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F3D1462" w:rsidR="001A4BDD" w:rsidRPr="00A5213C" w:rsidRDefault="00A13502" w:rsidP="00B915AC">
      <w:pPr>
        <w:spacing w:line="276" w:lineRule="auto"/>
        <w:jc w:val="both"/>
        <w:rPr>
          <w:color w:val="7030A0"/>
        </w:rPr>
      </w:pPr>
      <w:bookmarkStart w:id="0" w:name="_GoBack"/>
      <w:bookmarkEnd w:id="0"/>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67A4E099" w:rsidR="0046177F" w:rsidRPr="00A5213C" w:rsidRDefault="00E446C2" w:rsidP="00B915AC">
      <w:pPr>
        <w:spacing w:after="0" w:line="276" w:lineRule="auto"/>
        <w:jc w:val="center"/>
        <w:rPr>
          <w:rFonts w:cs="Times New Roman"/>
        </w:rPr>
      </w:pPr>
      <w:r w:rsidRPr="00A5213C">
        <w:rPr>
          <w:rFonts w:cs="Times New Roman"/>
        </w:rPr>
        <w:t xml:space="preserve">Thursday, </w:t>
      </w:r>
      <w:r w:rsidR="00C63A48">
        <w:rPr>
          <w:rFonts w:cs="Times New Roman"/>
        </w:rPr>
        <w:t>October 31</w:t>
      </w:r>
      <w:r w:rsidR="00BD0D0A" w:rsidRPr="00A5213C">
        <w:rPr>
          <w:rFonts w:cs="Times New Roman"/>
        </w:rPr>
        <w:t>, 201</w:t>
      </w:r>
      <w:r w:rsidR="00B34C7C">
        <w:rPr>
          <w:rFonts w:cs="Times New Roman"/>
        </w:rPr>
        <w:t>9</w:t>
      </w:r>
    </w:p>
    <w:p w14:paraId="3D2D75DF" w14:textId="4A877AAA" w:rsidR="00E446C2" w:rsidRPr="00A5213C" w:rsidRDefault="00C63A48" w:rsidP="00B915AC">
      <w:pPr>
        <w:spacing w:after="0" w:line="276" w:lineRule="auto"/>
        <w:jc w:val="center"/>
        <w:rPr>
          <w:rFonts w:cs="Times New Roman"/>
        </w:rPr>
      </w:pPr>
      <w:r>
        <w:rPr>
          <w:rFonts w:cs="Times New Roman"/>
        </w:rPr>
        <w:t>7:0</w:t>
      </w:r>
      <w:r w:rsidR="006A75DB" w:rsidRPr="00A5213C">
        <w:rPr>
          <w:rFonts w:cs="Times New Roman"/>
        </w:rPr>
        <w:t>0</w:t>
      </w:r>
      <w:r>
        <w:rPr>
          <w:rFonts w:cs="Times New Roman"/>
        </w:rPr>
        <w:t xml:space="preserve"> </w:t>
      </w:r>
      <w:r w:rsidR="006A75DB" w:rsidRPr="00A5213C">
        <w:rPr>
          <w:rFonts w:cs="Times New Roman"/>
        </w:rPr>
        <w:t xml:space="preserve">pm, Dunning Hall </w:t>
      </w:r>
      <w:r>
        <w:rPr>
          <w:rFonts w:cs="Times New Roman"/>
        </w:rPr>
        <w:t>27</w:t>
      </w:r>
    </w:p>
    <w:p w14:paraId="51490B49" w14:textId="77777777" w:rsidR="005D4AA7" w:rsidRPr="00A5213C" w:rsidRDefault="005D4AA7" w:rsidP="00B915AC">
      <w:pPr>
        <w:spacing w:after="0" w:line="276" w:lineRule="auto"/>
        <w:jc w:val="center"/>
        <w:rPr>
          <w:rFonts w:cs="Times New Roman"/>
        </w:rPr>
      </w:pPr>
    </w:p>
    <w:p w14:paraId="7A42C7EF" w14:textId="37229935"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p>
    <w:p w14:paraId="6EFD028C" w14:textId="01D9E1AC"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E664A5">
        <w:rPr>
          <w:rFonts w:cs="Times New Roman"/>
        </w:rPr>
        <w:t>Dana Fahey</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2643D608"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363D94">
        <w:rPr>
          <w:rFonts w:cs="Times New Roman"/>
          <w:i/>
        </w:rPr>
        <w:t>7:11</w:t>
      </w:r>
      <w:r w:rsidR="00BD0D0A" w:rsidRPr="00A5213C">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15774C2E" w:rsidR="00AC7A97" w:rsidRPr="00A5213C" w:rsidRDefault="00C214F0" w:rsidP="00192594">
      <w:pPr>
        <w:spacing w:after="0" w:line="276" w:lineRule="auto"/>
        <w:jc w:val="both"/>
      </w:pPr>
      <w:r>
        <w:t>Thomas Wright:</w:t>
      </w:r>
      <w:r w:rsidR="00192594">
        <w:t xml:space="preserve"> Due to technical difficulties, we weren’t able to get the projector working, so you</w:t>
      </w:r>
      <w:r w:rsidR="00363D94">
        <w:t xml:space="preserve"> can have you</w:t>
      </w:r>
      <w:r w:rsidR="00192594">
        <w:t xml:space="preserve">r laptops out for this council to see the agenda. </w:t>
      </w: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499A6FC6" w14:textId="77777777" w:rsidR="00481D53" w:rsidRDefault="00481D53" w:rsidP="00481D53">
      <w:pPr>
        <w:spacing w:after="0" w:line="276" w:lineRule="auto"/>
        <w:jc w:val="both"/>
        <w:rPr>
          <w:bCs/>
          <w:lang w:val="en-US"/>
        </w:rPr>
      </w:pPr>
      <w:r w:rsidRPr="00481D53">
        <w:rPr>
          <w:bCs/>
          <w:lang w:val="en-US"/>
        </w:rPr>
        <w:t xml:space="preserve">Whereas: An agenda was made; </w:t>
      </w:r>
    </w:p>
    <w:p w14:paraId="6732FEE2" w14:textId="77777777" w:rsidR="00481D53" w:rsidRDefault="00481D53" w:rsidP="00481D53">
      <w:pPr>
        <w:spacing w:after="0" w:line="276" w:lineRule="auto"/>
        <w:jc w:val="both"/>
        <w:rPr>
          <w:bCs/>
          <w:lang w:val="en-US"/>
        </w:rPr>
      </w:pPr>
      <w:r w:rsidRPr="00481D53">
        <w:rPr>
          <w:bCs/>
          <w:lang w:val="en-US"/>
        </w:rPr>
        <w:t xml:space="preserve">&amp; whereas: we need to approve it; </w:t>
      </w:r>
    </w:p>
    <w:p w14:paraId="579404DF" w14:textId="77777777" w:rsidR="00481D53" w:rsidRDefault="00481D53" w:rsidP="00481D53">
      <w:pPr>
        <w:spacing w:after="0" w:line="276" w:lineRule="auto"/>
        <w:jc w:val="both"/>
        <w:rPr>
          <w:bCs/>
          <w:lang w:val="en-US"/>
        </w:rPr>
      </w:pPr>
    </w:p>
    <w:p w14:paraId="1E8E76EA" w14:textId="7476B9F5" w:rsidR="00481D53" w:rsidRDefault="00481D53" w:rsidP="00481D53">
      <w:pPr>
        <w:spacing w:after="0" w:line="276" w:lineRule="auto"/>
        <w:jc w:val="both"/>
        <w:rPr>
          <w:bCs/>
          <w:lang w:val="en-US"/>
        </w:rPr>
      </w:pPr>
      <w:r w:rsidRPr="00481D53">
        <w:rPr>
          <w:bCs/>
          <w:lang w:val="en-US"/>
        </w:rPr>
        <w:t>BE IT RESOLVED THAT: Council approve the agenda of the Council me</w:t>
      </w:r>
      <w:r>
        <w:rPr>
          <w:bCs/>
          <w:lang w:val="en-US"/>
        </w:rPr>
        <w:t>eting of Thursday, October 31st</w:t>
      </w:r>
      <w:r w:rsidRPr="00481D53">
        <w:rPr>
          <w:bCs/>
          <w:lang w:val="en-US"/>
        </w:rPr>
        <w:t xml:space="preserve">, 2019, as seen on the Engineering Society website. </w:t>
      </w:r>
    </w:p>
    <w:p w14:paraId="648BB2C8" w14:textId="77777777" w:rsidR="00481D53" w:rsidRDefault="00481D53" w:rsidP="00481D53">
      <w:pPr>
        <w:spacing w:after="0" w:line="276" w:lineRule="auto"/>
        <w:jc w:val="both"/>
        <w:rPr>
          <w:bCs/>
          <w:lang w:val="en-US"/>
        </w:rPr>
      </w:pPr>
    </w:p>
    <w:p w14:paraId="4BCBAFB4" w14:textId="77777777" w:rsidR="00481D53" w:rsidRDefault="00481D53" w:rsidP="00481D53">
      <w:pPr>
        <w:spacing w:after="0" w:line="276" w:lineRule="auto"/>
        <w:jc w:val="right"/>
        <w:rPr>
          <w:bCs/>
          <w:lang w:val="en-US"/>
        </w:rPr>
      </w:pPr>
      <w:r w:rsidRPr="00481D53">
        <w:rPr>
          <w:bCs/>
          <w:lang w:val="en-US"/>
        </w:rPr>
        <w:t xml:space="preserve">Moved by: Ben “The Director of Internal Affairs” Zarichny </w:t>
      </w:r>
    </w:p>
    <w:p w14:paraId="71F52E8B" w14:textId="602070CB" w:rsidR="00481D53" w:rsidRPr="00481D53" w:rsidRDefault="00481D53" w:rsidP="00481D53">
      <w:pPr>
        <w:spacing w:after="0" w:line="276" w:lineRule="auto"/>
        <w:jc w:val="right"/>
        <w:rPr>
          <w:bCs/>
          <w:lang w:val="en-US"/>
        </w:rPr>
      </w:pPr>
      <w:r w:rsidRPr="00481D53">
        <w:rPr>
          <w:bCs/>
          <w:lang w:val="en-US"/>
        </w:rPr>
        <w:t xml:space="preserve">Seconded </w:t>
      </w:r>
      <w:proofErr w:type="gramStart"/>
      <w:r w:rsidRPr="00481D53">
        <w:rPr>
          <w:bCs/>
          <w:lang w:val="en-US"/>
        </w:rPr>
        <w:t>by:</w:t>
      </w:r>
      <w:proofErr w:type="gramEnd"/>
      <w:r w:rsidRPr="00481D53">
        <w:rPr>
          <w:bCs/>
          <w:lang w:val="en-US"/>
        </w:rPr>
        <w:t xml:space="preserve"> Thomas “The Speaker” Wright</w:t>
      </w:r>
    </w:p>
    <w:p w14:paraId="50771CAE" w14:textId="707CA796" w:rsidR="00A46583" w:rsidRDefault="00481D53" w:rsidP="00B915AC">
      <w:pPr>
        <w:spacing w:after="0" w:line="276" w:lineRule="auto"/>
        <w:jc w:val="both"/>
        <w:rPr>
          <w:b/>
          <w:lang w:val="en-US"/>
        </w:rPr>
      </w:pPr>
      <w:r>
        <w:rPr>
          <w:b/>
          <w:lang w:val="en-US"/>
        </w:rPr>
        <w:t>Motion Passes,</w:t>
      </w:r>
      <w:r w:rsidR="00363D94">
        <w:rPr>
          <w:b/>
          <w:lang w:val="en-US"/>
        </w:rPr>
        <w:t xml:space="preserve"> </w:t>
      </w:r>
      <w:r w:rsidR="00192594">
        <w:rPr>
          <w:b/>
          <w:lang w:val="en-US"/>
        </w:rPr>
        <w:t>7:12 p</w:t>
      </w:r>
      <w:r w:rsidR="00363D94">
        <w:rPr>
          <w:b/>
          <w:lang w:val="en-US"/>
        </w:rPr>
        <w:t xml:space="preserve">m </w:t>
      </w:r>
    </w:p>
    <w:p w14:paraId="5E567F57" w14:textId="33B42225" w:rsidR="00481D53" w:rsidRDefault="00C214F0" w:rsidP="00B915AC">
      <w:pPr>
        <w:spacing w:after="0" w:line="276" w:lineRule="auto"/>
        <w:jc w:val="both"/>
        <w:rPr>
          <w:bCs/>
          <w:lang w:val="en-US"/>
        </w:rPr>
      </w:pPr>
      <w:r>
        <w:rPr>
          <w:bCs/>
          <w:lang w:val="en-US"/>
        </w:rPr>
        <w:t>Carson Cook:</w:t>
      </w:r>
      <w:r w:rsidR="00363D94">
        <w:rPr>
          <w:bCs/>
          <w:lang w:val="en-US"/>
        </w:rPr>
        <w:t xml:space="preserve"> </w:t>
      </w:r>
      <w:r>
        <w:rPr>
          <w:bCs/>
          <w:lang w:val="en-US"/>
        </w:rPr>
        <w:t>I’d like to motion to move motion 8 to between motion 2 and 3.</w:t>
      </w:r>
    </w:p>
    <w:p w14:paraId="09AB9351" w14:textId="27063DED" w:rsidR="00C214F0" w:rsidRDefault="00C214F0" w:rsidP="00B915AC">
      <w:pPr>
        <w:spacing w:after="0" w:line="276" w:lineRule="auto"/>
        <w:jc w:val="both"/>
        <w:rPr>
          <w:bCs/>
          <w:lang w:val="en-US"/>
        </w:rPr>
      </w:pPr>
    </w:p>
    <w:p w14:paraId="3582849D" w14:textId="7C4C5E50" w:rsidR="00C214F0" w:rsidRDefault="00C214F0" w:rsidP="00B915AC">
      <w:pPr>
        <w:spacing w:after="0" w:line="276" w:lineRule="auto"/>
        <w:jc w:val="both"/>
        <w:rPr>
          <w:bCs/>
          <w:lang w:val="en-US"/>
        </w:rPr>
      </w:pPr>
      <w:r>
        <w:rPr>
          <w:bCs/>
          <w:lang w:val="en-US"/>
        </w:rPr>
        <w:lastRenderedPageBreak/>
        <w:t xml:space="preserve">Thomas Wright: Is that seen as friendly? </w:t>
      </w:r>
    </w:p>
    <w:p w14:paraId="1D73FD68" w14:textId="77777777" w:rsidR="00C214F0" w:rsidRDefault="00C214F0" w:rsidP="00B915AC">
      <w:pPr>
        <w:spacing w:after="0" w:line="276" w:lineRule="auto"/>
        <w:jc w:val="both"/>
        <w:rPr>
          <w:bCs/>
          <w:lang w:val="en-US"/>
        </w:rPr>
      </w:pPr>
    </w:p>
    <w:p w14:paraId="30828BB6" w14:textId="6318A276" w:rsidR="00363D94" w:rsidRDefault="00C214F0" w:rsidP="00C214F0">
      <w:pPr>
        <w:spacing w:after="0" w:line="276" w:lineRule="auto"/>
        <w:jc w:val="both"/>
        <w:rPr>
          <w:bCs/>
          <w:lang w:val="en-US"/>
        </w:rPr>
      </w:pPr>
      <w:r>
        <w:rPr>
          <w:bCs/>
          <w:lang w:val="en-US"/>
        </w:rPr>
        <w:t>Ben Zarichny: W</w:t>
      </w:r>
      <w:r w:rsidR="00363D94">
        <w:rPr>
          <w:bCs/>
          <w:lang w:val="en-US"/>
        </w:rPr>
        <w:t>e want to have the design teams out as soon as possible</w:t>
      </w:r>
      <w:r>
        <w:rPr>
          <w:bCs/>
          <w:lang w:val="en-US"/>
        </w:rPr>
        <w:t>, so you can move motion 8 to after motion 4.</w:t>
      </w:r>
    </w:p>
    <w:p w14:paraId="05CD3BB4" w14:textId="77777777" w:rsidR="00C214F0" w:rsidRDefault="00C214F0" w:rsidP="00C214F0">
      <w:pPr>
        <w:spacing w:after="0" w:line="276" w:lineRule="auto"/>
        <w:jc w:val="both"/>
        <w:rPr>
          <w:bCs/>
          <w:lang w:val="en-US"/>
        </w:rPr>
      </w:pPr>
    </w:p>
    <w:p w14:paraId="68F2D76A" w14:textId="1F24C0A4" w:rsidR="00363D94" w:rsidRPr="00481D53" w:rsidRDefault="00C214F0" w:rsidP="00363D94">
      <w:pPr>
        <w:spacing w:after="0" w:line="276" w:lineRule="auto"/>
        <w:jc w:val="both"/>
        <w:rPr>
          <w:bCs/>
          <w:lang w:val="en-US"/>
        </w:rPr>
      </w:pPr>
      <w:r>
        <w:rPr>
          <w:bCs/>
          <w:lang w:val="en-US"/>
        </w:rPr>
        <w:t>Thomas Wright: Okay, it’s been m</w:t>
      </w:r>
      <w:r w:rsidR="00363D94">
        <w:rPr>
          <w:bCs/>
          <w:lang w:val="en-US"/>
        </w:rPr>
        <w:t xml:space="preserve">ended to move motion 8 to between </w:t>
      </w:r>
      <w:r>
        <w:rPr>
          <w:bCs/>
          <w:lang w:val="en-US"/>
        </w:rPr>
        <w:t xml:space="preserve">motions </w:t>
      </w:r>
      <w:r w:rsidR="00363D94">
        <w:rPr>
          <w:bCs/>
          <w:lang w:val="en-US"/>
        </w:rPr>
        <w:t>4 and 5</w:t>
      </w:r>
      <w:r>
        <w:rPr>
          <w:bCs/>
          <w:lang w:val="en-US"/>
        </w:rPr>
        <w:t>.</w:t>
      </w:r>
    </w:p>
    <w:p w14:paraId="2FFAED65" w14:textId="77777777" w:rsidR="00A91D27" w:rsidRPr="00A5213C" w:rsidRDefault="00A91D27" w:rsidP="00B915AC">
      <w:pPr>
        <w:spacing w:after="0" w:line="276" w:lineRule="auto"/>
        <w:jc w:val="both"/>
        <w:rPr>
          <w:rFonts w:cs="Times New Roman"/>
          <w:b/>
        </w:rPr>
      </w:pPr>
    </w:p>
    <w:p w14:paraId="609E8A2C" w14:textId="5A1CD4A8"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69943B4A" w14:textId="77777777" w:rsidR="00481D53" w:rsidRDefault="00481D53" w:rsidP="00481D53">
      <w:pPr>
        <w:spacing w:after="0" w:line="276" w:lineRule="auto"/>
        <w:jc w:val="both"/>
        <w:rPr>
          <w:lang w:val="en-US"/>
        </w:rPr>
      </w:pPr>
      <w:r w:rsidRPr="00481D53">
        <w:rPr>
          <w:lang w:val="en-US"/>
        </w:rPr>
        <w:t xml:space="preserve">Whereas: It’s been a long time since the last council; </w:t>
      </w:r>
    </w:p>
    <w:p w14:paraId="5E90BE28" w14:textId="77777777" w:rsidR="00481D53" w:rsidRDefault="00481D53" w:rsidP="00481D53">
      <w:pPr>
        <w:spacing w:after="0" w:line="276" w:lineRule="auto"/>
        <w:jc w:val="both"/>
        <w:rPr>
          <w:lang w:val="en-US"/>
        </w:rPr>
      </w:pPr>
      <w:r w:rsidRPr="00481D53">
        <w:rPr>
          <w:lang w:val="en-US"/>
        </w:rPr>
        <w:t xml:space="preserve">&amp; whereas: Dana made the minutes for it and they still need to be approved; </w:t>
      </w:r>
    </w:p>
    <w:p w14:paraId="1CF41CE8" w14:textId="77777777" w:rsidR="00481D53" w:rsidRDefault="00481D53" w:rsidP="00481D53">
      <w:pPr>
        <w:spacing w:after="0" w:line="276" w:lineRule="auto"/>
        <w:jc w:val="both"/>
        <w:rPr>
          <w:lang w:val="en-US"/>
        </w:rPr>
      </w:pPr>
    </w:p>
    <w:p w14:paraId="5C05BCEE" w14:textId="77777777" w:rsidR="00481D53" w:rsidRDefault="00481D53" w:rsidP="00481D53">
      <w:pPr>
        <w:spacing w:after="0" w:line="276" w:lineRule="auto"/>
        <w:jc w:val="both"/>
        <w:rPr>
          <w:lang w:val="en-US"/>
        </w:rPr>
      </w:pPr>
      <w:r w:rsidRPr="00481D53">
        <w:rPr>
          <w:lang w:val="en-US"/>
        </w:rPr>
        <w:t xml:space="preserve">BE IT RESOLVED THAT: Council approve the minutes of the Council meeting of Thursday, September 26th, 2019, as seen on the Engineering Society website. </w:t>
      </w:r>
    </w:p>
    <w:p w14:paraId="422CBA10" w14:textId="77777777" w:rsidR="00481D53" w:rsidRDefault="00481D53" w:rsidP="00481D53">
      <w:pPr>
        <w:spacing w:after="0" w:line="276" w:lineRule="auto"/>
        <w:jc w:val="both"/>
        <w:rPr>
          <w:lang w:val="en-US"/>
        </w:rPr>
      </w:pPr>
    </w:p>
    <w:p w14:paraId="74515574" w14:textId="6A498C7A" w:rsidR="00481D53" w:rsidRDefault="00C214F0" w:rsidP="00481D53">
      <w:pPr>
        <w:spacing w:after="0" w:line="276" w:lineRule="auto"/>
        <w:jc w:val="right"/>
        <w:rPr>
          <w:lang w:val="en-US"/>
        </w:rPr>
      </w:pPr>
      <w:r>
        <w:rPr>
          <w:lang w:val="en-US"/>
        </w:rPr>
        <w:t xml:space="preserve">Moved by: Ben “Time flies” </w:t>
      </w:r>
      <w:r w:rsidR="00481D53" w:rsidRPr="00481D53">
        <w:rPr>
          <w:lang w:val="en-US"/>
        </w:rPr>
        <w:t xml:space="preserve">Zarichny </w:t>
      </w:r>
    </w:p>
    <w:p w14:paraId="12ECB61E" w14:textId="6F484284" w:rsidR="00481D53" w:rsidRPr="00481D53" w:rsidRDefault="00481D53" w:rsidP="00481D53">
      <w:pPr>
        <w:spacing w:after="0" w:line="276" w:lineRule="auto"/>
        <w:jc w:val="right"/>
        <w:rPr>
          <w:lang w:val="en-US"/>
        </w:rPr>
      </w:pPr>
      <w:r w:rsidRPr="00481D53">
        <w:rPr>
          <w:lang w:val="en-US"/>
        </w:rPr>
        <w:t>Seconded by: Dana “When you’re having fun” Fahey</w:t>
      </w:r>
    </w:p>
    <w:p w14:paraId="24C04486" w14:textId="22799E79" w:rsidR="00302ABE" w:rsidRDefault="00302ABE" w:rsidP="00481D53">
      <w:pPr>
        <w:spacing w:after="0" w:line="276" w:lineRule="auto"/>
        <w:jc w:val="both"/>
      </w:pPr>
      <w:r>
        <w:t xml:space="preserve"> </w:t>
      </w:r>
    </w:p>
    <w:p w14:paraId="3B50F2D8" w14:textId="68706DA8" w:rsidR="002740F2" w:rsidRPr="00363D94" w:rsidRDefault="00302ABE" w:rsidP="00302ABE">
      <w:pPr>
        <w:spacing w:after="0" w:line="276" w:lineRule="auto"/>
        <w:jc w:val="both"/>
        <w:rPr>
          <w:rFonts w:cs="Times New Roman"/>
          <w:b/>
          <w:lang w:val="en-US"/>
        </w:rPr>
      </w:pPr>
      <w:r>
        <w:t xml:space="preserve"> </w:t>
      </w:r>
      <w:r w:rsidR="00795D5A" w:rsidRPr="00363D94">
        <w:rPr>
          <w:rFonts w:cs="Times New Roman"/>
          <w:b/>
          <w:lang w:val="en-US"/>
        </w:rPr>
        <w:t>M</w:t>
      </w:r>
      <w:r w:rsidR="005969EF" w:rsidRPr="00363D94">
        <w:rPr>
          <w:rFonts w:cs="Times New Roman"/>
          <w:b/>
          <w:lang w:val="en-US"/>
        </w:rPr>
        <w:t>otion passes</w:t>
      </w:r>
      <w:r w:rsidR="00795D5A" w:rsidRPr="00363D94">
        <w:rPr>
          <w:rFonts w:cs="Times New Roman"/>
          <w:b/>
          <w:lang w:val="en-US"/>
        </w:rPr>
        <w:t>,</w:t>
      </w:r>
      <w:r w:rsidR="008112EF" w:rsidRPr="00363D94">
        <w:rPr>
          <w:rFonts w:cs="Times New Roman"/>
          <w:b/>
          <w:lang w:val="en-US"/>
        </w:rPr>
        <w:t xml:space="preserve"> </w:t>
      </w:r>
      <w:r w:rsidR="00363D94">
        <w:rPr>
          <w:rFonts w:cs="Times New Roman"/>
          <w:b/>
          <w:lang w:val="en-US"/>
        </w:rPr>
        <w:t xml:space="preserve">7:14 </w:t>
      </w:r>
      <w:r w:rsidR="001E1212" w:rsidRPr="00363D94">
        <w:rPr>
          <w:rFonts w:cs="Times New Roman"/>
          <w:b/>
          <w:lang w:val="en-US"/>
        </w:rPr>
        <w:t>pm</w:t>
      </w:r>
    </w:p>
    <w:p w14:paraId="2D3C58CB" w14:textId="7F27315E" w:rsidR="001E1212" w:rsidRPr="00363D94" w:rsidRDefault="001E1212" w:rsidP="00302ABE">
      <w:pPr>
        <w:spacing w:after="0" w:line="276" w:lineRule="auto"/>
        <w:jc w:val="both"/>
        <w:rPr>
          <w:rFonts w:cs="Times New Roman"/>
          <w:bCs/>
          <w:lang w:val="en-US"/>
        </w:rPr>
      </w:pPr>
    </w:p>
    <w:p w14:paraId="1D9DEA3F" w14:textId="13DAE3A6" w:rsidR="001E1212" w:rsidRPr="00363D94" w:rsidRDefault="00481D53" w:rsidP="00481D53">
      <w:pPr>
        <w:spacing w:after="0" w:line="276" w:lineRule="auto"/>
        <w:jc w:val="both"/>
        <w:rPr>
          <w:rFonts w:cs="Times New Roman"/>
          <w:bCs/>
          <w:lang w:val="en-US"/>
        </w:rPr>
      </w:pPr>
      <w:r w:rsidRPr="00363D94">
        <w:rPr>
          <w:rFonts w:cs="Times New Roman"/>
          <w:bCs/>
          <w:lang w:val="en-US"/>
        </w:rPr>
        <w:t xml:space="preserve">Ben </w:t>
      </w:r>
      <w:r w:rsidR="00C214F0">
        <w:rPr>
          <w:rFonts w:cs="Times New Roman"/>
          <w:bCs/>
          <w:lang w:val="en-US"/>
        </w:rPr>
        <w:t>Zarichny</w:t>
      </w:r>
      <w:r w:rsidR="00363D94" w:rsidRPr="00363D94">
        <w:rPr>
          <w:rFonts w:cs="Times New Roman"/>
          <w:bCs/>
          <w:lang w:val="en-US"/>
        </w:rPr>
        <w:t xml:space="preserve">: </w:t>
      </w:r>
      <w:r w:rsidR="00263C19">
        <w:rPr>
          <w:rFonts w:cs="Times New Roman"/>
          <w:bCs/>
          <w:lang w:val="en-US"/>
        </w:rPr>
        <w:t xml:space="preserve">These are </w:t>
      </w:r>
      <w:r w:rsidR="00363D94" w:rsidRPr="00363D94">
        <w:rPr>
          <w:rFonts w:cs="Times New Roman"/>
          <w:bCs/>
          <w:lang w:val="en-US"/>
        </w:rPr>
        <w:t xml:space="preserve">the minutes for the council that didn’t reach </w:t>
      </w:r>
      <w:r w:rsidR="00C214F0" w:rsidRPr="00363D94">
        <w:rPr>
          <w:rFonts w:cs="Times New Roman"/>
          <w:bCs/>
          <w:lang w:val="en-US"/>
        </w:rPr>
        <w:t>quorum</w:t>
      </w:r>
      <w:r w:rsidR="00C214F0">
        <w:rPr>
          <w:rFonts w:cs="Times New Roman"/>
          <w:bCs/>
          <w:lang w:val="en-US"/>
        </w:rPr>
        <w:t xml:space="preserve"> two weeks ago</w:t>
      </w:r>
      <w:r w:rsidR="00363D94" w:rsidRPr="00363D94">
        <w:rPr>
          <w:rFonts w:cs="Times New Roman"/>
          <w:bCs/>
          <w:lang w:val="en-US"/>
        </w:rPr>
        <w:t>.</w:t>
      </w:r>
      <w:r w:rsidR="00C214F0">
        <w:rPr>
          <w:rFonts w:cs="Times New Roman"/>
          <w:bCs/>
          <w:lang w:val="en-US"/>
        </w:rPr>
        <w:t xml:space="preserve"> The minutes were finished on time, but I wanted to add on whoever wasn’t in attendance at council and didn’t send a proxy, so they haven’t been uploaded yet.</w:t>
      </w:r>
      <w:r w:rsidR="00363D94" w:rsidRPr="00363D94">
        <w:rPr>
          <w:rFonts w:cs="Times New Roman"/>
          <w:bCs/>
          <w:lang w:val="en-US"/>
        </w:rPr>
        <w:t xml:space="preserve"> </w:t>
      </w:r>
      <w:r w:rsidR="00363D94">
        <w:rPr>
          <w:rFonts w:cs="Times New Roman"/>
          <w:bCs/>
          <w:lang w:val="en-US"/>
        </w:rPr>
        <w:t>Whoever wasn’t at the coun</w:t>
      </w:r>
      <w:r w:rsidR="00C214F0">
        <w:rPr>
          <w:rFonts w:cs="Times New Roman"/>
          <w:bCs/>
          <w:lang w:val="en-US"/>
        </w:rPr>
        <w:t>cil the attendance will be noted in those minutes</w:t>
      </w:r>
      <w:r w:rsidR="00363D94">
        <w:rPr>
          <w:rFonts w:cs="Times New Roman"/>
          <w:bCs/>
          <w:lang w:val="en-US"/>
        </w:rPr>
        <w:t xml:space="preserve"> and </w:t>
      </w:r>
      <w:r w:rsidR="00C214F0">
        <w:rPr>
          <w:rFonts w:cs="Times New Roman"/>
          <w:bCs/>
          <w:lang w:val="en-US"/>
        </w:rPr>
        <w:t xml:space="preserve">they’ll be </w:t>
      </w:r>
      <w:r w:rsidR="00363D94">
        <w:rPr>
          <w:rFonts w:cs="Times New Roman"/>
          <w:bCs/>
          <w:lang w:val="en-US"/>
        </w:rPr>
        <w:t xml:space="preserve">approved on the next council. </w:t>
      </w:r>
    </w:p>
    <w:p w14:paraId="66EB6D6B" w14:textId="5296D876" w:rsidR="00F6516C" w:rsidRPr="00363D94" w:rsidRDefault="00F6516C" w:rsidP="00B915AC">
      <w:pPr>
        <w:pStyle w:val="Heading1"/>
        <w:spacing w:line="276" w:lineRule="auto"/>
        <w:jc w:val="both"/>
        <w:rPr>
          <w:lang w:val="en-US"/>
        </w:rPr>
      </w:pPr>
      <w:r w:rsidRPr="00363D94">
        <w:rPr>
          <w:lang w:val="en-US"/>
        </w:rPr>
        <w:t>IV. BREAK</w:t>
      </w:r>
    </w:p>
    <w:p w14:paraId="70D18BAB" w14:textId="67EA4DB1" w:rsidR="00F6516C" w:rsidRPr="00A5213C" w:rsidRDefault="00481D53" w:rsidP="00481D53">
      <w:pPr>
        <w:spacing w:line="276" w:lineRule="auto"/>
        <w:jc w:val="both"/>
        <w:rPr>
          <w:i/>
        </w:rPr>
      </w:pPr>
      <w:r>
        <w:rPr>
          <w:i/>
        </w:rPr>
        <w:t>Council breaks,</w:t>
      </w:r>
      <w:r w:rsidR="00870370" w:rsidRPr="00A5213C">
        <w:rPr>
          <w:i/>
        </w:rPr>
        <w:t xml:space="preserve"> </w:t>
      </w:r>
      <w:r w:rsidR="00363D94">
        <w:rPr>
          <w:i/>
        </w:rPr>
        <w:t xml:space="preserve">7:14 </w:t>
      </w:r>
      <w:r w:rsidR="00F6516C" w:rsidRPr="00A5213C">
        <w:rPr>
          <w:i/>
        </w:rPr>
        <w:t>pm.</w:t>
      </w:r>
    </w:p>
    <w:p w14:paraId="716E3EB6" w14:textId="3D3E3BB8" w:rsidR="00F6516C" w:rsidRPr="00A5213C" w:rsidRDefault="00481D53" w:rsidP="00B915AC">
      <w:pPr>
        <w:spacing w:line="276" w:lineRule="auto"/>
        <w:jc w:val="both"/>
        <w:rPr>
          <w:i/>
        </w:rPr>
      </w:pPr>
      <w:r>
        <w:rPr>
          <w:i/>
        </w:rPr>
        <w:t>Council resumes,</w:t>
      </w:r>
      <w:r w:rsidR="00C214F0">
        <w:rPr>
          <w:i/>
        </w:rPr>
        <w:t xml:space="preserve"> 7:17</w:t>
      </w:r>
      <w:r w:rsidR="00870370" w:rsidRPr="00A5213C">
        <w:rPr>
          <w:i/>
        </w:rPr>
        <w:t xml:space="preserve"> </w:t>
      </w:r>
      <w:r w:rsidR="000C5FFA" w:rsidRPr="00A5213C">
        <w:rPr>
          <w:i/>
        </w:rPr>
        <w:t>pm</w:t>
      </w:r>
      <w:r w:rsidR="001F6963">
        <w:rPr>
          <w:i/>
        </w:rPr>
        <w:t>.</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0ECE08CD" w:rsidR="00263C19" w:rsidRPr="0064228E" w:rsidRDefault="00302ABE" w:rsidP="0064228E">
      <w:pPr>
        <w:spacing w:after="0" w:line="276" w:lineRule="auto"/>
        <w:jc w:val="both"/>
        <w:rPr>
          <w:lang w:val="en-US"/>
        </w:rPr>
      </w:pPr>
      <w:r>
        <w:t>Thomas Wright</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64228E">
        <w:rPr>
          <w:lang w:val="en-US"/>
        </w:rPr>
        <w:t xml:space="preserve"> </w:t>
      </w:r>
      <w:r w:rsidR="00263C19">
        <w:t>Welcome back</w:t>
      </w:r>
      <w:r w:rsidR="0064228E">
        <w:t xml:space="preserve"> everyone</w:t>
      </w:r>
      <w:r w:rsidR="00263C19">
        <w:t>, this is the</w:t>
      </w:r>
      <w:r w:rsidR="0064228E">
        <w:t xml:space="preserve"> first council with first years! Let’s </w:t>
      </w:r>
      <w:r w:rsidR="00263C19">
        <w:t xml:space="preserve">remember to </w:t>
      </w:r>
      <w:r w:rsidR="0064228E">
        <w:t>be welcoming to them.</w:t>
      </w:r>
    </w:p>
    <w:p w14:paraId="69947823" w14:textId="77777777" w:rsidR="001F7665" w:rsidRDefault="001F7665" w:rsidP="00B915AC">
      <w:pPr>
        <w:spacing w:after="0" w:line="276" w:lineRule="auto"/>
        <w:jc w:val="both"/>
      </w:pPr>
    </w:p>
    <w:p w14:paraId="5D1844B1" w14:textId="089C5C97" w:rsidR="001F7665" w:rsidRPr="00363D94" w:rsidRDefault="001F7665" w:rsidP="00B915AC">
      <w:pPr>
        <w:pStyle w:val="Heading1"/>
        <w:spacing w:before="0" w:after="0" w:line="276" w:lineRule="auto"/>
        <w:jc w:val="both"/>
        <w:rPr>
          <w:lang w:val="en-US"/>
        </w:rPr>
      </w:pPr>
      <w:r w:rsidRPr="00363D94">
        <w:rPr>
          <w:lang w:val="en-US"/>
        </w:rPr>
        <w:t xml:space="preserve">VI. Presentations </w:t>
      </w:r>
    </w:p>
    <w:p w14:paraId="3E959B7F" w14:textId="1218FB08" w:rsidR="001E1212" w:rsidRPr="00C63A48" w:rsidRDefault="00C07436" w:rsidP="00481D53">
      <w:pPr>
        <w:rPr>
          <w:rStyle w:val="Heading2Char"/>
          <w:lang w:val="en-US"/>
        </w:rPr>
      </w:pPr>
      <w:proofErr w:type="spellStart"/>
      <w:r w:rsidRPr="00C63A48">
        <w:rPr>
          <w:rStyle w:val="Heading2Char"/>
          <w:lang w:val="en-US"/>
        </w:rPr>
        <w:lastRenderedPageBreak/>
        <w:t>CFES</w:t>
      </w:r>
      <w:proofErr w:type="spellEnd"/>
      <w:r w:rsidR="00481D53" w:rsidRPr="00C63A48">
        <w:rPr>
          <w:rStyle w:val="Heading2Char"/>
          <w:lang w:val="en-US"/>
        </w:rPr>
        <w:t xml:space="preserve"> PM</w:t>
      </w:r>
    </w:p>
    <w:p w14:paraId="6DF55F1C" w14:textId="6AB10859" w:rsidR="00AC4945" w:rsidRPr="00263C19" w:rsidRDefault="0064228E" w:rsidP="00481D53">
      <w:pPr>
        <w:rPr>
          <w:lang w:val="en-US"/>
        </w:rPr>
      </w:pPr>
      <w:r>
        <w:rPr>
          <w:lang w:val="en-US"/>
        </w:rPr>
        <w:t>Jonah Opler: Hi everyone, I’</w:t>
      </w:r>
      <w:r w:rsidR="00263C19" w:rsidRPr="00263C19">
        <w:rPr>
          <w:lang w:val="en-US"/>
        </w:rPr>
        <w:t>m the D</w:t>
      </w:r>
      <w:r>
        <w:rPr>
          <w:lang w:val="en-US"/>
        </w:rPr>
        <w:t>irector of External Relations and about a month ago I went to K</w:t>
      </w:r>
      <w:r w:rsidR="00263C19" w:rsidRPr="00263C19">
        <w:rPr>
          <w:lang w:val="en-US"/>
        </w:rPr>
        <w:t>elowna BC</w:t>
      </w:r>
      <w:r>
        <w:rPr>
          <w:lang w:val="en-US"/>
        </w:rPr>
        <w:t xml:space="preserve"> to the </w:t>
      </w:r>
      <w:proofErr w:type="spellStart"/>
      <w:r w:rsidR="00C07436">
        <w:rPr>
          <w:lang w:val="en-US"/>
        </w:rPr>
        <w:t>CFES</w:t>
      </w:r>
      <w:proofErr w:type="spellEnd"/>
      <w:r>
        <w:rPr>
          <w:lang w:val="en-US"/>
        </w:rPr>
        <w:t xml:space="preserve"> President’s Meeting. </w:t>
      </w:r>
    </w:p>
    <w:p w14:paraId="752A6E18" w14:textId="5A27BC2B" w:rsidR="00263C19" w:rsidRDefault="0064228E" w:rsidP="00481D53">
      <w:pPr>
        <w:rPr>
          <w:lang w:val="en-US"/>
        </w:rPr>
      </w:pPr>
      <w:r>
        <w:rPr>
          <w:lang w:val="en-US"/>
        </w:rPr>
        <w:t>Melissa Young: C</w:t>
      </w:r>
      <w:r w:rsidR="00263C19">
        <w:rPr>
          <w:lang w:val="en-US"/>
        </w:rPr>
        <w:t xml:space="preserve">an you explain your </w:t>
      </w:r>
      <w:r>
        <w:rPr>
          <w:lang w:val="en-US"/>
        </w:rPr>
        <w:t>position and what the President’s Meeting is and why you went for all the first years?</w:t>
      </w:r>
    </w:p>
    <w:p w14:paraId="36F7C87C" w14:textId="2DCCC1DE" w:rsidR="006A5075" w:rsidRDefault="0064228E" w:rsidP="00AF2644">
      <w:pPr>
        <w:rPr>
          <w:lang w:val="en-US"/>
        </w:rPr>
      </w:pPr>
      <w:r>
        <w:rPr>
          <w:lang w:val="en-US"/>
        </w:rPr>
        <w:t xml:space="preserve">Jonah Opler: </w:t>
      </w:r>
      <w:r w:rsidR="00C07436">
        <w:rPr>
          <w:lang w:val="en-US"/>
        </w:rPr>
        <w:t xml:space="preserve">Absolutely I was going to get to that. My position as the Director of External Relations is twofold. The first fold is </w:t>
      </w:r>
      <w:r w:rsidR="00263C19">
        <w:rPr>
          <w:lang w:val="en-US"/>
        </w:rPr>
        <w:t xml:space="preserve">to oversee </w:t>
      </w:r>
      <w:r w:rsidR="00C07436">
        <w:rPr>
          <w:lang w:val="en-US"/>
        </w:rPr>
        <w:t>all community outreach initiatives that the Engineering Society undertakes, and the second fold is to</w:t>
      </w:r>
      <w:r w:rsidR="00263C19">
        <w:rPr>
          <w:lang w:val="en-US"/>
        </w:rPr>
        <w:t xml:space="preserve"> act as the </w:t>
      </w:r>
      <w:r w:rsidR="00C07436">
        <w:rPr>
          <w:lang w:val="en-US"/>
        </w:rPr>
        <w:t>liaison between Q</w:t>
      </w:r>
      <w:r w:rsidR="00263C19">
        <w:rPr>
          <w:lang w:val="en-US"/>
        </w:rPr>
        <w:t>ueen</w:t>
      </w:r>
      <w:r w:rsidR="00C07436">
        <w:rPr>
          <w:lang w:val="en-US"/>
        </w:rPr>
        <w:t>’</w:t>
      </w:r>
      <w:r w:rsidR="00263C19">
        <w:rPr>
          <w:lang w:val="en-US"/>
        </w:rPr>
        <w:t xml:space="preserve">s and </w:t>
      </w:r>
      <w:r w:rsidR="00C07436">
        <w:rPr>
          <w:lang w:val="en-US"/>
        </w:rPr>
        <w:t>all other Engineering</w:t>
      </w:r>
      <w:r w:rsidR="00263C19">
        <w:rPr>
          <w:lang w:val="en-US"/>
        </w:rPr>
        <w:t xml:space="preserve"> bodies in Canada.</w:t>
      </w:r>
      <w:r w:rsidR="005E7B18">
        <w:rPr>
          <w:lang w:val="en-US"/>
        </w:rPr>
        <w:t xml:space="preserve"> So,</w:t>
      </w:r>
      <w:r w:rsidR="00C07436">
        <w:rPr>
          <w:lang w:val="en-US"/>
        </w:rPr>
        <w:t xml:space="preserve"> that is why I was the person who was sent to this conference.</w:t>
      </w:r>
      <w:r w:rsidR="00263C19">
        <w:rPr>
          <w:lang w:val="en-US"/>
        </w:rPr>
        <w:t xml:space="preserve"> What this conf</w:t>
      </w:r>
      <w:r w:rsidR="00C07436">
        <w:rPr>
          <w:lang w:val="en-US"/>
        </w:rPr>
        <w:t>erence</w:t>
      </w:r>
      <w:r w:rsidR="00263C19">
        <w:rPr>
          <w:lang w:val="en-US"/>
        </w:rPr>
        <w:t xml:space="preserve"> is</w:t>
      </w:r>
      <w:r w:rsidR="00C07436">
        <w:rPr>
          <w:lang w:val="en-US"/>
        </w:rPr>
        <w:t>, is</w:t>
      </w:r>
      <w:r w:rsidR="00263C19">
        <w:rPr>
          <w:lang w:val="en-US"/>
        </w:rPr>
        <w:t xml:space="preserve"> the</w:t>
      </w:r>
      <w:r w:rsidR="00C07436">
        <w:rPr>
          <w:lang w:val="en-US"/>
        </w:rPr>
        <w:t xml:space="preserve"> President’s Meeting of the Canadian Federation of Engineering Student</w:t>
      </w:r>
      <w:r w:rsidR="00263C19">
        <w:rPr>
          <w:lang w:val="en-US"/>
        </w:rPr>
        <w:t xml:space="preserve">, which is </w:t>
      </w:r>
      <w:r w:rsidR="00C07436">
        <w:rPr>
          <w:lang w:val="en-US"/>
        </w:rPr>
        <w:t xml:space="preserve">sort of like </w:t>
      </w:r>
      <w:r w:rsidR="00263C19">
        <w:rPr>
          <w:lang w:val="en-US"/>
        </w:rPr>
        <w:t>Canada</w:t>
      </w:r>
      <w:r w:rsidR="00C07436">
        <w:rPr>
          <w:lang w:val="en-US"/>
        </w:rPr>
        <w:t>’s Engineering S</w:t>
      </w:r>
      <w:r w:rsidR="00263C19">
        <w:rPr>
          <w:lang w:val="en-US"/>
        </w:rPr>
        <w:t>oc</w:t>
      </w:r>
      <w:r w:rsidR="00C07436">
        <w:rPr>
          <w:lang w:val="en-US"/>
        </w:rPr>
        <w:t>iety</w:t>
      </w:r>
      <w:r w:rsidR="00263C19">
        <w:rPr>
          <w:lang w:val="en-US"/>
        </w:rPr>
        <w:t>. Everyone there is new to t</w:t>
      </w:r>
      <w:r w:rsidR="00C07436">
        <w:rPr>
          <w:lang w:val="en-US"/>
        </w:rPr>
        <w:t>h</w:t>
      </w:r>
      <w:r w:rsidR="00263C19">
        <w:rPr>
          <w:lang w:val="en-US"/>
        </w:rPr>
        <w:t xml:space="preserve">eir positions like me, and we all </w:t>
      </w:r>
      <w:proofErr w:type="gramStart"/>
      <w:r w:rsidR="00263C19">
        <w:rPr>
          <w:lang w:val="en-US"/>
        </w:rPr>
        <w:t>joined together</w:t>
      </w:r>
      <w:proofErr w:type="gramEnd"/>
      <w:r w:rsidR="00C07436">
        <w:rPr>
          <w:lang w:val="en-US"/>
        </w:rPr>
        <w:t xml:space="preserve"> in Kelowna and learned what the </w:t>
      </w:r>
      <w:proofErr w:type="spellStart"/>
      <w:r w:rsidR="00C07436">
        <w:rPr>
          <w:lang w:val="en-US"/>
        </w:rPr>
        <w:t>CFES</w:t>
      </w:r>
      <w:proofErr w:type="spellEnd"/>
      <w:r w:rsidR="00C07436">
        <w:rPr>
          <w:lang w:val="en-US"/>
        </w:rPr>
        <w:t xml:space="preserve">, the Canadian Federation of Engineering Students, </w:t>
      </w:r>
      <w:r w:rsidR="00263C19">
        <w:rPr>
          <w:lang w:val="en-US"/>
        </w:rPr>
        <w:t xml:space="preserve">does for our schools, </w:t>
      </w:r>
      <w:r w:rsidR="00C07436">
        <w:rPr>
          <w:lang w:val="en-US"/>
        </w:rPr>
        <w:t xml:space="preserve">and to make </w:t>
      </w:r>
      <w:r w:rsidR="00263C19">
        <w:rPr>
          <w:lang w:val="en-US"/>
        </w:rPr>
        <w:t>plan</w:t>
      </w:r>
      <w:r w:rsidR="00C07436">
        <w:rPr>
          <w:lang w:val="en-US"/>
        </w:rPr>
        <w:t>s</w:t>
      </w:r>
      <w:r w:rsidR="00263C19">
        <w:rPr>
          <w:lang w:val="en-US"/>
        </w:rPr>
        <w:t xml:space="preserve"> for the year. We got to</w:t>
      </w:r>
      <w:r w:rsidR="00C07436">
        <w:rPr>
          <w:lang w:val="en-US"/>
        </w:rPr>
        <w:t xml:space="preserve"> attend workshops to discuss our </w:t>
      </w:r>
      <w:r w:rsidR="00263C19">
        <w:rPr>
          <w:lang w:val="en-US"/>
        </w:rPr>
        <w:t xml:space="preserve">plans, and make our voices heard. Check out the </w:t>
      </w:r>
      <w:r w:rsidR="00C07436">
        <w:rPr>
          <w:lang w:val="en-US"/>
        </w:rPr>
        <w:t xml:space="preserve">acronyms in my slides, I’ll </w:t>
      </w:r>
      <w:r w:rsidR="00263C19">
        <w:rPr>
          <w:lang w:val="en-US"/>
        </w:rPr>
        <w:t>give you a second to read them</w:t>
      </w:r>
      <w:r w:rsidR="00C07436">
        <w:rPr>
          <w:lang w:val="en-US"/>
        </w:rPr>
        <w:t xml:space="preserve"> because there’s a lot of acronyms in this world</w:t>
      </w:r>
      <w:r w:rsidR="00263C19">
        <w:rPr>
          <w:lang w:val="en-US"/>
        </w:rPr>
        <w:t>. Firstly</w:t>
      </w:r>
      <w:r w:rsidR="00C07436">
        <w:rPr>
          <w:lang w:val="en-US"/>
        </w:rPr>
        <w:t>, I’</w:t>
      </w:r>
      <w:r w:rsidR="00263C19">
        <w:rPr>
          <w:lang w:val="en-US"/>
        </w:rPr>
        <w:t xml:space="preserve">ll go over what the </w:t>
      </w:r>
      <w:proofErr w:type="spellStart"/>
      <w:r w:rsidR="00C07436">
        <w:rPr>
          <w:lang w:val="en-US"/>
        </w:rPr>
        <w:t>CFES</w:t>
      </w:r>
      <w:proofErr w:type="spellEnd"/>
      <w:r w:rsidR="00263C19">
        <w:rPr>
          <w:lang w:val="en-US"/>
        </w:rPr>
        <w:t xml:space="preserve"> is doing this</w:t>
      </w:r>
      <w:r w:rsidR="00C07436">
        <w:rPr>
          <w:lang w:val="en-US"/>
        </w:rPr>
        <w:t xml:space="preserve"> year. The f</w:t>
      </w:r>
      <w:r w:rsidR="00263C19">
        <w:rPr>
          <w:lang w:val="en-US"/>
        </w:rPr>
        <w:t xml:space="preserve">irst thing of importance to us is their </w:t>
      </w:r>
      <w:r w:rsidR="00C07436">
        <w:rPr>
          <w:lang w:val="en-US"/>
        </w:rPr>
        <w:t>sustainability</w:t>
      </w:r>
      <w:r w:rsidR="00263C19">
        <w:rPr>
          <w:lang w:val="en-US"/>
        </w:rPr>
        <w:t xml:space="preserve"> efforts this year, </w:t>
      </w:r>
      <w:r w:rsidR="00C07436">
        <w:rPr>
          <w:lang w:val="en-US"/>
        </w:rPr>
        <w:t>which are entirely environmental</w:t>
      </w:r>
      <w:r w:rsidR="00263C19">
        <w:rPr>
          <w:lang w:val="en-US"/>
        </w:rPr>
        <w:t xml:space="preserve">. This year there </w:t>
      </w:r>
      <w:r w:rsidR="00C07436">
        <w:rPr>
          <w:lang w:val="en-US"/>
        </w:rPr>
        <w:t xml:space="preserve">is </w:t>
      </w:r>
      <w:r w:rsidR="00263C19">
        <w:rPr>
          <w:lang w:val="en-US"/>
        </w:rPr>
        <w:t>a sustainability working group which is made of different students and has six tasks</w:t>
      </w:r>
      <w:r w:rsidR="00C07436">
        <w:rPr>
          <w:lang w:val="en-US"/>
        </w:rPr>
        <w:t xml:space="preserve"> they’d like to achieve throughout </w:t>
      </w:r>
      <w:r w:rsidR="00263C19">
        <w:rPr>
          <w:lang w:val="en-US"/>
        </w:rPr>
        <w:t>the year. Th</w:t>
      </w:r>
      <w:r w:rsidR="00C07436">
        <w:rPr>
          <w:lang w:val="en-US"/>
        </w:rPr>
        <w:t>e tasks include making</w:t>
      </w:r>
      <w:r w:rsidR="00263C19">
        <w:rPr>
          <w:lang w:val="en-US"/>
        </w:rPr>
        <w:t xml:space="preserve"> </w:t>
      </w:r>
      <w:r w:rsidR="00C07436">
        <w:rPr>
          <w:lang w:val="en-US"/>
        </w:rPr>
        <w:t>a</w:t>
      </w:r>
      <w:r w:rsidR="00263C19">
        <w:rPr>
          <w:lang w:val="en-US"/>
        </w:rPr>
        <w:t xml:space="preserve"> sust</w:t>
      </w:r>
      <w:r w:rsidR="00C07436">
        <w:rPr>
          <w:lang w:val="en-US"/>
        </w:rPr>
        <w:t>ainability</w:t>
      </w:r>
      <w:r w:rsidR="00263C19">
        <w:rPr>
          <w:lang w:val="en-US"/>
        </w:rPr>
        <w:t xml:space="preserve"> guide for the </w:t>
      </w:r>
      <w:r w:rsidR="00C07436">
        <w:rPr>
          <w:lang w:val="en-US"/>
        </w:rPr>
        <w:t>conferences</w:t>
      </w:r>
      <w:r w:rsidR="00263C19">
        <w:rPr>
          <w:lang w:val="en-US"/>
        </w:rPr>
        <w:t>, compiling the sust</w:t>
      </w:r>
      <w:r w:rsidR="00C07436">
        <w:rPr>
          <w:lang w:val="en-US"/>
        </w:rPr>
        <w:t>ainability</w:t>
      </w:r>
      <w:r w:rsidR="00BD5E62">
        <w:rPr>
          <w:lang w:val="en-US"/>
        </w:rPr>
        <w:t xml:space="preserve"> efforts </w:t>
      </w:r>
      <w:r w:rsidR="00C07436">
        <w:rPr>
          <w:lang w:val="en-US"/>
        </w:rPr>
        <w:t xml:space="preserve">of schools </w:t>
      </w:r>
      <w:r w:rsidR="00263C19">
        <w:rPr>
          <w:lang w:val="en-US"/>
        </w:rPr>
        <w:t>in</w:t>
      </w:r>
      <w:r w:rsidR="00C07436">
        <w:rPr>
          <w:lang w:val="en-US"/>
        </w:rPr>
        <w:t>to</w:t>
      </w:r>
      <w:r w:rsidR="00263C19">
        <w:rPr>
          <w:lang w:val="en-US"/>
        </w:rPr>
        <w:t xml:space="preserve"> a doc</w:t>
      </w:r>
      <w:r w:rsidR="00C07436">
        <w:rPr>
          <w:lang w:val="en-US"/>
        </w:rPr>
        <w:t xml:space="preserve">ument and </w:t>
      </w:r>
      <w:r w:rsidR="00263C19">
        <w:rPr>
          <w:lang w:val="en-US"/>
        </w:rPr>
        <w:t>sharing it</w:t>
      </w:r>
      <w:r w:rsidR="00BD5E62">
        <w:rPr>
          <w:lang w:val="en-US"/>
        </w:rPr>
        <w:t xml:space="preserve"> for everyone’s</w:t>
      </w:r>
      <w:r w:rsidR="00C07436">
        <w:rPr>
          <w:lang w:val="en-US"/>
        </w:rPr>
        <w:t xml:space="preserve"> knowledge and benefit</w:t>
      </w:r>
      <w:r w:rsidR="00BD5E62">
        <w:rPr>
          <w:lang w:val="en-US"/>
        </w:rPr>
        <w:t>. Their</w:t>
      </w:r>
      <w:r w:rsidR="00263C19">
        <w:rPr>
          <w:lang w:val="en-US"/>
        </w:rPr>
        <w:t xml:space="preserve"> tiered outreach is the same,</w:t>
      </w:r>
      <w:r w:rsidR="00BD5E62">
        <w:rPr>
          <w:lang w:val="en-US"/>
        </w:rPr>
        <w:t xml:space="preserve"> they’ll be making</w:t>
      </w:r>
      <w:r w:rsidR="00263C19">
        <w:rPr>
          <w:lang w:val="en-US"/>
        </w:rPr>
        <w:t xml:space="preserve"> sharable </w:t>
      </w:r>
      <w:r w:rsidR="00BD5E62">
        <w:rPr>
          <w:lang w:val="en-US"/>
        </w:rPr>
        <w:t xml:space="preserve">snippets and </w:t>
      </w:r>
      <w:r w:rsidR="00263C19">
        <w:rPr>
          <w:lang w:val="en-US"/>
        </w:rPr>
        <w:t>updates</w:t>
      </w:r>
      <w:r w:rsidR="00BD5E62">
        <w:rPr>
          <w:lang w:val="en-US"/>
        </w:rPr>
        <w:t xml:space="preserve"> to send out</w:t>
      </w:r>
      <w:r w:rsidR="00263C19">
        <w:rPr>
          <w:lang w:val="en-US"/>
        </w:rPr>
        <w:t xml:space="preserve">, </w:t>
      </w:r>
      <w:r w:rsidR="00BD5E62">
        <w:rPr>
          <w:lang w:val="en-US"/>
        </w:rPr>
        <w:t xml:space="preserve">and </w:t>
      </w:r>
      <w:r w:rsidR="00263C19">
        <w:rPr>
          <w:lang w:val="en-US"/>
        </w:rPr>
        <w:t xml:space="preserve">the last two </w:t>
      </w:r>
      <w:r w:rsidR="00BD5E62">
        <w:rPr>
          <w:lang w:val="en-US"/>
        </w:rPr>
        <w:t xml:space="preserve">tasks </w:t>
      </w:r>
      <w:r w:rsidR="00263C19">
        <w:rPr>
          <w:lang w:val="en-US"/>
        </w:rPr>
        <w:t xml:space="preserve">are </w:t>
      </w:r>
      <w:r w:rsidR="00BD5E62">
        <w:rPr>
          <w:lang w:val="en-US"/>
        </w:rPr>
        <w:t>related</w:t>
      </w:r>
      <w:r w:rsidR="00263C19">
        <w:rPr>
          <w:lang w:val="en-US"/>
        </w:rPr>
        <w:t xml:space="preserve"> to the </w:t>
      </w:r>
      <w:proofErr w:type="spellStart"/>
      <w:r w:rsidR="00C07436">
        <w:rPr>
          <w:lang w:val="en-US"/>
        </w:rPr>
        <w:t>CFES</w:t>
      </w:r>
      <w:r w:rsidR="00BD5E62">
        <w:rPr>
          <w:lang w:val="en-US"/>
        </w:rPr>
        <w:t>’s</w:t>
      </w:r>
      <w:proofErr w:type="spellEnd"/>
      <w:r w:rsidR="00BD5E62">
        <w:rPr>
          <w:lang w:val="en-US"/>
        </w:rPr>
        <w:t xml:space="preserve"> </w:t>
      </w:r>
      <w:r w:rsidR="00263C19">
        <w:rPr>
          <w:lang w:val="en-US"/>
        </w:rPr>
        <w:t xml:space="preserve">plan for </w:t>
      </w:r>
      <w:r w:rsidR="00BD5E62">
        <w:rPr>
          <w:lang w:val="en-US"/>
        </w:rPr>
        <w:t>internal sustainability</w:t>
      </w:r>
      <w:r w:rsidR="00263C19">
        <w:rPr>
          <w:lang w:val="en-US"/>
        </w:rPr>
        <w:t>, and their national goals. Next</w:t>
      </w:r>
      <w:r w:rsidR="00BD5E62">
        <w:rPr>
          <w:lang w:val="en-US"/>
        </w:rPr>
        <w:t>, a new initiative they’re working on is Project M</w:t>
      </w:r>
      <w:r w:rsidR="00263C19">
        <w:rPr>
          <w:lang w:val="en-US"/>
        </w:rPr>
        <w:t>agazine</w:t>
      </w:r>
      <w:r w:rsidR="00BD5E62">
        <w:rPr>
          <w:lang w:val="en-US"/>
        </w:rPr>
        <w:t>, since they’</w:t>
      </w:r>
      <w:r w:rsidR="00263C19">
        <w:rPr>
          <w:lang w:val="en-US"/>
        </w:rPr>
        <w:t>r</w:t>
      </w:r>
      <w:r w:rsidR="00BD5E62">
        <w:rPr>
          <w:lang w:val="en-US"/>
        </w:rPr>
        <w:t>e</w:t>
      </w:r>
      <w:r w:rsidR="00263C19">
        <w:rPr>
          <w:lang w:val="en-US"/>
        </w:rPr>
        <w:t xml:space="preserve"> in </w:t>
      </w:r>
      <w:r w:rsidR="00BD5E62">
        <w:rPr>
          <w:lang w:val="en-US"/>
        </w:rPr>
        <w:t>financial turm</w:t>
      </w:r>
      <w:r w:rsidR="00263C19">
        <w:rPr>
          <w:lang w:val="en-US"/>
        </w:rPr>
        <w:t xml:space="preserve">oil </w:t>
      </w:r>
      <w:proofErr w:type="gramStart"/>
      <w:r w:rsidR="00BD5E62">
        <w:rPr>
          <w:lang w:val="en-US"/>
        </w:rPr>
        <w:t>at the moment</w:t>
      </w:r>
      <w:proofErr w:type="gramEnd"/>
      <w:r w:rsidR="00BD5E62">
        <w:rPr>
          <w:lang w:val="en-US"/>
        </w:rPr>
        <w:t xml:space="preserve">, so </w:t>
      </w:r>
      <w:r w:rsidR="00263C19">
        <w:rPr>
          <w:lang w:val="en-US"/>
        </w:rPr>
        <w:t>they’ve brought back this mag</w:t>
      </w:r>
      <w:r w:rsidR="00BD5E62">
        <w:rPr>
          <w:lang w:val="en-US"/>
        </w:rPr>
        <w:t>azine to make money through advertisements. What this is is content that</w:t>
      </w:r>
      <w:r w:rsidR="00263C19">
        <w:rPr>
          <w:lang w:val="en-US"/>
        </w:rPr>
        <w:t xml:space="preserve"> schools can submit</w:t>
      </w:r>
      <w:r w:rsidR="00BD5E62">
        <w:rPr>
          <w:lang w:val="en-US"/>
        </w:rPr>
        <w:t xml:space="preserve"> to share what they’re </w:t>
      </w:r>
      <w:r w:rsidR="00263C19">
        <w:rPr>
          <w:lang w:val="en-US"/>
        </w:rPr>
        <w:t xml:space="preserve">doing with the country, 4 pages will be dedicated to ads for revenue. </w:t>
      </w:r>
      <w:r w:rsidR="00477AC8">
        <w:rPr>
          <w:lang w:val="en-US"/>
        </w:rPr>
        <w:t>Another interesting thing is on the next slide, t</w:t>
      </w:r>
      <w:r w:rsidR="00263C19">
        <w:rPr>
          <w:lang w:val="en-US"/>
        </w:rPr>
        <w:t>he</w:t>
      </w:r>
      <w:r w:rsidR="005268A4">
        <w:rPr>
          <w:lang w:val="en-US"/>
        </w:rPr>
        <w:t xml:space="preserve"> international engineering </w:t>
      </w:r>
      <w:proofErr w:type="gramStart"/>
      <w:r w:rsidR="005268A4">
        <w:rPr>
          <w:lang w:val="en-US"/>
        </w:rPr>
        <w:t>competition</w:t>
      </w:r>
      <w:proofErr w:type="gramEnd"/>
      <w:r w:rsidR="00477AC8">
        <w:rPr>
          <w:lang w:val="en-US"/>
        </w:rPr>
        <w:t xml:space="preserve"> which is not yet a thing, but</w:t>
      </w:r>
      <w:r w:rsidR="005268A4">
        <w:rPr>
          <w:lang w:val="en-US"/>
        </w:rPr>
        <w:t xml:space="preserve"> </w:t>
      </w:r>
      <w:r w:rsidR="00477AC8">
        <w:rPr>
          <w:lang w:val="en-US"/>
        </w:rPr>
        <w:t>is something they’</w:t>
      </w:r>
      <w:r w:rsidR="00263C19">
        <w:rPr>
          <w:lang w:val="en-US"/>
        </w:rPr>
        <w:t>r</w:t>
      </w:r>
      <w:r w:rsidR="00477AC8">
        <w:rPr>
          <w:lang w:val="en-US"/>
        </w:rPr>
        <w:t>e</w:t>
      </w:r>
      <w:r w:rsidR="006D0C0C">
        <w:rPr>
          <w:lang w:val="en-US"/>
        </w:rPr>
        <w:t xml:space="preserve"> working with BEST, </w:t>
      </w:r>
      <w:proofErr w:type="spellStart"/>
      <w:r w:rsidR="00263C19">
        <w:rPr>
          <w:lang w:val="en-US"/>
        </w:rPr>
        <w:t>NASSEC</w:t>
      </w:r>
      <w:proofErr w:type="spellEnd"/>
      <w:r w:rsidR="00263C19">
        <w:rPr>
          <w:lang w:val="en-US"/>
        </w:rPr>
        <w:t xml:space="preserve"> </w:t>
      </w:r>
      <w:r w:rsidR="006D0C0C">
        <w:rPr>
          <w:lang w:val="en-US"/>
        </w:rPr>
        <w:t xml:space="preserve">and Bonding which </w:t>
      </w:r>
      <w:r w:rsidR="00263C19">
        <w:rPr>
          <w:lang w:val="en-US"/>
        </w:rPr>
        <w:t>are</w:t>
      </w:r>
      <w:r w:rsidR="006D0C0C">
        <w:rPr>
          <w:lang w:val="en-US"/>
        </w:rPr>
        <w:t xml:space="preserve"> the</w:t>
      </w:r>
      <w:r w:rsidR="00263C19">
        <w:rPr>
          <w:lang w:val="en-US"/>
        </w:rPr>
        <w:t xml:space="preserve"> </w:t>
      </w:r>
      <w:r w:rsidR="006D0C0C">
        <w:rPr>
          <w:lang w:val="en-US"/>
        </w:rPr>
        <w:t>American, European and G</w:t>
      </w:r>
      <w:r w:rsidR="00263C19">
        <w:rPr>
          <w:lang w:val="en-US"/>
        </w:rPr>
        <w:t>erman equivalents</w:t>
      </w:r>
      <w:r w:rsidR="006D0C0C">
        <w:rPr>
          <w:lang w:val="en-US"/>
        </w:rPr>
        <w:t xml:space="preserve"> of the </w:t>
      </w:r>
      <w:proofErr w:type="spellStart"/>
      <w:r w:rsidR="006D0C0C">
        <w:rPr>
          <w:lang w:val="en-US"/>
        </w:rPr>
        <w:t>CFES</w:t>
      </w:r>
      <w:proofErr w:type="spellEnd"/>
      <w:r w:rsidR="006D0C0C">
        <w:rPr>
          <w:lang w:val="en-US"/>
        </w:rPr>
        <w:t>. They are currently working together to make plans for an international engineering competition. Currently the issue is that the CEC equivalents worldwide have not been as successful</w:t>
      </w:r>
      <w:r w:rsidR="00263C19">
        <w:rPr>
          <w:lang w:val="en-US"/>
        </w:rPr>
        <w:t>. One of the biggest benefits</w:t>
      </w:r>
      <w:r w:rsidR="006D0C0C">
        <w:rPr>
          <w:lang w:val="en-US"/>
        </w:rPr>
        <w:t xml:space="preserve"> of the </w:t>
      </w:r>
      <w:proofErr w:type="spellStart"/>
      <w:r w:rsidR="006D0C0C">
        <w:rPr>
          <w:lang w:val="en-US"/>
        </w:rPr>
        <w:t>CFES</w:t>
      </w:r>
      <w:proofErr w:type="spellEnd"/>
      <w:r w:rsidR="00263C19">
        <w:rPr>
          <w:lang w:val="en-US"/>
        </w:rPr>
        <w:t xml:space="preserve"> is their academic advocacy and </w:t>
      </w:r>
      <w:r w:rsidR="006D0C0C">
        <w:rPr>
          <w:lang w:val="en-US"/>
        </w:rPr>
        <w:t>accreditation</w:t>
      </w:r>
      <w:r w:rsidR="00263C19">
        <w:rPr>
          <w:lang w:val="en-US"/>
        </w:rPr>
        <w:t xml:space="preserve"> work. </w:t>
      </w:r>
      <w:r w:rsidR="006D0C0C">
        <w:rPr>
          <w:lang w:val="en-US"/>
        </w:rPr>
        <w:t>Advocacy wise they have a working group just like for sustainability, this year they’re</w:t>
      </w:r>
      <w:r w:rsidR="00263C19">
        <w:rPr>
          <w:lang w:val="en-US"/>
        </w:rPr>
        <w:t xml:space="preserve"> focusing</w:t>
      </w:r>
      <w:r w:rsidR="006D0C0C">
        <w:rPr>
          <w:lang w:val="en-US"/>
        </w:rPr>
        <w:t xml:space="preserve"> on mental </w:t>
      </w:r>
      <w:r w:rsidR="00263C19">
        <w:rPr>
          <w:lang w:val="en-US"/>
        </w:rPr>
        <w:t>he</w:t>
      </w:r>
      <w:r w:rsidR="006D0C0C">
        <w:rPr>
          <w:lang w:val="en-US"/>
        </w:rPr>
        <w:t>alth,</w:t>
      </w:r>
      <w:r w:rsidR="00263C19">
        <w:rPr>
          <w:lang w:val="en-US"/>
        </w:rPr>
        <w:t xml:space="preserve"> workload</w:t>
      </w:r>
      <w:r w:rsidR="006D0C0C">
        <w:rPr>
          <w:lang w:val="en-US"/>
        </w:rPr>
        <w:t xml:space="preserve">, accreditation, </w:t>
      </w:r>
      <w:r w:rsidR="00263C19">
        <w:rPr>
          <w:lang w:val="en-US"/>
        </w:rPr>
        <w:t>and the nat</w:t>
      </w:r>
      <w:r w:rsidR="006D0C0C">
        <w:rPr>
          <w:lang w:val="en-US"/>
        </w:rPr>
        <w:t>ional student surve</w:t>
      </w:r>
      <w:r w:rsidR="00263C19">
        <w:rPr>
          <w:lang w:val="en-US"/>
        </w:rPr>
        <w:t>y. 3 years ago</w:t>
      </w:r>
      <w:r w:rsidR="006D0C0C">
        <w:rPr>
          <w:lang w:val="en-US"/>
        </w:rPr>
        <w:t>,</w:t>
      </w:r>
      <w:r w:rsidR="00263C19">
        <w:rPr>
          <w:lang w:val="en-US"/>
        </w:rPr>
        <w:t xml:space="preserve"> they </w:t>
      </w:r>
      <w:r w:rsidR="006D0C0C">
        <w:rPr>
          <w:lang w:val="en-US"/>
        </w:rPr>
        <w:t>releas</w:t>
      </w:r>
      <w:r w:rsidR="00BF0F04">
        <w:rPr>
          <w:lang w:val="en-US"/>
        </w:rPr>
        <w:t>ed a national s</w:t>
      </w:r>
      <w:r w:rsidR="00263C19">
        <w:rPr>
          <w:lang w:val="en-US"/>
        </w:rPr>
        <w:t xml:space="preserve">urvey, </w:t>
      </w:r>
      <w:r w:rsidR="00BF0F04">
        <w:rPr>
          <w:lang w:val="en-US"/>
        </w:rPr>
        <w:t xml:space="preserve">sort a census type thing, where they gathered all sorts of information from schools </w:t>
      </w:r>
      <w:r w:rsidR="00263C19">
        <w:rPr>
          <w:lang w:val="en-US"/>
        </w:rPr>
        <w:t>related to stress level</w:t>
      </w:r>
      <w:r w:rsidR="00BF0F04">
        <w:rPr>
          <w:lang w:val="en-US"/>
        </w:rPr>
        <w:t>s in correlation with their class time, or their out of class work time. They also collected information on genders in different disciplines in different schools et cetera. Th</w:t>
      </w:r>
      <w:r w:rsidR="00263C19">
        <w:rPr>
          <w:lang w:val="en-US"/>
        </w:rPr>
        <w:t>ey</w:t>
      </w:r>
      <w:r w:rsidR="00BF0F04">
        <w:rPr>
          <w:lang w:val="en-US"/>
        </w:rPr>
        <w:t>’</w:t>
      </w:r>
      <w:r w:rsidR="00263C19">
        <w:rPr>
          <w:lang w:val="en-US"/>
        </w:rPr>
        <w:t>re now taking those results and putting them out</w:t>
      </w:r>
      <w:r w:rsidR="00BF0F04">
        <w:rPr>
          <w:lang w:val="en-US"/>
        </w:rPr>
        <w:t xml:space="preserve"> for everyone’s knowledge</w:t>
      </w:r>
      <w:r w:rsidR="00263C19">
        <w:rPr>
          <w:lang w:val="en-US"/>
        </w:rPr>
        <w:t>.</w:t>
      </w:r>
      <w:r w:rsidR="00BF0F04">
        <w:rPr>
          <w:lang w:val="en-US"/>
        </w:rPr>
        <w:t xml:space="preserve"> They’ve also done some work with language electives and promoting the importance of taking language electives at schools</w:t>
      </w:r>
      <w:r w:rsidR="00263C19">
        <w:rPr>
          <w:lang w:val="en-US"/>
        </w:rPr>
        <w:t xml:space="preserve">. </w:t>
      </w:r>
      <w:r w:rsidR="00BF0F04">
        <w:rPr>
          <w:lang w:val="en-US"/>
        </w:rPr>
        <w:t>Their accreditation</w:t>
      </w:r>
      <w:r w:rsidR="00263C19">
        <w:rPr>
          <w:lang w:val="en-US"/>
        </w:rPr>
        <w:t xml:space="preserve"> work has taken off, </w:t>
      </w:r>
      <w:r w:rsidR="00BF0F04">
        <w:rPr>
          <w:lang w:val="en-US"/>
        </w:rPr>
        <w:t xml:space="preserve">currently how engineering programs are accredited is through </w:t>
      </w:r>
      <w:proofErr w:type="spellStart"/>
      <w:r w:rsidR="00BF0F04">
        <w:rPr>
          <w:lang w:val="en-US"/>
        </w:rPr>
        <w:t>AU’s</w:t>
      </w:r>
      <w:proofErr w:type="spellEnd"/>
      <w:r w:rsidR="00BF0F04">
        <w:rPr>
          <w:lang w:val="en-US"/>
        </w:rPr>
        <w:t>, or Accreditation Units. On hour of lecture is one AU, and one hour of studio, workshop, or lab is half an AU</w:t>
      </w:r>
      <w:r w:rsidR="006A5075">
        <w:rPr>
          <w:lang w:val="en-US"/>
        </w:rPr>
        <w:t xml:space="preserve">. </w:t>
      </w:r>
      <w:r w:rsidR="00BF0F04">
        <w:rPr>
          <w:lang w:val="en-US"/>
        </w:rPr>
        <w:t xml:space="preserve">So, what they’re working on is to first reduce the minimum number of Au’s down by 100, and secondly to implement </w:t>
      </w:r>
      <w:proofErr w:type="spellStart"/>
      <w:r w:rsidR="006A5075">
        <w:rPr>
          <w:lang w:val="en-US"/>
        </w:rPr>
        <w:t>LU</w:t>
      </w:r>
      <w:r w:rsidR="00BF0F04">
        <w:rPr>
          <w:lang w:val="en-US"/>
        </w:rPr>
        <w:t>’s</w:t>
      </w:r>
      <w:proofErr w:type="spellEnd"/>
      <w:r w:rsidR="00BF0F04">
        <w:rPr>
          <w:lang w:val="en-US"/>
        </w:rPr>
        <w:t xml:space="preserve"> which are Learning Units. Basically, these </w:t>
      </w:r>
      <w:proofErr w:type="spellStart"/>
      <w:r w:rsidR="00BF0F04">
        <w:rPr>
          <w:lang w:val="en-US"/>
        </w:rPr>
        <w:t>LU’s</w:t>
      </w:r>
      <w:proofErr w:type="spellEnd"/>
      <w:r w:rsidR="00BF0F04">
        <w:rPr>
          <w:lang w:val="en-US"/>
        </w:rPr>
        <w:t xml:space="preserve"> </w:t>
      </w:r>
      <w:proofErr w:type="gramStart"/>
      <w:r w:rsidR="00BF0F04">
        <w:rPr>
          <w:lang w:val="en-US"/>
        </w:rPr>
        <w:t>take into account</w:t>
      </w:r>
      <w:proofErr w:type="gramEnd"/>
      <w:r w:rsidR="00BF0F04">
        <w:rPr>
          <w:lang w:val="en-US"/>
        </w:rPr>
        <w:t xml:space="preserve"> all the work you do outside of class, because so many engineers do just as much work out of class as they do in class, and also try to weight the studios and labs more equivalently to lectures. The accreditation aspect of the </w:t>
      </w:r>
      <w:proofErr w:type="spellStart"/>
      <w:r w:rsidR="00BF0F04">
        <w:rPr>
          <w:lang w:val="en-US"/>
        </w:rPr>
        <w:t>CFES</w:t>
      </w:r>
      <w:proofErr w:type="spellEnd"/>
      <w:r w:rsidR="00BF0F04">
        <w:rPr>
          <w:lang w:val="en-US"/>
        </w:rPr>
        <w:t xml:space="preserve"> also wants the Canadian Accreditation Board to consider</w:t>
      </w:r>
      <w:r w:rsidR="006A5075">
        <w:rPr>
          <w:lang w:val="en-US"/>
        </w:rPr>
        <w:t xml:space="preserve"> </w:t>
      </w:r>
      <w:r w:rsidR="00BF0F04">
        <w:rPr>
          <w:lang w:val="en-US"/>
        </w:rPr>
        <w:lastRenderedPageBreak/>
        <w:t xml:space="preserve">the </w:t>
      </w:r>
      <w:r w:rsidR="006A5075">
        <w:rPr>
          <w:lang w:val="en-US"/>
        </w:rPr>
        <w:t xml:space="preserve">mental health resources </w:t>
      </w:r>
      <w:r w:rsidR="00BF0F04">
        <w:rPr>
          <w:lang w:val="en-US"/>
        </w:rPr>
        <w:t>at a school, because that has a huge impact on how student perform</w:t>
      </w:r>
      <w:r w:rsidR="006A5075">
        <w:rPr>
          <w:lang w:val="en-US"/>
        </w:rPr>
        <w:t xml:space="preserve">. </w:t>
      </w:r>
      <w:r w:rsidR="00BF0F04">
        <w:rPr>
          <w:lang w:val="en-US"/>
        </w:rPr>
        <w:t>Next is something we do here every year, which is December</w:t>
      </w:r>
      <w:r w:rsidR="006A5075">
        <w:rPr>
          <w:lang w:val="en-US"/>
        </w:rPr>
        <w:t xml:space="preserve"> 6</w:t>
      </w:r>
      <w:r w:rsidR="006A5075" w:rsidRPr="006A5075">
        <w:rPr>
          <w:vertAlign w:val="superscript"/>
          <w:lang w:val="en-US"/>
        </w:rPr>
        <w:t>th</w:t>
      </w:r>
      <w:r w:rsidR="00BF0F04">
        <w:rPr>
          <w:lang w:val="en-US"/>
        </w:rPr>
        <w:t>.</w:t>
      </w:r>
      <w:r w:rsidR="006A5075">
        <w:rPr>
          <w:lang w:val="en-US"/>
        </w:rPr>
        <w:t xml:space="preserve"> </w:t>
      </w:r>
      <w:r w:rsidR="00BF0F04">
        <w:rPr>
          <w:lang w:val="en-US"/>
        </w:rPr>
        <w:t>December 6</w:t>
      </w:r>
      <w:r w:rsidR="00BF0F04" w:rsidRPr="006A5075">
        <w:rPr>
          <w:vertAlign w:val="superscript"/>
          <w:lang w:val="en-US"/>
        </w:rPr>
        <w:t>th</w:t>
      </w:r>
      <w:r w:rsidR="00BF0F04">
        <w:rPr>
          <w:lang w:val="en-US"/>
        </w:rPr>
        <w:t xml:space="preserve"> marks the day of the </w:t>
      </w:r>
      <w:r w:rsidR="00AF2644">
        <w:rPr>
          <w:lang w:val="en-US"/>
        </w:rPr>
        <w:t xml:space="preserve">Polytech massacre which happened </w:t>
      </w:r>
      <w:r w:rsidR="006A5075">
        <w:rPr>
          <w:lang w:val="en-US"/>
        </w:rPr>
        <w:t>in 1989</w:t>
      </w:r>
      <w:r w:rsidR="00AF2644">
        <w:rPr>
          <w:lang w:val="en-US"/>
        </w:rPr>
        <w:t>, when 15 women were killed. T</w:t>
      </w:r>
      <w:r w:rsidR="006A5075">
        <w:rPr>
          <w:lang w:val="en-US"/>
        </w:rPr>
        <w:t>his is th</w:t>
      </w:r>
      <w:r w:rsidR="00AF2644">
        <w:rPr>
          <w:lang w:val="en-US"/>
        </w:rPr>
        <w:t>e</w:t>
      </w:r>
      <w:r w:rsidR="006A5075">
        <w:rPr>
          <w:lang w:val="en-US"/>
        </w:rPr>
        <w:t xml:space="preserve"> 30</w:t>
      </w:r>
      <w:r w:rsidR="006A5075" w:rsidRPr="006A5075">
        <w:rPr>
          <w:vertAlign w:val="superscript"/>
          <w:lang w:val="en-US"/>
        </w:rPr>
        <w:t>th</w:t>
      </w:r>
      <w:r w:rsidR="006A5075">
        <w:rPr>
          <w:lang w:val="en-US"/>
        </w:rPr>
        <w:t xml:space="preserve"> </w:t>
      </w:r>
      <w:r w:rsidR="00AF2644">
        <w:rPr>
          <w:lang w:val="en-US"/>
        </w:rPr>
        <w:t>anniversary of the tragedy</w:t>
      </w:r>
      <w:r w:rsidR="006A5075">
        <w:rPr>
          <w:lang w:val="en-US"/>
        </w:rPr>
        <w:t xml:space="preserve">, </w:t>
      </w:r>
      <w:r w:rsidR="00AF2644">
        <w:rPr>
          <w:lang w:val="en-US"/>
        </w:rPr>
        <w:t xml:space="preserve">and </w:t>
      </w:r>
      <w:r w:rsidR="006A5075">
        <w:rPr>
          <w:lang w:val="en-US"/>
        </w:rPr>
        <w:t xml:space="preserve">we worked on </w:t>
      </w:r>
      <w:r w:rsidR="00AF2644">
        <w:rPr>
          <w:lang w:val="en-US"/>
        </w:rPr>
        <w:t>nationwide</w:t>
      </w:r>
      <w:r w:rsidR="006A5075">
        <w:rPr>
          <w:lang w:val="en-US"/>
        </w:rPr>
        <w:t xml:space="preserve"> collaboration event,</w:t>
      </w:r>
      <w:r w:rsidR="00AF2644">
        <w:rPr>
          <w:lang w:val="en-US"/>
        </w:rPr>
        <w:t xml:space="preserve"> which consists of a</w:t>
      </w:r>
      <w:r w:rsidR="006A5075">
        <w:rPr>
          <w:lang w:val="en-US"/>
        </w:rPr>
        <w:t xml:space="preserve"> s</w:t>
      </w:r>
      <w:r w:rsidR="00AF2644">
        <w:rPr>
          <w:lang w:val="en-US"/>
        </w:rPr>
        <w:t>ocial media campaign leading up to the day and a phys</w:t>
      </w:r>
      <w:r w:rsidR="006A5075">
        <w:rPr>
          <w:lang w:val="en-US"/>
        </w:rPr>
        <w:t>ical memorial which</w:t>
      </w:r>
      <w:r w:rsidR="00AF2644">
        <w:rPr>
          <w:lang w:val="en-US"/>
        </w:rPr>
        <w:t xml:space="preserve"> I’</w:t>
      </w:r>
      <w:r w:rsidR="006A5075">
        <w:rPr>
          <w:lang w:val="en-US"/>
        </w:rPr>
        <w:t>m taking charge on. Each scho</w:t>
      </w:r>
      <w:r w:rsidR="00AF2644">
        <w:rPr>
          <w:lang w:val="en-US"/>
        </w:rPr>
        <w:t>ol will make a square and they’</w:t>
      </w:r>
      <w:r w:rsidR="006A5075">
        <w:rPr>
          <w:lang w:val="en-US"/>
        </w:rPr>
        <w:t>ll al</w:t>
      </w:r>
      <w:r w:rsidR="00AF2644">
        <w:rPr>
          <w:lang w:val="en-US"/>
        </w:rPr>
        <w:t xml:space="preserve">l be put together and presented to Polytech. </w:t>
      </w:r>
      <w:r w:rsidR="006A5075">
        <w:rPr>
          <w:lang w:val="en-US"/>
        </w:rPr>
        <w:t xml:space="preserve"> </w:t>
      </w:r>
    </w:p>
    <w:p w14:paraId="5AD3049A" w14:textId="4A783280" w:rsidR="006A5075" w:rsidRDefault="00AF2644" w:rsidP="005C3CB1">
      <w:pPr>
        <w:rPr>
          <w:lang w:val="en-US"/>
        </w:rPr>
      </w:pPr>
      <w:r>
        <w:rPr>
          <w:lang w:val="en-US"/>
        </w:rPr>
        <w:t>Now we’ll go over what other schools have been doing that I learned about. Obviously purple dye has been a big issue that everyone’s been trying to sort out this year. Waterloo has been testing Manic P</w:t>
      </w:r>
      <w:r w:rsidR="006A5075">
        <w:rPr>
          <w:lang w:val="en-US"/>
        </w:rPr>
        <w:t xml:space="preserve">anic </w:t>
      </w:r>
      <w:r>
        <w:rPr>
          <w:lang w:val="en-US"/>
        </w:rPr>
        <w:t xml:space="preserve">hair dye and </w:t>
      </w:r>
      <w:proofErr w:type="spellStart"/>
      <w:r>
        <w:rPr>
          <w:lang w:val="en-US"/>
        </w:rPr>
        <w:t>Ri</w:t>
      </w:r>
      <w:r w:rsidR="006A5075">
        <w:rPr>
          <w:lang w:val="en-US"/>
        </w:rPr>
        <w:t>t</w:t>
      </w:r>
      <w:proofErr w:type="spellEnd"/>
      <w:r w:rsidR="006A5075">
        <w:rPr>
          <w:lang w:val="en-US"/>
        </w:rPr>
        <w:t xml:space="preserve"> </w:t>
      </w:r>
      <w:r>
        <w:rPr>
          <w:lang w:val="en-US"/>
        </w:rPr>
        <w:t>dye for purple alternatives</w:t>
      </w:r>
      <w:r w:rsidR="006A5075">
        <w:rPr>
          <w:lang w:val="en-US"/>
        </w:rPr>
        <w:t>. We</w:t>
      </w:r>
      <w:r>
        <w:rPr>
          <w:lang w:val="en-US"/>
        </w:rPr>
        <w:t>’</w:t>
      </w:r>
      <w:r w:rsidR="006A5075">
        <w:rPr>
          <w:lang w:val="en-US"/>
        </w:rPr>
        <w:t>ve decided w</w:t>
      </w:r>
      <w:r>
        <w:rPr>
          <w:lang w:val="en-US"/>
        </w:rPr>
        <w:t>hat we do is the best option. E-</w:t>
      </w:r>
      <w:r w:rsidR="006A5075">
        <w:rPr>
          <w:lang w:val="en-US"/>
        </w:rPr>
        <w:t>Week is something other schools have, it</w:t>
      </w:r>
      <w:r>
        <w:rPr>
          <w:lang w:val="en-US"/>
        </w:rPr>
        <w:t xml:space="preserve">’s kind of like an </w:t>
      </w:r>
      <w:proofErr w:type="spellStart"/>
      <w:r>
        <w:rPr>
          <w:lang w:val="en-US"/>
        </w:rPr>
        <w:t>eng</w:t>
      </w:r>
      <w:proofErr w:type="spellEnd"/>
      <w:r>
        <w:rPr>
          <w:lang w:val="en-US"/>
        </w:rPr>
        <w:t xml:space="preserve"> wee</w:t>
      </w:r>
      <w:r w:rsidR="006A5075">
        <w:rPr>
          <w:lang w:val="en-US"/>
        </w:rPr>
        <w:t xml:space="preserve">k, </w:t>
      </w:r>
      <w:r>
        <w:rPr>
          <w:lang w:val="en-US"/>
        </w:rPr>
        <w:t xml:space="preserve">but </w:t>
      </w:r>
      <w:r w:rsidR="006A5075">
        <w:rPr>
          <w:lang w:val="en-US"/>
        </w:rPr>
        <w:t xml:space="preserve">what they do at </w:t>
      </w:r>
      <w:proofErr w:type="spellStart"/>
      <w:r w:rsidR="006A5075">
        <w:rPr>
          <w:lang w:val="en-US"/>
        </w:rPr>
        <w:t>UBCO</w:t>
      </w:r>
      <w:proofErr w:type="spellEnd"/>
      <w:r w:rsidR="006A5075">
        <w:rPr>
          <w:lang w:val="en-US"/>
        </w:rPr>
        <w:t xml:space="preserve"> is discipline</w:t>
      </w:r>
      <w:r>
        <w:rPr>
          <w:lang w:val="en-US"/>
        </w:rPr>
        <w:t xml:space="preserve"> competitions which I think could be something fun</w:t>
      </w:r>
      <w:r w:rsidR="006A5075">
        <w:rPr>
          <w:lang w:val="en-US"/>
        </w:rPr>
        <w:t xml:space="preserve">. </w:t>
      </w:r>
      <w:r>
        <w:rPr>
          <w:lang w:val="en-US"/>
        </w:rPr>
        <w:t xml:space="preserve">Schools do a lot with patches, so students </w:t>
      </w:r>
      <w:r w:rsidR="006A5075">
        <w:rPr>
          <w:lang w:val="en-US"/>
        </w:rPr>
        <w:t xml:space="preserve">get patches </w:t>
      </w:r>
      <w:r>
        <w:rPr>
          <w:lang w:val="en-US"/>
        </w:rPr>
        <w:t xml:space="preserve">based on teams and events they attend </w:t>
      </w:r>
      <w:r w:rsidR="006A5075">
        <w:rPr>
          <w:lang w:val="en-US"/>
        </w:rPr>
        <w:t>for their coveralls</w:t>
      </w:r>
      <w:r>
        <w:rPr>
          <w:lang w:val="en-US"/>
        </w:rPr>
        <w:t>, which is some school’s equivalent to a GPA</w:t>
      </w:r>
      <w:r w:rsidR="006A5075">
        <w:rPr>
          <w:lang w:val="en-US"/>
        </w:rPr>
        <w:t xml:space="preserve">. They put accessibility signs on </w:t>
      </w:r>
      <w:r>
        <w:rPr>
          <w:lang w:val="en-US"/>
        </w:rPr>
        <w:t>posters, things that indicate w</w:t>
      </w:r>
      <w:r w:rsidR="006A5075">
        <w:rPr>
          <w:lang w:val="en-US"/>
        </w:rPr>
        <w:t>hat options are available</w:t>
      </w:r>
      <w:r>
        <w:rPr>
          <w:lang w:val="en-US"/>
        </w:rPr>
        <w:t xml:space="preserve"> an</w:t>
      </w:r>
      <w:r w:rsidR="006A5075">
        <w:rPr>
          <w:lang w:val="en-US"/>
        </w:rPr>
        <w:t xml:space="preserve"> event</w:t>
      </w:r>
      <w:r w:rsidR="005C3CB1">
        <w:rPr>
          <w:lang w:val="en-US"/>
        </w:rPr>
        <w:t>, so for example sign language, wheelchair accessible, things like that. McMaster</w:t>
      </w:r>
      <w:r w:rsidR="006A5075">
        <w:rPr>
          <w:lang w:val="en-US"/>
        </w:rPr>
        <w:t xml:space="preserve"> has a survey they put out which askes them the value of their eng</w:t>
      </w:r>
      <w:r w:rsidR="005C3CB1">
        <w:rPr>
          <w:lang w:val="en-US"/>
        </w:rPr>
        <w:t>ineering</w:t>
      </w:r>
      <w:r w:rsidR="006A5075">
        <w:rPr>
          <w:lang w:val="en-US"/>
        </w:rPr>
        <w:t xml:space="preserve"> soc</w:t>
      </w:r>
      <w:r w:rsidR="005C3CB1">
        <w:rPr>
          <w:lang w:val="en-US"/>
        </w:rPr>
        <w:t>iety</w:t>
      </w:r>
      <w:r w:rsidR="006A5075">
        <w:rPr>
          <w:lang w:val="en-US"/>
        </w:rPr>
        <w:t xml:space="preserve"> and what they get form it, and </w:t>
      </w:r>
      <w:r w:rsidR="005C3CB1">
        <w:rPr>
          <w:lang w:val="en-US"/>
        </w:rPr>
        <w:t>they hoping to move the survey into gaging the needs of students regarding accessibility,</w:t>
      </w:r>
      <w:r w:rsidR="006A5075">
        <w:rPr>
          <w:lang w:val="en-US"/>
        </w:rPr>
        <w:t xml:space="preserve"> equity a</w:t>
      </w:r>
      <w:r w:rsidR="005C3CB1">
        <w:rPr>
          <w:lang w:val="en-US"/>
        </w:rPr>
        <w:t>nd diversity. Now that we have A</w:t>
      </w:r>
      <w:r w:rsidR="006A5075">
        <w:rPr>
          <w:lang w:val="en-US"/>
        </w:rPr>
        <w:t>bbey</w:t>
      </w:r>
      <w:r w:rsidR="005C3CB1">
        <w:rPr>
          <w:lang w:val="en-US"/>
        </w:rPr>
        <w:t xml:space="preserve">’s social issues </w:t>
      </w:r>
      <w:proofErr w:type="gramStart"/>
      <w:r w:rsidR="005C3CB1">
        <w:rPr>
          <w:lang w:val="en-US"/>
        </w:rPr>
        <w:t>portfolio</w:t>
      </w:r>
      <w:proofErr w:type="gramEnd"/>
      <w:r w:rsidR="006A5075">
        <w:rPr>
          <w:lang w:val="en-US"/>
        </w:rPr>
        <w:t xml:space="preserve"> we </w:t>
      </w:r>
      <w:r w:rsidR="005C3CB1">
        <w:rPr>
          <w:lang w:val="en-US"/>
        </w:rPr>
        <w:t xml:space="preserve">could really take what students need and use that to approach the issues. </w:t>
      </w:r>
      <w:r w:rsidR="006A5075">
        <w:rPr>
          <w:lang w:val="en-US"/>
        </w:rPr>
        <w:t xml:space="preserve">Bias training is something Manitoba does before hiring, that’s something we could work on. </w:t>
      </w:r>
      <w:proofErr w:type="spellStart"/>
      <w:r w:rsidR="006A5075">
        <w:rPr>
          <w:lang w:val="en-US"/>
        </w:rPr>
        <w:t>ESCOO</w:t>
      </w:r>
      <w:proofErr w:type="spellEnd"/>
      <w:r w:rsidR="006A5075">
        <w:rPr>
          <w:lang w:val="en-US"/>
        </w:rPr>
        <w:t xml:space="preserve"> has a</w:t>
      </w:r>
      <w:r w:rsidR="005C3CB1">
        <w:rPr>
          <w:lang w:val="en-US"/>
        </w:rPr>
        <w:t>n</w:t>
      </w:r>
      <w:r w:rsidR="006A5075">
        <w:rPr>
          <w:lang w:val="en-US"/>
        </w:rPr>
        <w:t xml:space="preserve"> equity </w:t>
      </w:r>
      <w:r w:rsidR="005C3CB1">
        <w:rPr>
          <w:lang w:val="en-US"/>
        </w:rPr>
        <w:t xml:space="preserve">and </w:t>
      </w:r>
      <w:r w:rsidR="006A5075">
        <w:rPr>
          <w:lang w:val="en-US"/>
        </w:rPr>
        <w:t>div</w:t>
      </w:r>
      <w:r w:rsidR="005C3CB1">
        <w:rPr>
          <w:lang w:val="en-US"/>
        </w:rPr>
        <w:t>ersity</w:t>
      </w:r>
      <w:r w:rsidR="006A5075">
        <w:rPr>
          <w:lang w:val="en-US"/>
        </w:rPr>
        <w:t xml:space="preserve"> and incl</w:t>
      </w:r>
      <w:r w:rsidR="005C3CB1">
        <w:rPr>
          <w:lang w:val="en-US"/>
        </w:rPr>
        <w:t>usivity</w:t>
      </w:r>
      <w:r w:rsidR="006A5075">
        <w:rPr>
          <w:lang w:val="en-US"/>
        </w:rPr>
        <w:t xml:space="preserve"> group </w:t>
      </w:r>
      <w:r w:rsidR="005C3CB1">
        <w:rPr>
          <w:lang w:val="en-US"/>
        </w:rPr>
        <w:t>which is headed by W</w:t>
      </w:r>
      <w:r w:rsidR="006A5075">
        <w:rPr>
          <w:lang w:val="en-US"/>
        </w:rPr>
        <w:t>aterloo</w:t>
      </w:r>
      <w:r w:rsidR="005C3CB1">
        <w:rPr>
          <w:lang w:val="en-US"/>
        </w:rPr>
        <w:t>’</w:t>
      </w:r>
      <w:r w:rsidR="006A5075">
        <w:rPr>
          <w:lang w:val="en-US"/>
        </w:rPr>
        <w:t>s</w:t>
      </w:r>
      <w:r w:rsidR="005C3CB1">
        <w:rPr>
          <w:lang w:val="en-US"/>
        </w:rPr>
        <w:t xml:space="preserve"> equivalent of</w:t>
      </w:r>
      <w:r w:rsidR="006A5075">
        <w:rPr>
          <w:lang w:val="en-US"/>
        </w:rPr>
        <w:t xml:space="preserve"> me and </w:t>
      </w:r>
      <w:r w:rsidR="005C3CB1">
        <w:rPr>
          <w:lang w:val="en-US"/>
        </w:rPr>
        <w:t xml:space="preserve">they’re working a lot this year on </w:t>
      </w:r>
      <w:r w:rsidR="006A5075">
        <w:rPr>
          <w:lang w:val="en-US"/>
        </w:rPr>
        <w:t>sharing best practices for EDI</w:t>
      </w:r>
      <w:r w:rsidR="005C3CB1">
        <w:rPr>
          <w:lang w:val="en-US"/>
        </w:rPr>
        <w:t xml:space="preserve"> which I think is a great opportunity to learn from</w:t>
      </w:r>
      <w:r w:rsidR="006A5075">
        <w:rPr>
          <w:lang w:val="en-US"/>
        </w:rPr>
        <w:t xml:space="preserve">. </w:t>
      </w:r>
    </w:p>
    <w:p w14:paraId="48DED027" w14:textId="624A0BB6" w:rsidR="006A5075" w:rsidRDefault="005C3CB1" w:rsidP="00930E42">
      <w:pPr>
        <w:rPr>
          <w:lang w:val="en-US"/>
        </w:rPr>
      </w:pPr>
      <w:r>
        <w:rPr>
          <w:lang w:val="en-US"/>
        </w:rPr>
        <w:t xml:space="preserve">The last day of the conference there was a </w:t>
      </w:r>
      <w:r w:rsidR="006A5075">
        <w:rPr>
          <w:lang w:val="en-US"/>
        </w:rPr>
        <w:t>general assembly, which is essentially a council where I voted on behalf of Queen</w:t>
      </w:r>
      <w:r>
        <w:rPr>
          <w:lang w:val="en-US"/>
        </w:rPr>
        <w:t>’</w:t>
      </w:r>
      <w:r w:rsidR="006A5075">
        <w:rPr>
          <w:lang w:val="en-US"/>
        </w:rPr>
        <w:t xml:space="preserve">s. </w:t>
      </w:r>
      <w:proofErr w:type="spellStart"/>
      <w:r w:rsidR="00C07436">
        <w:rPr>
          <w:lang w:val="en-US"/>
        </w:rPr>
        <w:t>CFES</w:t>
      </w:r>
      <w:proofErr w:type="spellEnd"/>
      <w:r w:rsidR="006A5075">
        <w:rPr>
          <w:lang w:val="en-US"/>
        </w:rPr>
        <w:t xml:space="preserve"> is in fin</w:t>
      </w:r>
      <w:r>
        <w:rPr>
          <w:lang w:val="en-US"/>
        </w:rPr>
        <w:t>ancial</w:t>
      </w:r>
      <w:r w:rsidR="006A5075">
        <w:rPr>
          <w:lang w:val="en-US"/>
        </w:rPr>
        <w:t xml:space="preserve"> trouble, </w:t>
      </w:r>
      <w:r>
        <w:rPr>
          <w:lang w:val="en-US"/>
        </w:rPr>
        <w:t xml:space="preserve">so </w:t>
      </w:r>
      <w:r w:rsidR="006A5075">
        <w:rPr>
          <w:lang w:val="en-US"/>
        </w:rPr>
        <w:t xml:space="preserve">they brought forward a </w:t>
      </w:r>
      <w:r>
        <w:rPr>
          <w:lang w:val="en-US"/>
        </w:rPr>
        <w:t xml:space="preserve">structural deficit motion. This included increasing their </w:t>
      </w:r>
      <w:r w:rsidR="006A5075">
        <w:rPr>
          <w:lang w:val="en-US"/>
        </w:rPr>
        <w:t>mem</w:t>
      </w:r>
      <w:r>
        <w:rPr>
          <w:lang w:val="en-US"/>
        </w:rPr>
        <w:t xml:space="preserve">bership fee </w:t>
      </w:r>
      <w:r w:rsidR="006A5075">
        <w:rPr>
          <w:lang w:val="en-US"/>
        </w:rPr>
        <w:t>from 50 cents to 60 cents</w:t>
      </w:r>
      <w:r>
        <w:rPr>
          <w:lang w:val="en-US"/>
        </w:rPr>
        <w:t>, per student</w:t>
      </w:r>
      <w:r w:rsidR="006A5075">
        <w:rPr>
          <w:lang w:val="en-US"/>
        </w:rPr>
        <w:t>. It’s abou</w:t>
      </w:r>
      <w:r>
        <w:rPr>
          <w:lang w:val="en-US"/>
        </w:rPr>
        <w:t>t a 200-3</w:t>
      </w:r>
      <w:r w:rsidR="006A5075">
        <w:rPr>
          <w:lang w:val="en-US"/>
        </w:rPr>
        <w:t xml:space="preserve">00 increase </w:t>
      </w:r>
      <w:r>
        <w:rPr>
          <w:lang w:val="en-US"/>
        </w:rPr>
        <w:t xml:space="preserve">to the membership price on our end. They also </w:t>
      </w:r>
      <w:r w:rsidR="006A5075">
        <w:rPr>
          <w:lang w:val="en-US"/>
        </w:rPr>
        <w:t>moved up the due date to January. When that m</w:t>
      </w:r>
      <w:r>
        <w:rPr>
          <w:lang w:val="en-US"/>
        </w:rPr>
        <w:t>o</w:t>
      </w:r>
      <w:r w:rsidR="006A5075">
        <w:rPr>
          <w:lang w:val="en-US"/>
        </w:rPr>
        <w:t>tion passed, it brought tha</w:t>
      </w:r>
      <w:r>
        <w:rPr>
          <w:lang w:val="en-US"/>
        </w:rPr>
        <w:t>t</w:t>
      </w:r>
      <w:r w:rsidR="006A5075">
        <w:rPr>
          <w:lang w:val="en-US"/>
        </w:rPr>
        <w:t xml:space="preserve"> the conferences will start paying for the</w:t>
      </w:r>
      <w:r>
        <w:rPr>
          <w:lang w:val="en-US"/>
        </w:rPr>
        <w:t>ir audit, since they’</w:t>
      </w:r>
      <w:r w:rsidR="006A5075">
        <w:rPr>
          <w:lang w:val="en-US"/>
        </w:rPr>
        <w:t>r</w:t>
      </w:r>
      <w:r>
        <w:rPr>
          <w:lang w:val="en-US"/>
        </w:rPr>
        <w:t>e</w:t>
      </w:r>
      <w:r w:rsidR="006A5075">
        <w:rPr>
          <w:lang w:val="en-US"/>
        </w:rPr>
        <w:t xml:space="preserve"> an org</w:t>
      </w:r>
      <w:r>
        <w:rPr>
          <w:lang w:val="en-US"/>
        </w:rPr>
        <w:t>anization</w:t>
      </w:r>
      <w:r w:rsidR="006A5075">
        <w:rPr>
          <w:lang w:val="en-US"/>
        </w:rPr>
        <w:t xml:space="preserve"> that makes over a certain amount</w:t>
      </w:r>
      <w:r>
        <w:rPr>
          <w:lang w:val="en-US"/>
        </w:rPr>
        <w:t xml:space="preserve"> of money</w:t>
      </w:r>
      <w:r w:rsidR="006A5075">
        <w:rPr>
          <w:lang w:val="en-US"/>
        </w:rPr>
        <w:t xml:space="preserve"> they </w:t>
      </w:r>
      <w:proofErr w:type="gramStart"/>
      <w:r w:rsidR="006A5075">
        <w:rPr>
          <w:lang w:val="en-US"/>
        </w:rPr>
        <w:t>have to</w:t>
      </w:r>
      <w:proofErr w:type="gramEnd"/>
      <w:r w:rsidR="006A5075">
        <w:rPr>
          <w:lang w:val="en-US"/>
        </w:rPr>
        <w:t xml:space="preserve"> be audited. </w:t>
      </w:r>
      <w:r>
        <w:rPr>
          <w:lang w:val="en-US"/>
        </w:rPr>
        <w:t xml:space="preserve">It’s </w:t>
      </w:r>
      <w:r w:rsidR="006A5075">
        <w:rPr>
          <w:lang w:val="en-US"/>
        </w:rPr>
        <w:t>been decid</w:t>
      </w:r>
      <w:r>
        <w:rPr>
          <w:lang w:val="en-US"/>
        </w:rPr>
        <w:t>ed that the conferences</w:t>
      </w:r>
      <w:r w:rsidR="006A5075">
        <w:rPr>
          <w:lang w:val="en-US"/>
        </w:rPr>
        <w:t xml:space="preserve"> will pay for a portion of the audit and the reserves fund will cover the rest.</w:t>
      </w:r>
      <w:r w:rsidR="00930E42">
        <w:rPr>
          <w:lang w:val="en-US"/>
        </w:rPr>
        <w:t xml:space="preserve"> Next is the accountability</w:t>
      </w:r>
      <w:r w:rsidR="006A5075">
        <w:rPr>
          <w:lang w:val="en-US"/>
        </w:rPr>
        <w:t xml:space="preserve"> </w:t>
      </w:r>
      <w:r w:rsidR="00930E42">
        <w:rPr>
          <w:lang w:val="en-US"/>
        </w:rPr>
        <w:t>documents</w:t>
      </w:r>
      <w:r w:rsidR="006A5075">
        <w:rPr>
          <w:lang w:val="en-US"/>
        </w:rPr>
        <w:t>,</w:t>
      </w:r>
      <w:r w:rsidR="00930E42">
        <w:rPr>
          <w:lang w:val="en-US"/>
        </w:rPr>
        <w:t xml:space="preserve"> so they’ve now implemented a document</w:t>
      </w:r>
      <w:r w:rsidR="006A5075">
        <w:rPr>
          <w:lang w:val="en-US"/>
        </w:rPr>
        <w:t xml:space="preserve"> </w:t>
      </w:r>
      <w:r w:rsidR="00930E42">
        <w:rPr>
          <w:lang w:val="en-US"/>
        </w:rPr>
        <w:t xml:space="preserve">which member school representatives, for us that is me, </w:t>
      </w:r>
      <w:r w:rsidR="006A5075">
        <w:rPr>
          <w:lang w:val="en-US"/>
        </w:rPr>
        <w:t>can sign</w:t>
      </w:r>
      <w:r w:rsidR="00930E42">
        <w:rPr>
          <w:lang w:val="en-US"/>
        </w:rPr>
        <w:t xml:space="preserve"> if they wish. Even if they don’t want to sign it </w:t>
      </w:r>
      <w:r w:rsidR="006A5075">
        <w:rPr>
          <w:lang w:val="en-US"/>
        </w:rPr>
        <w:t>outlines the expectations</w:t>
      </w:r>
      <w:r w:rsidR="00930E42">
        <w:rPr>
          <w:lang w:val="en-US"/>
        </w:rPr>
        <w:t xml:space="preserve"> of a member representative of the </w:t>
      </w:r>
      <w:proofErr w:type="spellStart"/>
      <w:r w:rsidR="00930E42">
        <w:rPr>
          <w:lang w:val="en-US"/>
        </w:rPr>
        <w:t>CFES</w:t>
      </w:r>
      <w:proofErr w:type="spellEnd"/>
      <w:r w:rsidR="00930E42">
        <w:rPr>
          <w:lang w:val="en-US"/>
        </w:rPr>
        <w:t>.</w:t>
      </w:r>
    </w:p>
    <w:p w14:paraId="64E2346F" w14:textId="28BE5482" w:rsidR="006A5075" w:rsidRDefault="00930E42" w:rsidP="00930E42">
      <w:pPr>
        <w:rPr>
          <w:lang w:val="en-US"/>
        </w:rPr>
      </w:pPr>
      <w:r>
        <w:rPr>
          <w:lang w:val="en-US"/>
        </w:rPr>
        <w:t>Next is th</w:t>
      </w:r>
      <w:r w:rsidR="006A5075">
        <w:rPr>
          <w:lang w:val="en-US"/>
        </w:rPr>
        <w:t>e grace period</w:t>
      </w:r>
      <w:r>
        <w:rPr>
          <w:lang w:val="en-US"/>
        </w:rPr>
        <w:t>, which</w:t>
      </w:r>
      <w:r w:rsidR="006A5075">
        <w:rPr>
          <w:lang w:val="en-US"/>
        </w:rPr>
        <w:t xml:space="preserve"> is relevant to us since we recently left and rejoined</w:t>
      </w:r>
      <w:r>
        <w:rPr>
          <w:lang w:val="en-US"/>
        </w:rPr>
        <w:t xml:space="preserve"> the </w:t>
      </w:r>
      <w:proofErr w:type="spellStart"/>
      <w:r>
        <w:rPr>
          <w:lang w:val="en-US"/>
        </w:rPr>
        <w:t>CFES</w:t>
      </w:r>
      <w:proofErr w:type="spellEnd"/>
      <w:r>
        <w:rPr>
          <w:lang w:val="en-US"/>
        </w:rPr>
        <w:t xml:space="preserve"> and this motion was in place at the time. The grace period</w:t>
      </w:r>
      <w:r w:rsidR="006A5075">
        <w:rPr>
          <w:lang w:val="en-US"/>
        </w:rPr>
        <w:t xml:space="preserve"> allows school if they leave to rejoin in the same status they were at before</w:t>
      </w:r>
      <w:r>
        <w:rPr>
          <w:lang w:val="en-US"/>
        </w:rPr>
        <w:t>,</w:t>
      </w:r>
      <w:r w:rsidR="006A5075">
        <w:rPr>
          <w:lang w:val="en-US"/>
        </w:rPr>
        <w:t xml:space="preserve"> assuming they were in good standing. They must do that by </w:t>
      </w:r>
      <w:r>
        <w:rPr>
          <w:lang w:val="en-US"/>
        </w:rPr>
        <w:t xml:space="preserve">the PM of the fiscal following the withdrawal. TO explain that, PM is in </w:t>
      </w:r>
      <w:r w:rsidR="006A5075">
        <w:rPr>
          <w:lang w:val="en-US"/>
        </w:rPr>
        <w:t>September</w:t>
      </w:r>
      <w:r>
        <w:rPr>
          <w:lang w:val="en-US"/>
        </w:rPr>
        <w:t xml:space="preserve">, so if a school withdrew from the </w:t>
      </w:r>
      <w:proofErr w:type="spellStart"/>
      <w:r>
        <w:rPr>
          <w:lang w:val="en-US"/>
        </w:rPr>
        <w:t>CFES</w:t>
      </w:r>
      <w:proofErr w:type="spellEnd"/>
      <w:r>
        <w:rPr>
          <w:lang w:val="en-US"/>
        </w:rPr>
        <w:t xml:space="preserve"> in October then they would have to decide and pay their membership fee by the upcoming September, or if they withdrew in </w:t>
      </w:r>
      <w:proofErr w:type="gramStart"/>
      <w:r>
        <w:rPr>
          <w:lang w:val="en-US"/>
        </w:rPr>
        <w:t>July</w:t>
      </w:r>
      <w:proofErr w:type="gramEnd"/>
      <w:r>
        <w:rPr>
          <w:lang w:val="en-US"/>
        </w:rPr>
        <w:t xml:space="preserve"> they would only have a few months. </w:t>
      </w:r>
      <w:r w:rsidR="006A5075">
        <w:rPr>
          <w:lang w:val="en-US"/>
        </w:rPr>
        <w:t xml:space="preserve"> </w:t>
      </w:r>
      <w:r>
        <w:rPr>
          <w:lang w:val="en-US"/>
        </w:rPr>
        <w:t>Next is the Calgary D</w:t>
      </w:r>
      <w:r w:rsidR="006A5075">
        <w:rPr>
          <w:lang w:val="en-US"/>
        </w:rPr>
        <w:t xml:space="preserve">eclaration </w:t>
      </w:r>
      <w:r>
        <w:rPr>
          <w:lang w:val="en-US"/>
        </w:rPr>
        <w:t xml:space="preserve">which </w:t>
      </w:r>
      <w:r w:rsidR="006A5075">
        <w:rPr>
          <w:lang w:val="en-US"/>
        </w:rPr>
        <w:t>is a doc</w:t>
      </w:r>
      <w:r>
        <w:rPr>
          <w:lang w:val="en-US"/>
        </w:rPr>
        <w:t>ument that tal</w:t>
      </w:r>
      <w:r w:rsidR="006A5075">
        <w:rPr>
          <w:lang w:val="en-US"/>
        </w:rPr>
        <w:t>ks about the goals of</w:t>
      </w:r>
      <w:r>
        <w:rPr>
          <w:lang w:val="en-US"/>
        </w:rPr>
        <w:t xml:space="preserve"> </w:t>
      </w:r>
      <w:r w:rsidR="006A5075">
        <w:rPr>
          <w:lang w:val="en-US"/>
        </w:rPr>
        <w:t>an engineer, you can look it up</w:t>
      </w:r>
      <w:r>
        <w:rPr>
          <w:lang w:val="en-US"/>
        </w:rPr>
        <w:t xml:space="preserve"> it’s a quick read, so n</w:t>
      </w:r>
      <w:r w:rsidR="006A5075">
        <w:rPr>
          <w:lang w:val="en-US"/>
        </w:rPr>
        <w:t xml:space="preserve">ow the </w:t>
      </w:r>
      <w:proofErr w:type="spellStart"/>
      <w:r w:rsidR="006A5075">
        <w:rPr>
          <w:lang w:val="en-US"/>
        </w:rPr>
        <w:t>C</w:t>
      </w:r>
      <w:r>
        <w:rPr>
          <w:lang w:val="en-US"/>
        </w:rPr>
        <w:t>F</w:t>
      </w:r>
      <w:r w:rsidR="006A5075">
        <w:rPr>
          <w:lang w:val="en-US"/>
        </w:rPr>
        <w:t>ES</w:t>
      </w:r>
      <w:proofErr w:type="spellEnd"/>
      <w:r w:rsidR="006A5075">
        <w:rPr>
          <w:lang w:val="en-US"/>
        </w:rPr>
        <w:t xml:space="preserve"> officially endorses that.</w:t>
      </w:r>
      <w:r>
        <w:rPr>
          <w:lang w:val="en-US"/>
        </w:rPr>
        <w:t xml:space="preserve"> Lastly, the</w:t>
      </w:r>
      <w:r w:rsidR="006A5075">
        <w:rPr>
          <w:lang w:val="en-US"/>
        </w:rPr>
        <w:t xml:space="preserve"> Congress</w:t>
      </w:r>
      <w:r>
        <w:rPr>
          <w:lang w:val="en-US"/>
        </w:rPr>
        <w:t xml:space="preserve"> which is a conference in January has been changed to the Can</w:t>
      </w:r>
      <w:r w:rsidR="006A5075">
        <w:rPr>
          <w:lang w:val="en-US"/>
        </w:rPr>
        <w:t>adian</w:t>
      </w:r>
      <w:r>
        <w:rPr>
          <w:lang w:val="en-US"/>
        </w:rPr>
        <w:t xml:space="preserve"> E</w:t>
      </w:r>
      <w:r w:rsidR="006A5075">
        <w:rPr>
          <w:lang w:val="en-US"/>
        </w:rPr>
        <w:t>ng</w:t>
      </w:r>
      <w:r>
        <w:rPr>
          <w:lang w:val="en-US"/>
        </w:rPr>
        <w:t>ineering Leadership</w:t>
      </w:r>
      <w:r w:rsidR="006A5075">
        <w:rPr>
          <w:lang w:val="en-US"/>
        </w:rPr>
        <w:t xml:space="preserve"> conference</w:t>
      </w:r>
      <w:r>
        <w:rPr>
          <w:lang w:val="en-US"/>
        </w:rPr>
        <w:t xml:space="preserve">. That’s the gist of what happened at </w:t>
      </w:r>
      <w:proofErr w:type="spellStart"/>
      <w:r>
        <w:rPr>
          <w:lang w:val="en-US"/>
        </w:rPr>
        <w:t>CFES</w:t>
      </w:r>
      <w:proofErr w:type="spellEnd"/>
      <w:r>
        <w:rPr>
          <w:lang w:val="en-US"/>
        </w:rPr>
        <w:t xml:space="preserve">, now I’ll go over takeaways and plans. </w:t>
      </w:r>
    </w:p>
    <w:p w14:paraId="2C4F07EE" w14:textId="77777777" w:rsidR="006A5075" w:rsidRDefault="006A5075" w:rsidP="00481D53">
      <w:pPr>
        <w:rPr>
          <w:lang w:val="en-US"/>
        </w:rPr>
      </w:pPr>
    </w:p>
    <w:p w14:paraId="07A23004" w14:textId="105A65FE" w:rsidR="006A5075" w:rsidRDefault="006A5075" w:rsidP="005975DD">
      <w:pPr>
        <w:rPr>
          <w:lang w:val="en-US"/>
        </w:rPr>
      </w:pPr>
      <w:r>
        <w:rPr>
          <w:lang w:val="en-US"/>
        </w:rPr>
        <w:lastRenderedPageBreak/>
        <w:t>Things I thought of we could improve on</w:t>
      </w:r>
      <w:r w:rsidR="00930E42">
        <w:rPr>
          <w:lang w:val="en-US"/>
        </w:rPr>
        <w:t xml:space="preserve"> included</w:t>
      </w:r>
      <w:r>
        <w:rPr>
          <w:lang w:val="en-US"/>
        </w:rPr>
        <w:t xml:space="preserve"> are cultural appr</w:t>
      </w:r>
      <w:r w:rsidR="00930E42">
        <w:rPr>
          <w:lang w:val="en-US"/>
        </w:rPr>
        <w:t>opriation</w:t>
      </w:r>
      <w:r>
        <w:rPr>
          <w:lang w:val="en-US"/>
        </w:rPr>
        <w:t xml:space="preserve">, </w:t>
      </w:r>
      <w:r w:rsidR="00930E42">
        <w:rPr>
          <w:lang w:val="en-US"/>
        </w:rPr>
        <w:t xml:space="preserve">which is </w:t>
      </w:r>
      <w:r>
        <w:rPr>
          <w:lang w:val="en-US"/>
        </w:rPr>
        <w:t>esp</w:t>
      </w:r>
      <w:r w:rsidR="00930E42">
        <w:rPr>
          <w:lang w:val="en-US"/>
        </w:rPr>
        <w:t>ecially important now</w:t>
      </w:r>
      <w:r>
        <w:rPr>
          <w:lang w:val="en-US"/>
        </w:rPr>
        <w:t xml:space="preserve"> with </w:t>
      </w:r>
      <w:r w:rsidR="00930E42">
        <w:rPr>
          <w:lang w:val="en-US"/>
        </w:rPr>
        <w:t>Halloween</w:t>
      </w:r>
      <w:r>
        <w:rPr>
          <w:lang w:val="en-US"/>
        </w:rPr>
        <w:t xml:space="preserve"> costumes</w:t>
      </w:r>
      <w:r w:rsidR="00930E42">
        <w:rPr>
          <w:lang w:val="en-US"/>
        </w:rPr>
        <w:t xml:space="preserve"> and parties</w:t>
      </w:r>
      <w:r>
        <w:rPr>
          <w:lang w:val="en-US"/>
        </w:rPr>
        <w:t xml:space="preserve">. </w:t>
      </w:r>
      <w:r w:rsidR="00930E42">
        <w:rPr>
          <w:lang w:val="en-US"/>
        </w:rPr>
        <w:t xml:space="preserve">I think that we can make a more conscious effort to realize how easy it to carry out cultural appropriation, because there’s so many themed parties at Queen’s, and so many you dress up for. I’m not claiming that everything is cultural appropriation, but there </w:t>
      </w:r>
      <w:proofErr w:type="gramStart"/>
      <w:r w:rsidR="00930E42">
        <w:rPr>
          <w:lang w:val="en-US"/>
        </w:rPr>
        <w:t>are things that are</w:t>
      </w:r>
      <w:proofErr w:type="gramEnd"/>
      <w:r w:rsidR="00930E42">
        <w:rPr>
          <w:lang w:val="en-US"/>
        </w:rPr>
        <w:t xml:space="preserve"> borderline and that’s something we can be more conscious of. Next thing would be h</w:t>
      </w:r>
      <w:r>
        <w:rPr>
          <w:lang w:val="en-US"/>
        </w:rPr>
        <w:t xml:space="preserve">iring bias and </w:t>
      </w:r>
      <w:r w:rsidR="00930E42">
        <w:rPr>
          <w:lang w:val="en-US"/>
        </w:rPr>
        <w:t>accessibility which I spoke about</w:t>
      </w:r>
      <w:r w:rsidR="005975DD">
        <w:rPr>
          <w:lang w:val="en-US"/>
        </w:rPr>
        <w:t>. Specifically, I’m talking about physical accessibility and accessibility</w:t>
      </w:r>
      <w:r>
        <w:rPr>
          <w:lang w:val="en-US"/>
        </w:rPr>
        <w:t xml:space="preserve"> fo</w:t>
      </w:r>
      <w:r w:rsidR="005975DD">
        <w:rPr>
          <w:lang w:val="en-US"/>
        </w:rPr>
        <w:t xml:space="preserve">r students who struggle with English, because that’s very hard here in a totally </w:t>
      </w:r>
      <w:proofErr w:type="gramStart"/>
      <w:r w:rsidR="005975DD">
        <w:rPr>
          <w:lang w:val="en-US"/>
        </w:rPr>
        <w:t>English speaking</w:t>
      </w:r>
      <w:proofErr w:type="gramEnd"/>
      <w:r w:rsidR="005975DD">
        <w:rPr>
          <w:lang w:val="en-US"/>
        </w:rPr>
        <w:t xml:space="preserve"> university. My observations of the </w:t>
      </w:r>
      <w:proofErr w:type="spellStart"/>
      <w:r w:rsidR="005975DD">
        <w:rPr>
          <w:lang w:val="en-US"/>
        </w:rPr>
        <w:t>CFES</w:t>
      </w:r>
      <w:proofErr w:type="spellEnd"/>
      <w:r w:rsidR="005975DD">
        <w:rPr>
          <w:lang w:val="en-US"/>
        </w:rPr>
        <w:t>, as I said they’re</w:t>
      </w:r>
      <w:r>
        <w:rPr>
          <w:lang w:val="en-US"/>
        </w:rPr>
        <w:t xml:space="preserve"> in a </w:t>
      </w:r>
      <w:r w:rsidR="005975DD">
        <w:rPr>
          <w:lang w:val="en-US"/>
        </w:rPr>
        <w:t>financial</w:t>
      </w:r>
      <w:r>
        <w:rPr>
          <w:lang w:val="en-US"/>
        </w:rPr>
        <w:t xml:space="preserve"> hole, they are</w:t>
      </w:r>
      <w:r w:rsidR="005975DD">
        <w:rPr>
          <w:lang w:val="en-US"/>
        </w:rPr>
        <w:t xml:space="preserve"> </w:t>
      </w:r>
      <w:proofErr w:type="gramStart"/>
      <w:r w:rsidR="005975DD">
        <w:rPr>
          <w:lang w:val="en-US"/>
        </w:rPr>
        <w:t>pretty</w:t>
      </w:r>
      <w:r>
        <w:rPr>
          <w:lang w:val="en-US"/>
        </w:rPr>
        <w:t xml:space="preserve"> fin</w:t>
      </w:r>
      <w:r w:rsidR="005975DD">
        <w:rPr>
          <w:lang w:val="en-US"/>
        </w:rPr>
        <w:t>ancially</w:t>
      </w:r>
      <w:proofErr w:type="gramEnd"/>
      <w:r>
        <w:rPr>
          <w:lang w:val="en-US"/>
        </w:rPr>
        <w:t xml:space="preserve"> irresp</w:t>
      </w:r>
      <w:r w:rsidR="005975DD">
        <w:rPr>
          <w:lang w:val="en-US"/>
        </w:rPr>
        <w:t>onsible. As an example of this,</w:t>
      </w:r>
      <w:r>
        <w:rPr>
          <w:lang w:val="en-US"/>
        </w:rPr>
        <w:t xml:space="preserve"> the defici</w:t>
      </w:r>
      <w:r w:rsidR="005975DD">
        <w:rPr>
          <w:lang w:val="en-US"/>
        </w:rPr>
        <w:t xml:space="preserve">t number they gave us, </w:t>
      </w:r>
      <w:r>
        <w:rPr>
          <w:lang w:val="en-US"/>
        </w:rPr>
        <w:t>the night before they told us they’d done the math wrong and</w:t>
      </w:r>
      <w:r w:rsidR="005975DD">
        <w:rPr>
          <w:lang w:val="en-US"/>
        </w:rPr>
        <w:t xml:space="preserve"> it was </w:t>
      </w:r>
      <w:proofErr w:type="gramStart"/>
      <w:r w:rsidR="005975DD">
        <w:rPr>
          <w:lang w:val="en-US"/>
        </w:rPr>
        <w:t>actually double</w:t>
      </w:r>
      <w:proofErr w:type="gramEnd"/>
      <w:r w:rsidR="005975DD">
        <w:rPr>
          <w:lang w:val="en-US"/>
        </w:rPr>
        <w:t xml:space="preserve"> that. Th</w:t>
      </w:r>
      <w:r>
        <w:rPr>
          <w:lang w:val="en-US"/>
        </w:rPr>
        <w:t>ey</w:t>
      </w:r>
      <w:r w:rsidR="005975DD">
        <w:rPr>
          <w:lang w:val="en-US"/>
        </w:rPr>
        <w:t>’</w:t>
      </w:r>
      <w:r>
        <w:rPr>
          <w:lang w:val="en-US"/>
        </w:rPr>
        <w:t xml:space="preserve">re working on that a lot this </w:t>
      </w:r>
      <w:r w:rsidR="005975DD">
        <w:rPr>
          <w:lang w:val="en-US"/>
        </w:rPr>
        <w:t>year;</w:t>
      </w:r>
      <w:r>
        <w:rPr>
          <w:lang w:val="en-US"/>
        </w:rPr>
        <w:t xml:space="preserve"> next year</w:t>
      </w:r>
      <w:r w:rsidR="005975DD">
        <w:rPr>
          <w:lang w:val="en-US"/>
        </w:rPr>
        <w:t>’</w:t>
      </w:r>
      <w:r>
        <w:rPr>
          <w:lang w:val="en-US"/>
        </w:rPr>
        <w:t>s meeting will be a big indicator</w:t>
      </w:r>
      <w:r w:rsidR="005975DD">
        <w:rPr>
          <w:lang w:val="en-US"/>
        </w:rPr>
        <w:t xml:space="preserve"> of what they’ve </w:t>
      </w:r>
      <w:proofErr w:type="gramStart"/>
      <w:r w:rsidR="005975DD">
        <w:rPr>
          <w:lang w:val="en-US"/>
        </w:rPr>
        <w:t>actually done</w:t>
      </w:r>
      <w:proofErr w:type="gramEnd"/>
      <w:r>
        <w:rPr>
          <w:lang w:val="en-US"/>
        </w:rPr>
        <w:t xml:space="preserve">. </w:t>
      </w:r>
      <w:r w:rsidR="006A032C">
        <w:rPr>
          <w:lang w:val="en-US"/>
        </w:rPr>
        <w:t xml:space="preserve">It will be something to consider with our future with </w:t>
      </w:r>
      <w:proofErr w:type="spellStart"/>
      <w:r w:rsidR="00C07436">
        <w:rPr>
          <w:lang w:val="en-US"/>
        </w:rPr>
        <w:t>CFES</w:t>
      </w:r>
      <w:proofErr w:type="spellEnd"/>
      <w:r w:rsidR="006A032C">
        <w:rPr>
          <w:lang w:val="en-US"/>
        </w:rPr>
        <w:t>. Advocacy and relationships with other sch</w:t>
      </w:r>
      <w:r w:rsidR="005975DD">
        <w:rPr>
          <w:lang w:val="en-US"/>
        </w:rPr>
        <w:t>ools are important. We have a built-in</w:t>
      </w:r>
      <w:r w:rsidR="006A032C">
        <w:rPr>
          <w:lang w:val="en-US"/>
        </w:rPr>
        <w:t xml:space="preserve"> friendship with other schools being with the </w:t>
      </w:r>
      <w:proofErr w:type="spellStart"/>
      <w:r w:rsidR="00C07436">
        <w:rPr>
          <w:lang w:val="en-US"/>
        </w:rPr>
        <w:t>CFES</w:t>
      </w:r>
      <w:proofErr w:type="spellEnd"/>
      <w:r w:rsidR="005975DD">
        <w:rPr>
          <w:lang w:val="en-US"/>
        </w:rPr>
        <w:t>, in the interest of</w:t>
      </w:r>
      <w:r w:rsidR="006A032C">
        <w:rPr>
          <w:lang w:val="en-US"/>
        </w:rPr>
        <w:t xml:space="preserve"> maintain</w:t>
      </w:r>
      <w:r w:rsidR="005975DD">
        <w:rPr>
          <w:lang w:val="en-US"/>
        </w:rPr>
        <w:t>ing</w:t>
      </w:r>
      <w:r w:rsidR="006A032C">
        <w:rPr>
          <w:lang w:val="en-US"/>
        </w:rPr>
        <w:t xml:space="preserve"> these </w:t>
      </w:r>
      <w:r w:rsidR="005975DD">
        <w:rPr>
          <w:lang w:val="en-US"/>
        </w:rPr>
        <w:t>relationships it i</w:t>
      </w:r>
      <w:r w:rsidR="006A032C">
        <w:rPr>
          <w:lang w:val="en-US"/>
        </w:rPr>
        <w:t>s important we stay in. Having already left, we are already on thin ice, we would los</w:t>
      </w:r>
      <w:r w:rsidR="005975DD">
        <w:rPr>
          <w:lang w:val="en-US"/>
        </w:rPr>
        <w:t>e that connection in my opinion</w:t>
      </w:r>
      <w:r w:rsidR="006A032C">
        <w:rPr>
          <w:lang w:val="en-US"/>
        </w:rPr>
        <w:t xml:space="preserve">. With </w:t>
      </w:r>
      <w:r w:rsidR="005975DD">
        <w:rPr>
          <w:lang w:val="en-US"/>
        </w:rPr>
        <w:t xml:space="preserve">the External Communications Committee </w:t>
      </w:r>
      <w:r w:rsidR="006A032C">
        <w:rPr>
          <w:lang w:val="en-US"/>
        </w:rPr>
        <w:t>trying to implement things</w:t>
      </w:r>
      <w:r w:rsidR="005975DD">
        <w:rPr>
          <w:lang w:val="en-US"/>
        </w:rPr>
        <w:t xml:space="preserve"> we learned this year from these connections,</w:t>
      </w:r>
      <w:r w:rsidR="006A032C">
        <w:rPr>
          <w:lang w:val="en-US"/>
        </w:rPr>
        <w:t xml:space="preserve"> we’</w:t>
      </w:r>
      <w:r w:rsidR="005975DD">
        <w:rPr>
          <w:lang w:val="en-US"/>
        </w:rPr>
        <w:t>l</w:t>
      </w:r>
      <w:r w:rsidR="006A032C">
        <w:rPr>
          <w:lang w:val="en-US"/>
        </w:rPr>
        <w:t xml:space="preserve">l see if we find value in these </w:t>
      </w:r>
      <w:r w:rsidR="005975DD">
        <w:rPr>
          <w:lang w:val="en-US"/>
        </w:rPr>
        <w:t>relations.</w:t>
      </w:r>
    </w:p>
    <w:p w14:paraId="471FF970" w14:textId="74AD0428" w:rsidR="006A032C" w:rsidRDefault="006A032C" w:rsidP="005975DD">
      <w:pPr>
        <w:rPr>
          <w:lang w:val="en-US"/>
        </w:rPr>
      </w:pPr>
      <w:r>
        <w:rPr>
          <w:lang w:val="en-US"/>
        </w:rPr>
        <w:t>We</w:t>
      </w:r>
      <w:r w:rsidR="005975DD">
        <w:rPr>
          <w:lang w:val="en-US"/>
        </w:rPr>
        <w:t>’ll be sending delegates</w:t>
      </w:r>
      <w:r>
        <w:rPr>
          <w:lang w:val="en-US"/>
        </w:rPr>
        <w:t xml:space="preserve"> to </w:t>
      </w:r>
      <w:r w:rsidR="005975DD">
        <w:rPr>
          <w:lang w:val="en-US"/>
        </w:rPr>
        <w:t>the conference on diversity, Abbey and E</w:t>
      </w:r>
      <w:r>
        <w:rPr>
          <w:lang w:val="en-US"/>
        </w:rPr>
        <w:t>zra will be going and looking at the value of the conferences and if we should host it</w:t>
      </w:r>
      <w:r w:rsidR="005975DD">
        <w:rPr>
          <w:lang w:val="en-US"/>
        </w:rPr>
        <w:t xml:space="preserve"> next year. </w:t>
      </w:r>
      <w:proofErr w:type="spellStart"/>
      <w:r w:rsidR="005975DD">
        <w:rPr>
          <w:lang w:val="en-US"/>
        </w:rPr>
        <w:t>CSE</w:t>
      </w:r>
      <w:proofErr w:type="spellEnd"/>
      <w:r w:rsidR="005975DD">
        <w:rPr>
          <w:lang w:val="en-US"/>
        </w:rPr>
        <w:t xml:space="preserve"> will be taking place in</w:t>
      </w:r>
      <w:r>
        <w:rPr>
          <w:lang w:val="en-US"/>
        </w:rPr>
        <w:t xml:space="preserve"> </w:t>
      </w:r>
      <w:r w:rsidR="005975DD">
        <w:rPr>
          <w:lang w:val="en-US"/>
        </w:rPr>
        <w:t>F</w:t>
      </w:r>
      <w:r>
        <w:rPr>
          <w:lang w:val="en-US"/>
        </w:rPr>
        <w:t>eb</w:t>
      </w:r>
      <w:r w:rsidR="005975DD">
        <w:rPr>
          <w:lang w:val="en-US"/>
        </w:rPr>
        <w:t>ruary,</w:t>
      </w:r>
      <w:r>
        <w:rPr>
          <w:lang w:val="en-US"/>
        </w:rPr>
        <w:t xml:space="preserve"> we</w:t>
      </w:r>
      <w:r w:rsidR="005975DD">
        <w:rPr>
          <w:lang w:val="en-US"/>
        </w:rPr>
        <w:t>’ll be sending the External Communications Committee, where we’ll build upon the President’s Meeting</w:t>
      </w:r>
      <w:r>
        <w:rPr>
          <w:lang w:val="en-US"/>
        </w:rPr>
        <w:t xml:space="preserve"> and continue building relationships. Regarding the rel</w:t>
      </w:r>
      <w:r w:rsidR="005975DD">
        <w:rPr>
          <w:lang w:val="en-US"/>
        </w:rPr>
        <w:t xml:space="preserve">ations with </w:t>
      </w:r>
      <w:r>
        <w:rPr>
          <w:lang w:val="en-US"/>
        </w:rPr>
        <w:t xml:space="preserve">the </w:t>
      </w:r>
      <w:proofErr w:type="spellStart"/>
      <w:r w:rsidR="00C07436">
        <w:rPr>
          <w:lang w:val="en-US"/>
        </w:rPr>
        <w:t>CFES</w:t>
      </w:r>
      <w:proofErr w:type="spellEnd"/>
      <w:r w:rsidR="005975DD">
        <w:rPr>
          <w:lang w:val="en-US"/>
        </w:rPr>
        <w:t>, I would recommend that</w:t>
      </w:r>
      <w:r>
        <w:rPr>
          <w:lang w:val="en-US"/>
        </w:rPr>
        <w:t xml:space="preserve"> we should stay in the loop esp</w:t>
      </w:r>
      <w:r w:rsidR="005975DD">
        <w:rPr>
          <w:lang w:val="en-US"/>
        </w:rPr>
        <w:t>ecially regarding</w:t>
      </w:r>
      <w:r>
        <w:rPr>
          <w:lang w:val="en-US"/>
        </w:rPr>
        <w:t xml:space="preserve"> advocacy, we’ll develop</w:t>
      </w:r>
      <w:r w:rsidR="005975DD">
        <w:rPr>
          <w:lang w:val="en-US"/>
        </w:rPr>
        <w:t xml:space="preserve"> a stance on our status with th</w:t>
      </w:r>
      <w:r>
        <w:rPr>
          <w:lang w:val="en-US"/>
        </w:rPr>
        <w:t>e</w:t>
      </w:r>
      <w:r w:rsidR="005975DD">
        <w:rPr>
          <w:lang w:val="en-US"/>
        </w:rPr>
        <w:t xml:space="preserve"> </w:t>
      </w:r>
      <w:proofErr w:type="spellStart"/>
      <w:r w:rsidR="00C07436">
        <w:rPr>
          <w:lang w:val="en-US"/>
        </w:rPr>
        <w:t>CFES</w:t>
      </w:r>
      <w:proofErr w:type="spellEnd"/>
      <w:r w:rsidR="005975DD">
        <w:rPr>
          <w:lang w:val="en-US"/>
        </w:rPr>
        <w:t xml:space="preserve"> as time goes on</w:t>
      </w:r>
      <w:r>
        <w:rPr>
          <w:lang w:val="en-US"/>
        </w:rPr>
        <w:t>. For</w:t>
      </w:r>
      <w:r w:rsidR="005975DD">
        <w:rPr>
          <w:lang w:val="en-US"/>
        </w:rPr>
        <w:t xml:space="preserve"> future PM’s</w:t>
      </w:r>
      <w:r>
        <w:rPr>
          <w:lang w:val="en-US"/>
        </w:rPr>
        <w:t>, assuming were still with them, I</w:t>
      </w:r>
      <w:r w:rsidR="005975DD">
        <w:rPr>
          <w:lang w:val="en-US"/>
        </w:rPr>
        <w:t xml:space="preserve"> think we should continue sending t</w:t>
      </w:r>
      <w:r>
        <w:rPr>
          <w:lang w:val="en-US"/>
        </w:rPr>
        <w:t>he D</w:t>
      </w:r>
      <w:r w:rsidR="005975DD">
        <w:rPr>
          <w:lang w:val="en-US"/>
        </w:rPr>
        <w:t>irector of External Relations,</w:t>
      </w:r>
      <w:r>
        <w:rPr>
          <w:lang w:val="en-US"/>
        </w:rPr>
        <w:t xml:space="preserve"> I felt it helped me gain my ground and learn a lot about </w:t>
      </w:r>
      <w:proofErr w:type="spellStart"/>
      <w:r w:rsidR="00C07436">
        <w:rPr>
          <w:lang w:val="en-US"/>
        </w:rPr>
        <w:t>CFES</w:t>
      </w:r>
      <w:proofErr w:type="spellEnd"/>
      <w:r>
        <w:rPr>
          <w:lang w:val="en-US"/>
        </w:rPr>
        <w:t xml:space="preserve"> </w:t>
      </w:r>
      <w:r w:rsidR="005975DD">
        <w:rPr>
          <w:lang w:val="en-US"/>
        </w:rPr>
        <w:t xml:space="preserve">and to </w:t>
      </w:r>
      <w:r>
        <w:rPr>
          <w:lang w:val="en-US"/>
        </w:rPr>
        <w:t>make connections and have things</w:t>
      </w:r>
      <w:r w:rsidR="005975DD">
        <w:rPr>
          <w:lang w:val="en-US"/>
        </w:rPr>
        <w:t xml:space="preserve"> </w:t>
      </w:r>
      <w:r>
        <w:rPr>
          <w:lang w:val="en-US"/>
        </w:rPr>
        <w:t>to bring back to you guys. This year I have forme</w:t>
      </w:r>
      <w:r w:rsidR="005975DD">
        <w:rPr>
          <w:lang w:val="en-US"/>
        </w:rPr>
        <w:t>d some loose objectives for the External Communications Committee based on the President’</w:t>
      </w:r>
      <w:r>
        <w:rPr>
          <w:lang w:val="en-US"/>
        </w:rPr>
        <w:t xml:space="preserve">s </w:t>
      </w:r>
      <w:r w:rsidR="005975DD">
        <w:rPr>
          <w:lang w:val="en-US"/>
        </w:rPr>
        <w:t xml:space="preserve">Meeting. </w:t>
      </w:r>
      <w:r>
        <w:rPr>
          <w:lang w:val="en-US"/>
        </w:rPr>
        <w:t>That’s how I think we should do t</w:t>
      </w:r>
      <w:r w:rsidR="005975DD">
        <w:rPr>
          <w:lang w:val="en-US"/>
        </w:rPr>
        <w:t>h</w:t>
      </w:r>
      <w:r>
        <w:rPr>
          <w:lang w:val="en-US"/>
        </w:rPr>
        <w:t xml:space="preserve">ings. That’s all I have to </w:t>
      </w:r>
      <w:r w:rsidR="005975DD">
        <w:rPr>
          <w:lang w:val="en-US"/>
        </w:rPr>
        <w:t xml:space="preserve">say thanks for listening everyone. </w:t>
      </w:r>
    </w:p>
    <w:p w14:paraId="365FA5F9" w14:textId="7C6B12DF" w:rsidR="006A032C" w:rsidRDefault="003A355A" w:rsidP="00481D53">
      <w:pPr>
        <w:rPr>
          <w:lang w:val="en-US"/>
        </w:rPr>
      </w:pPr>
      <w:proofErr w:type="spellStart"/>
      <w:r>
        <w:rPr>
          <w:lang w:val="en-US"/>
        </w:rPr>
        <w:t>Kaija</w:t>
      </w:r>
      <w:proofErr w:type="spellEnd"/>
      <w:r>
        <w:rPr>
          <w:lang w:val="en-US"/>
        </w:rPr>
        <w:t xml:space="preserve"> Edwards:</w:t>
      </w:r>
      <w:r w:rsidR="006A032C">
        <w:rPr>
          <w:lang w:val="en-US"/>
        </w:rPr>
        <w:t xml:space="preserve"> </w:t>
      </w:r>
      <w:r w:rsidR="005975DD">
        <w:rPr>
          <w:lang w:val="en-US"/>
        </w:rPr>
        <w:t xml:space="preserve">Regarding what you said about next steps in </w:t>
      </w:r>
      <w:r w:rsidR="006A032C">
        <w:rPr>
          <w:lang w:val="en-US"/>
        </w:rPr>
        <w:t>eliminating hiri</w:t>
      </w:r>
      <w:r w:rsidR="005975DD">
        <w:rPr>
          <w:lang w:val="en-US"/>
        </w:rPr>
        <w:t>ng bias, did you gain any strategies from the presentations</w:t>
      </w:r>
      <w:r w:rsidR="006A032C">
        <w:rPr>
          <w:lang w:val="en-US"/>
        </w:rPr>
        <w:t xml:space="preserve">? </w:t>
      </w:r>
    </w:p>
    <w:p w14:paraId="0E6F20EB" w14:textId="20592727" w:rsidR="006A032C" w:rsidRDefault="003A355A" w:rsidP="005975DD">
      <w:pPr>
        <w:rPr>
          <w:lang w:val="en-US"/>
        </w:rPr>
      </w:pPr>
      <w:r>
        <w:rPr>
          <w:lang w:val="en-US"/>
        </w:rPr>
        <w:t>Jonah Opler:</w:t>
      </w:r>
      <w:r w:rsidR="006A032C">
        <w:rPr>
          <w:lang w:val="en-US"/>
        </w:rPr>
        <w:t xml:space="preserve"> Manitoba spoke on it a bit, the prob</w:t>
      </w:r>
      <w:r w:rsidR="005975DD">
        <w:rPr>
          <w:lang w:val="en-US"/>
        </w:rPr>
        <w:t>lem was wit</w:t>
      </w:r>
      <w:r w:rsidR="006A032C">
        <w:rPr>
          <w:lang w:val="en-US"/>
        </w:rPr>
        <w:t xml:space="preserve">h getting deep insight </w:t>
      </w:r>
      <w:r w:rsidR="005975DD">
        <w:rPr>
          <w:lang w:val="en-US"/>
        </w:rPr>
        <w:t>into any one topic, since</w:t>
      </w:r>
      <w:r w:rsidR="006A032C">
        <w:rPr>
          <w:lang w:val="en-US"/>
        </w:rPr>
        <w:t xml:space="preserve"> ther</w:t>
      </w:r>
      <w:r w:rsidR="005975DD">
        <w:rPr>
          <w:lang w:val="en-US"/>
        </w:rPr>
        <w:t>e i</w:t>
      </w:r>
      <w:r w:rsidR="006A032C">
        <w:rPr>
          <w:lang w:val="en-US"/>
        </w:rPr>
        <w:t xml:space="preserve">s so much content </w:t>
      </w:r>
      <w:r w:rsidR="005975DD">
        <w:rPr>
          <w:lang w:val="en-US"/>
        </w:rPr>
        <w:t>to go over that we co</w:t>
      </w:r>
      <w:r w:rsidR="006A032C">
        <w:rPr>
          <w:lang w:val="en-US"/>
        </w:rPr>
        <w:t>uldn</w:t>
      </w:r>
      <w:r w:rsidR="005975DD">
        <w:rPr>
          <w:lang w:val="en-US"/>
        </w:rPr>
        <w:t>’</w:t>
      </w:r>
      <w:r w:rsidR="006A032C">
        <w:rPr>
          <w:lang w:val="en-US"/>
        </w:rPr>
        <w:t>t delve too deep. I have a contact at Manitoba, and it</w:t>
      </w:r>
      <w:r w:rsidR="005975DD">
        <w:rPr>
          <w:lang w:val="en-US"/>
        </w:rPr>
        <w:t xml:space="preserve">’s something the External Communications Committee </w:t>
      </w:r>
      <w:r w:rsidR="006A032C">
        <w:rPr>
          <w:lang w:val="en-US"/>
        </w:rPr>
        <w:t xml:space="preserve">can </w:t>
      </w:r>
      <w:proofErr w:type="gramStart"/>
      <w:r w:rsidR="006A032C">
        <w:rPr>
          <w:lang w:val="en-US"/>
        </w:rPr>
        <w:t>look into</w:t>
      </w:r>
      <w:proofErr w:type="gramEnd"/>
      <w:r w:rsidR="005975DD">
        <w:rPr>
          <w:lang w:val="en-US"/>
        </w:rPr>
        <w:t xml:space="preserve">. </w:t>
      </w:r>
    </w:p>
    <w:p w14:paraId="20D9DBA3" w14:textId="73846DB6" w:rsidR="006A032C" w:rsidRDefault="003A355A" w:rsidP="00481D53">
      <w:pPr>
        <w:rPr>
          <w:lang w:val="en-US"/>
        </w:rPr>
      </w:pPr>
      <w:proofErr w:type="spellStart"/>
      <w:r>
        <w:rPr>
          <w:lang w:val="en-US"/>
        </w:rPr>
        <w:t>Jinho</w:t>
      </w:r>
      <w:proofErr w:type="spellEnd"/>
      <w:r>
        <w:rPr>
          <w:lang w:val="en-US"/>
        </w:rPr>
        <w:t>: Did t</w:t>
      </w:r>
      <w:r w:rsidR="006A032C">
        <w:rPr>
          <w:lang w:val="en-US"/>
        </w:rPr>
        <w:t xml:space="preserve">he </w:t>
      </w:r>
      <w:proofErr w:type="spellStart"/>
      <w:r w:rsidR="00C07436">
        <w:rPr>
          <w:lang w:val="en-US"/>
        </w:rPr>
        <w:t>CFES</w:t>
      </w:r>
      <w:proofErr w:type="spellEnd"/>
      <w:r w:rsidR="006A032C">
        <w:rPr>
          <w:lang w:val="en-US"/>
        </w:rPr>
        <w:t xml:space="preserve"> disclose info</w:t>
      </w:r>
      <w:r>
        <w:rPr>
          <w:lang w:val="en-US"/>
        </w:rPr>
        <w:t>rmation</w:t>
      </w:r>
      <w:r w:rsidR="006A032C">
        <w:rPr>
          <w:lang w:val="en-US"/>
        </w:rPr>
        <w:t xml:space="preserve"> on what caused their deficits to continue happening</w:t>
      </w:r>
      <w:r>
        <w:rPr>
          <w:lang w:val="en-US"/>
        </w:rPr>
        <w:t xml:space="preserve"> year after year?</w:t>
      </w:r>
    </w:p>
    <w:p w14:paraId="3A550B3A" w14:textId="5E86A71C" w:rsidR="006A032C" w:rsidRDefault="003A355A" w:rsidP="00481D53">
      <w:pPr>
        <w:rPr>
          <w:lang w:val="en-US"/>
        </w:rPr>
      </w:pPr>
      <w:r>
        <w:rPr>
          <w:lang w:val="en-US"/>
        </w:rPr>
        <w:t>Jonah Opler:</w:t>
      </w:r>
      <w:r w:rsidR="006A032C">
        <w:rPr>
          <w:lang w:val="en-US"/>
        </w:rPr>
        <w:t xml:space="preserve"> I ca</w:t>
      </w:r>
      <w:r>
        <w:rPr>
          <w:lang w:val="en-US"/>
        </w:rPr>
        <w:t>n send their budget and financial plan document to B</w:t>
      </w:r>
      <w:r w:rsidR="006A032C">
        <w:rPr>
          <w:lang w:val="en-US"/>
        </w:rPr>
        <w:t>en to</w:t>
      </w:r>
      <w:r>
        <w:rPr>
          <w:lang w:val="en-US"/>
        </w:rPr>
        <w:t xml:space="preserve"> be sent</w:t>
      </w:r>
      <w:r w:rsidR="006A032C">
        <w:rPr>
          <w:lang w:val="en-US"/>
        </w:rPr>
        <w:t xml:space="preserve"> out to council. Is that okay? </w:t>
      </w:r>
    </w:p>
    <w:p w14:paraId="37D802F8" w14:textId="77A9FF1E" w:rsidR="006A032C" w:rsidRDefault="00C214F0" w:rsidP="003A355A">
      <w:pPr>
        <w:rPr>
          <w:lang w:val="en-US"/>
        </w:rPr>
      </w:pPr>
      <w:r>
        <w:rPr>
          <w:lang w:val="en-US"/>
        </w:rPr>
        <w:t>Carson Cook:</w:t>
      </w:r>
      <w:r w:rsidR="003A355A">
        <w:rPr>
          <w:lang w:val="en-US"/>
        </w:rPr>
        <w:t xml:space="preserve"> I’d just like to make a clarification for the sake of the minutes, around five years ago people </w:t>
      </w:r>
      <w:r w:rsidR="006A032C">
        <w:rPr>
          <w:lang w:val="en-US"/>
        </w:rPr>
        <w:t xml:space="preserve">think we left </w:t>
      </w:r>
      <w:proofErr w:type="spellStart"/>
      <w:r w:rsidR="00C07436">
        <w:rPr>
          <w:lang w:val="en-US"/>
        </w:rPr>
        <w:t>CFES</w:t>
      </w:r>
      <w:proofErr w:type="spellEnd"/>
      <w:r w:rsidR="003A355A">
        <w:rPr>
          <w:lang w:val="en-US"/>
        </w:rPr>
        <w:t>. W</w:t>
      </w:r>
      <w:r w:rsidR="006A032C">
        <w:rPr>
          <w:lang w:val="en-US"/>
        </w:rPr>
        <w:t xml:space="preserve">e didn’t </w:t>
      </w:r>
      <w:proofErr w:type="gramStart"/>
      <w:r w:rsidR="006A032C">
        <w:rPr>
          <w:lang w:val="en-US"/>
        </w:rPr>
        <w:t>actually leave</w:t>
      </w:r>
      <w:proofErr w:type="gramEnd"/>
      <w:r w:rsidR="003A355A">
        <w:rPr>
          <w:lang w:val="en-US"/>
        </w:rPr>
        <w:t>,</w:t>
      </w:r>
      <w:r w:rsidR="006A032C">
        <w:rPr>
          <w:lang w:val="en-US"/>
        </w:rPr>
        <w:t xml:space="preserve"> we just disengaged from attending conf</w:t>
      </w:r>
      <w:r w:rsidR="003A355A">
        <w:rPr>
          <w:lang w:val="en-US"/>
        </w:rPr>
        <w:t>erences. For the last five year</w:t>
      </w:r>
      <w:r w:rsidR="006A032C">
        <w:rPr>
          <w:lang w:val="en-US"/>
        </w:rPr>
        <w:t xml:space="preserve">s we’ve been a member of </w:t>
      </w:r>
      <w:proofErr w:type="spellStart"/>
      <w:r w:rsidR="00C07436">
        <w:rPr>
          <w:lang w:val="en-US"/>
        </w:rPr>
        <w:t>CFES</w:t>
      </w:r>
      <w:proofErr w:type="spellEnd"/>
      <w:r w:rsidR="003A355A">
        <w:rPr>
          <w:lang w:val="en-US"/>
        </w:rPr>
        <w:t xml:space="preserve">, I just wanted that noted in the minutes. </w:t>
      </w:r>
    </w:p>
    <w:p w14:paraId="5E5FC5A8" w14:textId="239A1EE1" w:rsidR="006A032C" w:rsidRDefault="006A032C" w:rsidP="003A355A">
      <w:pPr>
        <w:rPr>
          <w:lang w:val="en-US"/>
        </w:rPr>
      </w:pPr>
      <w:proofErr w:type="spellStart"/>
      <w:r>
        <w:rPr>
          <w:lang w:val="en-US"/>
        </w:rPr>
        <w:t>K</w:t>
      </w:r>
      <w:r w:rsidR="003A355A">
        <w:rPr>
          <w:lang w:val="en-US"/>
        </w:rPr>
        <w:t>aija</w:t>
      </w:r>
      <w:proofErr w:type="spellEnd"/>
      <w:r w:rsidR="003A355A">
        <w:rPr>
          <w:lang w:val="en-US"/>
        </w:rPr>
        <w:t xml:space="preserve"> Edwards: Is</w:t>
      </w:r>
      <w:r>
        <w:rPr>
          <w:lang w:val="en-US"/>
        </w:rPr>
        <w:t xml:space="preserve"> there an option of we leave </w:t>
      </w:r>
      <w:proofErr w:type="spellStart"/>
      <w:r w:rsidR="00C07436">
        <w:rPr>
          <w:lang w:val="en-US"/>
        </w:rPr>
        <w:t>CFES</w:t>
      </w:r>
      <w:proofErr w:type="spellEnd"/>
      <w:r w:rsidR="003A355A">
        <w:rPr>
          <w:lang w:val="en-US"/>
        </w:rPr>
        <w:t xml:space="preserve"> for individuals from Queen’s to attend their conferences by their own accord? Or would no one from Queen’s be able to attend anymore? </w:t>
      </w:r>
    </w:p>
    <w:p w14:paraId="482D62D8" w14:textId="36E487E5" w:rsidR="006A032C" w:rsidRPr="00263C19" w:rsidRDefault="003A355A" w:rsidP="003A355A">
      <w:pPr>
        <w:rPr>
          <w:lang w:val="en-US"/>
        </w:rPr>
      </w:pPr>
      <w:r>
        <w:rPr>
          <w:lang w:val="en-US"/>
        </w:rPr>
        <w:lastRenderedPageBreak/>
        <w:t>Jonah Opler: No, we wouldn’t be able to</w:t>
      </w:r>
      <w:r w:rsidR="006A032C">
        <w:rPr>
          <w:lang w:val="en-US"/>
        </w:rPr>
        <w:t xml:space="preserve"> go to their conferences anymore.</w:t>
      </w:r>
    </w:p>
    <w:p w14:paraId="69B07A97" w14:textId="6369E16A" w:rsidR="0072488D" w:rsidRPr="00302ABE" w:rsidRDefault="00481D53" w:rsidP="0072488D">
      <w:pPr>
        <w:rPr>
          <w:rStyle w:val="Heading2Char"/>
        </w:rPr>
      </w:pPr>
      <w:proofErr w:type="spellStart"/>
      <w:r>
        <w:rPr>
          <w:rStyle w:val="Heading2Char"/>
        </w:rPr>
        <w:t>Qvex</w:t>
      </w:r>
      <w:proofErr w:type="spellEnd"/>
    </w:p>
    <w:p w14:paraId="78A31FEB" w14:textId="456B36A9" w:rsidR="00C170EA" w:rsidRDefault="00F55F2C" w:rsidP="00481D53">
      <w:r>
        <w:t xml:space="preserve">Nicholas </w:t>
      </w:r>
      <w:proofErr w:type="spellStart"/>
      <w:r>
        <w:t>Mertin</w:t>
      </w:r>
      <w:proofErr w:type="spellEnd"/>
      <w:r w:rsidR="00E73CFD">
        <w:t xml:space="preserve">: Hi everyone, </w:t>
      </w:r>
      <w:r w:rsidR="006A032C">
        <w:t>we</w:t>
      </w:r>
      <w:r w:rsidR="00E73CFD">
        <w:t>’</w:t>
      </w:r>
      <w:r w:rsidR="006A032C">
        <w:t>r</w:t>
      </w:r>
      <w:r w:rsidR="00E73CFD">
        <w:t>e</w:t>
      </w:r>
      <w:r w:rsidR="006A032C">
        <w:t xml:space="preserve"> from the </w:t>
      </w:r>
      <w:proofErr w:type="spellStart"/>
      <w:r w:rsidR="006A032C">
        <w:t>QVEX</w:t>
      </w:r>
      <w:proofErr w:type="spellEnd"/>
      <w:r w:rsidR="00E73CFD">
        <w:t xml:space="preserve"> team. I’</w:t>
      </w:r>
      <w:r w:rsidR="006A032C">
        <w:t>m Nick</w:t>
      </w:r>
      <w:r w:rsidR="00E73CFD">
        <w:t>, I’</w:t>
      </w:r>
      <w:r w:rsidR="006A032C">
        <w:t>m the pres</w:t>
      </w:r>
      <w:r w:rsidR="00E73CFD">
        <w:t>ident</w:t>
      </w:r>
      <w:r w:rsidR="006A032C">
        <w:t xml:space="preserve">, </w:t>
      </w:r>
    </w:p>
    <w:p w14:paraId="54D00B90" w14:textId="4FA643D0" w:rsidR="006A032C" w:rsidRDefault="00C8095A" w:rsidP="00481D53">
      <w:r>
        <w:t>Andre Strauss:</w:t>
      </w:r>
      <w:r w:rsidR="005030D5">
        <w:t xml:space="preserve"> </w:t>
      </w:r>
      <w:r w:rsidR="006A032C">
        <w:t>I</w:t>
      </w:r>
      <w:r w:rsidR="005030D5">
        <w:t>’m the Vice President</w:t>
      </w:r>
    </w:p>
    <w:p w14:paraId="2AA1EF2C" w14:textId="25C26AEE" w:rsidR="006A032C" w:rsidRDefault="00F55F2C" w:rsidP="00481D53">
      <w:r>
        <w:t xml:space="preserve">Nicholas </w:t>
      </w:r>
      <w:proofErr w:type="spellStart"/>
      <w:r>
        <w:t>Mertin</w:t>
      </w:r>
      <w:proofErr w:type="spellEnd"/>
      <w:r w:rsidR="005030D5">
        <w:t xml:space="preserve">: So, </w:t>
      </w:r>
      <w:proofErr w:type="spellStart"/>
      <w:r w:rsidR="005030D5">
        <w:t>QVEX</w:t>
      </w:r>
      <w:proofErr w:type="spellEnd"/>
      <w:r w:rsidR="006A032C">
        <w:t xml:space="preserve"> is a team of </w:t>
      </w:r>
      <w:r w:rsidR="005030D5">
        <w:t xml:space="preserve">approximately </w:t>
      </w:r>
      <w:r w:rsidR="006A032C">
        <w:t>30 students</w:t>
      </w:r>
      <w:r w:rsidR="005030D5">
        <w:t xml:space="preserve"> here at Queen’s, most are</w:t>
      </w:r>
      <w:r w:rsidR="006A032C">
        <w:t xml:space="preserve"> from </w:t>
      </w:r>
      <w:r w:rsidR="005030D5">
        <w:t>the Faculty of Applied Science and E</w:t>
      </w:r>
      <w:r w:rsidR="006A032C">
        <w:t>ng</w:t>
      </w:r>
      <w:r w:rsidR="005030D5">
        <w:t>ineering,</w:t>
      </w:r>
      <w:r w:rsidR="006A032C">
        <w:t xml:space="preserve"> but w</w:t>
      </w:r>
      <w:r w:rsidR="005030D5">
        <w:t xml:space="preserve">e also have Commerce, </w:t>
      </w:r>
      <w:proofErr w:type="spellStart"/>
      <w:r w:rsidR="005030D5">
        <w:t>ArtSci</w:t>
      </w:r>
      <w:proofErr w:type="spellEnd"/>
      <w:r w:rsidR="005030D5">
        <w:t>, and C</w:t>
      </w:r>
      <w:r w:rsidR="006A032C">
        <w:t>omp</w:t>
      </w:r>
      <w:r w:rsidR="005030D5">
        <w:t>uting students as well. We focus on compe</w:t>
      </w:r>
      <w:r w:rsidR="006A032C">
        <w:t>ting in comp</w:t>
      </w:r>
      <w:r w:rsidR="005030D5">
        <w:t>etitive robotics. A lot</w:t>
      </w:r>
      <w:r w:rsidR="006A032C">
        <w:t xml:space="preserve"> of our team</w:t>
      </w:r>
      <w:r w:rsidR="005030D5">
        <w:t>, about half,</w:t>
      </w:r>
      <w:r w:rsidR="006A032C">
        <w:t xml:space="preserve"> has exper</w:t>
      </w:r>
      <w:r w:rsidR="005030D5">
        <w:t>ience with this including two me</w:t>
      </w:r>
      <w:r w:rsidR="006A032C">
        <w:t>mbers with world champ appearances</w:t>
      </w:r>
      <w:r w:rsidR="005030D5">
        <w:t>.</w:t>
      </w:r>
    </w:p>
    <w:p w14:paraId="3A44789F" w14:textId="51EAD598" w:rsidR="006A032C" w:rsidRDefault="00C8095A" w:rsidP="00C66D53">
      <w:r>
        <w:t>Andrew Strauss</w:t>
      </w:r>
      <w:r w:rsidR="005030D5">
        <w:t>: So, our main goal is to t</w:t>
      </w:r>
      <w:r w:rsidR="006A032C">
        <w:t>each and learn</w:t>
      </w:r>
      <w:r w:rsidR="005030D5">
        <w:t xml:space="preserve"> practical, technical, and management skills through engaging in competitive robotics. We’ll </w:t>
      </w:r>
      <w:r w:rsidR="006A032C">
        <w:t xml:space="preserve">do this by providing </w:t>
      </w:r>
      <w:r w:rsidR="005030D5">
        <w:t>an extracurricular</w:t>
      </w:r>
      <w:r w:rsidR="006A032C">
        <w:t xml:space="preserve"> activity that provides interesting projects </w:t>
      </w:r>
      <w:r w:rsidR="005030D5">
        <w:t>for students to work on specifically in the</w:t>
      </w:r>
      <w:r w:rsidR="006A032C">
        <w:t xml:space="preserve"> field of embedded sys</w:t>
      </w:r>
      <w:r w:rsidR="005030D5">
        <w:t>tems</w:t>
      </w:r>
      <w:r w:rsidR="006A032C">
        <w:t xml:space="preserve"> and robo</w:t>
      </w:r>
      <w:r w:rsidR="005030D5">
        <w:t>tics. We have and will continue to hold technical workshops and</w:t>
      </w:r>
      <w:r w:rsidR="006A032C">
        <w:t xml:space="preserve"> training session</w:t>
      </w:r>
      <w:r w:rsidR="005030D5">
        <w:t>s for students to share their experience between team members, and whenever possible we’ll create public resources in the form of videos or papers from these training sessions. In addition, we’ll compete on the national and hopefully international level on behalf of Q</w:t>
      </w:r>
      <w:r w:rsidR="006A032C">
        <w:t>ueen</w:t>
      </w:r>
      <w:r w:rsidR="005030D5">
        <w:t>’</w:t>
      </w:r>
      <w:r w:rsidR="006A032C">
        <w:t>s</w:t>
      </w:r>
      <w:r w:rsidR="005030D5">
        <w:t xml:space="preserve"> in the VEX robotics competition</w:t>
      </w:r>
      <w:r w:rsidR="006A032C">
        <w:t>.</w:t>
      </w:r>
    </w:p>
    <w:p w14:paraId="3D6237E9" w14:textId="2CEDAAF8" w:rsidR="006A032C" w:rsidRDefault="00F55F2C" w:rsidP="00C66D53">
      <w:r>
        <w:t xml:space="preserve">Nicholas </w:t>
      </w:r>
      <w:proofErr w:type="spellStart"/>
      <w:r>
        <w:t>Mertin</w:t>
      </w:r>
      <w:proofErr w:type="spellEnd"/>
      <w:r w:rsidR="005030D5">
        <w:t xml:space="preserve">: So, here’s an outline of what our competition looks like. </w:t>
      </w:r>
      <w:r w:rsidR="006A032C">
        <w:t>Every year</w:t>
      </w:r>
      <w:r w:rsidR="005030D5">
        <w:t xml:space="preserve"> the Robotics Education Competition Foundation in April </w:t>
      </w:r>
      <w:r w:rsidR="006A032C">
        <w:t>releases a game that the</w:t>
      </w:r>
      <w:r w:rsidR="005030D5">
        <w:t xml:space="preserve"> robots have to play. E</w:t>
      </w:r>
      <w:r w:rsidR="006A032C">
        <w:t>very team comes to the field wit</w:t>
      </w:r>
      <w:r w:rsidR="005030D5">
        <w:t>h</w:t>
      </w:r>
      <w:r w:rsidR="006A032C">
        <w:t xml:space="preserve"> two robots</w:t>
      </w:r>
      <w:r w:rsidR="005030D5">
        <w:t>, with the goal of scoring points, the team with the most points wins. We work fro</w:t>
      </w:r>
      <w:r w:rsidR="006A032C">
        <w:t xml:space="preserve">m </w:t>
      </w:r>
      <w:r w:rsidR="00C66D53">
        <w:t>the end of April to F</w:t>
      </w:r>
      <w:r w:rsidR="006A032C">
        <w:t>eb</w:t>
      </w:r>
      <w:r w:rsidR="00C66D53">
        <w:t>ruary</w:t>
      </w:r>
      <w:r w:rsidR="006A032C">
        <w:t xml:space="preserve">, </w:t>
      </w:r>
      <w:r w:rsidR="00C66D53">
        <w:t>designing, building,</w:t>
      </w:r>
      <w:r w:rsidR="006A032C">
        <w:t xml:space="preserve"> programming and testing</w:t>
      </w:r>
      <w:r w:rsidR="00C66D53">
        <w:t xml:space="preserve"> these robots, and then we attend the tournament which is on February 8</w:t>
      </w:r>
      <w:r w:rsidR="00C66D53" w:rsidRPr="00C66D53">
        <w:rPr>
          <w:vertAlign w:val="superscript"/>
        </w:rPr>
        <w:t>th</w:t>
      </w:r>
      <w:r w:rsidR="00C66D53">
        <w:t xml:space="preserve"> this year at the University of Waterloo</w:t>
      </w:r>
      <w:r w:rsidR="006A032C">
        <w:t xml:space="preserve">. </w:t>
      </w:r>
      <w:r w:rsidR="00C66D53">
        <w:t>T</w:t>
      </w:r>
      <w:r w:rsidR="006A032C">
        <w:t>hen</w:t>
      </w:r>
      <w:r w:rsidR="00C66D53">
        <w:t xml:space="preserve"> from there the top two teams go </w:t>
      </w:r>
      <w:r w:rsidR="006A032C">
        <w:t>to</w:t>
      </w:r>
      <w:r w:rsidR="00C66D53">
        <w:t xml:space="preserve"> the VEX Robotics</w:t>
      </w:r>
      <w:r w:rsidR="006A032C">
        <w:t xml:space="preserve"> world champ</w:t>
      </w:r>
      <w:r w:rsidR="00C66D53">
        <w:t>ion</w:t>
      </w:r>
      <w:r w:rsidR="006A032C">
        <w:t>s</w:t>
      </w:r>
      <w:r w:rsidR="00C66D53">
        <w:t xml:space="preserve">hip in April at the </w:t>
      </w:r>
      <w:r w:rsidR="006A032C">
        <w:t>Kentucky</w:t>
      </w:r>
      <w:r w:rsidR="00C66D53">
        <w:t xml:space="preserve"> Exposition Centre</w:t>
      </w:r>
      <w:r w:rsidR="006A032C">
        <w:t>. We</w:t>
      </w:r>
      <w:r w:rsidR="00C66D53">
        <w:t xml:space="preserve"> also have the option to go to other competitions, to have other competition experience and </w:t>
      </w:r>
      <w:r w:rsidR="006A032C">
        <w:t>to give as many members comp</w:t>
      </w:r>
      <w:r w:rsidR="00C66D53">
        <w:t>etition</w:t>
      </w:r>
      <w:r w:rsidR="006A032C">
        <w:t xml:space="preserve"> experience as possible</w:t>
      </w:r>
      <w:r w:rsidR="00C66D53">
        <w:t xml:space="preserve"> because it a great thing to have done</w:t>
      </w:r>
      <w:r w:rsidR="006A032C">
        <w:t xml:space="preserve">. There are 10 teams in Canada, </w:t>
      </w:r>
      <w:r w:rsidR="00C66D53">
        <w:t xml:space="preserve">and a few hundred worldwide </w:t>
      </w:r>
      <w:r w:rsidR="006A032C">
        <w:t>to give you</w:t>
      </w:r>
      <w:r w:rsidR="00C66D53">
        <w:t xml:space="preserve"> a scope of the league. We also have the opportunity to work with students from other teams to share experiences and resources. So that’s all the main points we have, I’d like to open it up to any questions you may have. </w:t>
      </w:r>
    </w:p>
    <w:p w14:paraId="4F428353" w14:textId="58D340BF" w:rsidR="006A032C" w:rsidRDefault="00DA22C7" w:rsidP="00481D53">
      <w:r>
        <w:t>Melissa</w:t>
      </w:r>
      <w:r w:rsidR="00C66D53">
        <w:t xml:space="preserve"> Young</w:t>
      </w:r>
      <w:r>
        <w:t>: What wer</w:t>
      </w:r>
      <w:r w:rsidR="00C66D53">
        <w:t>e</w:t>
      </w:r>
      <w:r>
        <w:t xml:space="preserve"> you</w:t>
      </w:r>
      <w:r w:rsidR="00C66D53">
        <w:t xml:space="preserve"> hoping to get out of being and Engineering Society ratified group. </w:t>
      </w:r>
    </w:p>
    <w:p w14:paraId="5241069F" w14:textId="7686DDC0" w:rsidR="00DA22C7" w:rsidRDefault="00F55F2C" w:rsidP="00481D53">
      <w:r>
        <w:t xml:space="preserve">Nicholas </w:t>
      </w:r>
      <w:proofErr w:type="spellStart"/>
      <w:r>
        <w:t>Mertin</w:t>
      </w:r>
      <w:proofErr w:type="spellEnd"/>
      <w:r w:rsidR="00C66D53">
        <w:t>: We’d like to t</w:t>
      </w:r>
      <w:r w:rsidR="00DA22C7">
        <w:t>ake adv</w:t>
      </w:r>
      <w:r w:rsidR="00C66D53">
        <w:t>antage of the Engineering S</w:t>
      </w:r>
      <w:r w:rsidR="00DA22C7">
        <w:t>oc</w:t>
      </w:r>
      <w:r w:rsidR="00C66D53">
        <w:t>iety</w:t>
      </w:r>
      <w:r w:rsidR="00DA22C7">
        <w:t xml:space="preserve"> to work with other </w:t>
      </w:r>
      <w:r w:rsidR="00C66D53">
        <w:t>design teams to l</w:t>
      </w:r>
      <w:r w:rsidR="00DA22C7">
        <w:t>earn good practices</w:t>
      </w:r>
      <w:r w:rsidR="00C66D53">
        <w:t xml:space="preserve"> to run a successful team</w:t>
      </w:r>
      <w:r w:rsidR="00DA22C7">
        <w:t xml:space="preserve">. </w:t>
      </w:r>
      <w:r w:rsidR="00C66D53">
        <w:t>Right now, our status is an AMS</w:t>
      </w:r>
      <w:r w:rsidR="00DA22C7">
        <w:t xml:space="preserve"> rati</w:t>
      </w:r>
      <w:r w:rsidR="00C66D53">
        <w:t>fied</w:t>
      </w:r>
      <w:r w:rsidR="00DA22C7">
        <w:t xml:space="preserve"> club</w:t>
      </w:r>
      <w:r w:rsidR="00C66D53">
        <w:t xml:space="preserve">, but we feel that a </w:t>
      </w:r>
      <w:r w:rsidR="00DA22C7">
        <w:t>des</w:t>
      </w:r>
      <w:r w:rsidR="00C66D53">
        <w:t>ign team is a more permanent pla</w:t>
      </w:r>
      <w:r w:rsidR="00DA22C7">
        <w:t xml:space="preserve">ce to be and </w:t>
      </w:r>
      <w:r w:rsidR="00C66D53">
        <w:t xml:space="preserve">again we’d also have the opportunity to </w:t>
      </w:r>
      <w:r w:rsidR="00DA22C7">
        <w:t>learn from other</w:t>
      </w:r>
      <w:r w:rsidR="00C66D53">
        <w:t xml:space="preserve"> teams in terms of how to better run the team. That would also give us</w:t>
      </w:r>
      <w:r w:rsidR="00DA22C7">
        <w:t xml:space="preserve"> access to space allocation</w:t>
      </w:r>
      <w:r w:rsidR="00C66D53">
        <w:t xml:space="preserve"> down the road</w:t>
      </w:r>
      <w:r w:rsidR="00DA22C7">
        <w:t xml:space="preserve">. </w:t>
      </w:r>
    </w:p>
    <w:p w14:paraId="3021C6D3" w14:textId="47DA7DCB" w:rsidR="00DA22C7" w:rsidRDefault="00DA22C7" w:rsidP="00481D53">
      <w:r>
        <w:t>Nick</w:t>
      </w:r>
      <w:r w:rsidR="00C66D53">
        <w:t xml:space="preserve"> </w:t>
      </w:r>
      <w:proofErr w:type="spellStart"/>
      <w:r w:rsidR="00C66D53">
        <w:t>Neokleous</w:t>
      </w:r>
      <w:proofErr w:type="spellEnd"/>
      <w:r w:rsidR="00C66D53">
        <w:t>: W</w:t>
      </w:r>
      <w:r>
        <w:t xml:space="preserve">hat </w:t>
      </w:r>
      <w:r w:rsidR="00C66D53">
        <w:t>i</w:t>
      </w:r>
      <w:r>
        <w:t>s the process of jo</w:t>
      </w:r>
      <w:r w:rsidR="00C66D53">
        <w:t>ining the team</w:t>
      </w:r>
      <w:r>
        <w:t xml:space="preserve">? </w:t>
      </w:r>
      <w:r w:rsidR="00C66D53">
        <w:t xml:space="preserve">Can </w:t>
      </w:r>
      <w:r>
        <w:t>any</w:t>
      </w:r>
      <w:r w:rsidR="00C66D53">
        <w:t>one of any</w:t>
      </w:r>
      <w:r>
        <w:t xml:space="preserve"> exp</w:t>
      </w:r>
      <w:r w:rsidR="00C66D53">
        <w:t xml:space="preserve">erience level or </w:t>
      </w:r>
      <w:r>
        <w:t>year</w:t>
      </w:r>
      <w:r w:rsidR="00C66D53">
        <w:t xml:space="preserve"> join</w:t>
      </w:r>
      <w:r>
        <w:t>?</w:t>
      </w:r>
    </w:p>
    <w:p w14:paraId="0CD8A97D" w14:textId="4C60A9D6" w:rsidR="00DA22C7" w:rsidRDefault="00F55F2C" w:rsidP="00367783">
      <w:r>
        <w:t xml:space="preserve">Nicholas </w:t>
      </w:r>
      <w:proofErr w:type="spellStart"/>
      <w:r>
        <w:t>Mertin</w:t>
      </w:r>
      <w:proofErr w:type="spellEnd"/>
      <w:r w:rsidR="00C66D53">
        <w:t xml:space="preserve">: </w:t>
      </w:r>
      <w:r w:rsidR="00DA22C7">
        <w:t>At the moment</w:t>
      </w:r>
      <w:r w:rsidR="00C66D53">
        <w:t>,</w:t>
      </w:r>
      <w:r w:rsidR="00DA22C7">
        <w:t xml:space="preserve"> we</w:t>
      </w:r>
      <w:r w:rsidR="00C66D53">
        <w:t>’</w:t>
      </w:r>
      <w:r w:rsidR="00DA22C7">
        <w:t>re completely open to new members. We get a lot of p</w:t>
      </w:r>
      <w:r w:rsidR="00C66D53">
        <w:t>eo</w:t>
      </w:r>
      <w:r w:rsidR="00DA22C7">
        <w:t>pl</w:t>
      </w:r>
      <w:r w:rsidR="00C66D53">
        <w:t>e</w:t>
      </w:r>
      <w:r w:rsidR="00DA22C7">
        <w:t xml:space="preserve"> who join and leave</w:t>
      </w:r>
      <w:r w:rsidR="00C66D53">
        <w:t xml:space="preserve"> a bit later</w:t>
      </w:r>
      <w:r w:rsidR="00DA22C7">
        <w:t>, we have</w:t>
      </w:r>
      <w:r w:rsidR="00C66D53">
        <w:t xml:space="preserve"> about</w:t>
      </w:r>
      <w:r w:rsidR="00DA22C7">
        <w:t xml:space="preserve"> 50 perc</w:t>
      </w:r>
      <w:r w:rsidR="00C66D53">
        <w:t>ent of the peop</w:t>
      </w:r>
      <w:r w:rsidR="00367783">
        <w:t>l</w:t>
      </w:r>
      <w:r w:rsidR="00C66D53">
        <w:t xml:space="preserve">e who join stay for </w:t>
      </w:r>
      <w:r w:rsidR="00367783">
        <w:t>competition</w:t>
      </w:r>
      <w:r w:rsidR="00DA22C7">
        <w:t>. Our</w:t>
      </w:r>
      <w:r w:rsidR="00367783">
        <w:t xml:space="preserve"> only limit to members is re</w:t>
      </w:r>
      <w:r w:rsidR="00DA22C7">
        <w:t>sources. We</w:t>
      </w:r>
      <w:r w:rsidR="00367783">
        <w:t>’</w:t>
      </w:r>
      <w:r w:rsidR="00DA22C7">
        <w:t>d like to open it as much as possible</w:t>
      </w:r>
    </w:p>
    <w:p w14:paraId="4A3E56C7" w14:textId="0520BD2D" w:rsidR="00DA22C7" w:rsidRDefault="00DA22C7" w:rsidP="00481D53">
      <w:proofErr w:type="spellStart"/>
      <w:r>
        <w:t>Jinho</w:t>
      </w:r>
      <w:proofErr w:type="spellEnd"/>
      <w:r w:rsidR="00367783">
        <w:t xml:space="preserve"> Lee</w:t>
      </w:r>
      <w:r>
        <w:t>: How would you</w:t>
      </w:r>
      <w:r w:rsidR="00367783">
        <w:t xml:space="preserve"> </w:t>
      </w:r>
      <w:r>
        <w:t xml:space="preserve">ensure that </w:t>
      </w:r>
      <w:r w:rsidR="00367783">
        <w:t>financial</w:t>
      </w:r>
      <w:r>
        <w:t xml:space="preserve"> mis</w:t>
      </w:r>
      <w:r w:rsidR="00367783">
        <w:t>management</w:t>
      </w:r>
      <w:r>
        <w:t xml:space="preserve"> doesn’t happen</w:t>
      </w:r>
      <w:r w:rsidR="00367783">
        <w:t xml:space="preserve"> in your team?</w:t>
      </w:r>
    </w:p>
    <w:p w14:paraId="00EC2E5E" w14:textId="30776EC6" w:rsidR="00DA22C7" w:rsidRDefault="00F55F2C" w:rsidP="00B954F3">
      <w:r>
        <w:lastRenderedPageBreak/>
        <w:t xml:space="preserve">Nicholas </w:t>
      </w:r>
      <w:proofErr w:type="spellStart"/>
      <w:r>
        <w:t>Mertin</w:t>
      </w:r>
      <w:proofErr w:type="spellEnd"/>
      <w:r w:rsidR="00DA22C7">
        <w:t>: We</w:t>
      </w:r>
      <w:r w:rsidR="00367783">
        <w:t>’</w:t>
      </w:r>
      <w:r w:rsidR="00DA22C7">
        <w:t xml:space="preserve">ve been working on getting </w:t>
      </w:r>
      <w:r w:rsidR="00367783">
        <w:t>corporate sponsorships</w:t>
      </w:r>
      <w:r w:rsidR="00DA22C7">
        <w:t xml:space="preserve"> and were working on more</w:t>
      </w:r>
      <w:r w:rsidR="00B954F3">
        <w:t>, we’ve got enough to cover about a third of our needs</w:t>
      </w:r>
      <w:r w:rsidR="00DA22C7">
        <w:t>. We</w:t>
      </w:r>
      <w:r w:rsidR="00B954F3">
        <w:t>’</w:t>
      </w:r>
      <w:r w:rsidR="00DA22C7">
        <w:t xml:space="preserve">ll stay in good standing by handing over as much experience </w:t>
      </w:r>
      <w:r w:rsidR="00B954F3">
        <w:t xml:space="preserve">to new members of the team, </w:t>
      </w:r>
      <w:r w:rsidR="00DA22C7">
        <w:t xml:space="preserve">and </w:t>
      </w:r>
      <w:r w:rsidR="00B954F3">
        <w:t xml:space="preserve">by </w:t>
      </w:r>
      <w:r w:rsidR="00DA22C7">
        <w:t>maintaining corp</w:t>
      </w:r>
      <w:r w:rsidR="00B954F3">
        <w:t>orate</w:t>
      </w:r>
      <w:r w:rsidR="00DA22C7">
        <w:t xml:space="preserve"> re</w:t>
      </w:r>
      <w:r w:rsidR="00B954F3">
        <w:t>lations. It’s a matter of working within the mea</w:t>
      </w:r>
      <w:r w:rsidR="00DA22C7">
        <w:t xml:space="preserve">ns of the team. </w:t>
      </w:r>
      <w:r w:rsidR="00B954F3">
        <w:t>With robotics, beyond the first year you can re</w:t>
      </w:r>
      <w:r w:rsidR="00DA22C7">
        <w:t>use a lot of parts, so we expect our costs to go down</w:t>
      </w:r>
      <w:r w:rsidR="00B954F3">
        <w:t>, so were not going to be spending as much money as some of the larger design teams</w:t>
      </w:r>
      <w:r w:rsidR="00DA22C7">
        <w:t>.</w:t>
      </w:r>
    </w:p>
    <w:p w14:paraId="7C991331" w14:textId="2B736282" w:rsidR="00DA22C7" w:rsidRDefault="0091347C" w:rsidP="00481D53">
      <w:r>
        <w:t>Felix LeClair:</w:t>
      </w:r>
      <w:r w:rsidR="00DA22C7">
        <w:t xml:space="preserve"> Following up on funding, when will you be putting in a request for </w:t>
      </w:r>
      <w:r w:rsidR="00B954F3">
        <w:t xml:space="preserve">a </w:t>
      </w:r>
      <w:r w:rsidR="00DA22C7">
        <w:t>student fee</w:t>
      </w:r>
      <w:r w:rsidR="00B954F3">
        <w:t>?</w:t>
      </w:r>
    </w:p>
    <w:p w14:paraId="779B9F01" w14:textId="30895219" w:rsidR="00DA22C7" w:rsidRDefault="00F55F2C" w:rsidP="00B954F3">
      <w:r>
        <w:t xml:space="preserve">Nicholas </w:t>
      </w:r>
      <w:proofErr w:type="spellStart"/>
      <w:r>
        <w:t>Mertin</w:t>
      </w:r>
      <w:proofErr w:type="spellEnd"/>
      <w:r w:rsidR="00B954F3">
        <w:t xml:space="preserve">: I planned on </w:t>
      </w:r>
      <w:proofErr w:type="gramStart"/>
      <w:r w:rsidR="00B954F3">
        <w:t xml:space="preserve">submitting an </w:t>
      </w:r>
      <w:r w:rsidR="00DA22C7">
        <w:t>app</w:t>
      </w:r>
      <w:r w:rsidR="00B954F3">
        <w:t>lication</w:t>
      </w:r>
      <w:proofErr w:type="gramEnd"/>
      <w:r w:rsidR="00DA22C7">
        <w:t xml:space="preserve"> in a few hours</w:t>
      </w:r>
      <w:r w:rsidR="00B954F3">
        <w:t>.</w:t>
      </w:r>
    </w:p>
    <w:p w14:paraId="0C387C74" w14:textId="005EA4B6" w:rsidR="00DA22C7" w:rsidRDefault="0091347C" w:rsidP="00481D53">
      <w:r>
        <w:t>Felix LeClair:</w:t>
      </w:r>
      <w:r w:rsidR="00DA22C7">
        <w:t xml:space="preserve"> </w:t>
      </w:r>
      <w:r w:rsidR="00B954F3">
        <w:t>Have you made an estimate on what that</w:t>
      </w:r>
      <w:r w:rsidR="00DA22C7">
        <w:t xml:space="preserve"> opt-</w:t>
      </w:r>
      <w:proofErr w:type="spellStart"/>
      <w:r w:rsidR="00DA22C7">
        <w:t>outable</w:t>
      </w:r>
      <w:proofErr w:type="spellEnd"/>
      <w:r w:rsidR="00DA22C7">
        <w:t xml:space="preserve"> student fee will be?</w:t>
      </w:r>
    </w:p>
    <w:p w14:paraId="35C27929" w14:textId="1E8EE760" w:rsidR="00DA22C7" w:rsidRDefault="00F55F2C" w:rsidP="00481D53">
      <w:r>
        <w:t xml:space="preserve">Nicholas </w:t>
      </w:r>
      <w:proofErr w:type="spellStart"/>
      <w:r>
        <w:t>Mertin</w:t>
      </w:r>
      <w:proofErr w:type="spellEnd"/>
      <w:r w:rsidR="00B954F3">
        <w:t>: Looking at our financials</w:t>
      </w:r>
      <w:r w:rsidR="00DA22C7">
        <w:t>, it</w:t>
      </w:r>
      <w:r w:rsidR="00B954F3">
        <w:t>’</w:t>
      </w:r>
      <w:r w:rsidR="00DA22C7">
        <w:t>ll be in the tens of cents</w:t>
      </w:r>
      <w:r w:rsidR="00B954F3">
        <w:t>.</w:t>
      </w:r>
    </w:p>
    <w:p w14:paraId="5D8531B6" w14:textId="2AA1BD65" w:rsidR="00DA22C7" w:rsidRDefault="003A355A" w:rsidP="00481D53">
      <w:proofErr w:type="spellStart"/>
      <w:r>
        <w:t>Kaija</w:t>
      </w:r>
      <w:proofErr w:type="spellEnd"/>
      <w:r>
        <w:t xml:space="preserve"> Edwards:</w:t>
      </w:r>
      <w:r w:rsidR="00B954F3">
        <w:t xml:space="preserve"> It</w:t>
      </w:r>
      <w:r w:rsidR="00DA22C7">
        <w:t xml:space="preserve"> mentions you have lots of members with experience</w:t>
      </w:r>
      <w:r w:rsidR="00B954F3">
        <w:t>, is this team new this year or have you</w:t>
      </w:r>
      <w:r w:rsidR="00DA22C7">
        <w:t xml:space="preserve"> been rati</w:t>
      </w:r>
      <w:r w:rsidR="00B954F3">
        <w:t>fied with the AMS?</w:t>
      </w:r>
    </w:p>
    <w:p w14:paraId="7D8C5E5E" w14:textId="60FB2F97" w:rsidR="00B954F3" w:rsidRDefault="00F55F2C" w:rsidP="00F55F2C">
      <w:r>
        <w:t xml:space="preserve">Nicholas </w:t>
      </w:r>
      <w:proofErr w:type="spellStart"/>
      <w:r>
        <w:t>Mertin</w:t>
      </w:r>
      <w:proofErr w:type="spellEnd"/>
      <w:r w:rsidR="00B954F3">
        <w:t xml:space="preserve">: This is our first year competing, much of that experience is with students having competed at the high school level. We’ve been ratified since February, last year was us getting organized </w:t>
      </w:r>
      <w:proofErr w:type="gramStart"/>
      <w:r w:rsidR="00B954F3">
        <w:t>an</w:t>
      </w:r>
      <w:proofErr w:type="gramEnd"/>
      <w:r w:rsidR="00B954F3">
        <w:t xml:space="preserve"> setting up the team. </w:t>
      </w:r>
    </w:p>
    <w:p w14:paraId="1F5DB09D" w14:textId="77777777" w:rsidR="00F55F2C" w:rsidRDefault="00F55F2C" w:rsidP="00F55F2C"/>
    <w:p w14:paraId="39258949" w14:textId="7F94A337" w:rsidR="00C170EA" w:rsidRPr="00B954F3" w:rsidRDefault="00481D53" w:rsidP="00C170EA">
      <w:pPr>
        <w:rPr>
          <w:rStyle w:val="Heading2Char"/>
          <w:lang w:val="en-US"/>
        </w:rPr>
      </w:pPr>
      <w:proofErr w:type="spellStart"/>
      <w:r w:rsidRPr="00B954F3">
        <w:rPr>
          <w:rStyle w:val="Heading2Char"/>
          <w:lang w:val="en-US"/>
        </w:rPr>
        <w:t>QbMet</w:t>
      </w:r>
      <w:proofErr w:type="spellEnd"/>
    </w:p>
    <w:p w14:paraId="66FA3720" w14:textId="370E3575" w:rsidR="008F0BF8" w:rsidRPr="002031A0" w:rsidRDefault="00B954F3" w:rsidP="00481D53">
      <w:pPr>
        <w:rPr>
          <w:lang w:val="en-US"/>
        </w:rPr>
      </w:pPr>
      <w:r w:rsidRPr="002031A0">
        <w:rPr>
          <w:lang w:val="en-US"/>
        </w:rPr>
        <w:t>Owen</w:t>
      </w:r>
      <w:r w:rsidR="005E1AC9">
        <w:rPr>
          <w:lang w:val="en-US"/>
        </w:rPr>
        <w:t xml:space="preserve"> </w:t>
      </w:r>
      <w:proofErr w:type="spellStart"/>
      <w:r w:rsidR="005E1AC9">
        <w:rPr>
          <w:lang w:val="en-US"/>
        </w:rPr>
        <w:t>Pintar</w:t>
      </w:r>
      <w:proofErr w:type="spellEnd"/>
      <w:r w:rsidRPr="002031A0">
        <w:rPr>
          <w:lang w:val="en-US"/>
        </w:rPr>
        <w:t xml:space="preserve">: </w:t>
      </w:r>
      <w:r w:rsidR="002031A0" w:rsidRPr="002031A0">
        <w:rPr>
          <w:lang w:val="en-US"/>
        </w:rPr>
        <w:t>Hi, my name is O</w:t>
      </w:r>
      <w:r w:rsidR="00DA22C7" w:rsidRPr="002031A0">
        <w:rPr>
          <w:lang w:val="en-US"/>
        </w:rPr>
        <w:t>wen</w:t>
      </w:r>
      <w:r w:rsidR="002031A0" w:rsidRPr="002031A0">
        <w:rPr>
          <w:lang w:val="en-US"/>
        </w:rPr>
        <w:t>.</w:t>
      </w:r>
    </w:p>
    <w:p w14:paraId="158D9856" w14:textId="78B316C0" w:rsidR="00DA22C7" w:rsidRPr="002031A0" w:rsidRDefault="00B954F3" w:rsidP="00481D53">
      <w:pPr>
        <w:rPr>
          <w:lang w:val="en-US"/>
        </w:rPr>
      </w:pPr>
      <w:r w:rsidRPr="002031A0">
        <w:rPr>
          <w:lang w:val="en-US"/>
        </w:rPr>
        <w:t>Harriet</w:t>
      </w:r>
      <w:r w:rsidR="006B7C25">
        <w:rPr>
          <w:lang w:val="en-US"/>
        </w:rPr>
        <w:t xml:space="preserve"> </w:t>
      </w:r>
      <w:proofErr w:type="spellStart"/>
      <w:r w:rsidR="006B7C25">
        <w:rPr>
          <w:lang w:val="en-US"/>
        </w:rPr>
        <w:t>Chorney</w:t>
      </w:r>
      <w:proofErr w:type="spellEnd"/>
      <w:r w:rsidRPr="002031A0">
        <w:rPr>
          <w:lang w:val="en-US"/>
        </w:rPr>
        <w:t xml:space="preserve">: </w:t>
      </w:r>
      <w:r w:rsidR="00DA22C7" w:rsidRPr="002031A0">
        <w:rPr>
          <w:lang w:val="en-US"/>
        </w:rPr>
        <w:t>I</w:t>
      </w:r>
      <w:r w:rsidR="002031A0" w:rsidRPr="002031A0">
        <w:rPr>
          <w:lang w:val="en-US"/>
        </w:rPr>
        <w:t>’m H</w:t>
      </w:r>
      <w:r w:rsidR="00DA22C7" w:rsidRPr="002031A0">
        <w:rPr>
          <w:lang w:val="en-US"/>
        </w:rPr>
        <w:t>arriet</w:t>
      </w:r>
      <w:r w:rsidR="002031A0" w:rsidRPr="002031A0">
        <w:rPr>
          <w:lang w:val="en-US"/>
        </w:rPr>
        <w:t>.</w:t>
      </w:r>
    </w:p>
    <w:p w14:paraId="177ABB23" w14:textId="70308615" w:rsidR="00DA22C7" w:rsidRPr="00DA22C7" w:rsidRDefault="002031A0" w:rsidP="00481D53">
      <w:pPr>
        <w:rPr>
          <w:lang w:val="en-US"/>
        </w:rPr>
      </w:pPr>
      <w:r>
        <w:rPr>
          <w:lang w:val="en-US"/>
        </w:rPr>
        <w:t>Owen</w:t>
      </w:r>
      <w:r w:rsidR="005E1AC9">
        <w:rPr>
          <w:lang w:val="en-US"/>
        </w:rPr>
        <w:t xml:space="preserve"> </w:t>
      </w:r>
      <w:proofErr w:type="spellStart"/>
      <w:r w:rsidR="005E1AC9">
        <w:rPr>
          <w:lang w:val="en-US"/>
        </w:rPr>
        <w:t>Pintar</w:t>
      </w:r>
      <w:proofErr w:type="spellEnd"/>
      <w:r>
        <w:rPr>
          <w:lang w:val="en-US"/>
        </w:rPr>
        <w:t>: We’</w:t>
      </w:r>
      <w:r w:rsidR="00DA22C7" w:rsidRPr="00DA22C7">
        <w:rPr>
          <w:lang w:val="en-US"/>
        </w:rPr>
        <w:t>re exec</w:t>
      </w:r>
      <w:r>
        <w:rPr>
          <w:lang w:val="en-US"/>
        </w:rPr>
        <w:t>utive</w:t>
      </w:r>
      <w:r w:rsidR="00DA22C7" w:rsidRPr="00DA22C7">
        <w:rPr>
          <w:lang w:val="en-US"/>
        </w:rPr>
        <w:t xml:space="preserve"> members</w:t>
      </w:r>
      <w:r>
        <w:rPr>
          <w:lang w:val="en-US"/>
        </w:rPr>
        <w:t xml:space="preserve"> on the Queen’s </w:t>
      </w:r>
      <w:proofErr w:type="spellStart"/>
      <w:r>
        <w:rPr>
          <w:lang w:val="en-US"/>
        </w:rPr>
        <w:t>BioMechatronics</w:t>
      </w:r>
      <w:proofErr w:type="spellEnd"/>
      <w:r>
        <w:rPr>
          <w:lang w:val="en-US"/>
        </w:rPr>
        <w:t xml:space="preserve"> team. </w:t>
      </w:r>
    </w:p>
    <w:p w14:paraId="7DE0CB74" w14:textId="097CC574" w:rsidR="00DA22C7" w:rsidRDefault="002031A0" w:rsidP="002031A0">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What we do is we</w:t>
      </w:r>
      <w:r w:rsidR="00DA22C7" w:rsidRPr="00DA22C7">
        <w:rPr>
          <w:lang w:val="en-US"/>
        </w:rPr>
        <w:t xml:space="preserve"> </w:t>
      </w:r>
      <w:r w:rsidRPr="00DA22C7">
        <w:rPr>
          <w:lang w:val="en-US"/>
        </w:rPr>
        <w:t>design</w:t>
      </w:r>
      <w:r w:rsidR="00DA22C7" w:rsidRPr="00DA22C7">
        <w:rPr>
          <w:lang w:val="en-US"/>
        </w:rPr>
        <w:t xml:space="preserve"> robo</w:t>
      </w:r>
      <w:r>
        <w:rPr>
          <w:lang w:val="en-US"/>
        </w:rPr>
        <w:t>tic exoskeletons for the human body, these are multipurpose wearable devices. On</w:t>
      </w:r>
      <w:r w:rsidR="00DA22C7" w:rsidRPr="00DA22C7">
        <w:rPr>
          <w:lang w:val="en-US"/>
        </w:rPr>
        <w:t>e of our cu</w:t>
      </w:r>
      <w:r w:rsidR="00DA22C7">
        <w:rPr>
          <w:lang w:val="en-US"/>
        </w:rPr>
        <w:t xml:space="preserve">rrent </w:t>
      </w:r>
      <w:r>
        <w:rPr>
          <w:lang w:val="en-US"/>
        </w:rPr>
        <w:t>projects</w:t>
      </w:r>
      <w:r w:rsidR="00DA22C7">
        <w:rPr>
          <w:lang w:val="en-US"/>
        </w:rPr>
        <w:t xml:space="preserve"> is a strength enhancing arm brace.</w:t>
      </w:r>
      <w:r>
        <w:rPr>
          <w:lang w:val="en-US"/>
        </w:rPr>
        <w:t xml:space="preserve"> We like to compare ourselves to General Dynamics, in that we design</w:t>
      </w:r>
      <w:r w:rsidR="00DA22C7">
        <w:rPr>
          <w:lang w:val="en-US"/>
        </w:rPr>
        <w:t xml:space="preserve"> things that are </w:t>
      </w:r>
      <w:r>
        <w:rPr>
          <w:lang w:val="en-US"/>
        </w:rPr>
        <w:t>very multipurpose</w:t>
      </w:r>
      <w:r w:rsidR="00DA22C7">
        <w:rPr>
          <w:lang w:val="en-US"/>
        </w:rPr>
        <w:t>.</w:t>
      </w:r>
      <w:r>
        <w:rPr>
          <w:lang w:val="en-US"/>
        </w:rPr>
        <w:t xml:space="preserve"> So, we have a lot of varying applications within</w:t>
      </w:r>
      <w:r w:rsidR="00DA22C7">
        <w:rPr>
          <w:lang w:val="en-US"/>
        </w:rPr>
        <w:t xml:space="preserve"> </w:t>
      </w:r>
      <w:r>
        <w:rPr>
          <w:lang w:val="en-US"/>
        </w:rPr>
        <w:t xml:space="preserve">medicine, manufacturing, general utility and military applications. </w:t>
      </w:r>
    </w:p>
    <w:p w14:paraId="4E032FB2" w14:textId="281CB3F5" w:rsidR="00DA22C7" w:rsidRDefault="002031A0" w:rsidP="00481D53">
      <w:pPr>
        <w:rPr>
          <w:lang w:val="en-US"/>
        </w:rPr>
      </w:pPr>
      <w:r>
        <w:rPr>
          <w:lang w:val="en-US"/>
        </w:rPr>
        <w:t>Owen</w:t>
      </w:r>
      <w:r w:rsidR="005E1AC9">
        <w:rPr>
          <w:lang w:val="en-US"/>
        </w:rPr>
        <w:t xml:space="preserve"> </w:t>
      </w:r>
      <w:proofErr w:type="spellStart"/>
      <w:r w:rsidR="005E1AC9">
        <w:rPr>
          <w:lang w:val="en-US"/>
        </w:rPr>
        <w:t>Pintar</w:t>
      </w:r>
      <w:proofErr w:type="spellEnd"/>
      <w:r>
        <w:rPr>
          <w:lang w:val="en-US"/>
        </w:rPr>
        <w:t xml:space="preserve">: </w:t>
      </w:r>
      <w:r w:rsidR="00DA22C7">
        <w:rPr>
          <w:lang w:val="en-US"/>
        </w:rPr>
        <w:t>From the start</w:t>
      </w:r>
      <w:r w:rsidR="00855B8F">
        <w:rPr>
          <w:lang w:val="en-US"/>
        </w:rPr>
        <w:t>,</w:t>
      </w:r>
      <w:r w:rsidR="00DA22C7">
        <w:rPr>
          <w:lang w:val="en-US"/>
        </w:rPr>
        <w:t xml:space="preserve"> we have noticed we need</w:t>
      </w:r>
      <w:r>
        <w:rPr>
          <w:lang w:val="en-US"/>
        </w:rPr>
        <w:t xml:space="preserve">ed to differentiate ourselves from </w:t>
      </w:r>
      <w:proofErr w:type="spellStart"/>
      <w:r>
        <w:rPr>
          <w:lang w:val="en-US"/>
        </w:rPr>
        <w:t>Q</w:t>
      </w:r>
      <w:r w:rsidR="00855B8F">
        <w:rPr>
          <w:lang w:val="en-US"/>
        </w:rPr>
        <w:t>BiT</w:t>
      </w:r>
      <w:proofErr w:type="spellEnd"/>
      <w:r w:rsidR="00855B8F">
        <w:rPr>
          <w:lang w:val="en-US"/>
        </w:rPr>
        <w:t xml:space="preserve"> and </w:t>
      </w:r>
      <w:proofErr w:type="spellStart"/>
      <w:r w:rsidR="00855B8F">
        <w:rPr>
          <w:lang w:val="en-US"/>
        </w:rPr>
        <w:t>QSORT</w:t>
      </w:r>
      <w:proofErr w:type="spellEnd"/>
      <w:r w:rsidR="00DA22C7">
        <w:rPr>
          <w:lang w:val="en-US"/>
        </w:rPr>
        <w:t xml:space="preserve">. </w:t>
      </w:r>
      <w:r w:rsidR="00855B8F">
        <w:rPr>
          <w:lang w:val="en-US"/>
        </w:rPr>
        <w:t xml:space="preserve">Firstly, we are not </w:t>
      </w:r>
      <w:proofErr w:type="spellStart"/>
      <w:r w:rsidR="00855B8F">
        <w:rPr>
          <w:lang w:val="en-US"/>
        </w:rPr>
        <w:t>QBiT</w:t>
      </w:r>
      <w:proofErr w:type="spellEnd"/>
      <w:r w:rsidR="00855B8F">
        <w:rPr>
          <w:lang w:val="en-US"/>
        </w:rPr>
        <w:t xml:space="preserve"> in that we</w:t>
      </w:r>
      <w:r w:rsidR="00DA22C7">
        <w:rPr>
          <w:lang w:val="en-US"/>
        </w:rPr>
        <w:t xml:space="preserve"> don’t</w:t>
      </w:r>
      <w:r w:rsidR="00855B8F">
        <w:rPr>
          <w:lang w:val="en-US"/>
        </w:rPr>
        <w:t xml:space="preserve"> only focus on medical applications, or on purely new innovations. O</w:t>
      </w:r>
      <w:r w:rsidR="00DA22C7">
        <w:rPr>
          <w:lang w:val="en-US"/>
        </w:rPr>
        <w:t xml:space="preserve">ur </w:t>
      </w:r>
      <w:r w:rsidR="00855B8F">
        <w:rPr>
          <w:lang w:val="en-US"/>
        </w:rPr>
        <w:t>projects ar</w:t>
      </w:r>
      <w:r w:rsidR="00DA22C7">
        <w:rPr>
          <w:lang w:val="en-US"/>
        </w:rPr>
        <w:t>e</w:t>
      </w:r>
      <w:r w:rsidR="00855B8F">
        <w:rPr>
          <w:lang w:val="en-US"/>
        </w:rPr>
        <w:t xml:space="preserve"> </w:t>
      </w:r>
      <w:r w:rsidR="00DA22C7">
        <w:rPr>
          <w:lang w:val="en-US"/>
        </w:rPr>
        <w:t>used for a variety</w:t>
      </w:r>
      <w:r w:rsidR="00855B8F">
        <w:rPr>
          <w:lang w:val="en-US"/>
        </w:rPr>
        <w:t xml:space="preserve"> of applications in different fields not just medical.  We ar</w:t>
      </w:r>
      <w:r w:rsidR="00DA22C7">
        <w:rPr>
          <w:lang w:val="en-US"/>
        </w:rPr>
        <w:t>e</w:t>
      </w:r>
      <w:r w:rsidR="00855B8F">
        <w:rPr>
          <w:lang w:val="en-US"/>
        </w:rPr>
        <w:t xml:space="preserve"> </w:t>
      </w:r>
      <w:r w:rsidR="00DA22C7">
        <w:rPr>
          <w:lang w:val="en-US"/>
        </w:rPr>
        <w:t xml:space="preserve">looking into </w:t>
      </w:r>
      <w:r w:rsidR="00855B8F">
        <w:rPr>
          <w:lang w:val="en-US"/>
        </w:rPr>
        <w:t>recreating</w:t>
      </w:r>
      <w:r w:rsidR="00DA22C7">
        <w:rPr>
          <w:lang w:val="en-US"/>
        </w:rPr>
        <w:t xml:space="preserve"> product</w:t>
      </w:r>
      <w:r w:rsidR="00855B8F">
        <w:rPr>
          <w:lang w:val="en-US"/>
        </w:rPr>
        <w:t xml:space="preserve">s that have already been made for the sake of learning. Next, we are not </w:t>
      </w:r>
      <w:proofErr w:type="spellStart"/>
      <w:r w:rsidR="00855B8F">
        <w:rPr>
          <w:lang w:val="en-US"/>
        </w:rPr>
        <w:t>QSORT</w:t>
      </w:r>
      <w:proofErr w:type="spellEnd"/>
      <w:r w:rsidR="00855B8F">
        <w:rPr>
          <w:lang w:val="en-US"/>
        </w:rPr>
        <w:t xml:space="preserve"> in the sense that w</w:t>
      </w:r>
      <w:r w:rsidR="00DA22C7">
        <w:rPr>
          <w:lang w:val="en-US"/>
        </w:rPr>
        <w:t>e aren’t</w:t>
      </w:r>
      <w:r w:rsidR="00855B8F">
        <w:rPr>
          <w:lang w:val="en-US"/>
        </w:rPr>
        <w:t xml:space="preserve"> soft. M</w:t>
      </w:r>
      <w:r w:rsidR="00DA22C7">
        <w:rPr>
          <w:lang w:val="en-US"/>
        </w:rPr>
        <w:t>any of our projects integrate comp</w:t>
      </w:r>
      <w:r w:rsidR="00855B8F">
        <w:rPr>
          <w:lang w:val="en-US"/>
        </w:rPr>
        <w:t>l</w:t>
      </w:r>
      <w:r w:rsidR="00DA22C7">
        <w:rPr>
          <w:lang w:val="en-US"/>
        </w:rPr>
        <w:t xml:space="preserve">ex mechanical </w:t>
      </w:r>
      <w:r w:rsidR="00855B8F">
        <w:rPr>
          <w:lang w:val="en-US"/>
        </w:rPr>
        <w:t xml:space="preserve">support </w:t>
      </w:r>
      <w:r w:rsidR="00DA22C7">
        <w:rPr>
          <w:lang w:val="en-US"/>
        </w:rPr>
        <w:t>structure</w:t>
      </w:r>
      <w:r w:rsidR="00855B8F">
        <w:rPr>
          <w:lang w:val="en-US"/>
        </w:rPr>
        <w:t xml:space="preserve">s that </w:t>
      </w:r>
      <w:proofErr w:type="spellStart"/>
      <w:r w:rsidR="00855B8F">
        <w:rPr>
          <w:lang w:val="en-US"/>
        </w:rPr>
        <w:t>QSORT</w:t>
      </w:r>
      <w:proofErr w:type="spellEnd"/>
      <w:r w:rsidR="00855B8F">
        <w:rPr>
          <w:lang w:val="en-US"/>
        </w:rPr>
        <w:t xml:space="preserve"> would not deal with</w:t>
      </w:r>
      <w:r w:rsidR="00DA22C7">
        <w:rPr>
          <w:lang w:val="en-US"/>
        </w:rPr>
        <w:t>.</w:t>
      </w:r>
    </w:p>
    <w:p w14:paraId="11610CAA" w14:textId="12AFB6CE" w:rsidR="009F0070" w:rsidRDefault="00855B8F" w:rsidP="00855B8F">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Where do we want to</w:t>
      </w:r>
      <w:r w:rsidR="00DA22C7">
        <w:rPr>
          <w:lang w:val="en-US"/>
        </w:rPr>
        <w:t xml:space="preserve"> go? The</w:t>
      </w:r>
      <w:r>
        <w:rPr>
          <w:lang w:val="en-US"/>
        </w:rPr>
        <w:t xml:space="preserve"> field for exo</w:t>
      </w:r>
      <w:r w:rsidR="00DA22C7">
        <w:rPr>
          <w:lang w:val="en-US"/>
        </w:rPr>
        <w:t>skel</w:t>
      </w:r>
      <w:r>
        <w:rPr>
          <w:lang w:val="en-US"/>
        </w:rPr>
        <w:t>etons</w:t>
      </w:r>
      <w:r w:rsidR="00DA22C7">
        <w:rPr>
          <w:lang w:val="en-US"/>
        </w:rPr>
        <w:t xml:space="preserve"> is </w:t>
      </w:r>
      <w:r>
        <w:rPr>
          <w:lang w:val="en-US"/>
        </w:rPr>
        <w:t>relatively new, competitions</w:t>
      </w:r>
      <w:r w:rsidR="00DA22C7">
        <w:rPr>
          <w:lang w:val="en-US"/>
        </w:rPr>
        <w:t xml:space="preserve"> are only starting</w:t>
      </w:r>
      <w:r>
        <w:rPr>
          <w:lang w:val="en-US"/>
        </w:rPr>
        <w:t xml:space="preserve"> to become a thing</w:t>
      </w:r>
      <w:r w:rsidR="00DA22C7">
        <w:rPr>
          <w:lang w:val="en-US"/>
        </w:rPr>
        <w:t xml:space="preserve">. </w:t>
      </w:r>
      <w:r>
        <w:rPr>
          <w:lang w:val="en-US"/>
        </w:rPr>
        <w:t>A couple things that we’ve already found is there’s another design team very similar to us at the University</w:t>
      </w:r>
      <w:r w:rsidR="00DA22C7">
        <w:rPr>
          <w:lang w:val="en-US"/>
        </w:rPr>
        <w:t xml:space="preserve"> of Michigan, they’ve started a competition </w:t>
      </w:r>
      <w:r>
        <w:rPr>
          <w:lang w:val="en-US"/>
        </w:rPr>
        <w:t xml:space="preserve">that has </w:t>
      </w:r>
      <w:r w:rsidR="009F0070">
        <w:rPr>
          <w:lang w:val="en-US"/>
        </w:rPr>
        <w:t xml:space="preserve">about </w:t>
      </w:r>
      <w:r>
        <w:rPr>
          <w:lang w:val="en-US"/>
        </w:rPr>
        <w:t>six teams joining. T</w:t>
      </w:r>
      <w:r w:rsidR="00DA22C7">
        <w:rPr>
          <w:lang w:val="en-US"/>
        </w:rPr>
        <w:t>hey ra</w:t>
      </w:r>
      <w:r>
        <w:rPr>
          <w:lang w:val="en-US"/>
        </w:rPr>
        <w:t>ce doing firefighting tasks with strength enhancing exoskeletons</w:t>
      </w:r>
      <w:r w:rsidR="009F0070">
        <w:rPr>
          <w:lang w:val="en-US"/>
        </w:rPr>
        <w:t xml:space="preserve"> on the leg and arm</w:t>
      </w:r>
      <w:r w:rsidR="00DA22C7">
        <w:rPr>
          <w:lang w:val="en-US"/>
        </w:rPr>
        <w:t xml:space="preserve">. </w:t>
      </w:r>
      <w:r w:rsidR="009F0070">
        <w:rPr>
          <w:lang w:val="en-US"/>
        </w:rPr>
        <w:t xml:space="preserve">The other competition we’ve </w:t>
      </w:r>
      <w:proofErr w:type="gramStart"/>
      <w:r w:rsidR="009F0070">
        <w:rPr>
          <w:lang w:val="en-US"/>
        </w:rPr>
        <w:t>looked into</w:t>
      </w:r>
      <w:proofErr w:type="gramEnd"/>
      <w:r w:rsidR="009F0070">
        <w:rPr>
          <w:lang w:val="en-US"/>
        </w:rPr>
        <w:t xml:space="preserve"> is like the Olympics for wearable devices, so they</w:t>
      </w:r>
      <w:r w:rsidR="00DA22C7">
        <w:rPr>
          <w:lang w:val="en-US"/>
        </w:rPr>
        <w:t xml:space="preserve"> get p</w:t>
      </w:r>
      <w:r w:rsidR="009F0070">
        <w:rPr>
          <w:lang w:val="en-US"/>
        </w:rPr>
        <w:t>eo</w:t>
      </w:r>
      <w:r w:rsidR="00DA22C7">
        <w:rPr>
          <w:lang w:val="en-US"/>
        </w:rPr>
        <w:t>pl</w:t>
      </w:r>
      <w:r w:rsidR="009F0070">
        <w:rPr>
          <w:lang w:val="en-US"/>
        </w:rPr>
        <w:t>e</w:t>
      </w:r>
      <w:r w:rsidR="00DA22C7">
        <w:rPr>
          <w:lang w:val="en-US"/>
        </w:rPr>
        <w:t xml:space="preserve"> with </w:t>
      </w:r>
      <w:r w:rsidR="009F0070">
        <w:rPr>
          <w:lang w:val="en-US"/>
        </w:rPr>
        <w:lastRenderedPageBreak/>
        <w:t>different</w:t>
      </w:r>
      <w:r w:rsidR="00DA22C7">
        <w:rPr>
          <w:lang w:val="en-US"/>
        </w:rPr>
        <w:t xml:space="preserve"> </w:t>
      </w:r>
      <w:r w:rsidR="009F0070">
        <w:rPr>
          <w:lang w:val="en-US"/>
        </w:rPr>
        <w:t>disabilities</w:t>
      </w:r>
      <w:r w:rsidR="00DA22C7">
        <w:rPr>
          <w:lang w:val="en-US"/>
        </w:rPr>
        <w:t xml:space="preserve"> to go through different ta</w:t>
      </w:r>
      <w:r w:rsidR="009F0070">
        <w:rPr>
          <w:lang w:val="en-US"/>
        </w:rPr>
        <w:t>s</w:t>
      </w:r>
      <w:r w:rsidR="00DA22C7">
        <w:rPr>
          <w:lang w:val="en-US"/>
        </w:rPr>
        <w:t>ks</w:t>
      </w:r>
      <w:r w:rsidR="009F0070">
        <w:rPr>
          <w:lang w:val="en-US"/>
        </w:rPr>
        <w:t xml:space="preserve"> and obstacle courses</w:t>
      </w:r>
      <w:r w:rsidR="00DA22C7">
        <w:rPr>
          <w:lang w:val="en-US"/>
        </w:rPr>
        <w:t>. It</w:t>
      </w:r>
      <w:r w:rsidR="009F0070">
        <w:rPr>
          <w:lang w:val="en-US"/>
        </w:rPr>
        <w:t>’s not necessarily undergraduate but they’re</w:t>
      </w:r>
      <w:r w:rsidR="00DA22C7">
        <w:rPr>
          <w:lang w:val="en-US"/>
        </w:rPr>
        <w:t xml:space="preserve"> talking about making a branch of this</w:t>
      </w:r>
      <w:r w:rsidR="009F0070">
        <w:rPr>
          <w:lang w:val="en-US"/>
        </w:rPr>
        <w:t xml:space="preserve"> to be designated for undergraduates</w:t>
      </w:r>
      <w:r w:rsidR="00DA22C7">
        <w:rPr>
          <w:lang w:val="en-US"/>
        </w:rPr>
        <w:t xml:space="preserve">. </w:t>
      </w:r>
    </w:p>
    <w:p w14:paraId="680B6607" w14:textId="08DD2D3A" w:rsidR="00DA22C7" w:rsidRDefault="009F0070" w:rsidP="009F0070">
      <w:pPr>
        <w:rPr>
          <w:lang w:val="en-US"/>
        </w:rPr>
      </w:pPr>
      <w:r>
        <w:rPr>
          <w:lang w:val="en-US"/>
        </w:rPr>
        <w:t>Owen</w:t>
      </w:r>
      <w:r w:rsidR="005E1AC9">
        <w:rPr>
          <w:lang w:val="en-US"/>
        </w:rPr>
        <w:t xml:space="preserve"> </w:t>
      </w:r>
      <w:proofErr w:type="spellStart"/>
      <w:r w:rsidR="005E1AC9">
        <w:rPr>
          <w:lang w:val="en-US"/>
        </w:rPr>
        <w:t>Pintar</w:t>
      </w:r>
      <w:proofErr w:type="spellEnd"/>
      <w:r>
        <w:rPr>
          <w:lang w:val="en-US"/>
        </w:rPr>
        <w:t xml:space="preserve">: </w:t>
      </w:r>
      <w:r w:rsidR="00DA22C7">
        <w:rPr>
          <w:lang w:val="en-US"/>
        </w:rPr>
        <w:t>Our</w:t>
      </w:r>
      <w:r>
        <w:rPr>
          <w:lang w:val="en-US"/>
        </w:rPr>
        <w:t xml:space="preserve"> t</w:t>
      </w:r>
      <w:r w:rsidR="00DA22C7">
        <w:rPr>
          <w:lang w:val="en-US"/>
        </w:rPr>
        <w:t xml:space="preserve">eam </w:t>
      </w:r>
      <w:r>
        <w:rPr>
          <w:lang w:val="en-US"/>
        </w:rPr>
        <w:t>i</w:t>
      </w:r>
      <w:r w:rsidR="00DA22C7">
        <w:rPr>
          <w:lang w:val="en-US"/>
        </w:rPr>
        <w:t xml:space="preserve">s learning oriented, </w:t>
      </w:r>
      <w:r>
        <w:rPr>
          <w:lang w:val="en-US"/>
        </w:rPr>
        <w:t xml:space="preserve">members on the team contain experience in mechatronics, projects management, </w:t>
      </w:r>
      <w:r w:rsidR="00DA22C7">
        <w:rPr>
          <w:lang w:val="en-US"/>
        </w:rPr>
        <w:t>human kin</w:t>
      </w:r>
      <w:r>
        <w:rPr>
          <w:lang w:val="en-US"/>
        </w:rPr>
        <w:t>etics, mechanical engineering,</w:t>
      </w:r>
      <w:r w:rsidR="00DA22C7">
        <w:rPr>
          <w:lang w:val="en-US"/>
        </w:rPr>
        <w:t xml:space="preserve"> data an</w:t>
      </w:r>
      <w:r>
        <w:rPr>
          <w:lang w:val="en-US"/>
        </w:rPr>
        <w:t>a</w:t>
      </w:r>
      <w:r w:rsidR="00DA22C7">
        <w:rPr>
          <w:lang w:val="en-US"/>
        </w:rPr>
        <w:t>ly</w:t>
      </w:r>
      <w:r>
        <w:rPr>
          <w:lang w:val="en-US"/>
        </w:rPr>
        <w:t>sis, in addition to many others</w:t>
      </w:r>
      <w:r w:rsidR="00DA22C7">
        <w:rPr>
          <w:lang w:val="en-US"/>
        </w:rPr>
        <w:t>.</w:t>
      </w:r>
      <w:r>
        <w:rPr>
          <w:lang w:val="en-US"/>
        </w:rPr>
        <w:t xml:space="preserve"> Our teams will also incorporate occasional learning opportunities. For example</w:t>
      </w:r>
      <w:r w:rsidR="00DA22C7">
        <w:rPr>
          <w:lang w:val="en-US"/>
        </w:rPr>
        <w:t>,</w:t>
      </w:r>
      <w:r>
        <w:rPr>
          <w:lang w:val="en-US"/>
        </w:rPr>
        <w:t xml:space="preserve"> a few weeks ago one of our technical leads gave a talk and engaged people</w:t>
      </w:r>
      <w:r w:rsidR="00DA22C7">
        <w:rPr>
          <w:lang w:val="en-US"/>
        </w:rPr>
        <w:t xml:space="preserve">. </w:t>
      </w:r>
      <w:r>
        <w:rPr>
          <w:lang w:val="en-US"/>
        </w:rPr>
        <w:t>We’ve also looking into hosting events for</w:t>
      </w:r>
      <w:r w:rsidR="00DA22C7">
        <w:rPr>
          <w:lang w:val="en-US"/>
        </w:rPr>
        <w:t xml:space="preserve"> </w:t>
      </w:r>
      <w:r>
        <w:rPr>
          <w:lang w:val="en-US"/>
        </w:rPr>
        <w:t>students outside the club, like an</w:t>
      </w:r>
      <w:r w:rsidR="00DA22C7">
        <w:rPr>
          <w:lang w:val="en-US"/>
        </w:rPr>
        <w:t xml:space="preserve"> Arduino learning event</w:t>
      </w:r>
      <w:r>
        <w:rPr>
          <w:lang w:val="en-US"/>
        </w:rPr>
        <w:t>.</w:t>
      </w:r>
    </w:p>
    <w:p w14:paraId="56A0BDD2" w14:textId="7A04B122" w:rsidR="00DA22C7" w:rsidRDefault="009F0070" w:rsidP="00481D53">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We’d like to open the floor to questions</w:t>
      </w:r>
      <w:r w:rsidR="00DA22C7">
        <w:rPr>
          <w:lang w:val="en-US"/>
        </w:rPr>
        <w:t>?</w:t>
      </w:r>
    </w:p>
    <w:p w14:paraId="42934176" w14:textId="576284EC" w:rsidR="00DA22C7" w:rsidRDefault="009F0070" w:rsidP="00481D53">
      <w:pPr>
        <w:rPr>
          <w:lang w:val="en-US"/>
        </w:rPr>
      </w:pPr>
      <w:proofErr w:type="spellStart"/>
      <w:r>
        <w:rPr>
          <w:lang w:val="en-US"/>
        </w:rPr>
        <w:t>Kaija</w:t>
      </w:r>
      <w:proofErr w:type="spellEnd"/>
      <w:r>
        <w:rPr>
          <w:lang w:val="en-US"/>
        </w:rPr>
        <w:t xml:space="preserve"> Edwards</w:t>
      </w:r>
      <w:r w:rsidR="00DA22C7">
        <w:rPr>
          <w:lang w:val="en-US"/>
        </w:rPr>
        <w:t>: Question ab</w:t>
      </w:r>
      <w:r>
        <w:rPr>
          <w:lang w:val="en-US"/>
        </w:rPr>
        <w:t>o</w:t>
      </w:r>
      <w:r w:rsidR="00DA22C7">
        <w:rPr>
          <w:lang w:val="en-US"/>
        </w:rPr>
        <w:t>ut comp</w:t>
      </w:r>
      <w:r>
        <w:rPr>
          <w:lang w:val="en-US"/>
        </w:rPr>
        <w:t>etition</w:t>
      </w:r>
      <w:r w:rsidR="00DA22C7">
        <w:rPr>
          <w:lang w:val="en-US"/>
        </w:rPr>
        <w:t>, getting started how long have you been a team? Do you have members to support</w:t>
      </w:r>
      <w:r>
        <w:rPr>
          <w:lang w:val="en-US"/>
        </w:rPr>
        <w:t xml:space="preserve"> the</w:t>
      </w:r>
      <w:r w:rsidR="00DA22C7">
        <w:rPr>
          <w:lang w:val="en-US"/>
        </w:rPr>
        <w:t xml:space="preserve"> learning and comp</w:t>
      </w:r>
      <w:r>
        <w:rPr>
          <w:lang w:val="en-US"/>
        </w:rPr>
        <w:t>etition aspects of your team goals</w:t>
      </w:r>
      <w:r w:rsidR="00DA22C7">
        <w:rPr>
          <w:lang w:val="en-US"/>
        </w:rPr>
        <w:t>?</w:t>
      </w:r>
    </w:p>
    <w:p w14:paraId="02D44F02" w14:textId="210C5D50" w:rsidR="00DA22C7" w:rsidRDefault="0086688B" w:rsidP="00481D53">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The learning opportunities</w:t>
      </w:r>
      <w:r w:rsidR="00DA22C7">
        <w:rPr>
          <w:lang w:val="en-US"/>
        </w:rPr>
        <w:t xml:space="preserve"> are more</w:t>
      </w:r>
      <w:r>
        <w:rPr>
          <w:lang w:val="en-US"/>
        </w:rPr>
        <w:t xml:space="preserve"> of a side focus</w:t>
      </w:r>
      <w:r w:rsidR="00DA22C7">
        <w:rPr>
          <w:lang w:val="en-US"/>
        </w:rPr>
        <w:t>,</w:t>
      </w:r>
      <w:r>
        <w:rPr>
          <w:lang w:val="en-US"/>
        </w:rPr>
        <w:t xml:space="preserve"> I’d say we’re more project focused. O</w:t>
      </w:r>
      <w:r w:rsidR="00DA22C7">
        <w:rPr>
          <w:lang w:val="en-US"/>
        </w:rPr>
        <w:t>ur t</w:t>
      </w:r>
      <w:r>
        <w:rPr>
          <w:lang w:val="en-US"/>
        </w:rPr>
        <w:t>e</w:t>
      </w:r>
      <w:r w:rsidR="00DA22C7">
        <w:rPr>
          <w:lang w:val="en-US"/>
        </w:rPr>
        <w:t>am is about 15 members</w:t>
      </w:r>
      <w:r>
        <w:rPr>
          <w:lang w:val="en-US"/>
        </w:rPr>
        <w:t>, we started in S</w:t>
      </w:r>
      <w:r w:rsidR="00DA22C7">
        <w:rPr>
          <w:lang w:val="en-US"/>
        </w:rPr>
        <w:t>ep</w:t>
      </w:r>
      <w:r>
        <w:rPr>
          <w:lang w:val="en-US"/>
        </w:rPr>
        <w:t>tember.</w:t>
      </w:r>
    </w:p>
    <w:p w14:paraId="6458789E" w14:textId="4F6BEF3F" w:rsidR="00DA22C7" w:rsidRDefault="0086688B" w:rsidP="00481D53">
      <w:pPr>
        <w:rPr>
          <w:lang w:val="en-US"/>
        </w:rPr>
      </w:pPr>
      <w:r>
        <w:rPr>
          <w:lang w:val="en-US"/>
        </w:rPr>
        <w:t xml:space="preserve">Nick </w:t>
      </w:r>
      <w:proofErr w:type="spellStart"/>
      <w:r>
        <w:rPr>
          <w:lang w:val="en-US"/>
        </w:rPr>
        <w:t>Neokleous</w:t>
      </w:r>
      <w:proofErr w:type="spellEnd"/>
      <w:r>
        <w:rPr>
          <w:lang w:val="en-US"/>
        </w:rPr>
        <w:t>: S</w:t>
      </w:r>
      <w:r w:rsidR="00DA22C7">
        <w:rPr>
          <w:lang w:val="en-US"/>
        </w:rPr>
        <w:t>ame question</w:t>
      </w:r>
      <w:r>
        <w:rPr>
          <w:lang w:val="en-US"/>
        </w:rPr>
        <w:t xml:space="preserve"> as before</w:t>
      </w:r>
      <w:r w:rsidR="00DA22C7">
        <w:rPr>
          <w:lang w:val="en-US"/>
        </w:rPr>
        <w:t xml:space="preserve">, is it open to anyone of any skill level, </w:t>
      </w:r>
      <w:r>
        <w:rPr>
          <w:lang w:val="en-US"/>
        </w:rPr>
        <w:t xml:space="preserve">any </w:t>
      </w:r>
      <w:r w:rsidR="00DA22C7">
        <w:rPr>
          <w:lang w:val="en-US"/>
        </w:rPr>
        <w:t>year</w:t>
      </w:r>
      <w:r>
        <w:rPr>
          <w:lang w:val="en-US"/>
        </w:rPr>
        <w:t>, what does the</w:t>
      </w:r>
      <w:r w:rsidR="00DA22C7">
        <w:rPr>
          <w:lang w:val="en-US"/>
        </w:rPr>
        <w:t xml:space="preserve"> app</w:t>
      </w:r>
      <w:r>
        <w:rPr>
          <w:lang w:val="en-US"/>
        </w:rPr>
        <w:t xml:space="preserve">lication process look like. </w:t>
      </w:r>
    </w:p>
    <w:p w14:paraId="5BA51374" w14:textId="7264988E" w:rsidR="00DA22C7" w:rsidRDefault="0086688B" w:rsidP="00481D53">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We’re open</w:t>
      </w:r>
      <w:r w:rsidR="00DA22C7">
        <w:rPr>
          <w:lang w:val="en-US"/>
        </w:rPr>
        <w:t xml:space="preserve"> </w:t>
      </w:r>
      <w:r>
        <w:rPr>
          <w:lang w:val="en-US"/>
        </w:rPr>
        <w:t>t</w:t>
      </w:r>
      <w:r w:rsidR="00DA22C7">
        <w:rPr>
          <w:lang w:val="en-US"/>
        </w:rPr>
        <w:t>o</w:t>
      </w:r>
      <w:r>
        <w:rPr>
          <w:lang w:val="en-US"/>
        </w:rPr>
        <w:t xml:space="preserve"> pretty much</w:t>
      </w:r>
      <w:r w:rsidR="00DA22C7">
        <w:rPr>
          <w:lang w:val="en-US"/>
        </w:rPr>
        <w:t xml:space="preserve"> everyone, we </w:t>
      </w:r>
      <w:r>
        <w:rPr>
          <w:lang w:val="en-US"/>
        </w:rPr>
        <w:t xml:space="preserve">even </w:t>
      </w:r>
      <w:r w:rsidR="00DA22C7">
        <w:rPr>
          <w:lang w:val="en-US"/>
        </w:rPr>
        <w:t>have someo</w:t>
      </w:r>
      <w:r>
        <w:rPr>
          <w:lang w:val="en-US"/>
        </w:rPr>
        <w:t>ne in economics on our team, although he does a lot of our financials though</w:t>
      </w:r>
      <w:r w:rsidR="00DA22C7">
        <w:rPr>
          <w:lang w:val="en-US"/>
        </w:rPr>
        <w:t xml:space="preserve">. We did open it to anyone. Some might be more </w:t>
      </w:r>
      <w:r>
        <w:rPr>
          <w:lang w:val="en-US"/>
        </w:rPr>
        <w:t>interested in the team</w:t>
      </w:r>
      <w:r w:rsidR="00DA22C7">
        <w:rPr>
          <w:lang w:val="en-US"/>
        </w:rPr>
        <w:t xml:space="preserve"> than </w:t>
      </w:r>
      <w:proofErr w:type="gramStart"/>
      <w:r w:rsidR="00DA22C7">
        <w:rPr>
          <w:lang w:val="en-US"/>
        </w:rPr>
        <w:t>others</w:t>
      </w:r>
      <w:proofErr w:type="gramEnd"/>
      <w:r>
        <w:rPr>
          <w:lang w:val="en-US"/>
        </w:rPr>
        <w:t xml:space="preserve"> but everyone is welcome. </w:t>
      </w:r>
    </w:p>
    <w:p w14:paraId="66D11C32" w14:textId="24351125" w:rsidR="00DA22C7" w:rsidRDefault="00DA22C7" w:rsidP="00481D53">
      <w:pPr>
        <w:rPr>
          <w:lang w:val="en-US"/>
        </w:rPr>
      </w:pPr>
      <w:r>
        <w:rPr>
          <w:lang w:val="en-US"/>
        </w:rPr>
        <w:t>Sam</w:t>
      </w:r>
      <w:r w:rsidR="0086688B">
        <w:rPr>
          <w:lang w:val="en-US"/>
        </w:rPr>
        <w:t xml:space="preserve"> White: As this grows if </w:t>
      </w:r>
      <w:r>
        <w:rPr>
          <w:lang w:val="en-US"/>
        </w:rPr>
        <w:t xml:space="preserve">you had a structure for how the team will </w:t>
      </w:r>
      <w:r w:rsidR="0086688B">
        <w:rPr>
          <w:lang w:val="en-US"/>
        </w:rPr>
        <w:t xml:space="preserve">be built. As you grow you want </w:t>
      </w:r>
      <w:r>
        <w:rPr>
          <w:lang w:val="en-US"/>
        </w:rPr>
        <w:t>a</w:t>
      </w:r>
      <w:r w:rsidR="0086688B">
        <w:rPr>
          <w:lang w:val="en-US"/>
        </w:rPr>
        <w:t xml:space="preserve"> </w:t>
      </w:r>
      <w:r>
        <w:rPr>
          <w:lang w:val="en-US"/>
        </w:rPr>
        <w:t xml:space="preserve">structure to </w:t>
      </w:r>
      <w:r w:rsidR="0086688B">
        <w:rPr>
          <w:lang w:val="en-US"/>
        </w:rPr>
        <w:t xml:space="preserve">be in place to </w:t>
      </w:r>
      <w:r>
        <w:rPr>
          <w:lang w:val="en-US"/>
        </w:rPr>
        <w:t>support yourselves</w:t>
      </w:r>
      <w:r w:rsidR="0086688B">
        <w:rPr>
          <w:lang w:val="en-US"/>
        </w:rPr>
        <w:t>.</w:t>
      </w:r>
    </w:p>
    <w:p w14:paraId="605AAD87" w14:textId="183D7F44" w:rsidR="00DA22C7" w:rsidRDefault="0086688B" w:rsidP="0086688B">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xml:space="preserve">: We are starting out with </w:t>
      </w:r>
      <w:r w:rsidR="00DA22C7">
        <w:rPr>
          <w:lang w:val="en-US"/>
        </w:rPr>
        <w:t>two projects</w:t>
      </w:r>
      <w:r>
        <w:rPr>
          <w:lang w:val="en-US"/>
        </w:rPr>
        <w:t xml:space="preserve"> right now</w:t>
      </w:r>
      <w:r w:rsidR="00DA22C7">
        <w:rPr>
          <w:lang w:val="en-US"/>
        </w:rPr>
        <w:t xml:space="preserve">, our </w:t>
      </w:r>
      <w:r>
        <w:rPr>
          <w:lang w:val="en-US"/>
        </w:rPr>
        <w:t>strength enhancing exo</w:t>
      </w:r>
      <w:r w:rsidR="00DA22C7">
        <w:rPr>
          <w:lang w:val="en-US"/>
        </w:rPr>
        <w:t>skel</w:t>
      </w:r>
      <w:r>
        <w:rPr>
          <w:lang w:val="en-US"/>
        </w:rPr>
        <w:t>eton</w:t>
      </w:r>
      <w:r w:rsidR="00DA22C7">
        <w:rPr>
          <w:lang w:val="en-US"/>
        </w:rPr>
        <w:t xml:space="preserve"> and a </w:t>
      </w:r>
      <w:r>
        <w:rPr>
          <w:lang w:val="en-US"/>
        </w:rPr>
        <w:t xml:space="preserve">more </w:t>
      </w:r>
      <w:r w:rsidR="00DA22C7">
        <w:rPr>
          <w:lang w:val="en-US"/>
        </w:rPr>
        <w:t>software one based on team inter</w:t>
      </w:r>
      <w:r>
        <w:rPr>
          <w:lang w:val="en-US"/>
        </w:rPr>
        <w:t>e</w:t>
      </w:r>
      <w:r w:rsidR="00DA22C7">
        <w:rPr>
          <w:lang w:val="en-US"/>
        </w:rPr>
        <w:t xml:space="preserve">st. </w:t>
      </w:r>
      <w:r>
        <w:rPr>
          <w:lang w:val="en-US"/>
        </w:rPr>
        <w:t xml:space="preserve">We were thinking in future years </w:t>
      </w:r>
      <w:r w:rsidR="00DA22C7">
        <w:rPr>
          <w:lang w:val="en-US"/>
        </w:rPr>
        <w:t>If we get lots of f</w:t>
      </w:r>
      <w:r>
        <w:rPr>
          <w:lang w:val="en-US"/>
        </w:rPr>
        <w:t xml:space="preserve">irst </w:t>
      </w:r>
      <w:r w:rsidR="00DA22C7">
        <w:rPr>
          <w:lang w:val="en-US"/>
        </w:rPr>
        <w:t>y</w:t>
      </w:r>
      <w:r>
        <w:rPr>
          <w:lang w:val="en-US"/>
        </w:rPr>
        <w:t xml:space="preserve">ear </w:t>
      </w:r>
      <w:proofErr w:type="gramStart"/>
      <w:r>
        <w:rPr>
          <w:lang w:val="en-US"/>
        </w:rPr>
        <w:t>interest</w:t>
      </w:r>
      <w:proofErr w:type="gramEnd"/>
      <w:r>
        <w:rPr>
          <w:lang w:val="en-US"/>
        </w:rPr>
        <w:t xml:space="preserve"> we could have a </w:t>
      </w:r>
      <w:r w:rsidR="00DA22C7">
        <w:rPr>
          <w:lang w:val="en-US"/>
        </w:rPr>
        <w:t xml:space="preserve">sub team </w:t>
      </w:r>
      <w:r>
        <w:rPr>
          <w:lang w:val="en-US"/>
        </w:rPr>
        <w:t>that does</w:t>
      </w:r>
      <w:r w:rsidR="00DA22C7">
        <w:rPr>
          <w:lang w:val="en-US"/>
        </w:rPr>
        <w:t xml:space="preserve"> simpler projects to get them introd</w:t>
      </w:r>
      <w:r>
        <w:rPr>
          <w:lang w:val="en-US"/>
        </w:rPr>
        <w:t>uced</w:t>
      </w:r>
      <w:r w:rsidR="00DA22C7">
        <w:rPr>
          <w:lang w:val="en-US"/>
        </w:rPr>
        <w:t xml:space="preserve"> to keep everyone busy. </w:t>
      </w:r>
    </w:p>
    <w:p w14:paraId="3D678C7E" w14:textId="7D2AE595" w:rsidR="00DA22C7" w:rsidRDefault="003A355A" w:rsidP="00481D53">
      <w:pPr>
        <w:rPr>
          <w:lang w:val="en-US"/>
        </w:rPr>
      </w:pPr>
      <w:proofErr w:type="spellStart"/>
      <w:r>
        <w:rPr>
          <w:lang w:val="en-US"/>
        </w:rPr>
        <w:t>Kaija</w:t>
      </w:r>
      <w:proofErr w:type="spellEnd"/>
      <w:r>
        <w:rPr>
          <w:lang w:val="en-US"/>
        </w:rPr>
        <w:t xml:space="preserve"> Edwards:</w:t>
      </w:r>
      <w:r w:rsidR="00DA22C7">
        <w:rPr>
          <w:lang w:val="en-US"/>
        </w:rPr>
        <w:t xml:space="preserve"> </w:t>
      </w:r>
      <w:r w:rsidR="0086688B">
        <w:rPr>
          <w:lang w:val="en-US"/>
        </w:rPr>
        <w:t>It talks about you guys designing multip</w:t>
      </w:r>
      <w:r w:rsidR="00016957">
        <w:rPr>
          <w:lang w:val="en-US"/>
        </w:rPr>
        <w:t>u</w:t>
      </w:r>
      <w:r w:rsidR="0086688B">
        <w:rPr>
          <w:lang w:val="en-US"/>
        </w:rPr>
        <w:t>r</w:t>
      </w:r>
      <w:r w:rsidR="00016957">
        <w:rPr>
          <w:lang w:val="en-US"/>
        </w:rPr>
        <w:t>pose wear</w:t>
      </w:r>
      <w:r w:rsidR="0086688B">
        <w:rPr>
          <w:lang w:val="en-US"/>
        </w:rPr>
        <w:t>a</w:t>
      </w:r>
      <w:r w:rsidR="00016957">
        <w:rPr>
          <w:lang w:val="en-US"/>
        </w:rPr>
        <w:t>ble devices, but not innovation. If your designing these yourself is there any concern with patenting?</w:t>
      </w:r>
    </w:p>
    <w:p w14:paraId="3C66B11B" w14:textId="0F9E5921" w:rsidR="00016957" w:rsidRDefault="0086688B" w:rsidP="00481D53">
      <w:pPr>
        <w:rPr>
          <w:lang w:val="en-US"/>
        </w:rPr>
      </w:pPr>
      <w:r>
        <w:rPr>
          <w:lang w:val="en-US"/>
        </w:rPr>
        <w:t>Harriet</w:t>
      </w:r>
      <w:r w:rsidR="006B7C25">
        <w:rPr>
          <w:lang w:val="en-US"/>
        </w:rPr>
        <w:t xml:space="preserve"> </w:t>
      </w:r>
      <w:proofErr w:type="spellStart"/>
      <w:r w:rsidR="006B7C25">
        <w:rPr>
          <w:lang w:val="en-US"/>
        </w:rPr>
        <w:t>Chorney</w:t>
      </w:r>
      <w:proofErr w:type="spellEnd"/>
      <w:r>
        <w:rPr>
          <w:lang w:val="en-US"/>
        </w:rPr>
        <w:t xml:space="preserve">: </w:t>
      </w:r>
      <w:r w:rsidR="00016957">
        <w:rPr>
          <w:lang w:val="en-US"/>
        </w:rPr>
        <w:t xml:space="preserve">The issue </w:t>
      </w:r>
      <w:r>
        <w:rPr>
          <w:lang w:val="en-US"/>
        </w:rPr>
        <w:t xml:space="preserve">with the industry </w:t>
      </w:r>
      <w:r w:rsidR="00016957">
        <w:rPr>
          <w:lang w:val="en-US"/>
        </w:rPr>
        <w:t>is that a lot of this is proprietary</w:t>
      </w:r>
      <w:r>
        <w:rPr>
          <w:lang w:val="en-US"/>
        </w:rPr>
        <w:t xml:space="preserve"> so it’s not really shared,</w:t>
      </w:r>
      <w:r w:rsidR="00016957">
        <w:rPr>
          <w:lang w:val="en-US"/>
        </w:rPr>
        <w:t xml:space="preserve"> but people are </w:t>
      </w:r>
      <w:r>
        <w:rPr>
          <w:lang w:val="en-US"/>
        </w:rPr>
        <w:t xml:space="preserve">starting to </w:t>
      </w:r>
      <w:r w:rsidR="00016957">
        <w:rPr>
          <w:lang w:val="en-US"/>
        </w:rPr>
        <w:t>dev</w:t>
      </w:r>
      <w:r>
        <w:rPr>
          <w:lang w:val="en-US"/>
        </w:rPr>
        <w:t>elop</w:t>
      </w:r>
      <w:r w:rsidR="00016957">
        <w:rPr>
          <w:lang w:val="en-US"/>
        </w:rPr>
        <w:t xml:space="preserve"> them on their own. Patenting isn’t that much of an issue, we aren’t using those types of things. </w:t>
      </w:r>
      <w:r>
        <w:rPr>
          <w:lang w:val="en-US"/>
        </w:rPr>
        <w:t>Competitions</w:t>
      </w:r>
      <w:r w:rsidR="00016957">
        <w:rPr>
          <w:lang w:val="en-US"/>
        </w:rPr>
        <w:t xml:space="preserve"> aren’t concerned wit</w:t>
      </w:r>
      <w:r>
        <w:rPr>
          <w:lang w:val="en-US"/>
        </w:rPr>
        <w:t xml:space="preserve">h that </w:t>
      </w:r>
      <w:proofErr w:type="gramStart"/>
      <w:r>
        <w:rPr>
          <w:lang w:val="en-US"/>
        </w:rPr>
        <w:t>at the moment</w:t>
      </w:r>
      <w:proofErr w:type="gramEnd"/>
      <w:r>
        <w:rPr>
          <w:lang w:val="en-US"/>
        </w:rPr>
        <w:t>. W</w:t>
      </w:r>
      <w:r w:rsidR="00016957">
        <w:rPr>
          <w:lang w:val="en-US"/>
        </w:rPr>
        <w:t xml:space="preserve">e just meant </w:t>
      </w:r>
      <w:r>
        <w:rPr>
          <w:lang w:val="en-US"/>
        </w:rPr>
        <w:t>it’s not innovative in the sense that the strength enhancing exoskeletons</w:t>
      </w:r>
      <w:r w:rsidR="00016957">
        <w:rPr>
          <w:lang w:val="en-US"/>
        </w:rPr>
        <w:t xml:space="preserve"> are</w:t>
      </w:r>
      <w:r>
        <w:rPr>
          <w:lang w:val="en-US"/>
        </w:rPr>
        <w:t>n’t</w:t>
      </w:r>
      <w:r w:rsidR="00016957">
        <w:rPr>
          <w:lang w:val="en-US"/>
        </w:rPr>
        <w:t xml:space="preserve"> new, were just trying to learn</w:t>
      </w:r>
      <w:r>
        <w:rPr>
          <w:lang w:val="en-US"/>
        </w:rPr>
        <w:t xml:space="preserve"> about them. That was just us trying to separate ourselves from </w:t>
      </w:r>
      <w:proofErr w:type="spellStart"/>
      <w:r>
        <w:rPr>
          <w:lang w:val="en-US"/>
        </w:rPr>
        <w:t>QBiT</w:t>
      </w:r>
      <w:proofErr w:type="spellEnd"/>
      <w:r>
        <w:rPr>
          <w:lang w:val="en-US"/>
        </w:rPr>
        <w:t xml:space="preserve"> since they take on projects that have never been done before. </w:t>
      </w:r>
    </w:p>
    <w:p w14:paraId="2DDA920E" w14:textId="565DD1C1" w:rsidR="00016957" w:rsidRDefault="00016957" w:rsidP="00481D53">
      <w:pPr>
        <w:rPr>
          <w:lang w:val="en-US"/>
        </w:rPr>
      </w:pPr>
      <w:r>
        <w:rPr>
          <w:lang w:val="en-US"/>
        </w:rPr>
        <w:t>Melissa</w:t>
      </w:r>
      <w:r w:rsidR="002031A0">
        <w:rPr>
          <w:lang w:val="en-US"/>
        </w:rPr>
        <w:t xml:space="preserve"> Young</w:t>
      </w:r>
      <w:r>
        <w:rPr>
          <w:lang w:val="en-US"/>
        </w:rPr>
        <w:t>: I see you want to be rati</w:t>
      </w:r>
      <w:r w:rsidR="002031A0">
        <w:rPr>
          <w:lang w:val="en-US"/>
        </w:rPr>
        <w:t>fied</w:t>
      </w:r>
      <w:r>
        <w:rPr>
          <w:lang w:val="en-US"/>
        </w:rPr>
        <w:t xml:space="preserve"> as a club</w:t>
      </w:r>
      <w:r w:rsidR="002031A0">
        <w:rPr>
          <w:lang w:val="en-US"/>
        </w:rPr>
        <w:t xml:space="preserve"> rather than a team</w:t>
      </w:r>
      <w:r>
        <w:rPr>
          <w:lang w:val="en-US"/>
        </w:rPr>
        <w:t>, the biggest</w:t>
      </w:r>
      <w:r w:rsidR="002031A0">
        <w:rPr>
          <w:lang w:val="en-US"/>
        </w:rPr>
        <w:t xml:space="preserve"> difference </w:t>
      </w:r>
      <w:r>
        <w:rPr>
          <w:lang w:val="en-US"/>
        </w:rPr>
        <w:t xml:space="preserve">being </w:t>
      </w:r>
      <w:proofErr w:type="gramStart"/>
      <w:r>
        <w:rPr>
          <w:lang w:val="en-US"/>
        </w:rPr>
        <w:t xml:space="preserve">whether </w:t>
      </w:r>
      <w:r w:rsidR="002031A0">
        <w:rPr>
          <w:lang w:val="en-US"/>
        </w:rPr>
        <w:t>or not</w:t>
      </w:r>
      <w:proofErr w:type="gramEnd"/>
      <w:r w:rsidR="002031A0">
        <w:rPr>
          <w:lang w:val="en-US"/>
        </w:rPr>
        <w:t xml:space="preserve"> </w:t>
      </w:r>
      <w:r>
        <w:rPr>
          <w:lang w:val="en-US"/>
        </w:rPr>
        <w:t>you go to competition. How comp</w:t>
      </w:r>
      <w:r w:rsidR="002031A0">
        <w:rPr>
          <w:lang w:val="en-US"/>
        </w:rPr>
        <w:t>etition focused are you, and</w:t>
      </w:r>
      <w:r>
        <w:rPr>
          <w:lang w:val="en-US"/>
        </w:rPr>
        <w:t xml:space="preserve"> are </w:t>
      </w:r>
      <w:r w:rsidR="002031A0">
        <w:rPr>
          <w:lang w:val="en-US"/>
        </w:rPr>
        <w:t>yo</w:t>
      </w:r>
      <w:r>
        <w:rPr>
          <w:lang w:val="en-US"/>
        </w:rPr>
        <w:t>u sure that</w:t>
      </w:r>
      <w:r w:rsidR="002031A0">
        <w:rPr>
          <w:lang w:val="en-US"/>
        </w:rPr>
        <w:t xml:space="preserve"> a club is </w:t>
      </w:r>
      <w:r w:rsidR="0086688B">
        <w:rPr>
          <w:lang w:val="en-US"/>
        </w:rPr>
        <w:t>that</w:t>
      </w:r>
      <w:r>
        <w:rPr>
          <w:lang w:val="en-US"/>
        </w:rPr>
        <w:t xml:space="preserve"> what you want to be?</w:t>
      </w:r>
    </w:p>
    <w:p w14:paraId="26E072BE" w14:textId="4D10ED63" w:rsidR="00016957" w:rsidRDefault="0086688B" w:rsidP="00481D53">
      <w:pPr>
        <w:rPr>
          <w:lang w:val="en-US"/>
        </w:rPr>
      </w:pPr>
      <w:r>
        <w:rPr>
          <w:lang w:val="en-US"/>
        </w:rPr>
        <w:t>Owen</w:t>
      </w:r>
      <w:r w:rsidR="005E1AC9">
        <w:rPr>
          <w:lang w:val="en-US"/>
        </w:rPr>
        <w:t xml:space="preserve"> </w:t>
      </w:r>
      <w:proofErr w:type="spellStart"/>
      <w:r w:rsidR="005E1AC9">
        <w:rPr>
          <w:lang w:val="en-US"/>
        </w:rPr>
        <w:t>Pintar</w:t>
      </w:r>
      <w:proofErr w:type="spellEnd"/>
      <w:r>
        <w:rPr>
          <w:lang w:val="en-US"/>
        </w:rPr>
        <w:t xml:space="preserve">: </w:t>
      </w:r>
      <w:r w:rsidR="00016957">
        <w:rPr>
          <w:lang w:val="en-US"/>
        </w:rPr>
        <w:t>There aren’t man</w:t>
      </w:r>
      <w:r w:rsidR="002031A0">
        <w:rPr>
          <w:lang w:val="en-US"/>
        </w:rPr>
        <w:t xml:space="preserve">y competitions </w:t>
      </w:r>
      <w:r w:rsidR="00016957">
        <w:rPr>
          <w:lang w:val="en-US"/>
        </w:rPr>
        <w:t xml:space="preserve">that are easy to join. </w:t>
      </w:r>
      <w:r w:rsidR="002031A0">
        <w:rPr>
          <w:lang w:val="en-US"/>
        </w:rPr>
        <w:t>At the moment,</w:t>
      </w:r>
      <w:r w:rsidR="00016957">
        <w:rPr>
          <w:lang w:val="en-US"/>
        </w:rPr>
        <w:t xml:space="preserve"> we</w:t>
      </w:r>
      <w:r w:rsidR="002031A0">
        <w:rPr>
          <w:lang w:val="en-US"/>
        </w:rPr>
        <w:t xml:space="preserve">’re a club </w:t>
      </w:r>
      <w:r w:rsidR="00016957">
        <w:rPr>
          <w:lang w:val="en-US"/>
        </w:rPr>
        <w:t>and we</w:t>
      </w:r>
      <w:r w:rsidR="002031A0">
        <w:rPr>
          <w:lang w:val="en-US"/>
        </w:rPr>
        <w:t>’re okay with th</w:t>
      </w:r>
      <w:r w:rsidR="00016957">
        <w:rPr>
          <w:lang w:val="en-US"/>
        </w:rPr>
        <w:t xml:space="preserve">at until we find a </w:t>
      </w:r>
      <w:proofErr w:type="gramStart"/>
      <w:r w:rsidR="00016957">
        <w:rPr>
          <w:lang w:val="en-US"/>
        </w:rPr>
        <w:t>comp</w:t>
      </w:r>
      <w:r w:rsidR="002031A0">
        <w:rPr>
          <w:lang w:val="en-US"/>
        </w:rPr>
        <w:t>etition</w:t>
      </w:r>
      <w:proofErr w:type="gramEnd"/>
      <w:r w:rsidR="002031A0">
        <w:rPr>
          <w:lang w:val="en-US"/>
        </w:rPr>
        <w:t xml:space="preserve"> we could fit well in. Since nothing is finalized, </w:t>
      </w:r>
      <w:r w:rsidR="00016957">
        <w:rPr>
          <w:lang w:val="en-US"/>
        </w:rPr>
        <w:t>we</w:t>
      </w:r>
      <w:r w:rsidR="002031A0">
        <w:rPr>
          <w:lang w:val="en-US"/>
        </w:rPr>
        <w:t>’ll be a club. H</w:t>
      </w:r>
      <w:r w:rsidR="00016957">
        <w:rPr>
          <w:lang w:val="en-US"/>
        </w:rPr>
        <w:t>opefully once we find an appropriate comp</w:t>
      </w:r>
      <w:r w:rsidR="002031A0">
        <w:rPr>
          <w:lang w:val="en-US"/>
        </w:rPr>
        <w:t>etition</w:t>
      </w:r>
      <w:r w:rsidR="00016957">
        <w:rPr>
          <w:lang w:val="en-US"/>
        </w:rPr>
        <w:t xml:space="preserve"> well apply to switch</w:t>
      </w:r>
      <w:r>
        <w:rPr>
          <w:lang w:val="en-US"/>
        </w:rPr>
        <w:t>.</w:t>
      </w:r>
    </w:p>
    <w:p w14:paraId="1F0E43E6" w14:textId="1D5AEAB7" w:rsidR="00016957" w:rsidRDefault="00016957" w:rsidP="00481D53">
      <w:pPr>
        <w:rPr>
          <w:lang w:val="en-US"/>
        </w:rPr>
      </w:pPr>
      <w:r>
        <w:rPr>
          <w:lang w:val="en-US"/>
        </w:rPr>
        <w:lastRenderedPageBreak/>
        <w:t>Max</w:t>
      </w:r>
      <w:r w:rsidR="002031A0">
        <w:rPr>
          <w:lang w:val="en-US"/>
        </w:rPr>
        <w:t xml:space="preserve"> </w:t>
      </w:r>
      <w:proofErr w:type="spellStart"/>
      <w:r w:rsidR="002031A0">
        <w:rPr>
          <w:lang w:val="en-US"/>
        </w:rPr>
        <w:t>Bigioni</w:t>
      </w:r>
      <w:proofErr w:type="spellEnd"/>
      <w:r>
        <w:rPr>
          <w:lang w:val="en-US"/>
        </w:rPr>
        <w:t xml:space="preserve">: </w:t>
      </w:r>
      <w:r w:rsidR="002031A0">
        <w:rPr>
          <w:lang w:val="en-US"/>
        </w:rPr>
        <w:t>I’ve been working with them on their application. T</w:t>
      </w:r>
      <w:r>
        <w:rPr>
          <w:lang w:val="en-US"/>
        </w:rPr>
        <w:t>he</w:t>
      </w:r>
      <w:r w:rsidR="002031A0">
        <w:rPr>
          <w:lang w:val="en-US"/>
        </w:rPr>
        <w:t>y</w:t>
      </w:r>
      <w:r>
        <w:rPr>
          <w:lang w:val="en-US"/>
        </w:rPr>
        <w:t xml:space="preserve"> </w:t>
      </w:r>
      <w:proofErr w:type="gramStart"/>
      <w:r>
        <w:rPr>
          <w:lang w:val="en-US"/>
        </w:rPr>
        <w:t>have to</w:t>
      </w:r>
      <w:proofErr w:type="gramEnd"/>
      <w:r>
        <w:rPr>
          <w:lang w:val="en-US"/>
        </w:rPr>
        <w:t xml:space="preserve"> become a club</w:t>
      </w:r>
      <w:r w:rsidR="002031A0">
        <w:rPr>
          <w:lang w:val="en-US"/>
        </w:rPr>
        <w:t>,</w:t>
      </w:r>
      <w:r>
        <w:rPr>
          <w:lang w:val="en-US"/>
        </w:rPr>
        <w:t xml:space="preserve"> it</w:t>
      </w:r>
      <w:r w:rsidR="002031A0">
        <w:rPr>
          <w:lang w:val="en-US"/>
        </w:rPr>
        <w:t xml:space="preserve">’s not a choice to them. If in the future </w:t>
      </w:r>
      <w:r>
        <w:rPr>
          <w:lang w:val="en-US"/>
        </w:rPr>
        <w:t xml:space="preserve">they did </w:t>
      </w:r>
      <w:r w:rsidR="002031A0">
        <w:rPr>
          <w:lang w:val="en-US"/>
        </w:rPr>
        <w:t>want to become a ratified team there would be another motion</w:t>
      </w:r>
      <w:r>
        <w:rPr>
          <w:lang w:val="en-US"/>
        </w:rPr>
        <w:t xml:space="preserve"> to become</w:t>
      </w:r>
      <w:r w:rsidR="002031A0">
        <w:rPr>
          <w:lang w:val="en-US"/>
        </w:rPr>
        <w:t xml:space="preserve"> a team. </w:t>
      </w:r>
    </w:p>
    <w:p w14:paraId="5B927C71" w14:textId="198A0E16" w:rsidR="00016957" w:rsidRPr="00DA22C7" w:rsidRDefault="00C214F0" w:rsidP="00481D53">
      <w:pPr>
        <w:rPr>
          <w:lang w:val="en-US"/>
        </w:rPr>
      </w:pPr>
      <w:r>
        <w:rPr>
          <w:lang w:val="en-US"/>
        </w:rPr>
        <w:t>Thomas Wright:</w:t>
      </w:r>
      <w:r w:rsidR="00016957">
        <w:rPr>
          <w:lang w:val="en-US"/>
        </w:rPr>
        <w:t xml:space="preserve"> Thank you guys very much</w:t>
      </w:r>
      <w:r w:rsidR="002031A0">
        <w:rPr>
          <w:lang w:val="en-US"/>
        </w:rPr>
        <w:t xml:space="preserve">. </w:t>
      </w:r>
    </w:p>
    <w:p w14:paraId="00925CC4" w14:textId="152B2D01" w:rsidR="00E06C17" w:rsidRPr="00A5213C" w:rsidRDefault="00A13DBC" w:rsidP="009B1311">
      <w:pPr>
        <w:pStyle w:val="Heading1"/>
        <w:spacing w:line="276" w:lineRule="auto"/>
        <w:jc w:val="both"/>
      </w:pPr>
      <w:r w:rsidRPr="00A5213C">
        <w:t>V</w:t>
      </w:r>
      <w:r w:rsidR="006C1024" w:rsidRPr="00A5213C">
        <w:t>I</w:t>
      </w:r>
      <w:r w:rsidR="00A44935" w:rsidRPr="00A5213C">
        <w:t>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202C1285" w14:textId="77777777" w:rsidR="00481D53" w:rsidRDefault="00481D53" w:rsidP="00481D53">
      <w:pPr>
        <w:spacing w:line="276" w:lineRule="auto"/>
        <w:rPr>
          <w:bCs/>
          <w:lang w:val="en-US"/>
        </w:rPr>
      </w:pPr>
      <w:r w:rsidRPr="00481D53">
        <w:rPr>
          <w:bCs/>
          <w:lang w:val="en-US"/>
        </w:rPr>
        <w:t xml:space="preserve">Whereas: People are making cool stuff; </w:t>
      </w:r>
    </w:p>
    <w:p w14:paraId="0AA9FB93" w14:textId="77777777" w:rsidR="00481D53" w:rsidRDefault="00481D53" w:rsidP="00481D53">
      <w:pPr>
        <w:spacing w:line="276" w:lineRule="auto"/>
        <w:rPr>
          <w:bCs/>
          <w:lang w:val="en-US"/>
        </w:rPr>
      </w:pPr>
      <w:r w:rsidRPr="00481D53">
        <w:rPr>
          <w:bCs/>
          <w:lang w:val="en-US"/>
        </w:rPr>
        <w:t xml:space="preserve">&amp; whereas: They want to be a ratified design team; </w:t>
      </w:r>
    </w:p>
    <w:p w14:paraId="038B6C28" w14:textId="77777777" w:rsidR="00481D53" w:rsidRDefault="00481D53" w:rsidP="00481D53">
      <w:pPr>
        <w:spacing w:line="276" w:lineRule="auto"/>
        <w:rPr>
          <w:bCs/>
          <w:lang w:val="en-US"/>
        </w:rPr>
      </w:pPr>
      <w:r w:rsidRPr="00481D53">
        <w:rPr>
          <w:bCs/>
          <w:lang w:val="en-US"/>
        </w:rPr>
        <w:t xml:space="preserve">BE IT RESOLVED THAT: Council approve the ratification of Queen’s </w:t>
      </w:r>
      <w:proofErr w:type="spellStart"/>
      <w:r w:rsidRPr="00481D53">
        <w:rPr>
          <w:bCs/>
          <w:lang w:val="en-US"/>
        </w:rPr>
        <w:t>BioMechatronics</w:t>
      </w:r>
      <w:proofErr w:type="spellEnd"/>
      <w:r w:rsidRPr="00481D53">
        <w:rPr>
          <w:bCs/>
          <w:lang w:val="en-US"/>
        </w:rPr>
        <w:t xml:space="preserve"> Team (</w:t>
      </w:r>
      <w:proofErr w:type="spellStart"/>
      <w:r w:rsidRPr="00481D53">
        <w:rPr>
          <w:bCs/>
          <w:lang w:val="en-US"/>
        </w:rPr>
        <w:t>QBMeT</w:t>
      </w:r>
      <w:proofErr w:type="spellEnd"/>
      <w:r w:rsidRPr="00481D53">
        <w:rPr>
          <w:bCs/>
          <w:lang w:val="en-US"/>
        </w:rPr>
        <w:t>) as an Engineering Society Design Club as per their charter seen in APPENDIX “</w:t>
      </w:r>
      <w:proofErr w:type="spellStart"/>
      <w:r w:rsidRPr="00481D53">
        <w:rPr>
          <w:bCs/>
          <w:lang w:val="en-US"/>
        </w:rPr>
        <w:t>QBMET</w:t>
      </w:r>
      <w:proofErr w:type="spellEnd"/>
      <w:r w:rsidRPr="00481D53">
        <w:rPr>
          <w:bCs/>
          <w:lang w:val="en-US"/>
        </w:rPr>
        <w:t xml:space="preserve">”, pending approval of the Dean of Engineering and Applied Science. </w:t>
      </w:r>
    </w:p>
    <w:p w14:paraId="03B0E64E" w14:textId="77777777" w:rsidR="00481D53" w:rsidRPr="00363D94" w:rsidRDefault="00481D53" w:rsidP="00481D53">
      <w:pPr>
        <w:spacing w:line="276" w:lineRule="auto"/>
        <w:jc w:val="right"/>
        <w:rPr>
          <w:bCs/>
          <w:lang w:val="es-ES"/>
        </w:rPr>
      </w:pPr>
      <w:r w:rsidRPr="00363D94">
        <w:rPr>
          <w:bCs/>
          <w:lang w:val="es-ES"/>
        </w:rPr>
        <w:t xml:space="preserve">Moved </w:t>
      </w:r>
      <w:proofErr w:type="spellStart"/>
      <w:r w:rsidRPr="00363D94">
        <w:rPr>
          <w:bCs/>
          <w:lang w:val="es-ES"/>
        </w:rPr>
        <w:t>by</w:t>
      </w:r>
      <w:proofErr w:type="spellEnd"/>
      <w:r w:rsidRPr="00363D94">
        <w:rPr>
          <w:bCs/>
          <w:lang w:val="es-ES"/>
        </w:rPr>
        <w:t xml:space="preserve">: Owen “Hasta la” Pintar </w:t>
      </w:r>
    </w:p>
    <w:p w14:paraId="58465C6A" w14:textId="347FFC87" w:rsidR="00481D53" w:rsidRPr="00481D53" w:rsidRDefault="00481D53" w:rsidP="00481D53">
      <w:pPr>
        <w:spacing w:line="276" w:lineRule="auto"/>
        <w:jc w:val="right"/>
        <w:rPr>
          <w:bCs/>
          <w:lang w:val="en-US"/>
        </w:rPr>
      </w:pPr>
      <w:r w:rsidRPr="00481D53">
        <w:rPr>
          <w:bCs/>
          <w:lang w:val="en-US"/>
        </w:rPr>
        <w:t xml:space="preserve">Seconded by: Max “vista baby” </w:t>
      </w:r>
      <w:proofErr w:type="spellStart"/>
      <w:r w:rsidRPr="00481D53">
        <w:rPr>
          <w:bCs/>
          <w:lang w:val="en-US"/>
        </w:rPr>
        <w:t>Bigioni</w:t>
      </w:r>
      <w:proofErr w:type="spellEnd"/>
    </w:p>
    <w:p w14:paraId="7431D8E0" w14:textId="69553EA5" w:rsidR="00E4673C" w:rsidRPr="00016957" w:rsidRDefault="00E4673C" w:rsidP="00016957">
      <w:pPr>
        <w:spacing w:line="276" w:lineRule="auto"/>
        <w:rPr>
          <w:b/>
          <w:lang w:val="en-US"/>
        </w:rPr>
      </w:pPr>
      <w:r w:rsidRPr="00A5213C">
        <w:rPr>
          <w:b/>
          <w:lang w:val="en-US"/>
        </w:rPr>
        <w:t>Motion Passes</w:t>
      </w:r>
      <w:r w:rsidR="00481D53">
        <w:rPr>
          <w:b/>
          <w:lang w:val="en-US"/>
        </w:rPr>
        <w:t xml:space="preserve">, </w:t>
      </w:r>
      <w:r w:rsidR="00016957">
        <w:rPr>
          <w:b/>
          <w:lang w:val="en-US"/>
        </w:rPr>
        <w:t>8:00 pm</w:t>
      </w:r>
    </w:p>
    <w:p w14:paraId="616324F5" w14:textId="77777777" w:rsidR="00DE1EBA" w:rsidRPr="00DE1EBA" w:rsidRDefault="00DE1EBA" w:rsidP="00DE1EBA">
      <w:pPr>
        <w:pStyle w:val="Heading2"/>
      </w:pPr>
    </w:p>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7131F121" w14:textId="77777777" w:rsidR="00481D53" w:rsidRDefault="00481D53" w:rsidP="00481D53">
      <w:pPr>
        <w:spacing w:after="0" w:line="276" w:lineRule="auto"/>
        <w:ind w:left="1440" w:hanging="1440"/>
        <w:rPr>
          <w:lang w:val="en-US"/>
        </w:rPr>
      </w:pPr>
      <w:r w:rsidRPr="00481D53">
        <w:rPr>
          <w:lang w:val="en-US"/>
        </w:rPr>
        <w:t xml:space="preserve">Whereas: Another group of people are making cool stuff; </w:t>
      </w:r>
    </w:p>
    <w:p w14:paraId="23FC8259" w14:textId="77777777" w:rsidR="00481D53" w:rsidRDefault="00481D53" w:rsidP="00481D53">
      <w:pPr>
        <w:spacing w:after="0" w:line="276" w:lineRule="auto"/>
        <w:ind w:left="1440" w:hanging="1440"/>
        <w:rPr>
          <w:lang w:val="en-US"/>
        </w:rPr>
      </w:pPr>
      <w:r w:rsidRPr="00481D53">
        <w:rPr>
          <w:lang w:val="en-US"/>
        </w:rPr>
        <w:t xml:space="preserve">&amp; whereas: They also want to be a ratified design team; </w:t>
      </w:r>
    </w:p>
    <w:p w14:paraId="0121151A" w14:textId="77777777" w:rsidR="00481D53" w:rsidRDefault="00481D53" w:rsidP="00481D53">
      <w:pPr>
        <w:spacing w:after="0" w:line="276" w:lineRule="auto"/>
        <w:ind w:left="1440" w:hanging="1440"/>
        <w:rPr>
          <w:lang w:val="en-US"/>
        </w:rPr>
      </w:pPr>
    </w:p>
    <w:p w14:paraId="4BD4890C" w14:textId="77777777" w:rsidR="00481D53" w:rsidRDefault="00481D53" w:rsidP="00481D53">
      <w:pPr>
        <w:spacing w:after="0" w:line="276" w:lineRule="auto"/>
        <w:ind w:left="1440" w:hanging="1440"/>
        <w:rPr>
          <w:lang w:val="en-US"/>
        </w:rPr>
      </w:pPr>
      <w:r w:rsidRPr="00481D53">
        <w:rPr>
          <w:lang w:val="en-US"/>
        </w:rPr>
        <w:t>BE IT RESOLVED THAT: Council approve the ratification of Queen’s V</w:t>
      </w:r>
      <w:r>
        <w:rPr>
          <w:lang w:val="en-US"/>
        </w:rPr>
        <w:t>EX U Robotics as an Engineering</w:t>
      </w:r>
    </w:p>
    <w:p w14:paraId="4C8CF3C3" w14:textId="77777777" w:rsidR="00481D53" w:rsidRDefault="00481D53" w:rsidP="00481D53">
      <w:pPr>
        <w:spacing w:after="0" w:line="276" w:lineRule="auto"/>
        <w:ind w:left="1440" w:hanging="1440"/>
        <w:rPr>
          <w:lang w:val="en-US"/>
        </w:rPr>
      </w:pPr>
      <w:r w:rsidRPr="00481D53">
        <w:rPr>
          <w:lang w:val="en-US"/>
        </w:rPr>
        <w:t>Society Design Team as per their charter seen in APPENDIX “</w:t>
      </w:r>
      <w:proofErr w:type="spellStart"/>
      <w:r w:rsidRPr="00481D53">
        <w:rPr>
          <w:lang w:val="en-US"/>
        </w:rPr>
        <w:t>QVEX</w:t>
      </w:r>
      <w:proofErr w:type="spellEnd"/>
      <w:r w:rsidRPr="00481D53">
        <w:rPr>
          <w:lang w:val="en-US"/>
        </w:rPr>
        <w:t>”, pend</w:t>
      </w:r>
      <w:r>
        <w:rPr>
          <w:lang w:val="en-US"/>
        </w:rPr>
        <w:t>ing the approval of the Dean of</w:t>
      </w:r>
    </w:p>
    <w:p w14:paraId="6D333366" w14:textId="5670618C" w:rsidR="00481D53" w:rsidRDefault="00481D53" w:rsidP="00481D53">
      <w:pPr>
        <w:spacing w:after="0" w:line="276" w:lineRule="auto"/>
        <w:ind w:left="1440" w:hanging="1440"/>
        <w:rPr>
          <w:lang w:val="en-US"/>
        </w:rPr>
      </w:pPr>
      <w:r w:rsidRPr="00481D53">
        <w:rPr>
          <w:lang w:val="en-US"/>
        </w:rPr>
        <w:t xml:space="preserve">Engineering and Applied Science. </w:t>
      </w:r>
    </w:p>
    <w:p w14:paraId="3DF6524C" w14:textId="77777777" w:rsidR="00481D53" w:rsidRDefault="00481D53" w:rsidP="00481D53">
      <w:pPr>
        <w:spacing w:after="0" w:line="276" w:lineRule="auto"/>
        <w:ind w:left="1440" w:hanging="1440"/>
        <w:jc w:val="right"/>
        <w:rPr>
          <w:lang w:val="en-US"/>
        </w:rPr>
      </w:pPr>
      <w:r w:rsidRPr="00481D53">
        <w:rPr>
          <w:lang w:val="en-US"/>
        </w:rPr>
        <w:t xml:space="preserve">Moved </w:t>
      </w:r>
      <w:proofErr w:type="gramStart"/>
      <w:r w:rsidRPr="00481D53">
        <w:rPr>
          <w:lang w:val="en-US"/>
        </w:rPr>
        <w:t>by:</w:t>
      </w:r>
      <w:proofErr w:type="gramEnd"/>
      <w:r w:rsidRPr="00481D53">
        <w:rPr>
          <w:lang w:val="en-US"/>
        </w:rPr>
        <w:t xml:space="preserve"> Nicholas “</w:t>
      </w:r>
      <w:proofErr w:type="spellStart"/>
      <w:r w:rsidRPr="00481D53">
        <w:rPr>
          <w:lang w:val="en-US"/>
        </w:rPr>
        <w:t>QVEX</w:t>
      </w:r>
      <w:proofErr w:type="spellEnd"/>
      <w:r w:rsidRPr="00481D53">
        <w:rPr>
          <w:lang w:val="en-US"/>
        </w:rPr>
        <w:t xml:space="preserve">!!!” </w:t>
      </w:r>
      <w:proofErr w:type="spellStart"/>
      <w:r w:rsidRPr="00481D53">
        <w:rPr>
          <w:lang w:val="en-US"/>
        </w:rPr>
        <w:t>Mertin</w:t>
      </w:r>
      <w:proofErr w:type="spellEnd"/>
      <w:r w:rsidRPr="00481D53">
        <w:rPr>
          <w:lang w:val="en-US"/>
        </w:rPr>
        <w:t xml:space="preserve"> </w:t>
      </w:r>
    </w:p>
    <w:p w14:paraId="0E627431" w14:textId="2DC00786" w:rsidR="00481D53" w:rsidRPr="00481D53" w:rsidRDefault="00481D53" w:rsidP="00481D53">
      <w:pPr>
        <w:spacing w:after="0" w:line="276" w:lineRule="auto"/>
        <w:ind w:left="1440" w:hanging="1440"/>
        <w:jc w:val="right"/>
        <w:rPr>
          <w:lang w:val="en-US"/>
        </w:rPr>
      </w:pPr>
      <w:r w:rsidRPr="00481D53">
        <w:rPr>
          <w:lang w:val="en-US"/>
        </w:rPr>
        <w:t xml:space="preserve">Seconded by: Max “Cool Vest?” </w:t>
      </w:r>
      <w:proofErr w:type="spellStart"/>
      <w:r w:rsidRPr="00481D53">
        <w:rPr>
          <w:lang w:val="en-US"/>
        </w:rPr>
        <w:t>Bigioni</w:t>
      </w:r>
      <w:proofErr w:type="spellEnd"/>
    </w:p>
    <w:p w14:paraId="4CEE9B49" w14:textId="455F7AC7" w:rsidR="00E4673C" w:rsidRDefault="00E4673C" w:rsidP="00481D53">
      <w:pPr>
        <w:spacing w:after="0" w:line="276" w:lineRule="auto"/>
        <w:ind w:left="1440" w:hanging="1440"/>
      </w:pPr>
      <w:r>
        <w:t xml:space="preserve"> </w:t>
      </w:r>
    </w:p>
    <w:p w14:paraId="78C82857" w14:textId="77777777" w:rsidR="00E4673C" w:rsidRDefault="00E4673C" w:rsidP="00E4673C">
      <w:pPr>
        <w:spacing w:after="0" w:line="276" w:lineRule="auto"/>
      </w:pPr>
    </w:p>
    <w:p w14:paraId="419D59B1" w14:textId="749E2A1D" w:rsidR="00E4673C" w:rsidRPr="00016957" w:rsidRDefault="00E4673C" w:rsidP="00016957">
      <w:pPr>
        <w:spacing w:after="0" w:line="276" w:lineRule="auto"/>
        <w:rPr>
          <w:rFonts w:cs="Times New Roman"/>
          <w:b/>
        </w:rPr>
      </w:pPr>
      <w:r w:rsidRPr="00A5213C">
        <w:rPr>
          <w:rFonts w:cs="Times New Roman"/>
          <w:b/>
        </w:rPr>
        <w:t>Motion Passes</w:t>
      </w:r>
      <w:r w:rsidR="00481D53">
        <w:rPr>
          <w:rFonts w:cs="Times New Roman"/>
          <w:b/>
        </w:rPr>
        <w:t xml:space="preserve">, </w:t>
      </w:r>
      <w:r w:rsidR="00016957">
        <w:rPr>
          <w:rFonts w:cs="Times New Roman"/>
          <w:b/>
        </w:rPr>
        <w:t xml:space="preserve">8:01 pm </w:t>
      </w:r>
    </w:p>
    <w:p w14:paraId="45F55627" w14:textId="77777777" w:rsidR="006D451E" w:rsidRPr="006D451E" w:rsidRDefault="006D451E" w:rsidP="006D451E">
      <w:pPr>
        <w:pStyle w:val="Heading2"/>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0319D6DD" w14:textId="77777777" w:rsidR="0091347C" w:rsidRDefault="0091347C" w:rsidP="0091347C">
      <w:pPr>
        <w:spacing w:line="276" w:lineRule="auto"/>
        <w:rPr>
          <w:lang w:val="en-US"/>
        </w:rPr>
      </w:pPr>
      <w:r w:rsidRPr="00E40E40">
        <w:rPr>
          <w:lang w:val="en-US"/>
        </w:rPr>
        <w:lastRenderedPageBreak/>
        <w:t xml:space="preserve">Whereas: The Advisory Board has an open position that needs to be filled; </w:t>
      </w:r>
    </w:p>
    <w:p w14:paraId="11547D8E" w14:textId="77777777" w:rsidR="0091347C" w:rsidRDefault="0091347C" w:rsidP="0091347C">
      <w:pPr>
        <w:spacing w:line="276" w:lineRule="auto"/>
        <w:rPr>
          <w:lang w:val="en-US"/>
        </w:rPr>
      </w:pPr>
      <w:r w:rsidRPr="00E40E40">
        <w:rPr>
          <w:lang w:val="en-US"/>
        </w:rPr>
        <w:t xml:space="preserve">&amp; whereas: It is not feasible to run a by-election in the same manner as Advisory Board members are typically elected; </w:t>
      </w:r>
    </w:p>
    <w:p w14:paraId="71617CF0" w14:textId="77777777" w:rsidR="0091347C" w:rsidRDefault="0091347C" w:rsidP="0091347C">
      <w:pPr>
        <w:spacing w:line="276" w:lineRule="auto"/>
        <w:rPr>
          <w:lang w:val="en-US"/>
        </w:rPr>
      </w:pPr>
      <w:r w:rsidRPr="00E40E40">
        <w:rPr>
          <w:lang w:val="en-US"/>
        </w:rPr>
        <w:t>BE IT RES</w:t>
      </w:r>
      <w:r>
        <w:rPr>
          <w:lang w:val="en-US"/>
        </w:rPr>
        <w:t xml:space="preserve">OLVED THAT: Council elect Miranda </w:t>
      </w:r>
      <w:proofErr w:type="spellStart"/>
      <w:r>
        <w:rPr>
          <w:lang w:val="en-US"/>
        </w:rPr>
        <w:t>Bundgard</w:t>
      </w:r>
      <w:proofErr w:type="spellEnd"/>
      <w:r>
        <w:rPr>
          <w:lang w:val="en-US"/>
        </w:rPr>
        <w:t xml:space="preserve"> </w:t>
      </w:r>
      <w:r w:rsidRPr="00E40E40">
        <w:rPr>
          <w:lang w:val="en-US"/>
        </w:rPr>
        <w:t xml:space="preserve">to the Advisory Board as a </w:t>
      </w:r>
      <w:proofErr w:type="gramStart"/>
      <w:r w:rsidRPr="00E40E40">
        <w:rPr>
          <w:lang w:val="en-US"/>
        </w:rPr>
        <w:t>1 year</w:t>
      </w:r>
      <w:proofErr w:type="gramEnd"/>
      <w:r w:rsidRPr="00E40E40">
        <w:rPr>
          <w:lang w:val="en-US"/>
        </w:rPr>
        <w:t xml:space="preserve"> member, with their term ending in April 2020. </w:t>
      </w:r>
    </w:p>
    <w:p w14:paraId="4402F78D" w14:textId="77777777" w:rsidR="0091347C" w:rsidRDefault="0091347C" w:rsidP="0091347C">
      <w:pPr>
        <w:spacing w:line="276" w:lineRule="auto"/>
        <w:jc w:val="right"/>
        <w:rPr>
          <w:lang w:val="en-US"/>
        </w:rPr>
      </w:pPr>
      <w:r w:rsidRPr="00E40E40">
        <w:rPr>
          <w:lang w:val="en-US"/>
        </w:rPr>
        <w:t xml:space="preserve">Moved </w:t>
      </w:r>
      <w:proofErr w:type="gramStart"/>
      <w:r w:rsidRPr="00E40E40">
        <w:rPr>
          <w:lang w:val="en-US"/>
        </w:rPr>
        <w:t>by:</w:t>
      </w:r>
      <w:proofErr w:type="gramEnd"/>
      <w:r w:rsidRPr="00E40E40">
        <w:rPr>
          <w:lang w:val="en-US"/>
        </w:rPr>
        <w:t xml:space="preserve"> Carson “Board the advice” Cook </w:t>
      </w:r>
    </w:p>
    <w:p w14:paraId="40DFB982" w14:textId="77777777" w:rsidR="0091347C" w:rsidRPr="00E40E40" w:rsidRDefault="0091347C" w:rsidP="0091347C">
      <w:pPr>
        <w:spacing w:line="276" w:lineRule="auto"/>
        <w:jc w:val="right"/>
        <w:rPr>
          <w:lang w:val="en-US"/>
        </w:rPr>
      </w:pPr>
      <w:r w:rsidRPr="00E40E40">
        <w:rPr>
          <w:lang w:val="en-US"/>
        </w:rPr>
        <w:t xml:space="preserve">Seconded </w:t>
      </w:r>
      <w:proofErr w:type="gramStart"/>
      <w:r w:rsidRPr="00E40E40">
        <w:rPr>
          <w:lang w:val="en-US"/>
        </w:rPr>
        <w:t>by:</w:t>
      </w:r>
      <w:proofErr w:type="gramEnd"/>
      <w:r w:rsidRPr="00E40E40">
        <w:rPr>
          <w:lang w:val="en-US"/>
        </w:rPr>
        <w:t xml:space="preserve"> Andrew “Advise the bored” </w:t>
      </w:r>
      <w:proofErr w:type="spellStart"/>
      <w:r w:rsidRPr="00E40E40">
        <w:rPr>
          <w:lang w:val="en-US"/>
        </w:rPr>
        <w:t>Vasila</w:t>
      </w:r>
      <w:proofErr w:type="spellEnd"/>
    </w:p>
    <w:p w14:paraId="61DC8F89" w14:textId="77777777" w:rsidR="0091347C" w:rsidRPr="00E40E40" w:rsidRDefault="0091347C" w:rsidP="0091347C">
      <w:pPr>
        <w:spacing w:line="276" w:lineRule="auto"/>
        <w:rPr>
          <w:lang w:val="en-US"/>
        </w:rPr>
      </w:pPr>
    </w:p>
    <w:p w14:paraId="657B5668" w14:textId="77777777" w:rsidR="0091347C" w:rsidRDefault="0091347C" w:rsidP="0091347C">
      <w:pPr>
        <w:spacing w:line="276" w:lineRule="auto"/>
        <w:rPr>
          <w:b/>
          <w:lang w:val="en-US"/>
        </w:rPr>
      </w:pPr>
      <w:r w:rsidRPr="00A5213C">
        <w:rPr>
          <w:b/>
          <w:lang w:val="en-US"/>
        </w:rPr>
        <w:t>Motion Passes</w:t>
      </w:r>
      <w:r>
        <w:rPr>
          <w:b/>
          <w:lang w:val="en-US"/>
        </w:rPr>
        <w:t>, 8:17 pm</w:t>
      </w:r>
    </w:p>
    <w:p w14:paraId="47AEB33D" w14:textId="77777777" w:rsidR="0091347C" w:rsidRDefault="0091347C" w:rsidP="0091347C">
      <w:pPr>
        <w:spacing w:line="276" w:lineRule="auto"/>
        <w:rPr>
          <w:b/>
          <w:lang w:val="en-US"/>
        </w:rPr>
      </w:pPr>
      <w:r>
        <w:rPr>
          <w:b/>
          <w:lang w:val="en-US"/>
        </w:rPr>
        <w:t>Carson Cook Abstains</w:t>
      </w:r>
    </w:p>
    <w:p w14:paraId="141F14BD" w14:textId="16635DB4" w:rsidR="0091347C" w:rsidRDefault="0091347C" w:rsidP="0091347C">
      <w:pPr>
        <w:spacing w:line="276" w:lineRule="auto"/>
        <w:rPr>
          <w:bCs/>
          <w:lang w:val="en-US"/>
        </w:rPr>
      </w:pPr>
      <w:r>
        <w:rPr>
          <w:bCs/>
          <w:lang w:val="en-US"/>
        </w:rPr>
        <w:t>Carson Cook: So, the advisory board is a council version for services and corp</w:t>
      </w:r>
      <w:r w:rsidR="00604718">
        <w:rPr>
          <w:bCs/>
          <w:lang w:val="en-US"/>
        </w:rPr>
        <w:t>orate</w:t>
      </w:r>
      <w:r>
        <w:rPr>
          <w:bCs/>
          <w:lang w:val="en-US"/>
        </w:rPr>
        <w:t xml:space="preserve"> initiatives. We provide high level strat</w:t>
      </w:r>
      <w:r w:rsidR="00604718">
        <w:rPr>
          <w:bCs/>
          <w:lang w:val="en-US"/>
        </w:rPr>
        <w:t>egic</w:t>
      </w:r>
      <w:r>
        <w:rPr>
          <w:bCs/>
          <w:lang w:val="en-US"/>
        </w:rPr>
        <w:t xml:space="preserve"> planning guidance and budget accountab</w:t>
      </w:r>
      <w:r w:rsidR="00604718">
        <w:rPr>
          <w:bCs/>
          <w:lang w:val="en-US"/>
        </w:rPr>
        <w:t>ility. We have high level conversations about how the Engineering S</w:t>
      </w:r>
      <w:r>
        <w:rPr>
          <w:bCs/>
          <w:lang w:val="en-US"/>
        </w:rPr>
        <w:t>oc</w:t>
      </w:r>
      <w:r w:rsidR="00604718">
        <w:rPr>
          <w:bCs/>
          <w:lang w:val="en-US"/>
        </w:rPr>
        <w:t xml:space="preserve">iety </w:t>
      </w:r>
      <w:r>
        <w:rPr>
          <w:bCs/>
          <w:lang w:val="en-US"/>
        </w:rPr>
        <w:t>and those 9 groups are going, we had a member step down so we</w:t>
      </w:r>
      <w:r w:rsidR="00604718">
        <w:rPr>
          <w:bCs/>
          <w:lang w:val="en-US"/>
        </w:rPr>
        <w:t>’</w:t>
      </w:r>
      <w:r>
        <w:rPr>
          <w:bCs/>
          <w:lang w:val="en-US"/>
        </w:rPr>
        <w:t>re d</w:t>
      </w:r>
      <w:r w:rsidR="00604718">
        <w:rPr>
          <w:bCs/>
          <w:lang w:val="en-US"/>
        </w:rPr>
        <w:t>o</w:t>
      </w:r>
      <w:r>
        <w:rPr>
          <w:bCs/>
          <w:lang w:val="en-US"/>
        </w:rPr>
        <w:t>ing this at council</w:t>
      </w:r>
      <w:r w:rsidR="00604718">
        <w:rPr>
          <w:bCs/>
          <w:lang w:val="en-US"/>
        </w:rPr>
        <w:t xml:space="preserve"> instead</w:t>
      </w:r>
      <w:r>
        <w:rPr>
          <w:bCs/>
          <w:lang w:val="en-US"/>
        </w:rPr>
        <w:t xml:space="preserve">. We meet once or twice a month. </w:t>
      </w:r>
    </w:p>
    <w:p w14:paraId="076B4784" w14:textId="24B9E079" w:rsidR="0091347C" w:rsidRDefault="00604718" w:rsidP="0091347C">
      <w:pPr>
        <w:spacing w:line="276" w:lineRule="auto"/>
        <w:rPr>
          <w:bCs/>
          <w:lang w:val="en-US"/>
        </w:rPr>
      </w:pPr>
      <w:r>
        <w:rPr>
          <w:bCs/>
          <w:lang w:val="en-US"/>
        </w:rPr>
        <w:t>Thomas Wright</w:t>
      </w:r>
      <w:r w:rsidR="0091347C">
        <w:rPr>
          <w:bCs/>
          <w:lang w:val="en-US"/>
        </w:rPr>
        <w:t xml:space="preserve">: </w:t>
      </w:r>
      <w:r>
        <w:rPr>
          <w:bCs/>
          <w:lang w:val="en-US"/>
        </w:rPr>
        <w:t xml:space="preserve">The motion is </w:t>
      </w:r>
      <w:r w:rsidR="0091347C">
        <w:rPr>
          <w:bCs/>
          <w:lang w:val="en-US"/>
        </w:rPr>
        <w:t>open</w:t>
      </w:r>
      <w:r>
        <w:rPr>
          <w:bCs/>
          <w:lang w:val="en-US"/>
        </w:rPr>
        <w:t xml:space="preserve"> for questions.</w:t>
      </w:r>
    </w:p>
    <w:p w14:paraId="39A356EA" w14:textId="2698DA14" w:rsidR="0091347C" w:rsidRDefault="0091347C" w:rsidP="0091347C">
      <w:pPr>
        <w:spacing w:line="276" w:lineRule="auto"/>
        <w:rPr>
          <w:bCs/>
          <w:lang w:val="en-US"/>
        </w:rPr>
      </w:pPr>
      <w:proofErr w:type="spellStart"/>
      <w:r>
        <w:rPr>
          <w:bCs/>
          <w:lang w:val="en-US"/>
        </w:rPr>
        <w:t>Kaija</w:t>
      </w:r>
      <w:proofErr w:type="spellEnd"/>
      <w:r>
        <w:rPr>
          <w:bCs/>
          <w:lang w:val="en-US"/>
        </w:rPr>
        <w:t xml:space="preserve"> Edwards: One to two meetings per month, how long are they</w:t>
      </w:r>
      <w:r w:rsidR="00604718">
        <w:rPr>
          <w:bCs/>
          <w:lang w:val="en-US"/>
        </w:rPr>
        <w:t>?</w:t>
      </w:r>
    </w:p>
    <w:p w14:paraId="4A4A1F2E" w14:textId="1B515B44" w:rsidR="0091347C" w:rsidRDefault="00604718" w:rsidP="00604718">
      <w:pPr>
        <w:spacing w:line="276" w:lineRule="auto"/>
        <w:rPr>
          <w:bCs/>
          <w:lang w:val="en-US"/>
        </w:rPr>
      </w:pPr>
      <w:r>
        <w:rPr>
          <w:bCs/>
          <w:lang w:val="en-US"/>
        </w:rPr>
        <w:t>Carson Cook: It D</w:t>
      </w:r>
      <w:r w:rsidR="0091347C">
        <w:rPr>
          <w:bCs/>
          <w:lang w:val="en-US"/>
        </w:rPr>
        <w:t>epends, esp</w:t>
      </w:r>
      <w:r>
        <w:rPr>
          <w:bCs/>
          <w:lang w:val="en-US"/>
        </w:rPr>
        <w:t>ecially</w:t>
      </w:r>
      <w:r w:rsidR="0091347C">
        <w:rPr>
          <w:bCs/>
          <w:lang w:val="en-US"/>
        </w:rPr>
        <w:t xml:space="preserve"> if there </w:t>
      </w:r>
      <w:r>
        <w:rPr>
          <w:bCs/>
          <w:lang w:val="en-US"/>
        </w:rPr>
        <w:t xml:space="preserve">are </w:t>
      </w:r>
      <w:r w:rsidR="0091347C">
        <w:rPr>
          <w:bCs/>
          <w:lang w:val="en-US"/>
        </w:rPr>
        <w:t xml:space="preserve">presentations. </w:t>
      </w:r>
      <w:r>
        <w:rPr>
          <w:bCs/>
          <w:lang w:val="en-US"/>
        </w:rPr>
        <w:t>When there aren’t any</w:t>
      </w:r>
      <w:r w:rsidR="0091347C">
        <w:rPr>
          <w:bCs/>
          <w:lang w:val="en-US"/>
        </w:rPr>
        <w:t xml:space="preserve"> presentations</w:t>
      </w:r>
      <w:r>
        <w:rPr>
          <w:bCs/>
          <w:lang w:val="en-US"/>
        </w:rPr>
        <w:t xml:space="preserve">, they’re about one and a half hours. The meetings can get up to three hours, but that’s very rare. </w:t>
      </w:r>
    </w:p>
    <w:p w14:paraId="189B0F31" w14:textId="4A42301B" w:rsidR="0091347C" w:rsidRDefault="00604718" w:rsidP="0080354E">
      <w:pPr>
        <w:spacing w:line="276" w:lineRule="auto"/>
        <w:rPr>
          <w:bCs/>
          <w:lang w:val="en-US"/>
        </w:rPr>
      </w:pPr>
      <w:r>
        <w:rPr>
          <w:bCs/>
          <w:lang w:val="en-US"/>
        </w:rPr>
        <w:t>Pet</w:t>
      </w:r>
      <w:r w:rsidR="0091347C">
        <w:rPr>
          <w:bCs/>
          <w:lang w:val="en-US"/>
        </w:rPr>
        <w:t>er</w:t>
      </w:r>
      <w:r>
        <w:rPr>
          <w:bCs/>
          <w:lang w:val="en-US"/>
        </w:rPr>
        <w:t xml:space="preserve"> Matthews: I</w:t>
      </w:r>
      <w:r w:rsidR="0091347C">
        <w:rPr>
          <w:bCs/>
          <w:lang w:val="en-US"/>
        </w:rPr>
        <w:t>s this position open only to counc</w:t>
      </w:r>
      <w:r>
        <w:rPr>
          <w:bCs/>
          <w:lang w:val="en-US"/>
        </w:rPr>
        <w:t>il members or anyone in general?</w:t>
      </w:r>
      <w:r w:rsidR="0091347C">
        <w:rPr>
          <w:bCs/>
          <w:lang w:val="en-US"/>
        </w:rPr>
        <w:t xml:space="preserve"> I only ask b</w:t>
      </w:r>
      <w:r>
        <w:rPr>
          <w:bCs/>
          <w:lang w:val="en-US"/>
        </w:rPr>
        <w:t>e</w:t>
      </w:r>
      <w:r w:rsidR="0091347C">
        <w:rPr>
          <w:bCs/>
          <w:lang w:val="en-US"/>
        </w:rPr>
        <w:t>c</w:t>
      </w:r>
      <w:r>
        <w:rPr>
          <w:bCs/>
          <w:lang w:val="en-US"/>
        </w:rPr>
        <w:t xml:space="preserve">ause normally this position </w:t>
      </w:r>
      <w:r w:rsidR="0080354E">
        <w:rPr>
          <w:bCs/>
          <w:lang w:val="en-US"/>
        </w:rPr>
        <w:t xml:space="preserve">would be held at the general meeting where any member of the Engineering Society would be able to attend. </w:t>
      </w:r>
      <w:r>
        <w:rPr>
          <w:bCs/>
          <w:lang w:val="en-US"/>
        </w:rPr>
        <w:t xml:space="preserve"> </w:t>
      </w:r>
    </w:p>
    <w:p w14:paraId="67C37C0B" w14:textId="456E8FF8" w:rsidR="0080354E" w:rsidRDefault="0080354E" w:rsidP="0080354E">
      <w:pPr>
        <w:spacing w:line="276" w:lineRule="auto"/>
        <w:rPr>
          <w:bCs/>
          <w:lang w:val="en-US"/>
        </w:rPr>
      </w:pPr>
      <w:r>
        <w:rPr>
          <w:bCs/>
          <w:lang w:val="en-US"/>
        </w:rPr>
        <w:t xml:space="preserve">Carson Cook: Any member of the Engineering Society </w:t>
      </w:r>
      <w:proofErr w:type="gramStart"/>
      <w:r>
        <w:rPr>
          <w:bCs/>
          <w:lang w:val="en-US"/>
        </w:rPr>
        <w:t>is able to</w:t>
      </w:r>
      <w:proofErr w:type="gramEnd"/>
      <w:r>
        <w:rPr>
          <w:bCs/>
          <w:lang w:val="en-US"/>
        </w:rPr>
        <w:t xml:space="preserve"> be on the board. </w:t>
      </w:r>
    </w:p>
    <w:p w14:paraId="0FA2785C" w14:textId="6E976880" w:rsidR="0091347C" w:rsidRDefault="00604718" w:rsidP="0091347C">
      <w:pPr>
        <w:spacing w:line="276" w:lineRule="auto"/>
        <w:rPr>
          <w:bCs/>
          <w:lang w:val="en-US"/>
        </w:rPr>
      </w:pPr>
      <w:r>
        <w:rPr>
          <w:bCs/>
          <w:lang w:val="en-US"/>
        </w:rPr>
        <w:t>Felix LeClair: All members of the Engineering S</w:t>
      </w:r>
      <w:r w:rsidR="0091347C">
        <w:rPr>
          <w:bCs/>
          <w:lang w:val="en-US"/>
        </w:rPr>
        <w:t>oc</w:t>
      </w:r>
      <w:r>
        <w:rPr>
          <w:bCs/>
          <w:lang w:val="en-US"/>
        </w:rPr>
        <w:t>iety</w:t>
      </w:r>
      <w:r w:rsidR="0091347C">
        <w:rPr>
          <w:bCs/>
          <w:lang w:val="en-US"/>
        </w:rPr>
        <w:t xml:space="preserve"> </w:t>
      </w:r>
      <w:proofErr w:type="gramStart"/>
      <w:r w:rsidR="0091347C">
        <w:rPr>
          <w:bCs/>
          <w:lang w:val="en-US"/>
        </w:rPr>
        <w:t>are all</w:t>
      </w:r>
      <w:r w:rsidR="0080354E">
        <w:rPr>
          <w:bCs/>
          <w:lang w:val="en-US"/>
        </w:rPr>
        <w:t>owed to</w:t>
      </w:r>
      <w:proofErr w:type="gramEnd"/>
      <w:r w:rsidR="0080354E">
        <w:rPr>
          <w:bCs/>
          <w:lang w:val="en-US"/>
        </w:rPr>
        <w:t xml:space="preserve"> attend council, what makes the general meeting different is that anyone can vote there. </w:t>
      </w:r>
    </w:p>
    <w:p w14:paraId="66F025AE" w14:textId="7F9E6CF1" w:rsidR="0091347C" w:rsidRDefault="0080354E" w:rsidP="0091347C">
      <w:pPr>
        <w:spacing w:line="276" w:lineRule="auto"/>
        <w:rPr>
          <w:bCs/>
          <w:lang w:val="en-US"/>
        </w:rPr>
      </w:pPr>
      <w:r>
        <w:rPr>
          <w:bCs/>
          <w:lang w:val="en-US"/>
        </w:rPr>
        <w:t xml:space="preserve">Peter Matthews:  Follow up question, </w:t>
      </w:r>
      <w:r w:rsidR="0091347C">
        <w:rPr>
          <w:bCs/>
          <w:lang w:val="en-US"/>
        </w:rPr>
        <w:t>was any info</w:t>
      </w:r>
      <w:r>
        <w:rPr>
          <w:bCs/>
          <w:lang w:val="en-US"/>
        </w:rPr>
        <w:t>rmation</w:t>
      </w:r>
      <w:r w:rsidR="0091347C">
        <w:rPr>
          <w:bCs/>
          <w:lang w:val="en-US"/>
        </w:rPr>
        <w:t xml:space="preserve"> sent out to the eng</w:t>
      </w:r>
      <w:r>
        <w:rPr>
          <w:bCs/>
          <w:lang w:val="en-US"/>
        </w:rPr>
        <w:t>ineering</w:t>
      </w:r>
      <w:r w:rsidR="0091347C">
        <w:rPr>
          <w:bCs/>
          <w:lang w:val="en-US"/>
        </w:rPr>
        <w:t xml:space="preserve"> student </w:t>
      </w:r>
      <w:r>
        <w:rPr>
          <w:bCs/>
          <w:lang w:val="en-US"/>
        </w:rPr>
        <w:t xml:space="preserve">body </w:t>
      </w:r>
      <w:r w:rsidR="0091347C">
        <w:rPr>
          <w:bCs/>
          <w:lang w:val="en-US"/>
        </w:rPr>
        <w:t>to let them know this election was coming up</w:t>
      </w:r>
      <w:r>
        <w:rPr>
          <w:bCs/>
          <w:lang w:val="en-US"/>
        </w:rPr>
        <w:t xml:space="preserve"> at council this week?</w:t>
      </w:r>
    </w:p>
    <w:p w14:paraId="25E27042" w14:textId="541FD0D5" w:rsidR="0091347C" w:rsidRDefault="0080354E" w:rsidP="0091347C">
      <w:pPr>
        <w:spacing w:line="276" w:lineRule="auto"/>
        <w:rPr>
          <w:bCs/>
          <w:lang w:val="en-US"/>
        </w:rPr>
      </w:pPr>
      <w:r>
        <w:rPr>
          <w:bCs/>
          <w:lang w:val="en-US"/>
        </w:rPr>
        <w:t>Carson Cook</w:t>
      </w:r>
      <w:r w:rsidR="0091347C">
        <w:rPr>
          <w:bCs/>
          <w:lang w:val="en-US"/>
        </w:rPr>
        <w:t xml:space="preserve">: No there was not. </w:t>
      </w:r>
    </w:p>
    <w:p w14:paraId="7AF96AF7" w14:textId="77777777" w:rsidR="0091347C" w:rsidRPr="00C63A48" w:rsidRDefault="0091347C" w:rsidP="0091347C">
      <w:pPr>
        <w:spacing w:line="276" w:lineRule="auto"/>
        <w:rPr>
          <w:bCs/>
          <w:lang w:val="fr-CA"/>
        </w:rPr>
      </w:pPr>
      <w:r w:rsidRPr="00C63A48">
        <w:rPr>
          <w:bCs/>
          <w:lang w:val="fr-CA"/>
        </w:rPr>
        <w:t>Nominations:</w:t>
      </w:r>
    </w:p>
    <w:p w14:paraId="4D898183" w14:textId="08D70EE5" w:rsidR="0091347C" w:rsidRPr="00C63A48" w:rsidRDefault="0091347C" w:rsidP="0091347C">
      <w:pPr>
        <w:spacing w:line="276" w:lineRule="auto"/>
        <w:rPr>
          <w:bCs/>
          <w:lang w:val="fr-CA"/>
        </w:rPr>
      </w:pPr>
      <w:r w:rsidRPr="00C63A48">
        <w:rPr>
          <w:bCs/>
          <w:lang w:val="fr-CA"/>
        </w:rPr>
        <w:t>Paul</w:t>
      </w:r>
      <w:r w:rsidR="000012AF" w:rsidRPr="00C63A48">
        <w:rPr>
          <w:bCs/>
          <w:lang w:val="fr-CA"/>
        </w:rPr>
        <w:t xml:space="preserve"> Pace</w:t>
      </w:r>
    </w:p>
    <w:p w14:paraId="2F3A5B21" w14:textId="77777777" w:rsidR="0091347C" w:rsidRPr="00C63A48" w:rsidRDefault="0091347C" w:rsidP="0091347C">
      <w:pPr>
        <w:spacing w:line="276" w:lineRule="auto"/>
        <w:rPr>
          <w:bCs/>
          <w:lang w:val="fr-CA"/>
        </w:rPr>
      </w:pPr>
      <w:r w:rsidRPr="00C63A48">
        <w:rPr>
          <w:bCs/>
          <w:lang w:val="fr-CA"/>
        </w:rPr>
        <w:lastRenderedPageBreak/>
        <w:t xml:space="preserve">Miranda </w:t>
      </w:r>
      <w:proofErr w:type="spellStart"/>
      <w:r w:rsidRPr="00C63A48">
        <w:rPr>
          <w:bCs/>
          <w:lang w:val="fr-CA"/>
        </w:rPr>
        <w:t>Bundgard</w:t>
      </w:r>
      <w:proofErr w:type="spellEnd"/>
    </w:p>
    <w:p w14:paraId="6CC6C0FA" w14:textId="77777777" w:rsidR="0091347C" w:rsidRPr="00C63A48" w:rsidRDefault="0091347C" w:rsidP="0091347C">
      <w:pPr>
        <w:spacing w:line="276" w:lineRule="auto"/>
        <w:rPr>
          <w:bCs/>
          <w:lang w:val="fr-CA"/>
        </w:rPr>
      </w:pPr>
      <w:proofErr w:type="spellStart"/>
      <w:r w:rsidRPr="00C63A48">
        <w:rPr>
          <w:bCs/>
          <w:lang w:val="fr-CA"/>
        </w:rPr>
        <w:t>Kaija</w:t>
      </w:r>
      <w:proofErr w:type="spellEnd"/>
      <w:r w:rsidRPr="00C63A48">
        <w:rPr>
          <w:bCs/>
          <w:lang w:val="fr-CA"/>
        </w:rPr>
        <w:t xml:space="preserve"> Edwards</w:t>
      </w:r>
    </w:p>
    <w:p w14:paraId="1FE6154F" w14:textId="71E75264" w:rsidR="0091347C" w:rsidRPr="00B866A3" w:rsidRDefault="000012AF" w:rsidP="0091347C">
      <w:pPr>
        <w:spacing w:line="276" w:lineRule="auto"/>
        <w:rPr>
          <w:bCs/>
          <w:lang w:val="en-US"/>
        </w:rPr>
      </w:pPr>
      <w:r>
        <w:rPr>
          <w:bCs/>
          <w:lang w:val="en-US"/>
        </w:rPr>
        <w:t>Carson Cook: Given</w:t>
      </w:r>
      <w:r w:rsidR="0091347C" w:rsidRPr="00B866A3">
        <w:rPr>
          <w:bCs/>
          <w:lang w:val="en-US"/>
        </w:rPr>
        <w:t xml:space="preserve"> it</w:t>
      </w:r>
      <w:r>
        <w:rPr>
          <w:bCs/>
          <w:lang w:val="en-US"/>
        </w:rPr>
        <w:t>’</w:t>
      </w:r>
      <w:r w:rsidR="0091347C" w:rsidRPr="00B866A3">
        <w:rPr>
          <w:bCs/>
          <w:lang w:val="en-US"/>
        </w:rPr>
        <w:t xml:space="preserve">s a short </w:t>
      </w:r>
      <w:r>
        <w:rPr>
          <w:bCs/>
          <w:lang w:val="en-US"/>
        </w:rPr>
        <w:t>answer period, can you talk a</w:t>
      </w:r>
      <w:r w:rsidR="0091347C" w:rsidRPr="00B866A3">
        <w:rPr>
          <w:bCs/>
          <w:lang w:val="en-US"/>
        </w:rPr>
        <w:t>bout a longstanding issue that could affect the 9 groups and how you</w:t>
      </w:r>
      <w:r>
        <w:rPr>
          <w:bCs/>
          <w:lang w:val="en-US"/>
        </w:rPr>
        <w:t>’</w:t>
      </w:r>
      <w:r w:rsidR="0091347C" w:rsidRPr="00B866A3">
        <w:rPr>
          <w:bCs/>
          <w:lang w:val="en-US"/>
        </w:rPr>
        <w:t>d work towards a solution</w:t>
      </w:r>
      <w:r>
        <w:rPr>
          <w:bCs/>
          <w:lang w:val="en-US"/>
        </w:rPr>
        <w:t>?</w:t>
      </w:r>
    </w:p>
    <w:p w14:paraId="58CC2D1F" w14:textId="0819BF85" w:rsidR="0091347C" w:rsidRDefault="0091347C" w:rsidP="0091347C">
      <w:pPr>
        <w:spacing w:line="276" w:lineRule="auto"/>
        <w:rPr>
          <w:bCs/>
          <w:lang w:val="en-US"/>
        </w:rPr>
      </w:pPr>
      <w:r>
        <w:rPr>
          <w:bCs/>
          <w:lang w:val="en-US"/>
        </w:rPr>
        <w:t>Miranda</w:t>
      </w:r>
      <w:r w:rsidR="000012AF">
        <w:rPr>
          <w:bCs/>
          <w:lang w:val="en-US"/>
        </w:rPr>
        <w:t xml:space="preserve"> </w:t>
      </w:r>
      <w:proofErr w:type="spellStart"/>
      <w:r w:rsidR="000012AF">
        <w:rPr>
          <w:bCs/>
          <w:lang w:val="en-US"/>
        </w:rPr>
        <w:t>Bundgard</w:t>
      </w:r>
      <w:proofErr w:type="spellEnd"/>
      <w:r w:rsidR="000012AF">
        <w:rPr>
          <w:bCs/>
          <w:lang w:val="en-US"/>
        </w:rPr>
        <w:t>: I</w:t>
      </w:r>
      <w:r>
        <w:rPr>
          <w:bCs/>
          <w:lang w:val="en-US"/>
        </w:rPr>
        <w:t>n Queen</w:t>
      </w:r>
      <w:r w:rsidR="000012AF">
        <w:rPr>
          <w:bCs/>
          <w:lang w:val="en-US"/>
        </w:rPr>
        <w:t>’</w:t>
      </w:r>
      <w:r>
        <w:rPr>
          <w:bCs/>
          <w:lang w:val="en-US"/>
        </w:rPr>
        <w:t xml:space="preserve">s </w:t>
      </w:r>
      <w:r w:rsidR="000012AF">
        <w:rPr>
          <w:bCs/>
          <w:lang w:val="en-US"/>
        </w:rPr>
        <w:t>ten-year</w:t>
      </w:r>
      <w:r>
        <w:rPr>
          <w:bCs/>
          <w:lang w:val="en-US"/>
        </w:rPr>
        <w:t xml:space="preserve"> plan</w:t>
      </w:r>
      <w:r w:rsidR="000012AF">
        <w:rPr>
          <w:bCs/>
          <w:lang w:val="en-US"/>
        </w:rPr>
        <w:t>, C</w:t>
      </w:r>
      <w:r>
        <w:rPr>
          <w:bCs/>
          <w:lang w:val="en-US"/>
        </w:rPr>
        <w:t>lark</w:t>
      </w:r>
      <w:r w:rsidR="000012AF">
        <w:rPr>
          <w:bCs/>
          <w:lang w:val="en-US"/>
        </w:rPr>
        <w:t>e</w:t>
      </w:r>
      <w:r>
        <w:rPr>
          <w:bCs/>
          <w:lang w:val="en-US"/>
        </w:rPr>
        <w:t xml:space="preserve"> wasn</w:t>
      </w:r>
      <w:r w:rsidR="000012AF">
        <w:rPr>
          <w:bCs/>
          <w:lang w:val="en-US"/>
        </w:rPr>
        <w:t>’t included</w:t>
      </w:r>
      <w:r>
        <w:rPr>
          <w:bCs/>
          <w:lang w:val="en-US"/>
        </w:rPr>
        <w:t>. I</w:t>
      </w:r>
      <w:r w:rsidR="000012AF">
        <w:rPr>
          <w:bCs/>
          <w:lang w:val="en-US"/>
        </w:rPr>
        <w:t>’d look for options to keep C</w:t>
      </w:r>
      <w:r>
        <w:rPr>
          <w:bCs/>
          <w:lang w:val="en-US"/>
        </w:rPr>
        <w:t>lark</w:t>
      </w:r>
      <w:r w:rsidR="000012AF">
        <w:rPr>
          <w:bCs/>
          <w:lang w:val="en-US"/>
        </w:rPr>
        <w:t>e</w:t>
      </w:r>
      <w:r>
        <w:rPr>
          <w:bCs/>
          <w:lang w:val="en-US"/>
        </w:rPr>
        <w:t xml:space="preserve"> in it</w:t>
      </w:r>
      <w:r w:rsidR="000012AF">
        <w:rPr>
          <w:bCs/>
          <w:lang w:val="en-US"/>
        </w:rPr>
        <w:t>s location and look</w:t>
      </w:r>
      <w:r>
        <w:rPr>
          <w:bCs/>
          <w:lang w:val="en-US"/>
        </w:rPr>
        <w:t xml:space="preserve"> at opportunities and options for Clarke</w:t>
      </w:r>
      <w:r w:rsidR="000012AF">
        <w:rPr>
          <w:bCs/>
          <w:lang w:val="en-US"/>
        </w:rPr>
        <w:t>. If it’s not possible, I’d look for a</w:t>
      </w:r>
      <w:r>
        <w:rPr>
          <w:bCs/>
          <w:lang w:val="en-US"/>
        </w:rPr>
        <w:t>n alt</w:t>
      </w:r>
      <w:r w:rsidR="000012AF">
        <w:rPr>
          <w:bCs/>
          <w:lang w:val="en-US"/>
        </w:rPr>
        <w:t xml:space="preserve">ernative </w:t>
      </w:r>
      <w:proofErr w:type="gramStart"/>
      <w:r w:rsidR="000012AF">
        <w:rPr>
          <w:bCs/>
          <w:lang w:val="en-US"/>
        </w:rPr>
        <w:t>off-</w:t>
      </w:r>
      <w:r>
        <w:rPr>
          <w:bCs/>
          <w:lang w:val="en-US"/>
        </w:rPr>
        <w:t>campus</w:t>
      </w:r>
      <w:proofErr w:type="gramEnd"/>
      <w:r w:rsidR="000012AF">
        <w:rPr>
          <w:bCs/>
          <w:lang w:val="en-US"/>
        </w:rPr>
        <w:t>.</w:t>
      </w:r>
    </w:p>
    <w:p w14:paraId="2BEBEBA9" w14:textId="76F57929" w:rsidR="0091347C" w:rsidRDefault="0091347C" w:rsidP="000012AF">
      <w:pPr>
        <w:spacing w:line="276" w:lineRule="auto"/>
        <w:rPr>
          <w:bCs/>
          <w:lang w:val="en-US"/>
        </w:rPr>
      </w:pPr>
      <w:r>
        <w:rPr>
          <w:bCs/>
          <w:lang w:val="en-US"/>
        </w:rPr>
        <w:t>Paul</w:t>
      </w:r>
      <w:r w:rsidR="000012AF">
        <w:rPr>
          <w:bCs/>
          <w:lang w:val="en-US"/>
        </w:rPr>
        <w:t xml:space="preserve"> Pace: I’</w:t>
      </w:r>
      <w:r>
        <w:rPr>
          <w:bCs/>
          <w:lang w:val="en-US"/>
        </w:rPr>
        <w:t>d look at Clarke and consider the alc</w:t>
      </w:r>
      <w:r w:rsidR="000012AF">
        <w:rPr>
          <w:bCs/>
          <w:lang w:val="en-US"/>
        </w:rPr>
        <w:t>ohol</w:t>
      </w:r>
      <w:r>
        <w:rPr>
          <w:bCs/>
          <w:lang w:val="en-US"/>
        </w:rPr>
        <w:t xml:space="preserve"> policy</w:t>
      </w:r>
      <w:r w:rsidR="000012AF">
        <w:rPr>
          <w:bCs/>
          <w:lang w:val="en-US"/>
        </w:rPr>
        <w:t xml:space="preserve"> coming into effect soon. I’d do my best to look for answers towards the problems the new policy poses for Clarke’s future. </w:t>
      </w:r>
    </w:p>
    <w:p w14:paraId="14BC6D5E" w14:textId="4C20C799" w:rsidR="0091347C" w:rsidRDefault="0091347C" w:rsidP="0091347C">
      <w:pPr>
        <w:spacing w:line="276" w:lineRule="auto"/>
        <w:rPr>
          <w:bCs/>
          <w:lang w:val="en-US"/>
        </w:rPr>
      </w:pPr>
      <w:proofErr w:type="spellStart"/>
      <w:r>
        <w:rPr>
          <w:bCs/>
          <w:lang w:val="en-US"/>
        </w:rPr>
        <w:t>Kaij</w:t>
      </w:r>
      <w:r w:rsidR="000012AF">
        <w:rPr>
          <w:bCs/>
          <w:lang w:val="en-US"/>
        </w:rPr>
        <w:t>a</w:t>
      </w:r>
      <w:proofErr w:type="spellEnd"/>
      <w:r w:rsidR="000012AF">
        <w:rPr>
          <w:bCs/>
          <w:lang w:val="en-US"/>
        </w:rPr>
        <w:t xml:space="preserve"> Edwards: T</w:t>
      </w:r>
      <w:r>
        <w:rPr>
          <w:bCs/>
          <w:lang w:val="en-US"/>
        </w:rPr>
        <w:t>his board oversees lots of services, it should be ensured that each service is financially stable</w:t>
      </w:r>
      <w:r w:rsidR="000012AF">
        <w:rPr>
          <w:bCs/>
          <w:lang w:val="en-US"/>
        </w:rPr>
        <w:t xml:space="preserve"> to make </w:t>
      </w:r>
      <w:r>
        <w:rPr>
          <w:bCs/>
          <w:lang w:val="en-US"/>
        </w:rPr>
        <w:t>sure we aren’t running de</w:t>
      </w:r>
      <w:r w:rsidR="000012AF">
        <w:rPr>
          <w:bCs/>
          <w:lang w:val="en-US"/>
        </w:rPr>
        <w:t xml:space="preserve">ficits. I’m not educated </w:t>
      </w:r>
      <w:proofErr w:type="gramStart"/>
      <w:r w:rsidR="000012AF">
        <w:rPr>
          <w:bCs/>
          <w:lang w:val="en-US"/>
        </w:rPr>
        <w:t>at the moment</w:t>
      </w:r>
      <w:proofErr w:type="gramEnd"/>
      <w:r w:rsidR="000012AF">
        <w:rPr>
          <w:bCs/>
          <w:lang w:val="en-US"/>
        </w:rPr>
        <w:t xml:space="preserve"> on the internal problems with the Queen’s services, but I’m eager to learn. </w:t>
      </w:r>
    </w:p>
    <w:p w14:paraId="1BBC60C1" w14:textId="52BCB772" w:rsidR="0091347C" w:rsidRDefault="0091347C" w:rsidP="0091347C">
      <w:pPr>
        <w:spacing w:line="276" w:lineRule="auto"/>
        <w:rPr>
          <w:bCs/>
          <w:lang w:val="en-US"/>
        </w:rPr>
      </w:pPr>
      <w:r>
        <w:rPr>
          <w:bCs/>
          <w:lang w:val="en-US"/>
        </w:rPr>
        <w:t>Andrew</w:t>
      </w:r>
      <w:r w:rsidR="000012AF">
        <w:rPr>
          <w:bCs/>
          <w:lang w:val="en-US"/>
        </w:rPr>
        <w:t xml:space="preserve"> </w:t>
      </w:r>
      <w:proofErr w:type="spellStart"/>
      <w:r w:rsidR="000012AF">
        <w:rPr>
          <w:bCs/>
          <w:lang w:val="en-US"/>
        </w:rPr>
        <w:t>Vasila</w:t>
      </w:r>
      <w:proofErr w:type="spellEnd"/>
      <w:r>
        <w:rPr>
          <w:bCs/>
          <w:lang w:val="en-US"/>
        </w:rPr>
        <w:t xml:space="preserve">: </w:t>
      </w:r>
      <w:r w:rsidR="000012AF">
        <w:rPr>
          <w:bCs/>
          <w:lang w:val="en-US"/>
        </w:rPr>
        <w:t xml:space="preserve">There are </w:t>
      </w:r>
      <w:r>
        <w:rPr>
          <w:bCs/>
          <w:lang w:val="en-US"/>
        </w:rPr>
        <w:t>four sub</w:t>
      </w:r>
      <w:r w:rsidR="000012AF">
        <w:rPr>
          <w:bCs/>
          <w:lang w:val="en-US"/>
        </w:rPr>
        <w:t>-committees</w:t>
      </w:r>
      <w:r>
        <w:rPr>
          <w:bCs/>
          <w:lang w:val="en-US"/>
        </w:rPr>
        <w:t>, which of thos</w:t>
      </w:r>
      <w:r w:rsidR="000012AF">
        <w:rPr>
          <w:bCs/>
          <w:lang w:val="en-US"/>
        </w:rPr>
        <w:t>e sub-committe</w:t>
      </w:r>
      <w:r>
        <w:rPr>
          <w:bCs/>
          <w:lang w:val="en-US"/>
        </w:rPr>
        <w:t>es would you be most interested</w:t>
      </w:r>
      <w:r w:rsidR="000012AF">
        <w:rPr>
          <w:bCs/>
          <w:lang w:val="en-US"/>
        </w:rPr>
        <w:t xml:space="preserve"> in?</w:t>
      </w:r>
    </w:p>
    <w:p w14:paraId="24D88908" w14:textId="4CB326E1" w:rsidR="0091347C" w:rsidRDefault="000012AF" w:rsidP="0091347C">
      <w:pPr>
        <w:spacing w:line="276" w:lineRule="auto"/>
        <w:rPr>
          <w:bCs/>
          <w:lang w:val="en-US"/>
        </w:rPr>
      </w:pPr>
      <w:r>
        <w:rPr>
          <w:bCs/>
          <w:lang w:val="en-US"/>
        </w:rPr>
        <w:t xml:space="preserve">Paul: Last year I was thee </w:t>
      </w:r>
      <w:proofErr w:type="spellStart"/>
      <w:r w:rsidR="0091347C">
        <w:rPr>
          <w:bCs/>
          <w:lang w:val="en-US"/>
        </w:rPr>
        <w:t>FYPCO</w:t>
      </w:r>
      <w:proofErr w:type="spellEnd"/>
      <w:r w:rsidR="0091347C">
        <w:rPr>
          <w:bCs/>
          <w:lang w:val="en-US"/>
        </w:rPr>
        <w:t xml:space="preserve"> for the service officer, this involved me meeting with services officers and </w:t>
      </w:r>
      <w:r>
        <w:rPr>
          <w:bCs/>
          <w:lang w:val="en-US"/>
        </w:rPr>
        <w:t xml:space="preserve">talking about their long-term plans. I think that this experience would help me excel here. </w:t>
      </w:r>
    </w:p>
    <w:p w14:paraId="220DC53C" w14:textId="056303A7" w:rsidR="0091347C" w:rsidRDefault="000012AF" w:rsidP="0091347C">
      <w:pPr>
        <w:spacing w:line="276" w:lineRule="auto"/>
        <w:rPr>
          <w:bCs/>
          <w:lang w:val="en-US"/>
        </w:rPr>
      </w:pPr>
      <w:proofErr w:type="spellStart"/>
      <w:r>
        <w:rPr>
          <w:bCs/>
          <w:lang w:val="en-US"/>
        </w:rPr>
        <w:t>Kaija</w:t>
      </w:r>
      <w:proofErr w:type="spellEnd"/>
      <w:r>
        <w:rPr>
          <w:bCs/>
          <w:lang w:val="en-US"/>
        </w:rPr>
        <w:t xml:space="preserve"> Edwards: I would choose the equity team</w:t>
      </w:r>
      <w:r w:rsidR="0091347C">
        <w:rPr>
          <w:bCs/>
          <w:lang w:val="en-US"/>
        </w:rPr>
        <w:t xml:space="preserve">, </w:t>
      </w:r>
      <w:r>
        <w:rPr>
          <w:bCs/>
          <w:lang w:val="en-US"/>
        </w:rPr>
        <w:t>since I’m the Engineering Society’s mental health rep, that’s something I’m already very interested in. G</w:t>
      </w:r>
      <w:r w:rsidR="0091347C">
        <w:rPr>
          <w:bCs/>
          <w:lang w:val="en-US"/>
        </w:rPr>
        <w:t>iven my</w:t>
      </w:r>
      <w:r>
        <w:rPr>
          <w:bCs/>
          <w:lang w:val="en-US"/>
        </w:rPr>
        <w:t xml:space="preserve"> experiences and exposure, </w:t>
      </w:r>
      <w:r w:rsidR="0091347C">
        <w:rPr>
          <w:bCs/>
          <w:lang w:val="en-US"/>
        </w:rPr>
        <w:t xml:space="preserve">I have a </w:t>
      </w:r>
      <w:proofErr w:type="gramStart"/>
      <w:r w:rsidR="0091347C">
        <w:rPr>
          <w:bCs/>
          <w:lang w:val="en-US"/>
        </w:rPr>
        <w:t>really good</w:t>
      </w:r>
      <w:proofErr w:type="gramEnd"/>
      <w:r w:rsidR="0091347C">
        <w:rPr>
          <w:bCs/>
          <w:lang w:val="en-US"/>
        </w:rPr>
        <w:t xml:space="preserve"> background and could bring</w:t>
      </w:r>
      <w:r>
        <w:rPr>
          <w:bCs/>
          <w:lang w:val="en-US"/>
        </w:rPr>
        <w:t xml:space="preserve"> a </w:t>
      </w:r>
      <w:r w:rsidR="0091347C">
        <w:rPr>
          <w:bCs/>
          <w:lang w:val="en-US"/>
        </w:rPr>
        <w:t>lot to that committee</w:t>
      </w:r>
    </w:p>
    <w:p w14:paraId="055453A9" w14:textId="02A8BC98" w:rsidR="0091347C" w:rsidRDefault="000012AF" w:rsidP="0091347C">
      <w:pPr>
        <w:spacing w:line="276" w:lineRule="auto"/>
        <w:rPr>
          <w:bCs/>
          <w:lang w:val="en-US"/>
        </w:rPr>
      </w:pPr>
      <w:r>
        <w:rPr>
          <w:bCs/>
          <w:lang w:val="en-US"/>
        </w:rPr>
        <w:t xml:space="preserve">Miranda </w:t>
      </w:r>
      <w:proofErr w:type="spellStart"/>
      <w:r>
        <w:rPr>
          <w:bCs/>
          <w:lang w:val="en-US"/>
        </w:rPr>
        <w:t>Bundgard</w:t>
      </w:r>
      <w:proofErr w:type="spellEnd"/>
      <w:r>
        <w:rPr>
          <w:bCs/>
          <w:lang w:val="en-US"/>
        </w:rPr>
        <w:t>: I’m c</w:t>
      </w:r>
      <w:r w:rsidR="0091347C">
        <w:rPr>
          <w:bCs/>
          <w:lang w:val="en-US"/>
        </w:rPr>
        <w:t>urrently a member for the board of direct</w:t>
      </w:r>
      <w:r>
        <w:rPr>
          <w:bCs/>
          <w:lang w:val="en-US"/>
        </w:rPr>
        <w:t>ors overseeing the bookstore operations</w:t>
      </w:r>
      <w:r w:rsidR="0091347C">
        <w:rPr>
          <w:bCs/>
          <w:lang w:val="en-US"/>
        </w:rPr>
        <w:t xml:space="preserve">, to make sure it </w:t>
      </w:r>
      <w:r>
        <w:rPr>
          <w:bCs/>
          <w:lang w:val="en-US"/>
        </w:rPr>
        <w:t>continues</w:t>
      </w:r>
      <w:r w:rsidR="0091347C">
        <w:rPr>
          <w:bCs/>
          <w:lang w:val="en-US"/>
        </w:rPr>
        <w:t xml:space="preserve"> as a student resource. I help oversee the faculty board and make sure ev</w:t>
      </w:r>
      <w:r>
        <w:rPr>
          <w:bCs/>
          <w:lang w:val="en-US"/>
        </w:rPr>
        <w:t>erything is running smoothly an</w:t>
      </w:r>
      <w:r w:rsidR="0091347C">
        <w:rPr>
          <w:bCs/>
          <w:lang w:val="en-US"/>
        </w:rPr>
        <w:t>d would help my role</w:t>
      </w:r>
      <w:r>
        <w:rPr>
          <w:bCs/>
          <w:lang w:val="en-US"/>
        </w:rPr>
        <w:t xml:space="preserve"> as an advisor. </w:t>
      </w:r>
    </w:p>
    <w:p w14:paraId="0F1A2B1A" w14:textId="422E1BD5" w:rsidR="0091347C" w:rsidRDefault="0091347C" w:rsidP="0091347C">
      <w:pPr>
        <w:spacing w:line="276" w:lineRule="auto"/>
        <w:rPr>
          <w:bCs/>
          <w:lang w:val="en-US"/>
        </w:rPr>
      </w:pPr>
      <w:r>
        <w:rPr>
          <w:bCs/>
          <w:lang w:val="en-US"/>
        </w:rPr>
        <w:t xml:space="preserve">Felix </w:t>
      </w:r>
      <w:r w:rsidR="000012AF">
        <w:rPr>
          <w:bCs/>
          <w:lang w:val="en-US"/>
        </w:rPr>
        <w:t>LeClair: The Advisory B</w:t>
      </w:r>
      <w:r>
        <w:rPr>
          <w:bCs/>
          <w:lang w:val="en-US"/>
        </w:rPr>
        <w:t>oard been arou</w:t>
      </w:r>
      <w:r w:rsidR="000012AF">
        <w:rPr>
          <w:bCs/>
          <w:lang w:val="en-US"/>
        </w:rPr>
        <w:t>n</w:t>
      </w:r>
      <w:r>
        <w:rPr>
          <w:bCs/>
          <w:lang w:val="en-US"/>
        </w:rPr>
        <w:t>d for a long time,</w:t>
      </w:r>
      <w:r w:rsidR="000012AF">
        <w:rPr>
          <w:bCs/>
          <w:lang w:val="en-US"/>
        </w:rPr>
        <w:t xml:space="preserve"> and they</w:t>
      </w:r>
      <w:r>
        <w:rPr>
          <w:bCs/>
          <w:lang w:val="en-US"/>
        </w:rPr>
        <w:t xml:space="preserve"> always for long term</w:t>
      </w:r>
      <w:r w:rsidR="000012AF">
        <w:rPr>
          <w:bCs/>
          <w:lang w:val="en-US"/>
        </w:rPr>
        <w:t xml:space="preserve"> plans. Where do you think we should b</w:t>
      </w:r>
      <w:r>
        <w:rPr>
          <w:bCs/>
          <w:lang w:val="en-US"/>
        </w:rPr>
        <w:t>e</w:t>
      </w:r>
      <w:r w:rsidR="000012AF">
        <w:rPr>
          <w:bCs/>
          <w:lang w:val="en-US"/>
        </w:rPr>
        <w:t xml:space="preserve"> </w:t>
      </w:r>
      <w:r>
        <w:rPr>
          <w:bCs/>
          <w:lang w:val="en-US"/>
        </w:rPr>
        <w:t>targeting services in terms of moving forward</w:t>
      </w:r>
      <w:r w:rsidR="000012AF">
        <w:rPr>
          <w:bCs/>
          <w:lang w:val="en-US"/>
        </w:rPr>
        <w:t>?</w:t>
      </w:r>
    </w:p>
    <w:p w14:paraId="79F43A77" w14:textId="79652AA6" w:rsidR="0091347C" w:rsidRDefault="000012AF" w:rsidP="0091347C">
      <w:pPr>
        <w:spacing w:line="276" w:lineRule="auto"/>
        <w:rPr>
          <w:bCs/>
          <w:lang w:val="en-US"/>
        </w:rPr>
      </w:pPr>
      <w:proofErr w:type="spellStart"/>
      <w:r>
        <w:rPr>
          <w:bCs/>
          <w:lang w:val="en-US"/>
        </w:rPr>
        <w:t>Kaija</w:t>
      </w:r>
      <w:proofErr w:type="spellEnd"/>
      <w:r>
        <w:rPr>
          <w:bCs/>
          <w:lang w:val="en-US"/>
        </w:rPr>
        <w:t xml:space="preserve"> Edwards</w:t>
      </w:r>
      <w:r w:rsidR="0091347C">
        <w:rPr>
          <w:bCs/>
          <w:lang w:val="en-US"/>
        </w:rPr>
        <w:t xml:space="preserve">: </w:t>
      </w:r>
      <w:r>
        <w:rPr>
          <w:bCs/>
          <w:lang w:val="en-US"/>
        </w:rPr>
        <w:t xml:space="preserve">There are </w:t>
      </w:r>
      <w:r w:rsidR="0091347C">
        <w:rPr>
          <w:bCs/>
          <w:lang w:val="en-US"/>
        </w:rPr>
        <w:t xml:space="preserve">lots of </w:t>
      </w:r>
      <w:proofErr w:type="gramStart"/>
      <w:r w:rsidR="0091347C">
        <w:rPr>
          <w:bCs/>
          <w:lang w:val="en-US"/>
        </w:rPr>
        <w:t>short term</w:t>
      </w:r>
      <w:proofErr w:type="gramEnd"/>
      <w:r w:rsidR="0091347C">
        <w:rPr>
          <w:bCs/>
          <w:lang w:val="en-US"/>
        </w:rPr>
        <w:t xml:space="preserve"> needs</w:t>
      </w:r>
      <w:r>
        <w:rPr>
          <w:bCs/>
          <w:lang w:val="en-US"/>
        </w:rPr>
        <w:t xml:space="preserve"> that need to be met for the services</w:t>
      </w:r>
      <w:r w:rsidR="0091347C">
        <w:rPr>
          <w:bCs/>
          <w:lang w:val="en-US"/>
        </w:rPr>
        <w:t>,</w:t>
      </w:r>
      <w:r>
        <w:rPr>
          <w:bCs/>
          <w:lang w:val="en-US"/>
        </w:rPr>
        <w:t xml:space="preserve"> </w:t>
      </w:r>
      <w:r w:rsidR="0091347C">
        <w:rPr>
          <w:bCs/>
          <w:lang w:val="en-US"/>
        </w:rPr>
        <w:t>fo</w:t>
      </w:r>
      <w:r>
        <w:rPr>
          <w:bCs/>
          <w:lang w:val="en-US"/>
        </w:rPr>
        <w:t>r one Clarke i</w:t>
      </w:r>
      <w:r w:rsidR="0091347C">
        <w:rPr>
          <w:bCs/>
          <w:lang w:val="en-US"/>
        </w:rPr>
        <w:t>s not accessible to student in wheelchairs.</w:t>
      </w:r>
      <w:r>
        <w:rPr>
          <w:bCs/>
          <w:lang w:val="en-US"/>
        </w:rPr>
        <w:t xml:space="preserve"> I</w:t>
      </w:r>
      <w:r w:rsidR="0091347C">
        <w:rPr>
          <w:bCs/>
          <w:lang w:val="en-US"/>
        </w:rPr>
        <w:t>t</w:t>
      </w:r>
      <w:r>
        <w:rPr>
          <w:bCs/>
          <w:lang w:val="en-US"/>
        </w:rPr>
        <w:t>’</w:t>
      </w:r>
      <w:r w:rsidR="0091347C">
        <w:rPr>
          <w:bCs/>
          <w:lang w:val="en-US"/>
        </w:rPr>
        <w:t xml:space="preserve">s important to </w:t>
      </w:r>
      <w:r>
        <w:rPr>
          <w:bCs/>
          <w:lang w:val="en-US"/>
        </w:rPr>
        <w:t>reevaluate</w:t>
      </w:r>
      <w:r w:rsidR="0091347C">
        <w:rPr>
          <w:bCs/>
          <w:lang w:val="en-US"/>
        </w:rPr>
        <w:t xml:space="preserve"> thes</w:t>
      </w:r>
      <w:r>
        <w:rPr>
          <w:bCs/>
          <w:lang w:val="en-US"/>
        </w:rPr>
        <w:t>e things to make sure all Q</w:t>
      </w:r>
      <w:r w:rsidR="0091347C">
        <w:rPr>
          <w:bCs/>
          <w:lang w:val="en-US"/>
        </w:rPr>
        <w:t>ueen</w:t>
      </w:r>
      <w:r>
        <w:rPr>
          <w:bCs/>
          <w:lang w:val="en-US"/>
        </w:rPr>
        <w:t>’</w:t>
      </w:r>
      <w:r w:rsidR="0091347C">
        <w:rPr>
          <w:bCs/>
          <w:lang w:val="en-US"/>
        </w:rPr>
        <w:t>s student can enjoy the same service</w:t>
      </w:r>
      <w:r>
        <w:rPr>
          <w:bCs/>
          <w:lang w:val="en-US"/>
        </w:rPr>
        <w:t xml:space="preserve">s in our long-term future. </w:t>
      </w:r>
    </w:p>
    <w:p w14:paraId="5E4BC174" w14:textId="45B4B19A" w:rsidR="0091347C" w:rsidRDefault="0091347C" w:rsidP="000012AF">
      <w:pPr>
        <w:spacing w:line="276" w:lineRule="auto"/>
        <w:rPr>
          <w:bCs/>
          <w:lang w:val="en-US"/>
        </w:rPr>
      </w:pPr>
      <w:r>
        <w:rPr>
          <w:bCs/>
          <w:lang w:val="en-US"/>
        </w:rPr>
        <w:t>Miranda</w:t>
      </w:r>
      <w:r w:rsidR="000012AF">
        <w:rPr>
          <w:bCs/>
          <w:lang w:val="en-US"/>
        </w:rPr>
        <w:t xml:space="preserve"> </w:t>
      </w:r>
      <w:proofErr w:type="spellStart"/>
      <w:r w:rsidR="000012AF">
        <w:rPr>
          <w:bCs/>
          <w:lang w:val="en-US"/>
        </w:rPr>
        <w:t>Bundgard</w:t>
      </w:r>
      <w:proofErr w:type="spellEnd"/>
      <w:r w:rsidR="000012AF">
        <w:rPr>
          <w:bCs/>
          <w:lang w:val="en-US"/>
        </w:rPr>
        <w:t xml:space="preserve">: The problem with main services is space. I’d </w:t>
      </w:r>
      <w:r>
        <w:rPr>
          <w:bCs/>
          <w:lang w:val="en-US"/>
        </w:rPr>
        <w:t xml:space="preserve">work towards long term space </w:t>
      </w:r>
      <w:r w:rsidR="00C063D4">
        <w:rPr>
          <w:bCs/>
          <w:lang w:val="en-US"/>
        </w:rPr>
        <w:t>allocations for the services</w:t>
      </w:r>
      <w:r>
        <w:rPr>
          <w:bCs/>
          <w:lang w:val="en-US"/>
        </w:rPr>
        <w:t xml:space="preserve">. Many </w:t>
      </w:r>
      <w:r w:rsidR="00C063D4">
        <w:rPr>
          <w:bCs/>
          <w:lang w:val="en-US"/>
        </w:rPr>
        <w:t xml:space="preserve">rooms in the ILC </w:t>
      </w:r>
      <w:r>
        <w:rPr>
          <w:bCs/>
          <w:lang w:val="en-US"/>
        </w:rPr>
        <w:t xml:space="preserve">are taken up by offices, </w:t>
      </w:r>
      <w:r w:rsidR="00C063D4">
        <w:rPr>
          <w:bCs/>
          <w:lang w:val="en-US"/>
        </w:rPr>
        <w:t>what’s</w:t>
      </w:r>
      <w:r>
        <w:rPr>
          <w:bCs/>
          <w:lang w:val="en-US"/>
        </w:rPr>
        <w:t xml:space="preserve"> to say that won</w:t>
      </w:r>
      <w:r w:rsidR="00C063D4">
        <w:rPr>
          <w:bCs/>
          <w:lang w:val="en-US"/>
        </w:rPr>
        <w:t>’t happen with the services as well?</w:t>
      </w:r>
    </w:p>
    <w:p w14:paraId="4B53A777" w14:textId="675A5074" w:rsidR="0091347C" w:rsidRDefault="0091347C" w:rsidP="0091347C">
      <w:pPr>
        <w:spacing w:after="0" w:line="276" w:lineRule="auto"/>
        <w:rPr>
          <w:lang w:val="en-US"/>
        </w:rPr>
      </w:pPr>
      <w:r>
        <w:rPr>
          <w:bCs/>
          <w:lang w:val="en-US"/>
        </w:rPr>
        <w:t>Paul</w:t>
      </w:r>
      <w:r w:rsidR="00C063D4">
        <w:rPr>
          <w:bCs/>
          <w:lang w:val="en-US"/>
        </w:rPr>
        <w:t xml:space="preserve"> Pace: Basically, from what I learned on </w:t>
      </w:r>
      <w:proofErr w:type="spellStart"/>
      <w:r w:rsidR="00C063D4">
        <w:rPr>
          <w:bCs/>
          <w:lang w:val="en-US"/>
        </w:rPr>
        <w:t>FYPCO</w:t>
      </w:r>
      <w:proofErr w:type="spellEnd"/>
      <w:r>
        <w:rPr>
          <w:bCs/>
          <w:lang w:val="en-US"/>
        </w:rPr>
        <w:t xml:space="preserve"> is </w:t>
      </w:r>
      <w:r w:rsidR="00C063D4">
        <w:rPr>
          <w:bCs/>
          <w:lang w:val="en-US"/>
        </w:rPr>
        <w:t>that inter-</w:t>
      </w:r>
      <w:r>
        <w:rPr>
          <w:bCs/>
          <w:lang w:val="en-US"/>
        </w:rPr>
        <w:t>service collaboration</w:t>
      </w:r>
      <w:r w:rsidR="00C063D4">
        <w:rPr>
          <w:bCs/>
          <w:lang w:val="en-US"/>
        </w:rPr>
        <w:t xml:space="preserve"> is key</w:t>
      </w:r>
      <w:r>
        <w:rPr>
          <w:bCs/>
          <w:lang w:val="en-US"/>
        </w:rPr>
        <w:t>. Getting th</w:t>
      </w:r>
      <w:r w:rsidR="00C063D4">
        <w:rPr>
          <w:bCs/>
          <w:lang w:val="en-US"/>
        </w:rPr>
        <w:t>em to work together, like when C</w:t>
      </w:r>
      <w:r>
        <w:rPr>
          <w:bCs/>
          <w:lang w:val="en-US"/>
        </w:rPr>
        <w:t>lark</w:t>
      </w:r>
      <w:r w:rsidR="00C063D4">
        <w:rPr>
          <w:bCs/>
          <w:lang w:val="en-US"/>
        </w:rPr>
        <w:t>e works with Golden Words or the Tea R</w:t>
      </w:r>
      <w:r>
        <w:rPr>
          <w:bCs/>
          <w:lang w:val="en-US"/>
        </w:rPr>
        <w:t>oom,</w:t>
      </w:r>
      <w:r w:rsidR="00C063D4">
        <w:rPr>
          <w:bCs/>
          <w:lang w:val="en-US"/>
        </w:rPr>
        <w:t xml:space="preserve"> which is </w:t>
      </w:r>
      <w:r w:rsidR="000D7B5E">
        <w:rPr>
          <w:bCs/>
          <w:lang w:val="en-US"/>
        </w:rPr>
        <w:t>beneficial</w:t>
      </w:r>
      <w:r>
        <w:rPr>
          <w:bCs/>
          <w:lang w:val="en-US"/>
        </w:rPr>
        <w:t xml:space="preserve"> for everyone.</w:t>
      </w:r>
    </w:p>
    <w:p w14:paraId="634C59B1" w14:textId="77777777" w:rsidR="0091347C" w:rsidRDefault="0091347C" w:rsidP="00481D53">
      <w:pPr>
        <w:spacing w:after="0" w:line="276" w:lineRule="auto"/>
        <w:rPr>
          <w:lang w:val="en-US"/>
        </w:rPr>
      </w:pPr>
    </w:p>
    <w:p w14:paraId="341C895B" w14:textId="7EB20A46" w:rsidR="004A15C9" w:rsidRPr="008843A0" w:rsidRDefault="004A15C9" w:rsidP="00B915AC">
      <w:pPr>
        <w:spacing w:after="0" w:line="276" w:lineRule="auto"/>
        <w:rPr>
          <w:rFonts w:cs="Times New Roman"/>
          <w:bCs/>
          <w:lang w:val="en-US"/>
        </w:rPr>
      </w:pPr>
    </w:p>
    <w:p w14:paraId="72E8658D" w14:textId="77777777" w:rsidR="00795D5A" w:rsidRPr="008843A0" w:rsidRDefault="00795D5A" w:rsidP="00B915AC">
      <w:pPr>
        <w:pBdr>
          <w:bottom w:val="single" w:sz="6" w:space="1" w:color="auto"/>
        </w:pBdr>
        <w:spacing w:after="0" w:line="276" w:lineRule="auto"/>
        <w:rPr>
          <w:rFonts w:cs="Times New Roman"/>
          <w:lang w:val="en-US"/>
        </w:rPr>
      </w:pPr>
    </w:p>
    <w:p w14:paraId="0337DE66" w14:textId="7E59E337" w:rsidR="007E1BCE" w:rsidRPr="00C63A48" w:rsidRDefault="007E1BCE" w:rsidP="00B915AC">
      <w:pPr>
        <w:pStyle w:val="Heading5"/>
        <w:spacing w:line="276" w:lineRule="auto"/>
        <w:jc w:val="left"/>
        <w:rPr>
          <w:lang w:val="en-US"/>
        </w:rPr>
      </w:pPr>
      <w:r w:rsidRPr="00C63A48">
        <w:rPr>
          <w:lang w:val="en-US"/>
        </w:rPr>
        <w:t xml:space="preserve">Motion 6 </w:t>
      </w:r>
    </w:p>
    <w:p w14:paraId="74D0CD6D" w14:textId="77777777" w:rsidR="0091347C" w:rsidRDefault="0091347C" w:rsidP="0091347C">
      <w:pPr>
        <w:spacing w:after="0" w:line="276" w:lineRule="auto"/>
        <w:rPr>
          <w:lang w:val="en-US"/>
        </w:rPr>
      </w:pPr>
      <w:r w:rsidRPr="00481D53">
        <w:rPr>
          <w:lang w:val="en-US"/>
        </w:rPr>
        <w:t xml:space="preserve">Whereas: The Festival of Cheer is now being organized by </w:t>
      </w:r>
      <w:proofErr w:type="spellStart"/>
      <w:r w:rsidRPr="00481D53">
        <w:rPr>
          <w:lang w:val="en-US"/>
        </w:rPr>
        <w:t>EngChoir</w:t>
      </w:r>
      <w:proofErr w:type="spellEnd"/>
      <w:r w:rsidRPr="00481D53">
        <w:rPr>
          <w:lang w:val="en-US"/>
        </w:rPr>
        <w:t xml:space="preserve"> and not the Carol Service Director; </w:t>
      </w:r>
    </w:p>
    <w:p w14:paraId="0965C36A" w14:textId="77777777" w:rsidR="0091347C" w:rsidRDefault="0091347C" w:rsidP="0091347C">
      <w:pPr>
        <w:spacing w:after="0" w:line="276" w:lineRule="auto"/>
        <w:rPr>
          <w:lang w:val="en-US"/>
        </w:rPr>
      </w:pPr>
      <w:r w:rsidRPr="00481D53">
        <w:rPr>
          <w:lang w:val="en-US"/>
        </w:rPr>
        <w:t xml:space="preserve">&amp; whereas: there was a low applicant pool for the position last spring; </w:t>
      </w:r>
    </w:p>
    <w:p w14:paraId="200673E1" w14:textId="77777777" w:rsidR="0091347C" w:rsidRDefault="0091347C" w:rsidP="0091347C">
      <w:pPr>
        <w:spacing w:after="0" w:line="276" w:lineRule="auto"/>
        <w:rPr>
          <w:lang w:val="en-US"/>
        </w:rPr>
      </w:pPr>
    </w:p>
    <w:p w14:paraId="32984552" w14:textId="77777777" w:rsidR="0091347C" w:rsidRDefault="0091347C" w:rsidP="0091347C">
      <w:pPr>
        <w:spacing w:after="0" w:line="276" w:lineRule="auto"/>
        <w:rPr>
          <w:lang w:val="en-US"/>
        </w:rPr>
      </w:pPr>
      <w:r w:rsidRPr="00481D53">
        <w:rPr>
          <w:lang w:val="en-US"/>
        </w:rPr>
        <w:t xml:space="preserve">BE IT RESOLVED THAT: Council approve the changes to Policy </w:t>
      </w:r>
      <w:r w:rsidRPr="00481D53">
        <w:rPr>
          <w:rFonts w:ascii="Cambria Math" w:eastAsia="Cambria Math" w:hAnsi="Cambria Math" w:cs="Cambria Math"/>
          <w:lang w:val="en-US"/>
        </w:rPr>
        <w:t>𝛾</w:t>
      </w:r>
      <w:r w:rsidRPr="00481D53">
        <w:rPr>
          <w:lang w:val="en-US"/>
        </w:rPr>
        <w:t>: Section A – Appointments, as seen in APPENDIX “</w:t>
      </w:r>
      <w:proofErr w:type="spellStart"/>
      <w:r w:rsidRPr="00481D53">
        <w:rPr>
          <w:lang w:val="en-US"/>
        </w:rPr>
        <w:t>COTTON_HEADED_NINNY_</w:t>
      </w:r>
      <w:proofErr w:type="gramStart"/>
      <w:r w:rsidRPr="00481D53">
        <w:rPr>
          <w:lang w:val="en-US"/>
        </w:rPr>
        <w:t>MUGGINS</w:t>
      </w:r>
      <w:proofErr w:type="spellEnd"/>
      <w:r w:rsidRPr="00481D53">
        <w:rPr>
          <w:lang w:val="en-US"/>
        </w:rPr>
        <w:t>“</w:t>
      </w:r>
      <w:proofErr w:type="gramEnd"/>
      <w:r w:rsidRPr="00481D53">
        <w:rPr>
          <w:lang w:val="en-US"/>
        </w:rPr>
        <w:t xml:space="preserve">. </w:t>
      </w:r>
    </w:p>
    <w:p w14:paraId="16A838AD" w14:textId="77777777" w:rsidR="0091347C" w:rsidRDefault="0091347C" w:rsidP="0091347C">
      <w:pPr>
        <w:spacing w:after="0" w:line="276" w:lineRule="auto"/>
        <w:rPr>
          <w:lang w:val="en-US"/>
        </w:rPr>
      </w:pPr>
    </w:p>
    <w:p w14:paraId="4E930F2D" w14:textId="77777777" w:rsidR="0091347C" w:rsidRDefault="0091347C" w:rsidP="0091347C">
      <w:pPr>
        <w:spacing w:after="0" w:line="276" w:lineRule="auto"/>
        <w:jc w:val="right"/>
        <w:rPr>
          <w:lang w:val="en-US"/>
        </w:rPr>
      </w:pPr>
      <w:r w:rsidRPr="00481D53">
        <w:rPr>
          <w:lang w:val="en-US"/>
        </w:rPr>
        <w:t xml:space="preserve">Moved </w:t>
      </w:r>
      <w:proofErr w:type="gramStart"/>
      <w:r w:rsidRPr="00481D53">
        <w:rPr>
          <w:lang w:val="en-US"/>
        </w:rPr>
        <w:t>by:</w:t>
      </w:r>
      <w:proofErr w:type="gramEnd"/>
      <w:r w:rsidRPr="00481D53">
        <w:rPr>
          <w:lang w:val="en-US"/>
        </w:rPr>
        <w:t xml:space="preserve"> Christina “I’m singing in a store” </w:t>
      </w:r>
      <w:proofErr w:type="spellStart"/>
      <w:r w:rsidRPr="00481D53">
        <w:rPr>
          <w:lang w:val="en-US"/>
        </w:rPr>
        <w:t>Bisol</w:t>
      </w:r>
      <w:proofErr w:type="spellEnd"/>
      <w:r w:rsidRPr="00481D53">
        <w:rPr>
          <w:lang w:val="en-US"/>
        </w:rPr>
        <w:t xml:space="preserve"> </w:t>
      </w:r>
    </w:p>
    <w:p w14:paraId="7ABA1260" w14:textId="77777777" w:rsidR="0091347C" w:rsidRPr="00481D53" w:rsidRDefault="0091347C" w:rsidP="0091347C">
      <w:pPr>
        <w:spacing w:after="0" w:line="276" w:lineRule="auto"/>
        <w:jc w:val="right"/>
        <w:rPr>
          <w:lang w:val="en-US"/>
        </w:rPr>
      </w:pPr>
      <w:r w:rsidRPr="00481D53">
        <w:rPr>
          <w:lang w:val="en-US"/>
        </w:rPr>
        <w:t xml:space="preserve">Seconded </w:t>
      </w:r>
      <w:proofErr w:type="gramStart"/>
      <w:r w:rsidRPr="00481D53">
        <w:rPr>
          <w:lang w:val="en-US"/>
        </w:rPr>
        <w:t>by:</w:t>
      </w:r>
      <w:proofErr w:type="gramEnd"/>
      <w:r w:rsidRPr="00481D53">
        <w:rPr>
          <w:lang w:val="en-US"/>
        </w:rPr>
        <w:t xml:space="preserve"> David “I’m in a store and I’m SING-ING” Hoskin</w:t>
      </w:r>
    </w:p>
    <w:p w14:paraId="4F5FF5B2" w14:textId="77777777" w:rsidR="0091347C" w:rsidRPr="00481D53" w:rsidRDefault="0091347C" w:rsidP="0091347C">
      <w:pPr>
        <w:spacing w:after="0" w:line="276" w:lineRule="auto"/>
        <w:rPr>
          <w:lang w:val="en-US"/>
        </w:rPr>
      </w:pPr>
    </w:p>
    <w:p w14:paraId="2F617B37" w14:textId="77777777" w:rsidR="0091347C" w:rsidRPr="003B1DDE" w:rsidRDefault="0091347C" w:rsidP="0091347C">
      <w:pPr>
        <w:spacing w:after="0" w:line="276" w:lineRule="auto"/>
        <w:rPr>
          <w:rFonts w:cs="Times New Roman"/>
          <w:b/>
          <w:lang w:val="en-US"/>
        </w:rPr>
      </w:pPr>
      <w:r w:rsidRPr="003B1DDE">
        <w:rPr>
          <w:rFonts w:cs="Times New Roman"/>
          <w:b/>
          <w:lang w:val="en-US"/>
        </w:rPr>
        <w:t>Motion Passes, 8:19 pm</w:t>
      </w:r>
    </w:p>
    <w:p w14:paraId="49C0C6BF" w14:textId="77777777" w:rsidR="0091347C" w:rsidRPr="003B1DDE" w:rsidRDefault="0091347C" w:rsidP="0091347C">
      <w:pPr>
        <w:spacing w:after="0" w:line="276" w:lineRule="auto"/>
        <w:rPr>
          <w:rFonts w:cs="Times New Roman"/>
          <w:b/>
          <w:lang w:val="en-US"/>
        </w:rPr>
      </w:pPr>
      <w:r w:rsidRPr="003B1DDE">
        <w:rPr>
          <w:rFonts w:cs="Times New Roman"/>
          <w:b/>
          <w:lang w:val="en-US"/>
        </w:rPr>
        <w:t>David Hoskin Abstains</w:t>
      </w:r>
    </w:p>
    <w:p w14:paraId="03955818" w14:textId="77777777" w:rsidR="0091347C" w:rsidRPr="003B1DDE" w:rsidRDefault="0091347C" w:rsidP="0091347C">
      <w:pPr>
        <w:spacing w:after="0" w:line="276" w:lineRule="auto"/>
        <w:rPr>
          <w:rFonts w:cs="Times New Roman"/>
          <w:b/>
          <w:lang w:val="en-US"/>
        </w:rPr>
      </w:pPr>
    </w:p>
    <w:p w14:paraId="74D65C68" w14:textId="46508D37" w:rsidR="004A15C9" w:rsidRPr="000D7B5E" w:rsidRDefault="0091347C" w:rsidP="000D7B5E">
      <w:pPr>
        <w:spacing w:after="0" w:line="276" w:lineRule="auto"/>
        <w:rPr>
          <w:rFonts w:cs="Times New Roman"/>
          <w:bCs/>
          <w:lang w:val="en-US"/>
        </w:rPr>
      </w:pPr>
      <w:r w:rsidRPr="008843A0">
        <w:rPr>
          <w:rFonts w:cs="Times New Roman"/>
          <w:bCs/>
          <w:lang w:val="en-US"/>
        </w:rPr>
        <w:t xml:space="preserve">Christina </w:t>
      </w:r>
      <w:proofErr w:type="spellStart"/>
      <w:r w:rsidRPr="008843A0">
        <w:rPr>
          <w:rFonts w:cs="Times New Roman"/>
          <w:bCs/>
          <w:lang w:val="en-US"/>
        </w:rPr>
        <w:t>Bisol</w:t>
      </w:r>
      <w:proofErr w:type="spellEnd"/>
      <w:r w:rsidRPr="008843A0">
        <w:rPr>
          <w:rFonts w:cs="Times New Roman"/>
          <w:bCs/>
          <w:lang w:val="en-US"/>
        </w:rPr>
        <w:t xml:space="preserve">: </w:t>
      </w:r>
      <w:r>
        <w:rPr>
          <w:rFonts w:cs="Times New Roman"/>
          <w:bCs/>
          <w:lang w:val="en-US"/>
        </w:rPr>
        <w:t>The Festival of Cheer has been shu</w:t>
      </w:r>
      <w:r w:rsidRPr="008843A0">
        <w:rPr>
          <w:rFonts w:cs="Times New Roman"/>
          <w:bCs/>
          <w:lang w:val="en-US"/>
        </w:rPr>
        <w:t>ffling names, there was a c</w:t>
      </w:r>
      <w:r>
        <w:rPr>
          <w:rFonts w:cs="Times New Roman"/>
          <w:bCs/>
          <w:lang w:val="en-US"/>
        </w:rPr>
        <w:t>oordinator, but policy said that there was a d</w:t>
      </w:r>
      <w:r w:rsidRPr="008843A0">
        <w:rPr>
          <w:rFonts w:cs="Times New Roman"/>
          <w:bCs/>
          <w:lang w:val="en-US"/>
        </w:rPr>
        <w:t xml:space="preserve">irector and that had to be changed. </w:t>
      </w:r>
      <w:proofErr w:type="spellStart"/>
      <w:r>
        <w:rPr>
          <w:rFonts w:cs="Times New Roman"/>
          <w:bCs/>
          <w:lang w:val="en-US"/>
        </w:rPr>
        <w:t>Eng</w:t>
      </w:r>
      <w:proofErr w:type="spellEnd"/>
      <w:r>
        <w:rPr>
          <w:rFonts w:cs="Times New Roman"/>
          <w:bCs/>
          <w:lang w:val="en-US"/>
        </w:rPr>
        <w:t xml:space="preserve"> Choir will be taking over the Festival of Cheer and that will now be reflected in policy.</w:t>
      </w:r>
    </w:p>
    <w:p w14:paraId="55303361" w14:textId="77777777" w:rsidR="009A4B66" w:rsidRPr="008843A0"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4E110C68" w14:textId="77777777" w:rsidR="0091347C" w:rsidRDefault="0091347C" w:rsidP="0091347C">
      <w:pPr>
        <w:spacing w:line="276" w:lineRule="auto"/>
        <w:rPr>
          <w:lang w:val="en-US"/>
        </w:rPr>
      </w:pPr>
      <w:r w:rsidRPr="00481D53">
        <w:rPr>
          <w:lang w:val="en-US"/>
        </w:rPr>
        <w:t xml:space="preserve">Whereas: There is no longer </w:t>
      </w:r>
      <w:proofErr w:type="spellStart"/>
      <w:r w:rsidRPr="00481D53">
        <w:rPr>
          <w:lang w:val="en-US"/>
        </w:rPr>
        <w:t>EngWeek</w:t>
      </w:r>
      <w:proofErr w:type="spellEnd"/>
      <w:r w:rsidRPr="00481D53">
        <w:rPr>
          <w:lang w:val="en-US"/>
        </w:rPr>
        <w:t xml:space="preserve"> Chairs in policy to run the event; </w:t>
      </w:r>
    </w:p>
    <w:p w14:paraId="7F15CF37" w14:textId="77777777" w:rsidR="0091347C" w:rsidRDefault="0091347C" w:rsidP="0091347C">
      <w:pPr>
        <w:spacing w:line="276" w:lineRule="auto"/>
        <w:rPr>
          <w:lang w:val="en-US"/>
        </w:rPr>
      </w:pPr>
      <w:r w:rsidRPr="00481D53">
        <w:rPr>
          <w:lang w:val="en-US"/>
        </w:rPr>
        <w:t xml:space="preserve">&amp; whereas: The event it no longer viable; </w:t>
      </w:r>
    </w:p>
    <w:p w14:paraId="02BB5E3B" w14:textId="77777777" w:rsidR="0091347C" w:rsidRDefault="0091347C" w:rsidP="0091347C">
      <w:pPr>
        <w:spacing w:line="276" w:lineRule="auto"/>
        <w:rPr>
          <w:lang w:val="en-US"/>
        </w:rPr>
      </w:pPr>
      <w:r w:rsidRPr="00481D53">
        <w:rPr>
          <w:lang w:val="en-US"/>
        </w:rPr>
        <w:t xml:space="preserve">BE IT RESOLVED THAT: Council approve the removal of Policy </w:t>
      </w:r>
      <w:r w:rsidRPr="00481D53">
        <w:rPr>
          <w:rFonts w:ascii="Cambria Math" w:eastAsia="Cambria Math" w:hAnsi="Cambria Math" w:cs="Cambria Math"/>
          <w:lang w:val="en-US"/>
        </w:rPr>
        <w:t>𝜈</w:t>
      </w:r>
      <w:r w:rsidRPr="00481D53">
        <w:rPr>
          <w:lang w:val="en-US"/>
        </w:rPr>
        <w:t>: Section A – Engineering Week as seen in APPENDIX “</w:t>
      </w:r>
      <w:proofErr w:type="spellStart"/>
      <w:proofErr w:type="gramStart"/>
      <w:r w:rsidRPr="00481D53">
        <w:rPr>
          <w:lang w:val="en-US"/>
        </w:rPr>
        <w:t>ENGWEAK</w:t>
      </w:r>
      <w:proofErr w:type="spellEnd"/>
      <w:r w:rsidRPr="00481D53">
        <w:rPr>
          <w:lang w:val="en-US"/>
        </w:rPr>
        <w:t>“</w:t>
      </w:r>
      <w:proofErr w:type="gramEnd"/>
      <w:r w:rsidRPr="00481D53">
        <w:rPr>
          <w:lang w:val="en-US"/>
        </w:rPr>
        <w:t xml:space="preserve">. </w:t>
      </w:r>
    </w:p>
    <w:p w14:paraId="691AAA9D" w14:textId="77777777" w:rsidR="0091347C" w:rsidRDefault="0091347C" w:rsidP="0091347C">
      <w:pPr>
        <w:spacing w:line="276" w:lineRule="auto"/>
        <w:jc w:val="right"/>
        <w:rPr>
          <w:lang w:val="en-US"/>
        </w:rPr>
      </w:pPr>
      <w:r w:rsidRPr="00481D53">
        <w:rPr>
          <w:lang w:val="en-US"/>
        </w:rPr>
        <w:t xml:space="preserve">Moved by: Christina “How do beams work?” </w:t>
      </w:r>
      <w:proofErr w:type="spellStart"/>
      <w:r w:rsidRPr="00481D53">
        <w:rPr>
          <w:lang w:val="en-US"/>
        </w:rPr>
        <w:t>Bisol</w:t>
      </w:r>
      <w:proofErr w:type="spellEnd"/>
      <w:r w:rsidRPr="00481D53">
        <w:rPr>
          <w:lang w:val="en-US"/>
        </w:rPr>
        <w:t xml:space="preserve"> </w:t>
      </w:r>
    </w:p>
    <w:p w14:paraId="3F10372F" w14:textId="77777777" w:rsidR="0091347C" w:rsidRPr="00481D53" w:rsidRDefault="0091347C" w:rsidP="0091347C">
      <w:pPr>
        <w:spacing w:line="276" w:lineRule="auto"/>
        <w:jc w:val="right"/>
        <w:rPr>
          <w:lang w:val="en-US"/>
        </w:rPr>
      </w:pPr>
      <w:r w:rsidRPr="00481D53">
        <w:rPr>
          <w:lang w:val="en-US"/>
        </w:rPr>
        <w:t xml:space="preserve">Seconded </w:t>
      </w:r>
      <w:proofErr w:type="gramStart"/>
      <w:r w:rsidRPr="00481D53">
        <w:rPr>
          <w:lang w:val="en-US"/>
        </w:rPr>
        <w:t>by:</w:t>
      </w:r>
      <w:proofErr w:type="gramEnd"/>
      <w:r w:rsidRPr="00481D53">
        <w:rPr>
          <w:lang w:val="en-US"/>
        </w:rPr>
        <w:t xml:space="preserve"> Zaid “They don’t, they’re static” Kasim</w:t>
      </w:r>
    </w:p>
    <w:p w14:paraId="6C21D100" w14:textId="77777777" w:rsidR="0091347C" w:rsidRPr="00481D53" w:rsidRDefault="0091347C" w:rsidP="0091347C">
      <w:pPr>
        <w:spacing w:line="276" w:lineRule="auto"/>
        <w:rPr>
          <w:lang w:val="en-US"/>
        </w:rPr>
      </w:pPr>
    </w:p>
    <w:p w14:paraId="685BDF6A" w14:textId="77777777" w:rsidR="0091347C" w:rsidRPr="008843A0" w:rsidRDefault="0091347C" w:rsidP="0091347C">
      <w:pPr>
        <w:spacing w:line="276" w:lineRule="auto"/>
        <w:rPr>
          <w:b/>
          <w:lang w:val="en-US"/>
        </w:rPr>
      </w:pPr>
      <w:r>
        <w:t xml:space="preserve"> </w:t>
      </w:r>
      <w:r w:rsidRPr="008843A0">
        <w:rPr>
          <w:b/>
          <w:lang w:val="en-US"/>
        </w:rPr>
        <w:t xml:space="preserve">Motion Passes, </w:t>
      </w:r>
      <w:r>
        <w:rPr>
          <w:b/>
          <w:lang w:val="en-US"/>
        </w:rPr>
        <w:t xml:space="preserve">8:20 </w:t>
      </w:r>
      <w:r w:rsidRPr="008843A0">
        <w:rPr>
          <w:b/>
          <w:lang w:val="en-US"/>
        </w:rPr>
        <w:t xml:space="preserve">pm </w:t>
      </w:r>
    </w:p>
    <w:p w14:paraId="5F53F2B0" w14:textId="77777777" w:rsidR="0091347C" w:rsidRDefault="0091347C" w:rsidP="0091347C">
      <w:pPr>
        <w:spacing w:line="276" w:lineRule="auto"/>
        <w:rPr>
          <w:bCs/>
          <w:lang w:val="en-US"/>
        </w:rPr>
      </w:pPr>
      <w:r w:rsidRPr="008843A0">
        <w:rPr>
          <w:bCs/>
          <w:lang w:val="en-US"/>
        </w:rPr>
        <w:t xml:space="preserve">Christina </w:t>
      </w:r>
      <w:proofErr w:type="spellStart"/>
      <w:r w:rsidRPr="008843A0">
        <w:rPr>
          <w:bCs/>
          <w:lang w:val="en-US"/>
        </w:rPr>
        <w:t>Bisol</w:t>
      </w:r>
      <w:proofErr w:type="spellEnd"/>
      <w:r w:rsidRPr="008843A0">
        <w:rPr>
          <w:bCs/>
          <w:lang w:val="en-US"/>
        </w:rPr>
        <w:t xml:space="preserve">: </w:t>
      </w:r>
      <w:proofErr w:type="spellStart"/>
      <w:r w:rsidRPr="008843A0">
        <w:rPr>
          <w:bCs/>
          <w:lang w:val="en-US"/>
        </w:rPr>
        <w:t>Eng</w:t>
      </w:r>
      <w:proofErr w:type="spellEnd"/>
      <w:r w:rsidRPr="008843A0">
        <w:rPr>
          <w:bCs/>
          <w:lang w:val="en-US"/>
        </w:rPr>
        <w:t xml:space="preserve"> week at the star</w:t>
      </w:r>
      <w:r>
        <w:rPr>
          <w:bCs/>
          <w:lang w:val="en-US"/>
        </w:rPr>
        <w:t>t of the year made a policy change tha</w:t>
      </w:r>
      <w:r w:rsidRPr="008843A0">
        <w:rPr>
          <w:bCs/>
          <w:lang w:val="en-US"/>
        </w:rPr>
        <w:t>t removed it from the list of coord</w:t>
      </w:r>
      <w:r>
        <w:rPr>
          <w:bCs/>
          <w:lang w:val="en-US"/>
        </w:rPr>
        <w:t>inators</w:t>
      </w:r>
      <w:r w:rsidRPr="008843A0">
        <w:rPr>
          <w:bCs/>
          <w:lang w:val="en-US"/>
        </w:rPr>
        <w:t xml:space="preserve"> and chairs</w:t>
      </w:r>
      <w:r>
        <w:rPr>
          <w:bCs/>
          <w:lang w:val="en-US"/>
        </w:rPr>
        <w:t xml:space="preserve"> that</w:t>
      </w:r>
      <w:r w:rsidRPr="008843A0">
        <w:rPr>
          <w:bCs/>
          <w:lang w:val="en-US"/>
        </w:rPr>
        <w:t xml:space="preserve"> I hire. This is </w:t>
      </w:r>
      <w:r>
        <w:rPr>
          <w:bCs/>
          <w:lang w:val="en-US"/>
        </w:rPr>
        <w:t xml:space="preserve">removing the corresponding event in policy. </w:t>
      </w:r>
    </w:p>
    <w:p w14:paraId="2B294CF0" w14:textId="77777777" w:rsidR="008843A0" w:rsidRPr="008843A0" w:rsidRDefault="008843A0" w:rsidP="00481D53">
      <w:pPr>
        <w:spacing w:line="276" w:lineRule="auto"/>
        <w:rPr>
          <w:bCs/>
          <w:lang w:val="en-US"/>
        </w:rPr>
      </w:pPr>
    </w:p>
    <w:p w14:paraId="352FE548" w14:textId="77777777" w:rsidR="009A4B66" w:rsidRPr="008843A0" w:rsidRDefault="009A4B66" w:rsidP="009A4B66">
      <w:pPr>
        <w:pStyle w:val="Heading2"/>
        <w:rPr>
          <w:lang w:val="en-US"/>
        </w:rPr>
      </w:pPr>
    </w:p>
    <w:p w14:paraId="3E46363E" w14:textId="3E1A7122" w:rsidR="007E1BCE" w:rsidRPr="0091347C" w:rsidRDefault="007E1BCE" w:rsidP="0091347C">
      <w:pPr>
        <w:pStyle w:val="Heading5"/>
        <w:spacing w:line="276" w:lineRule="auto"/>
        <w:jc w:val="left"/>
        <w:rPr>
          <w:lang w:val="en-US"/>
        </w:rPr>
      </w:pPr>
      <w:r w:rsidRPr="0091347C">
        <w:rPr>
          <w:lang w:val="en-US"/>
        </w:rPr>
        <w:t xml:space="preserve">Motion 8 </w:t>
      </w:r>
    </w:p>
    <w:p w14:paraId="4BC7E51B" w14:textId="77777777" w:rsidR="0091347C" w:rsidRDefault="0091347C" w:rsidP="0091347C">
      <w:pPr>
        <w:spacing w:line="276" w:lineRule="auto"/>
        <w:rPr>
          <w:lang w:val="en-US"/>
        </w:rPr>
      </w:pPr>
      <w:r w:rsidRPr="00481D53">
        <w:rPr>
          <w:lang w:val="en-US"/>
        </w:rPr>
        <w:t xml:space="preserve">Whereas: Queen’s has a new alcohol policy; </w:t>
      </w:r>
    </w:p>
    <w:p w14:paraId="4EAD094F" w14:textId="77777777" w:rsidR="0091347C" w:rsidRDefault="0091347C" w:rsidP="0091347C">
      <w:pPr>
        <w:spacing w:line="276" w:lineRule="auto"/>
        <w:rPr>
          <w:lang w:val="en-US"/>
        </w:rPr>
      </w:pPr>
      <w:r w:rsidRPr="00481D53">
        <w:rPr>
          <w:lang w:val="en-US"/>
        </w:rPr>
        <w:t xml:space="preserve">&amp; whereas: We have an event with the word “wine” in the title; </w:t>
      </w:r>
    </w:p>
    <w:p w14:paraId="5F4B06FF" w14:textId="77777777" w:rsidR="0091347C" w:rsidRDefault="0091347C" w:rsidP="0091347C">
      <w:pPr>
        <w:spacing w:line="276" w:lineRule="auto"/>
        <w:rPr>
          <w:lang w:val="en-US"/>
        </w:rPr>
      </w:pPr>
      <w:r w:rsidRPr="00481D53">
        <w:rPr>
          <w:lang w:val="en-US"/>
        </w:rPr>
        <w:t xml:space="preserve">BE IT RESOLVED THAT: Council approve the changes to Policy </w:t>
      </w:r>
      <w:r w:rsidRPr="00481D53">
        <w:rPr>
          <w:rFonts w:ascii="Cambria Math" w:eastAsia="Cambria Math" w:hAnsi="Cambria Math" w:cs="Cambria Math"/>
          <w:lang w:val="en-US"/>
        </w:rPr>
        <w:t>𝛽</w:t>
      </w:r>
      <w:r w:rsidRPr="00481D53">
        <w:rPr>
          <w:lang w:val="en-US"/>
        </w:rPr>
        <w:t>: Section C – Director of Events as seen in APPENDIX “</w:t>
      </w:r>
      <w:proofErr w:type="spellStart"/>
      <w:r w:rsidRPr="00481D53">
        <w:rPr>
          <w:lang w:val="en-US"/>
        </w:rPr>
        <w:t>EXPIRED_GRAPE_</w:t>
      </w:r>
      <w:proofErr w:type="gramStart"/>
      <w:r w:rsidRPr="00481D53">
        <w:rPr>
          <w:lang w:val="en-US"/>
        </w:rPr>
        <w:t>JUICE</w:t>
      </w:r>
      <w:proofErr w:type="spellEnd"/>
      <w:r w:rsidRPr="00481D53">
        <w:rPr>
          <w:lang w:val="en-US"/>
        </w:rPr>
        <w:t>“</w:t>
      </w:r>
      <w:proofErr w:type="gramEnd"/>
      <w:r w:rsidRPr="00481D53">
        <w:rPr>
          <w:lang w:val="en-US"/>
        </w:rPr>
        <w:t xml:space="preserve">. </w:t>
      </w:r>
    </w:p>
    <w:p w14:paraId="5C5842AC" w14:textId="77777777" w:rsidR="0091347C" w:rsidRDefault="0091347C" w:rsidP="0091347C">
      <w:pPr>
        <w:spacing w:line="276" w:lineRule="auto"/>
        <w:jc w:val="right"/>
        <w:rPr>
          <w:lang w:val="en-US"/>
        </w:rPr>
      </w:pPr>
      <w:r w:rsidRPr="00481D53">
        <w:rPr>
          <w:lang w:val="en-US"/>
        </w:rPr>
        <w:t xml:space="preserve">Moved </w:t>
      </w:r>
      <w:proofErr w:type="gramStart"/>
      <w:r w:rsidRPr="00481D53">
        <w:rPr>
          <w:lang w:val="en-US"/>
        </w:rPr>
        <w:t>by:</w:t>
      </w:r>
      <w:proofErr w:type="gramEnd"/>
      <w:r w:rsidRPr="00481D53">
        <w:rPr>
          <w:lang w:val="en-US"/>
        </w:rPr>
        <w:t xml:space="preserve"> Christina “not your wine” </w:t>
      </w:r>
      <w:proofErr w:type="spellStart"/>
      <w:r w:rsidRPr="00481D53">
        <w:rPr>
          <w:lang w:val="en-US"/>
        </w:rPr>
        <w:t>Bisol</w:t>
      </w:r>
      <w:proofErr w:type="spellEnd"/>
      <w:r w:rsidRPr="00481D53">
        <w:rPr>
          <w:lang w:val="en-US"/>
        </w:rPr>
        <w:t xml:space="preserve"> </w:t>
      </w:r>
    </w:p>
    <w:p w14:paraId="410298C0" w14:textId="77777777" w:rsidR="0091347C" w:rsidRPr="00481D53" w:rsidRDefault="0091347C" w:rsidP="0091347C">
      <w:pPr>
        <w:spacing w:line="276" w:lineRule="auto"/>
        <w:jc w:val="right"/>
        <w:rPr>
          <w:lang w:val="en-US"/>
        </w:rPr>
      </w:pPr>
      <w:r w:rsidRPr="00481D53">
        <w:rPr>
          <w:lang w:val="en-US"/>
        </w:rPr>
        <w:t xml:space="preserve">Seconded </w:t>
      </w:r>
      <w:proofErr w:type="gramStart"/>
      <w:r w:rsidRPr="00481D53">
        <w:rPr>
          <w:lang w:val="en-US"/>
        </w:rPr>
        <w:t>by:</w:t>
      </w:r>
      <w:proofErr w:type="gramEnd"/>
      <w:r w:rsidRPr="00481D53">
        <w:rPr>
          <w:lang w:val="en-US"/>
        </w:rPr>
        <w:t xml:space="preserve"> Zaid “nacho cheese” Kasim</w:t>
      </w:r>
    </w:p>
    <w:p w14:paraId="1BAAD68B" w14:textId="77777777" w:rsidR="0091347C" w:rsidRPr="00481D53" w:rsidRDefault="0091347C" w:rsidP="0091347C">
      <w:pPr>
        <w:spacing w:line="276" w:lineRule="auto"/>
        <w:rPr>
          <w:lang w:val="en-US"/>
        </w:rPr>
      </w:pPr>
    </w:p>
    <w:p w14:paraId="03F54F58" w14:textId="33051D58" w:rsidR="0091347C" w:rsidRPr="0091347C" w:rsidRDefault="0091347C" w:rsidP="0091347C">
      <w:pPr>
        <w:spacing w:line="276" w:lineRule="auto"/>
        <w:rPr>
          <w:b/>
          <w:lang w:val="en-US"/>
        </w:rPr>
      </w:pPr>
      <w:r w:rsidRPr="0091347C">
        <w:rPr>
          <w:b/>
          <w:lang w:val="en-US"/>
        </w:rPr>
        <w:t>Motion Passes</w:t>
      </w:r>
      <w:r>
        <w:rPr>
          <w:b/>
          <w:lang w:val="en-US"/>
        </w:rPr>
        <w:t>, 8:23 pm</w:t>
      </w:r>
      <w:r w:rsidRPr="0091347C">
        <w:rPr>
          <w:b/>
          <w:lang w:val="en-US"/>
        </w:rPr>
        <w:t xml:space="preserve"> </w:t>
      </w:r>
    </w:p>
    <w:p w14:paraId="74F182F6" w14:textId="5FE7C6B6" w:rsidR="0091347C" w:rsidRDefault="0091347C" w:rsidP="00D5361D">
      <w:pPr>
        <w:spacing w:line="276" w:lineRule="auto"/>
        <w:rPr>
          <w:bCs/>
          <w:lang w:val="en-US"/>
        </w:rPr>
      </w:pPr>
      <w:r w:rsidRPr="008843A0">
        <w:rPr>
          <w:bCs/>
          <w:lang w:val="en-US"/>
        </w:rPr>
        <w:t xml:space="preserve">Christina </w:t>
      </w:r>
      <w:proofErr w:type="spellStart"/>
      <w:r w:rsidRPr="008843A0">
        <w:rPr>
          <w:bCs/>
          <w:lang w:val="en-US"/>
        </w:rPr>
        <w:t>Bisol</w:t>
      </w:r>
      <w:proofErr w:type="spellEnd"/>
      <w:r w:rsidRPr="008843A0">
        <w:rPr>
          <w:bCs/>
          <w:lang w:val="en-US"/>
        </w:rPr>
        <w:t>: There</w:t>
      </w:r>
      <w:r w:rsidR="00D5361D">
        <w:rPr>
          <w:bCs/>
          <w:lang w:val="en-US"/>
        </w:rPr>
        <w:t xml:space="preserve">’s the Dean Wine and Cheese reception, which is </w:t>
      </w:r>
      <w:r w:rsidRPr="008843A0">
        <w:rPr>
          <w:bCs/>
          <w:lang w:val="en-US"/>
        </w:rPr>
        <w:t xml:space="preserve">an </w:t>
      </w:r>
      <w:r w:rsidR="00D5361D" w:rsidRPr="008843A0">
        <w:rPr>
          <w:bCs/>
          <w:lang w:val="en-US"/>
        </w:rPr>
        <w:t>appreciation</w:t>
      </w:r>
      <w:r w:rsidR="00D5361D">
        <w:rPr>
          <w:bCs/>
          <w:lang w:val="en-US"/>
        </w:rPr>
        <w:t xml:space="preserve"> event for the fourth-year students that were involved during the year.</w:t>
      </w:r>
      <w:r w:rsidRPr="008843A0">
        <w:rPr>
          <w:bCs/>
          <w:lang w:val="en-US"/>
        </w:rPr>
        <w:t xml:space="preserve"> </w:t>
      </w:r>
      <w:r w:rsidR="00D5361D">
        <w:rPr>
          <w:bCs/>
          <w:lang w:val="en-US"/>
        </w:rPr>
        <w:t xml:space="preserve"> With t</w:t>
      </w:r>
      <w:r>
        <w:rPr>
          <w:bCs/>
          <w:lang w:val="en-US"/>
        </w:rPr>
        <w:t xml:space="preserve">he new </w:t>
      </w:r>
      <w:r w:rsidR="00D5361D">
        <w:rPr>
          <w:bCs/>
          <w:lang w:val="en-US"/>
        </w:rPr>
        <w:t>alcohol</w:t>
      </w:r>
      <w:r>
        <w:rPr>
          <w:bCs/>
          <w:lang w:val="en-US"/>
        </w:rPr>
        <w:t xml:space="preserve"> policy, th</w:t>
      </w:r>
      <w:r w:rsidR="00D5361D">
        <w:rPr>
          <w:bCs/>
          <w:lang w:val="en-US"/>
        </w:rPr>
        <w:t xml:space="preserve">is will be in reflection of the rules that are coming into effect. </w:t>
      </w:r>
    </w:p>
    <w:p w14:paraId="703A06B5" w14:textId="00AF110C" w:rsidR="0091347C" w:rsidRDefault="00D5361D" w:rsidP="0091347C">
      <w:pPr>
        <w:spacing w:line="276" w:lineRule="auto"/>
        <w:rPr>
          <w:bCs/>
          <w:lang w:val="en-US"/>
        </w:rPr>
      </w:pPr>
      <w:proofErr w:type="spellStart"/>
      <w:r>
        <w:rPr>
          <w:bCs/>
          <w:lang w:val="en-US"/>
        </w:rPr>
        <w:t>Kaija</w:t>
      </w:r>
      <w:proofErr w:type="spellEnd"/>
      <w:r>
        <w:rPr>
          <w:bCs/>
          <w:lang w:val="en-US"/>
        </w:rPr>
        <w:t xml:space="preserve"> Edwards: T</w:t>
      </w:r>
      <w:r w:rsidR="0091347C">
        <w:rPr>
          <w:bCs/>
          <w:lang w:val="en-US"/>
        </w:rPr>
        <w:t>here</w:t>
      </w:r>
      <w:r>
        <w:rPr>
          <w:bCs/>
          <w:lang w:val="en-US"/>
        </w:rPr>
        <w:t>’</w:t>
      </w:r>
      <w:r w:rsidR="0091347C">
        <w:rPr>
          <w:bCs/>
          <w:lang w:val="en-US"/>
        </w:rPr>
        <w:t xml:space="preserve">s still </w:t>
      </w:r>
      <w:r>
        <w:rPr>
          <w:bCs/>
          <w:lang w:val="en-US"/>
        </w:rPr>
        <w:t>alcohol served at these events</w:t>
      </w:r>
      <w:r w:rsidR="0091347C">
        <w:rPr>
          <w:bCs/>
          <w:lang w:val="en-US"/>
        </w:rPr>
        <w:t>?</w:t>
      </w:r>
    </w:p>
    <w:p w14:paraId="7D204AF5" w14:textId="6B2A1165" w:rsidR="0091347C" w:rsidRDefault="00D5361D" w:rsidP="0091347C">
      <w:pPr>
        <w:spacing w:line="276" w:lineRule="auto"/>
        <w:rPr>
          <w:bCs/>
          <w:lang w:val="en-US"/>
        </w:rPr>
      </w:pPr>
      <w:r>
        <w:rPr>
          <w:bCs/>
          <w:lang w:val="en-US"/>
        </w:rPr>
        <w:t xml:space="preserve">Christina </w:t>
      </w:r>
      <w:proofErr w:type="spellStart"/>
      <w:r>
        <w:rPr>
          <w:bCs/>
          <w:lang w:val="en-US"/>
        </w:rPr>
        <w:t>Bisol</w:t>
      </w:r>
      <w:proofErr w:type="spellEnd"/>
      <w:r>
        <w:rPr>
          <w:bCs/>
          <w:lang w:val="en-US"/>
        </w:rPr>
        <w:t>: T</w:t>
      </w:r>
      <w:r w:rsidR="0091347C">
        <w:rPr>
          <w:bCs/>
          <w:lang w:val="en-US"/>
        </w:rPr>
        <w:t>here</w:t>
      </w:r>
      <w:r>
        <w:rPr>
          <w:bCs/>
          <w:lang w:val="en-US"/>
        </w:rPr>
        <w:t>’</w:t>
      </w:r>
      <w:r w:rsidR="0091347C">
        <w:rPr>
          <w:bCs/>
          <w:lang w:val="en-US"/>
        </w:rPr>
        <w:t>s only on</w:t>
      </w:r>
      <w:r>
        <w:rPr>
          <w:bCs/>
          <w:lang w:val="en-US"/>
        </w:rPr>
        <w:t>e event, and its hosted at Clarke</w:t>
      </w:r>
      <w:r w:rsidR="0091347C">
        <w:rPr>
          <w:bCs/>
          <w:lang w:val="en-US"/>
        </w:rPr>
        <w:t xml:space="preserve"> so yes</w:t>
      </w:r>
      <w:r>
        <w:rPr>
          <w:bCs/>
          <w:lang w:val="en-US"/>
        </w:rPr>
        <w:t xml:space="preserve"> there will still be alcohol</w:t>
      </w:r>
      <w:r w:rsidR="0091347C">
        <w:rPr>
          <w:bCs/>
          <w:lang w:val="en-US"/>
        </w:rPr>
        <w:t>.</w:t>
      </w:r>
    </w:p>
    <w:p w14:paraId="5AE886EC" w14:textId="5549A898" w:rsidR="0091347C" w:rsidRDefault="00D5361D" w:rsidP="0091347C">
      <w:pPr>
        <w:spacing w:line="276" w:lineRule="auto"/>
        <w:rPr>
          <w:bCs/>
          <w:lang w:val="en-US"/>
        </w:rPr>
      </w:pPr>
      <w:r>
        <w:rPr>
          <w:bCs/>
          <w:lang w:val="en-US"/>
        </w:rPr>
        <w:t>Andrew Farley: D</w:t>
      </w:r>
      <w:r w:rsidR="0091347C">
        <w:rPr>
          <w:bCs/>
          <w:lang w:val="en-US"/>
        </w:rPr>
        <w:t>oes the new policy state that alcohol can</w:t>
      </w:r>
      <w:r>
        <w:rPr>
          <w:bCs/>
          <w:lang w:val="en-US"/>
        </w:rPr>
        <w:t>’</w:t>
      </w:r>
      <w:r w:rsidR="0091347C">
        <w:rPr>
          <w:bCs/>
          <w:lang w:val="en-US"/>
        </w:rPr>
        <w:t>t be in the title?</w:t>
      </w:r>
    </w:p>
    <w:p w14:paraId="258CF78F" w14:textId="128086A6" w:rsidR="0091347C" w:rsidRDefault="0091347C" w:rsidP="0091347C">
      <w:pPr>
        <w:spacing w:line="276" w:lineRule="auto"/>
        <w:rPr>
          <w:bCs/>
          <w:lang w:val="en-US"/>
        </w:rPr>
      </w:pPr>
      <w:r>
        <w:rPr>
          <w:bCs/>
          <w:lang w:val="en-US"/>
        </w:rPr>
        <w:t xml:space="preserve">Delaney Benoit: Wine and Cheese suggests the point of the event is to drink wine, which is against </w:t>
      </w:r>
      <w:proofErr w:type="gramStart"/>
      <w:r>
        <w:rPr>
          <w:bCs/>
          <w:lang w:val="en-US"/>
        </w:rPr>
        <w:t>policy</w:t>
      </w:r>
      <w:proofErr w:type="gramEnd"/>
      <w:r>
        <w:rPr>
          <w:bCs/>
          <w:lang w:val="en-US"/>
        </w:rPr>
        <w:t xml:space="preserve"> so we have to change it</w:t>
      </w:r>
      <w:r w:rsidR="00D5361D">
        <w:rPr>
          <w:bCs/>
          <w:lang w:val="en-US"/>
        </w:rPr>
        <w:t xml:space="preserve">. No event </w:t>
      </w:r>
      <w:proofErr w:type="gramStart"/>
      <w:r w:rsidR="00D5361D">
        <w:rPr>
          <w:bCs/>
          <w:lang w:val="en-US"/>
        </w:rPr>
        <w:t>is allowed to</w:t>
      </w:r>
      <w:proofErr w:type="gramEnd"/>
      <w:r w:rsidR="00D5361D">
        <w:rPr>
          <w:bCs/>
          <w:lang w:val="en-US"/>
        </w:rPr>
        <w:t xml:space="preserve"> </w:t>
      </w:r>
      <w:r w:rsidR="000C43DF">
        <w:rPr>
          <w:bCs/>
          <w:lang w:val="en-US"/>
        </w:rPr>
        <w:t xml:space="preserve">have the sole purpose be consuming alcohol. </w:t>
      </w:r>
    </w:p>
    <w:p w14:paraId="2C01EB0A" w14:textId="2CBAB3FB" w:rsidR="0091347C" w:rsidRDefault="000C43DF" w:rsidP="0091347C">
      <w:pPr>
        <w:spacing w:line="276" w:lineRule="auto"/>
        <w:rPr>
          <w:bCs/>
          <w:lang w:val="en-US"/>
        </w:rPr>
      </w:pPr>
      <w:r>
        <w:rPr>
          <w:bCs/>
          <w:lang w:val="en-US"/>
        </w:rPr>
        <w:t xml:space="preserve">Christina </w:t>
      </w:r>
      <w:proofErr w:type="spellStart"/>
      <w:r>
        <w:rPr>
          <w:bCs/>
          <w:lang w:val="en-US"/>
        </w:rPr>
        <w:t>Bisol</w:t>
      </w:r>
      <w:proofErr w:type="spellEnd"/>
      <w:r>
        <w:rPr>
          <w:bCs/>
          <w:lang w:val="en-US"/>
        </w:rPr>
        <w:t>: T</w:t>
      </w:r>
      <w:r w:rsidR="0091347C">
        <w:rPr>
          <w:bCs/>
          <w:lang w:val="en-US"/>
        </w:rPr>
        <w:t>he point of the</w:t>
      </w:r>
      <w:r>
        <w:rPr>
          <w:bCs/>
          <w:lang w:val="en-US"/>
        </w:rPr>
        <w:t xml:space="preserve"> event is to show appreciation, we just need to change the </w:t>
      </w:r>
      <w:proofErr w:type="gramStart"/>
      <w:r>
        <w:rPr>
          <w:bCs/>
          <w:lang w:val="en-US"/>
        </w:rPr>
        <w:t>name</w:t>
      </w:r>
      <w:proofErr w:type="gramEnd"/>
      <w:r>
        <w:rPr>
          <w:bCs/>
          <w:lang w:val="en-US"/>
        </w:rPr>
        <w:t xml:space="preserve"> so it doesn’t suggest otherwise. </w:t>
      </w:r>
    </w:p>
    <w:p w14:paraId="742C7117" w14:textId="77777777" w:rsidR="003127B6" w:rsidRPr="00B866A3" w:rsidRDefault="003127B6" w:rsidP="003127B6">
      <w:pPr>
        <w:pStyle w:val="Heading2"/>
        <w:rPr>
          <w:lang w:val="en-US"/>
        </w:rPr>
      </w:pPr>
    </w:p>
    <w:p w14:paraId="2DA17857" w14:textId="769CAE20" w:rsidR="007E1BCE" w:rsidRPr="00A5213C" w:rsidRDefault="007E1BCE" w:rsidP="00B915AC">
      <w:pPr>
        <w:pStyle w:val="Heading5"/>
        <w:spacing w:line="276" w:lineRule="auto"/>
        <w:jc w:val="left"/>
        <w:rPr>
          <w:lang w:val="en-US"/>
        </w:rPr>
      </w:pPr>
      <w:r w:rsidRPr="00A5213C">
        <w:rPr>
          <w:lang w:val="en-US"/>
        </w:rPr>
        <w:t xml:space="preserve">Motion 9 </w:t>
      </w:r>
    </w:p>
    <w:p w14:paraId="0A05086F" w14:textId="77777777" w:rsidR="00E40E40" w:rsidRDefault="00E40E40" w:rsidP="00E40E40">
      <w:pPr>
        <w:spacing w:line="276" w:lineRule="auto"/>
        <w:rPr>
          <w:bCs/>
          <w:lang w:val="en-US"/>
        </w:rPr>
      </w:pPr>
      <w:r w:rsidRPr="00E40E40">
        <w:rPr>
          <w:bCs/>
          <w:lang w:val="en-US"/>
        </w:rPr>
        <w:t xml:space="preserve">Whereas: The First years are finally here; </w:t>
      </w:r>
    </w:p>
    <w:p w14:paraId="5BA03AE7" w14:textId="77777777" w:rsidR="00E40E40" w:rsidRDefault="00E40E40" w:rsidP="00E40E40">
      <w:pPr>
        <w:spacing w:line="276" w:lineRule="auto"/>
        <w:rPr>
          <w:bCs/>
          <w:lang w:val="en-US"/>
        </w:rPr>
      </w:pPr>
      <w:r w:rsidRPr="00E40E40">
        <w:rPr>
          <w:bCs/>
          <w:lang w:val="en-US"/>
        </w:rPr>
        <w:t xml:space="preserve">&amp; whereas: We still need to elect a member for </w:t>
      </w:r>
      <w:proofErr w:type="spellStart"/>
      <w:r w:rsidRPr="00E40E40">
        <w:rPr>
          <w:bCs/>
          <w:lang w:val="en-US"/>
        </w:rPr>
        <w:t>ExCommComm</w:t>
      </w:r>
      <w:proofErr w:type="spellEnd"/>
      <w:r w:rsidRPr="00E40E40">
        <w:rPr>
          <w:bCs/>
          <w:lang w:val="en-US"/>
        </w:rPr>
        <w:t xml:space="preserve">; </w:t>
      </w:r>
    </w:p>
    <w:p w14:paraId="582ECCFE" w14:textId="514B697F" w:rsidR="00E40E40" w:rsidRDefault="00E40E40" w:rsidP="000C43DF">
      <w:pPr>
        <w:spacing w:line="276" w:lineRule="auto"/>
        <w:rPr>
          <w:bCs/>
          <w:lang w:val="en-US"/>
        </w:rPr>
      </w:pPr>
      <w:r w:rsidRPr="00E40E40">
        <w:rPr>
          <w:bCs/>
          <w:lang w:val="en-US"/>
        </w:rPr>
        <w:t>BE IT RESOLVED THAT</w:t>
      </w:r>
      <w:r w:rsidRPr="000C43DF">
        <w:rPr>
          <w:bCs/>
          <w:lang w:val="en-US"/>
        </w:rPr>
        <w:t xml:space="preserve">: Council elect </w:t>
      </w:r>
      <w:r w:rsidR="000C43DF" w:rsidRPr="000C43DF">
        <w:rPr>
          <w:bCs/>
          <w:lang w:val="en-US"/>
        </w:rPr>
        <w:t>Rein</w:t>
      </w:r>
      <w:r w:rsidR="000C43DF">
        <w:rPr>
          <w:bCs/>
          <w:lang w:val="en-US"/>
        </w:rPr>
        <w:t xml:space="preserve"> </w:t>
      </w:r>
      <w:proofErr w:type="spellStart"/>
      <w:r w:rsidR="000C43DF">
        <w:rPr>
          <w:bCs/>
          <w:lang w:val="en-US"/>
        </w:rPr>
        <w:t>Tiisler</w:t>
      </w:r>
      <w:proofErr w:type="spellEnd"/>
      <w:r w:rsidRPr="00E40E40">
        <w:rPr>
          <w:bCs/>
          <w:lang w:val="en-US"/>
        </w:rPr>
        <w:t xml:space="preserve"> to sit on the Committee on External Relations. </w:t>
      </w:r>
    </w:p>
    <w:p w14:paraId="0888071E" w14:textId="3F9B4543" w:rsidR="00E40E40" w:rsidRDefault="00E40E40" w:rsidP="00E40E40">
      <w:pPr>
        <w:spacing w:line="276" w:lineRule="auto"/>
        <w:jc w:val="right"/>
        <w:rPr>
          <w:bCs/>
          <w:lang w:val="en-US"/>
        </w:rPr>
      </w:pPr>
      <w:r w:rsidRPr="00E40E40">
        <w:rPr>
          <w:bCs/>
          <w:lang w:val="en-US"/>
        </w:rPr>
        <w:t xml:space="preserve">Moved </w:t>
      </w:r>
      <w:proofErr w:type="gramStart"/>
      <w:r w:rsidRPr="00E40E40">
        <w:rPr>
          <w:bCs/>
          <w:lang w:val="en-US"/>
        </w:rPr>
        <w:t>by:</w:t>
      </w:r>
      <w:proofErr w:type="gramEnd"/>
      <w:r w:rsidRPr="00E40E40">
        <w:rPr>
          <w:bCs/>
          <w:lang w:val="en-US"/>
        </w:rPr>
        <w:t xml:space="preserve"> Jonah “Expensive</w:t>
      </w:r>
      <w:r>
        <w:rPr>
          <w:bCs/>
          <w:lang w:val="en-US"/>
        </w:rPr>
        <w:t xml:space="preserve"> Commemorative Commentator” Opler</w:t>
      </w:r>
      <w:r w:rsidRPr="00E40E40">
        <w:rPr>
          <w:bCs/>
          <w:lang w:val="en-US"/>
        </w:rPr>
        <w:t xml:space="preserve"> </w:t>
      </w:r>
    </w:p>
    <w:p w14:paraId="08B8DB5E" w14:textId="6585C6F7" w:rsidR="00E40E40" w:rsidRPr="00E40E40" w:rsidRDefault="00E40E40" w:rsidP="00E40E40">
      <w:pPr>
        <w:spacing w:line="276" w:lineRule="auto"/>
        <w:jc w:val="right"/>
        <w:rPr>
          <w:bCs/>
          <w:lang w:val="en-US"/>
        </w:rPr>
      </w:pPr>
      <w:r w:rsidRPr="00E40E40">
        <w:rPr>
          <w:bCs/>
          <w:lang w:val="en-US"/>
        </w:rPr>
        <w:t xml:space="preserve">Seconded </w:t>
      </w:r>
      <w:proofErr w:type="gramStart"/>
      <w:r w:rsidRPr="00E40E40">
        <w:rPr>
          <w:bCs/>
          <w:lang w:val="en-US"/>
        </w:rPr>
        <w:t>by:</w:t>
      </w:r>
      <w:proofErr w:type="gramEnd"/>
      <w:r w:rsidRPr="00E40E40">
        <w:rPr>
          <w:bCs/>
          <w:lang w:val="en-US"/>
        </w:rPr>
        <w:t xml:space="preserve"> Delaney “Extradited Commercialized Commonwealth” Benoit</w:t>
      </w:r>
    </w:p>
    <w:p w14:paraId="24900506" w14:textId="3D00C21C" w:rsidR="00255B7D" w:rsidRPr="00255B7D" w:rsidRDefault="007E1BCE" w:rsidP="00255B7D">
      <w:pPr>
        <w:spacing w:line="276" w:lineRule="auto"/>
        <w:rPr>
          <w:b/>
          <w:lang w:val="en-US"/>
        </w:rPr>
      </w:pPr>
      <w:r w:rsidRPr="00255B7D">
        <w:rPr>
          <w:b/>
          <w:lang w:val="en-US"/>
        </w:rPr>
        <w:lastRenderedPageBreak/>
        <w:t>Motion Passes</w:t>
      </w:r>
      <w:r w:rsidR="00255B7D" w:rsidRPr="00255B7D">
        <w:rPr>
          <w:b/>
          <w:lang w:val="en-US"/>
        </w:rPr>
        <w:t xml:space="preserve">, </w:t>
      </w:r>
      <w:r w:rsidR="00255B7D">
        <w:rPr>
          <w:b/>
          <w:lang w:val="en-US"/>
        </w:rPr>
        <w:t>8:30 pm</w:t>
      </w:r>
    </w:p>
    <w:p w14:paraId="2FA40849" w14:textId="792882B4" w:rsidR="00EA4888" w:rsidRDefault="00E40E40" w:rsidP="00E40E40">
      <w:pPr>
        <w:spacing w:line="276" w:lineRule="auto"/>
        <w:rPr>
          <w:bCs/>
          <w:lang w:val="en-US"/>
        </w:rPr>
      </w:pPr>
      <w:r w:rsidRPr="008843A0">
        <w:rPr>
          <w:bCs/>
          <w:lang w:val="en-US"/>
        </w:rPr>
        <w:t xml:space="preserve">Jonah Opler: </w:t>
      </w:r>
      <w:r w:rsidR="00255B7D">
        <w:rPr>
          <w:bCs/>
          <w:lang w:val="en-US"/>
        </w:rPr>
        <w:t>The External Communications Committee</w:t>
      </w:r>
      <w:r w:rsidR="000C43DF">
        <w:rPr>
          <w:bCs/>
          <w:lang w:val="en-US"/>
        </w:rPr>
        <w:t xml:space="preserve"> is something I </w:t>
      </w:r>
      <w:r w:rsidR="008843A0" w:rsidRPr="008843A0">
        <w:rPr>
          <w:bCs/>
          <w:lang w:val="en-US"/>
        </w:rPr>
        <w:t xml:space="preserve">talked about before in my presentation. </w:t>
      </w:r>
      <w:r w:rsidR="008843A0">
        <w:rPr>
          <w:bCs/>
          <w:lang w:val="en-US"/>
        </w:rPr>
        <w:t>It meets biweekly for an hour on non-council Thursdays. Point is to eval</w:t>
      </w:r>
      <w:r w:rsidR="000C43DF">
        <w:rPr>
          <w:bCs/>
          <w:lang w:val="en-US"/>
        </w:rPr>
        <w:t>uate</w:t>
      </w:r>
      <w:r w:rsidR="008843A0">
        <w:rPr>
          <w:bCs/>
          <w:lang w:val="en-US"/>
        </w:rPr>
        <w:t xml:space="preserve"> our relations with </w:t>
      </w:r>
      <w:proofErr w:type="spellStart"/>
      <w:r w:rsidR="00C07436">
        <w:rPr>
          <w:bCs/>
          <w:lang w:val="en-US"/>
        </w:rPr>
        <w:t>CFES</w:t>
      </w:r>
      <w:proofErr w:type="spellEnd"/>
      <w:r w:rsidR="008843A0">
        <w:rPr>
          <w:bCs/>
          <w:lang w:val="en-US"/>
        </w:rPr>
        <w:t xml:space="preserve"> and</w:t>
      </w:r>
      <w:r w:rsidR="000C43DF">
        <w:rPr>
          <w:bCs/>
          <w:lang w:val="en-US"/>
        </w:rPr>
        <w:t xml:space="preserve"> </w:t>
      </w:r>
      <w:proofErr w:type="spellStart"/>
      <w:r w:rsidR="000C43DF">
        <w:rPr>
          <w:bCs/>
          <w:lang w:val="en-US"/>
        </w:rPr>
        <w:t>ESCCO</w:t>
      </w:r>
      <w:proofErr w:type="spellEnd"/>
      <w:r w:rsidR="000C43DF">
        <w:rPr>
          <w:bCs/>
          <w:lang w:val="en-US"/>
        </w:rPr>
        <w:t>. Our goal is to act as a working group, and to form relations with people from</w:t>
      </w:r>
      <w:r w:rsidR="008843A0">
        <w:rPr>
          <w:bCs/>
          <w:lang w:val="en-US"/>
        </w:rPr>
        <w:t xml:space="preserve"> other schools to improve our society. </w:t>
      </w:r>
      <w:r w:rsidR="000C43DF">
        <w:rPr>
          <w:bCs/>
          <w:lang w:val="en-US"/>
        </w:rPr>
        <w:t>It’s an i</w:t>
      </w:r>
      <w:r w:rsidR="008843A0">
        <w:rPr>
          <w:bCs/>
          <w:lang w:val="en-US"/>
        </w:rPr>
        <w:t>nteresting and educational thing to do, it</w:t>
      </w:r>
      <w:r w:rsidR="000C43DF">
        <w:rPr>
          <w:bCs/>
          <w:lang w:val="en-US"/>
        </w:rPr>
        <w:t>’</w:t>
      </w:r>
      <w:r w:rsidR="008843A0">
        <w:rPr>
          <w:bCs/>
          <w:lang w:val="en-US"/>
        </w:rPr>
        <w:t>s low commitment wit</w:t>
      </w:r>
      <w:r w:rsidR="000C43DF">
        <w:rPr>
          <w:bCs/>
          <w:lang w:val="en-US"/>
        </w:rPr>
        <w:t>h</w:t>
      </w:r>
      <w:r w:rsidR="008843A0">
        <w:rPr>
          <w:bCs/>
          <w:lang w:val="en-US"/>
        </w:rPr>
        <w:t xml:space="preserve"> some homework between meetings. A great opp</w:t>
      </w:r>
      <w:r w:rsidR="000C43DF">
        <w:rPr>
          <w:bCs/>
          <w:lang w:val="en-US"/>
        </w:rPr>
        <w:t>ortunity to learn about things outside Q</w:t>
      </w:r>
      <w:r w:rsidR="008843A0">
        <w:rPr>
          <w:bCs/>
          <w:lang w:val="en-US"/>
        </w:rPr>
        <w:t>ueen</w:t>
      </w:r>
      <w:r w:rsidR="000C43DF">
        <w:rPr>
          <w:bCs/>
          <w:lang w:val="en-US"/>
        </w:rPr>
        <w:t>’</w:t>
      </w:r>
      <w:r w:rsidR="008843A0">
        <w:rPr>
          <w:bCs/>
          <w:lang w:val="en-US"/>
        </w:rPr>
        <w:t xml:space="preserve">s. We need one new </w:t>
      </w:r>
      <w:proofErr w:type="gramStart"/>
      <w:r w:rsidR="008843A0">
        <w:rPr>
          <w:bCs/>
          <w:lang w:val="en-US"/>
        </w:rPr>
        <w:t>member, but</w:t>
      </w:r>
      <w:proofErr w:type="gramEnd"/>
      <w:r w:rsidR="008843A0">
        <w:rPr>
          <w:bCs/>
          <w:lang w:val="en-US"/>
        </w:rPr>
        <w:t xml:space="preserve"> can elect more than one.</w:t>
      </w:r>
    </w:p>
    <w:p w14:paraId="39AA0C12" w14:textId="46916195" w:rsidR="008843A0" w:rsidRDefault="003A355A" w:rsidP="00E40E40">
      <w:pPr>
        <w:spacing w:line="276" w:lineRule="auto"/>
        <w:rPr>
          <w:bCs/>
          <w:lang w:val="en-US"/>
        </w:rPr>
      </w:pPr>
      <w:r>
        <w:rPr>
          <w:bCs/>
          <w:lang w:val="en-US"/>
        </w:rPr>
        <w:t xml:space="preserve">Peter Matthews: </w:t>
      </w:r>
      <w:r w:rsidR="000C43DF">
        <w:rPr>
          <w:bCs/>
          <w:lang w:val="en-US"/>
        </w:rPr>
        <w:t xml:space="preserve"> </w:t>
      </w:r>
      <w:r w:rsidR="008843A0">
        <w:rPr>
          <w:bCs/>
          <w:lang w:val="en-US"/>
        </w:rPr>
        <w:t>What</w:t>
      </w:r>
      <w:r w:rsidR="000C43DF">
        <w:rPr>
          <w:bCs/>
          <w:lang w:val="en-US"/>
        </w:rPr>
        <w:t>’s the max people</w:t>
      </w:r>
      <w:r w:rsidR="008843A0">
        <w:rPr>
          <w:bCs/>
          <w:lang w:val="en-US"/>
        </w:rPr>
        <w:t xml:space="preserve"> that can be elected</w:t>
      </w:r>
      <w:r w:rsidR="000C43DF">
        <w:rPr>
          <w:bCs/>
          <w:lang w:val="en-US"/>
        </w:rPr>
        <w:t>?</w:t>
      </w:r>
    </w:p>
    <w:p w14:paraId="6B89AC07" w14:textId="38AC7F92" w:rsidR="008843A0" w:rsidRDefault="003A355A" w:rsidP="00E40E40">
      <w:pPr>
        <w:spacing w:line="276" w:lineRule="auto"/>
        <w:rPr>
          <w:bCs/>
          <w:lang w:val="en-US"/>
        </w:rPr>
      </w:pPr>
      <w:r>
        <w:rPr>
          <w:bCs/>
          <w:lang w:val="en-US"/>
        </w:rPr>
        <w:t>Jonah Opler:</w:t>
      </w:r>
      <w:r w:rsidR="000C43DF">
        <w:rPr>
          <w:bCs/>
          <w:lang w:val="en-US"/>
        </w:rPr>
        <w:t xml:space="preserve"> T</w:t>
      </w:r>
      <w:r w:rsidR="008843A0">
        <w:rPr>
          <w:bCs/>
          <w:lang w:val="en-US"/>
        </w:rPr>
        <w:t xml:space="preserve">here’s </w:t>
      </w:r>
      <w:r w:rsidR="000C43DF">
        <w:rPr>
          <w:bCs/>
          <w:lang w:val="en-US"/>
        </w:rPr>
        <w:t>no maximum in policy, but there’s only so many first-</w:t>
      </w:r>
      <w:r w:rsidR="008843A0">
        <w:rPr>
          <w:bCs/>
          <w:lang w:val="en-US"/>
        </w:rPr>
        <w:t>year voting members in council.</w:t>
      </w:r>
    </w:p>
    <w:p w14:paraId="0C34F8F6" w14:textId="5F65D3DE" w:rsidR="008843A0" w:rsidRDefault="00260E38" w:rsidP="00E40E40">
      <w:pPr>
        <w:spacing w:line="276" w:lineRule="auto"/>
        <w:rPr>
          <w:bCs/>
          <w:lang w:val="en-US"/>
        </w:rPr>
      </w:pPr>
      <w:r>
        <w:rPr>
          <w:bCs/>
          <w:lang w:val="en-US"/>
        </w:rPr>
        <w:t>Melissa</w:t>
      </w:r>
      <w:r w:rsidR="000C43DF">
        <w:rPr>
          <w:bCs/>
          <w:lang w:val="en-US"/>
        </w:rPr>
        <w:t xml:space="preserve"> Young</w:t>
      </w:r>
      <w:r>
        <w:rPr>
          <w:bCs/>
          <w:lang w:val="en-US"/>
        </w:rPr>
        <w:t>:</w:t>
      </w:r>
      <w:r w:rsidR="000C43DF">
        <w:rPr>
          <w:bCs/>
          <w:lang w:val="en-US"/>
        </w:rPr>
        <w:t xml:space="preserve"> Could we technically elect non-</w:t>
      </w:r>
      <w:r>
        <w:rPr>
          <w:bCs/>
          <w:lang w:val="en-US"/>
        </w:rPr>
        <w:t>first years?</w:t>
      </w:r>
    </w:p>
    <w:p w14:paraId="342B6CA9" w14:textId="28F09518" w:rsidR="00260E38" w:rsidRDefault="003A355A" w:rsidP="00E40E40">
      <w:pPr>
        <w:spacing w:line="276" w:lineRule="auto"/>
        <w:rPr>
          <w:bCs/>
          <w:lang w:val="en-US"/>
        </w:rPr>
      </w:pPr>
      <w:r>
        <w:rPr>
          <w:bCs/>
          <w:lang w:val="en-US"/>
        </w:rPr>
        <w:t>Jonah Opler:</w:t>
      </w:r>
      <w:r w:rsidR="00260E38">
        <w:rPr>
          <w:bCs/>
          <w:lang w:val="en-US"/>
        </w:rPr>
        <w:t xml:space="preserve"> No. </w:t>
      </w:r>
    </w:p>
    <w:p w14:paraId="11DAC159" w14:textId="34A122CA" w:rsidR="00260E38" w:rsidRDefault="00260E38" w:rsidP="00E40E40">
      <w:pPr>
        <w:spacing w:line="276" w:lineRule="auto"/>
        <w:rPr>
          <w:bCs/>
          <w:lang w:val="en-US"/>
        </w:rPr>
      </w:pPr>
      <w:r>
        <w:rPr>
          <w:bCs/>
          <w:lang w:val="en-US"/>
        </w:rPr>
        <w:t>Nominations:</w:t>
      </w:r>
    </w:p>
    <w:p w14:paraId="59127862" w14:textId="5A1DA2AE" w:rsidR="00260E38" w:rsidRDefault="000C43DF" w:rsidP="00E40E40">
      <w:pPr>
        <w:spacing w:line="276" w:lineRule="auto"/>
        <w:rPr>
          <w:bCs/>
          <w:lang w:val="en-US"/>
        </w:rPr>
      </w:pPr>
      <w:r>
        <w:rPr>
          <w:bCs/>
          <w:lang w:val="en-US"/>
        </w:rPr>
        <w:t xml:space="preserve">Rein </w:t>
      </w:r>
      <w:proofErr w:type="spellStart"/>
      <w:r>
        <w:rPr>
          <w:bCs/>
          <w:lang w:val="en-US"/>
        </w:rPr>
        <w:t>Tiisler</w:t>
      </w:r>
      <w:proofErr w:type="spellEnd"/>
    </w:p>
    <w:p w14:paraId="01781DD8" w14:textId="3657D55A" w:rsidR="00255B7D" w:rsidRDefault="003A355A" w:rsidP="00E40E40">
      <w:pPr>
        <w:spacing w:line="276" w:lineRule="auto"/>
        <w:rPr>
          <w:bCs/>
          <w:lang w:val="en-US"/>
        </w:rPr>
      </w:pPr>
      <w:r>
        <w:rPr>
          <w:bCs/>
          <w:lang w:val="en-US"/>
        </w:rPr>
        <w:t>Jonah Opler:</w:t>
      </w:r>
      <w:r w:rsidR="000C43DF">
        <w:rPr>
          <w:bCs/>
          <w:lang w:val="en-US"/>
        </w:rPr>
        <w:t xml:space="preserve"> W</w:t>
      </w:r>
      <w:r w:rsidR="00255B7D">
        <w:rPr>
          <w:bCs/>
          <w:lang w:val="en-US"/>
        </w:rPr>
        <w:t xml:space="preserve">hat </w:t>
      </w:r>
      <w:r w:rsidR="000C43DF">
        <w:rPr>
          <w:bCs/>
          <w:lang w:val="en-US"/>
        </w:rPr>
        <w:t>interests</w:t>
      </w:r>
      <w:r w:rsidR="00255B7D">
        <w:rPr>
          <w:bCs/>
          <w:lang w:val="en-US"/>
        </w:rPr>
        <w:t xml:space="preserve"> you about lear</w:t>
      </w:r>
      <w:r w:rsidR="000C43DF">
        <w:rPr>
          <w:bCs/>
          <w:lang w:val="en-US"/>
        </w:rPr>
        <w:t>ning about things outside Queen’s?</w:t>
      </w:r>
    </w:p>
    <w:p w14:paraId="5AA056ED" w14:textId="566AECA6" w:rsidR="00255B7D" w:rsidRDefault="000C43DF" w:rsidP="00E40E40">
      <w:pPr>
        <w:spacing w:line="276" w:lineRule="auto"/>
        <w:rPr>
          <w:bCs/>
          <w:lang w:val="en-US"/>
        </w:rPr>
      </w:pPr>
      <w:r>
        <w:rPr>
          <w:bCs/>
          <w:lang w:val="en-US"/>
        </w:rPr>
        <w:t xml:space="preserve">Rein </w:t>
      </w:r>
      <w:proofErr w:type="spellStart"/>
      <w:r>
        <w:rPr>
          <w:bCs/>
          <w:lang w:val="en-US"/>
        </w:rPr>
        <w:t>Tiisler</w:t>
      </w:r>
      <w:proofErr w:type="spellEnd"/>
      <w:r w:rsidR="00255B7D">
        <w:rPr>
          <w:bCs/>
          <w:lang w:val="en-US"/>
        </w:rPr>
        <w:t>: I haven’t been here</w:t>
      </w:r>
      <w:r>
        <w:rPr>
          <w:bCs/>
          <w:lang w:val="en-US"/>
        </w:rPr>
        <w:t xml:space="preserve"> long, but I’</w:t>
      </w:r>
      <w:r w:rsidR="00255B7D">
        <w:rPr>
          <w:bCs/>
          <w:lang w:val="en-US"/>
        </w:rPr>
        <w:t>ve seen a lot of things that go on here. It would be interesting</w:t>
      </w:r>
      <w:r>
        <w:rPr>
          <w:bCs/>
          <w:lang w:val="en-US"/>
        </w:rPr>
        <w:t xml:space="preserve"> to</w:t>
      </w:r>
      <w:r w:rsidR="00255B7D">
        <w:rPr>
          <w:bCs/>
          <w:lang w:val="en-US"/>
        </w:rPr>
        <w:t xml:space="preserve"> seeing how other schools handle things, like the gentian ban</w:t>
      </w:r>
      <w:r>
        <w:rPr>
          <w:bCs/>
          <w:lang w:val="en-US"/>
        </w:rPr>
        <w:t xml:space="preserve">. </w:t>
      </w:r>
    </w:p>
    <w:p w14:paraId="4941F48E" w14:textId="4C57C8F8" w:rsidR="00255B7D" w:rsidRDefault="000C43DF" w:rsidP="00E40E40">
      <w:pPr>
        <w:spacing w:line="276" w:lineRule="auto"/>
        <w:rPr>
          <w:bCs/>
          <w:lang w:val="en-US"/>
        </w:rPr>
      </w:pPr>
      <w:r>
        <w:rPr>
          <w:bCs/>
          <w:lang w:val="en-US"/>
        </w:rPr>
        <w:t>Tyson Wilkins: W</w:t>
      </w:r>
      <w:r w:rsidR="00255B7D">
        <w:rPr>
          <w:bCs/>
          <w:lang w:val="en-US"/>
        </w:rPr>
        <w:t>hy are you the most qualified person?</w:t>
      </w:r>
    </w:p>
    <w:p w14:paraId="14438751" w14:textId="5FEBE6CC" w:rsidR="00255B7D" w:rsidRDefault="000C43DF" w:rsidP="000C43DF">
      <w:pPr>
        <w:spacing w:line="276" w:lineRule="auto"/>
        <w:rPr>
          <w:bCs/>
          <w:lang w:val="en-US"/>
        </w:rPr>
      </w:pPr>
      <w:r>
        <w:rPr>
          <w:bCs/>
          <w:lang w:val="en-US"/>
        </w:rPr>
        <w:t xml:space="preserve">Rein </w:t>
      </w:r>
      <w:proofErr w:type="spellStart"/>
      <w:r>
        <w:rPr>
          <w:bCs/>
          <w:lang w:val="en-US"/>
        </w:rPr>
        <w:t>Tiisler</w:t>
      </w:r>
      <w:proofErr w:type="spellEnd"/>
      <w:r w:rsidR="00255B7D">
        <w:rPr>
          <w:bCs/>
          <w:lang w:val="en-US"/>
        </w:rPr>
        <w:t xml:space="preserve">: </w:t>
      </w:r>
      <w:r>
        <w:rPr>
          <w:bCs/>
          <w:lang w:val="en-US"/>
        </w:rPr>
        <w:t>All my peers have declined?</w:t>
      </w:r>
    </w:p>
    <w:p w14:paraId="495D9800" w14:textId="012076F5" w:rsidR="00255B7D" w:rsidRDefault="003A355A" w:rsidP="00E40E40">
      <w:pPr>
        <w:spacing w:line="276" w:lineRule="auto"/>
        <w:rPr>
          <w:bCs/>
          <w:lang w:val="en-US"/>
        </w:rPr>
      </w:pPr>
      <w:proofErr w:type="spellStart"/>
      <w:r>
        <w:rPr>
          <w:bCs/>
          <w:lang w:val="en-US"/>
        </w:rPr>
        <w:t>Kaija</w:t>
      </w:r>
      <w:proofErr w:type="spellEnd"/>
      <w:r>
        <w:rPr>
          <w:bCs/>
          <w:lang w:val="en-US"/>
        </w:rPr>
        <w:t xml:space="preserve"> Edwards:</w:t>
      </w:r>
      <w:r w:rsidR="00255B7D">
        <w:rPr>
          <w:bCs/>
          <w:lang w:val="en-US"/>
        </w:rPr>
        <w:t xml:space="preserve"> Who is your </w:t>
      </w:r>
      <w:r w:rsidR="000C43DF">
        <w:rPr>
          <w:bCs/>
          <w:lang w:val="en-US"/>
        </w:rPr>
        <w:t>favorite</w:t>
      </w:r>
      <w:r w:rsidR="00255B7D">
        <w:rPr>
          <w:bCs/>
          <w:lang w:val="en-US"/>
        </w:rPr>
        <w:t xml:space="preserve"> costume here? </w:t>
      </w:r>
    </w:p>
    <w:p w14:paraId="250AD047" w14:textId="1B6F5995" w:rsidR="00255B7D" w:rsidRPr="008843A0" w:rsidRDefault="000C43DF" w:rsidP="000C43DF">
      <w:pPr>
        <w:spacing w:line="276" w:lineRule="auto"/>
        <w:rPr>
          <w:bCs/>
          <w:lang w:val="en-US"/>
        </w:rPr>
      </w:pPr>
      <w:r>
        <w:rPr>
          <w:bCs/>
          <w:lang w:val="en-US"/>
        </w:rPr>
        <w:t xml:space="preserve">Rein </w:t>
      </w:r>
      <w:proofErr w:type="spellStart"/>
      <w:r>
        <w:rPr>
          <w:bCs/>
          <w:lang w:val="en-US"/>
        </w:rPr>
        <w:t>Tiisler</w:t>
      </w:r>
      <w:proofErr w:type="spellEnd"/>
      <w:r>
        <w:rPr>
          <w:bCs/>
          <w:lang w:val="en-US"/>
        </w:rPr>
        <w:t>: I have to</w:t>
      </w:r>
      <w:r w:rsidR="00255B7D">
        <w:rPr>
          <w:bCs/>
          <w:lang w:val="en-US"/>
        </w:rPr>
        <w:t xml:space="preserve"> say the shovel was </w:t>
      </w:r>
      <w:proofErr w:type="gramStart"/>
      <w:r w:rsidR="00255B7D">
        <w:rPr>
          <w:bCs/>
          <w:lang w:val="en-US"/>
        </w:rPr>
        <w:t>pretty great</w:t>
      </w:r>
      <w:proofErr w:type="gramEnd"/>
      <w:r w:rsidR="00255B7D">
        <w:rPr>
          <w:bCs/>
          <w:lang w:val="en-US"/>
        </w:rPr>
        <w:t>.</w:t>
      </w:r>
    </w:p>
    <w:p w14:paraId="0A0FABFB" w14:textId="77777777" w:rsidR="002D01F4" w:rsidRPr="008843A0" w:rsidRDefault="002D01F4" w:rsidP="002D01F4">
      <w:pPr>
        <w:pStyle w:val="Heading2"/>
        <w:rPr>
          <w:lang w:val="en-US"/>
        </w:rPr>
      </w:pPr>
    </w:p>
    <w:p w14:paraId="53ACC745" w14:textId="77777777" w:rsidR="00E851BC" w:rsidRPr="00C63A48" w:rsidRDefault="00E851BC" w:rsidP="00E851BC">
      <w:pPr>
        <w:spacing w:line="276" w:lineRule="auto"/>
        <w:rPr>
          <w:rStyle w:val="Heading5Char"/>
          <w:lang w:val="en-US"/>
        </w:rPr>
      </w:pPr>
      <w:r w:rsidRPr="00C63A48">
        <w:rPr>
          <w:rStyle w:val="Heading5Char"/>
          <w:lang w:val="en-US"/>
        </w:rPr>
        <w:t>MOTION 10</w:t>
      </w:r>
    </w:p>
    <w:p w14:paraId="0F9E6967" w14:textId="77777777" w:rsidR="00E40E40" w:rsidRDefault="00E40E40" w:rsidP="00E40E40">
      <w:pPr>
        <w:rPr>
          <w:rFonts w:eastAsia="Times New Roman"/>
          <w:lang w:val="en-US" w:eastAsia="zh-CN"/>
        </w:rPr>
      </w:pPr>
      <w:r w:rsidRPr="00E40E40">
        <w:rPr>
          <w:rFonts w:eastAsia="Times New Roman"/>
          <w:lang w:val="en-US" w:eastAsia="zh-CN"/>
        </w:rPr>
        <w:t xml:space="preserve">Whereas: The bursary committee consists only of old folks; </w:t>
      </w:r>
    </w:p>
    <w:p w14:paraId="31EE101F" w14:textId="77777777" w:rsidR="00E40E40" w:rsidRDefault="00E40E40" w:rsidP="00E40E40">
      <w:pPr>
        <w:rPr>
          <w:rFonts w:eastAsia="Times New Roman"/>
          <w:lang w:val="en-US" w:eastAsia="zh-CN"/>
        </w:rPr>
      </w:pPr>
      <w:r w:rsidRPr="00E40E40">
        <w:rPr>
          <w:rFonts w:eastAsia="Times New Roman"/>
          <w:lang w:val="en-US" w:eastAsia="zh-CN"/>
        </w:rPr>
        <w:t xml:space="preserve">&amp; whereas: We need a funky fresh first year perspective; </w:t>
      </w:r>
    </w:p>
    <w:p w14:paraId="6ADE99B5" w14:textId="1CB61D57" w:rsidR="00E40E40" w:rsidRDefault="00E40E40" w:rsidP="00E40E40">
      <w:pPr>
        <w:rPr>
          <w:rFonts w:eastAsia="Times New Roman"/>
          <w:lang w:val="en-US" w:eastAsia="zh-CN"/>
        </w:rPr>
      </w:pPr>
      <w:r w:rsidRPr="00E40E40">
        <w:rPr>
          <w:rFonts w:eastAsia="Times New Roman"/>
          <w:lang w:val="en-US" w:eastAsia="zh-CN"/>
        </w:rPr>
        <w:t>BE IT RESOLVED</w:t>
      </w:r>
      <w:r w:rsidR="00980EAC">
        <w:rPr>
          <w:rFonts w:eastAsia="Times New Roman"/>
          <w:lang w:val="en-US" w:eastAsia="zh-CN"/>
        </w:rPr>
        <w:t xml:space="preserve"> THAT</w:t>
      </w:r>
      <w:r w:rsidR="00980EAC" w:rsidRPr="000F7862">
        <w:rPr>
          <w:rFonts w:eastAsia="Times New Roman"/>
          <w:lang w:val="en-US" w:eastAsia="zh-CN"/>
        </w:rPr>
        <w:t>: Council elect Jeremy</w:t>
      </w:r>
      <w:r w:rsidRPr="000F7862">
        <w:rPr>
          <w:rFonts w:eastAsia="Times New Roman"/>
          <w:lang w:val="en-US" w:eastAsia="zh-CN"/>
        </w:rPr>
        <w:t xml:space="preserve"> </w:t>
      </w:r>
      <w:r w:rsidR="000F7862" w:rsidRPr="000F7862">
        <w:rPr>
          <w:lang w:val="en-US"/>
        </w:rPr>
        <w:t>Nguyen</w:t>
      </w:r>
      <w:r w:rsidR="000F7862" w:rsidRPr="000F7862">
        <w:rPr>
          <w:rFonts w:eastAsia="Times New Roman"/>
          <w:lang w:val="en-US" w:eastAsia="zh-CN"/>
        </w:rPr>
        <w:t xml:space="preserve"> </w:t>
      </w:r>
      <w:r w:rsidRPr="000F7862">
        <w:rPr>
          <w:rFonts w:eastAsia="Times New Roman"/>
          <w:lang w:val="en-US" w:eastAsia="zh-CN"/>
        </w:rPr>
        <w:t>to</w:t>
      </w:r>
      <w:r w:rsidRPr="00E40E40">
        <w:rPr>
          <w:rFonts w:eastAsia="Times New Roman"/>
          <w:lang w:val="en-US" w:eastAsia="zh-CN"/>
        </w:rPr>
        <w:t xml:space="preserve"> sit on the Bursary Committee. </w:t>
      </w:r>
    </w:p>
    <w:p w14:paraId="5156CC90" w14:textId="77777777" w:rsidR="00E40E40" w:rsidRDefault="00E40E40" w:rsidP="00E40E40">
      <w:pPr>
        <w:jc w:val="right"/>
        <w:rPr>
          <w:rFonts w:eastAsia="Times New Roman"/>
          <w:lang w:val="en-US" w:eastAsia="zh-CN"/>
        </w:rPr>
      </w:pPr>
      <w:r w:rsidRPr="00E40E40">
        <w:rPr>
          <w:rFonts w:eastAsia="Times New Roman"/>
          <w:lang w:val="en-US" w:eastAsia="zh-CN"/>
        </w:rPr>
        <w:t xml:space="preserve">Moved by: Abbey “Look who’s back” Ford-King </w:t>
      </w:r>
    </w:p>
    <w:p w14:paraId="25088227" w14:textId="09F2A115" w:rsidR="00E40E40" w:rsidRPr="00E40E40" w:rsidRDefault="00E40E40" w:rsidP="00E40E40">
      <w:pPr>
        <w:jc w:val="right"/>
        <w:rPr>
          <w:rFonts w:eastAsia="Times New Roman"/>
          <w:lang w:val="en-US" w:eastAsia="zh-CN"/>
        </w:rPr>
      </w:pPr>
      <w:r w:rsidRPr="00E40E40">
        <w:rPr>
          <w:rFonts w:eastAsia="Times New Roman"/>
          <w:lang w:val="en-US" w:eastAsia="zh-CN"/>
        </w:rPr>
        <w:t xml:space="preserve">Seconded </w:t>
      </w:r>
      <w:proofErr w:type="gramStart"/>
      <w:r w:rsidRPr="00E40E40">
        <w:rPr>
          <w:rFonts w:eastAsia="Times New Roman"/>
          <w:lang w:val="en-US" w:eastAsia="zh-CN"/>
        </w:rPr>
        <w:t>by:</w:t>
      </w:r>
      <w:proofErr w:type="gramEnd"/>
      <w:r w:rsidRPr="00E40E40">
        <w:rPr>
          <w:rFonts w:eastAsia="Times New Roman"/>
          <w:lang w:val="en-US" w:eastAsia="zh-CN"/>
        </w:rPr>
        <w:t xml:space="preserve"> Delaney “Back again” Benoit</w:t>
      </w:r>
    </w:p>
    <w:p w14:paraId="776F17D6" w14:textId="77777777" w:rsidR="00E40E40" w:rsidRDefault="00E40E40" w:rsidP="002733F3">
      <w:pPr>
        <w:rPr>
          <w:rFonts w:eastAsia="Times New Roman"/>
          <w:lang w:val="en-US" w:eastAsia="zh-CN"/>
        </w:rPr>
      </w:pPr>
    </w:p>
    <w:p w14:paraId="5F87B2A6" w14:textId="1B5E7F61" w:rsidR="00E24193" w:rsidRPr="00C63A48" w:rsidRDefault="00E40E40" w:rsidP="002733F3">
      <w:pPr>
        <w:rPr>
          <w:b/>
          <w:lang w:val="fr-CA"/>
        </w:rPr>
      </w:pPr>
      <w:r w:rsidRPr="00C63A48">
        <w:rPr>
          <w:b/>
          <w:lang w:val="fr-CA"/>
        </w:rPr>
        <w:t>Motion Passes,</w:t>
      </w:r>
      <w:r w:rsidR="00980EAC" w:rsidRPr="00C63A48">
        <w:rPr>
          <w:b/>
          <w:lang w:val="fr-CA"/>
        </w:rPr>
        <w:t xml:space="preserve"> 8:37 pm</w:t>
      </w:r>
    </w:p>
    <w:p w14:paraId="08D233C5" w14:textId="3F0AD9F9" w:rsidR="00980EAC" w:rsidRPr="00C63A48" w:rsidRDefault="00980EAC" w:rsidP="002733F3">
      <w:pPr>
        <w:rPr>
          <w:b/>
          <w:lang w:val="fr-CA"/>
        </w:rPr>
      </w:pPr>
      <w:r w:rsidRPr="00C63A48">
        <w:rPr>
          <w:b/>
          <w:lang w:val="fr-CA"/>
        </w:rPr>
        <w:t xml:space="preserve">Jeremy </w:t>
      </w:r>
      <w:r w:rsidR="000F7862" w:rsidRPr="00C63A48">
        <w:rPr>
          <w:b/>
          <w:lang w:val="fr-CA"/>
        </w:rPr>
        <w:t xml:space="preserve">Nguyen </w:t>
      </w:r>
      <w:proofErr w:type="spellStart"/>
      <w:r w:rsidRPr="00C63A48">
        <w:rPr>
          <w:b/>
          <w:lang w:val="fr-CA"/>
        </w:rPr>
        <w:t>abstains</w:t>
      </w:r>
      <w:proofErr w:type="spellEnd"/>
    </w:p>
    <w:p w14:paraId="4D45A462" w14:textId="2E236BAC" w:rsidR="003127B6" w:rsidRDefault="00E40E40" w:rsidP="00E40E40">
      <w:pPr>
        <w:rPr>
          <w:bCs/>
          <w:lang w:val="en-US"/>
        </w:rPr>
      </w:pPr>
      <w:r>
        <w:rPr>
          <w:bCs/>
          <w:lang w:val="en-US"/>
        </w:rPr>
        <w:t>Abbey Ford-King:</w:t>
      </w:r>
      <w:r w:rsidR="00E851BC" w:rsidRPr="00A21ED2">
        <w:rPr>
          <w:bCs/>
          <w:lang w:val="en-US"/>
        </w:rPr>
        <w:t xml:space="preserve"> </w:t>
      </w:r>
      <w:r w:rsidR="000F7862">
        <w:rPr>
          <w:bCs/>
          <w:lang w:val="en-US"/>
        </w:rPr>
        <w:t>An overview, it’</w:t>
      </w:r>
      <w:r w:rsidR="00255B7D">
        <w:rPr>
          <w:bCs/>
          <w:lang w:val="en-US"/>
        </w:rPr>
        <w:t>s a group</w:t>
      </w:r>
      <w:r w:rsidR="000F7862">
        <w:rPr>
          <w:bCs/>
          <w:lang w:val="en-US"/>
        </w:rPr>
        <w:t xml:space="preserve"> of people who come in and anonymously review applications for bursaries like fro</w:t>
      </w:r>
      <w:r w:rsidR="00255B7D">
        <w:rPr>
          <w:bCs/>
          <w:lang w:val="en-US"/>
        </w:rPr>
        <w:t xml:space="preserve">sh week </w:t>
      </w:r>
      <w:r w:rsidR="000F7862">
        <w:rPr>
          <w:bCs/>
          <w:lang w:val="en-US"/>
        </w:rPr>
        <w:t>bursaries, jackets, Sci F</w:t>
      </w:r>
      <w:r w:rsidR="00255B7D">
        <w:rPr>
          <w:bCs/>
          <w:lang w:val="en-US"/>
        </w:rPr>
        <w:t>ormal</w:t>
      </w:r>
      <w:r w:rsidR="000F7862">
        <w:rPr>
          <w:bCs/>
          <w:lang w:val="en-US"/>
        </w:rPr>
        <w:t>, et cetera</w:t>
      </w:r>
      <w:r w:rsidR="00255B7D">
        <w:rPr>
          <w:bCs/>
          <w:lang w:val="en-US"/>
        </w:rPr>
        <w:t>. It</w:t>
      </w:r>
      <w:r w:rsidR="000F7862">
        <w:rPr>
          <w:bCs/>
          <w:lang w:val="en-US"/>
        </w:rPr>
        <w:t>’</w:t>
      </w:r>
      <w:r w:rsidR="00255B7D">
        <w:rPr>
          <w:bCs/>
          <w:lang w:val="en-US"/>
        </w:rPr>
        <w:t>s important to have a lot of diverse perspective</w:t>
      </w:r>
      <w:r w:rsidR="000F7862">
        <w:rPr>
          <w:bCs/>
          <w:lang w:val="en-US"/>
        </w:rPr>
        <w:t>s</w:t>
      </w:r>
      <w:r w:rsidR="00255B7D">
        <w:rPr>
          <w:bCs/>
          <w:lang w:val="en-US"/>
        </w:rPr>
        <w:t>, which is why we need first years. It’s a</w:t>
      </w:r>
      <w:r w:rsidR="000F7862">
        <w:rPr>
          <w:bCs/>
          <w:lang w:val="en-US"/>
        </w:rPr>
        <w:t xml:space="preserve"> great opportunity </w:t>
      </w:r>
      <w:r w:rsidR="00255B7D">
        <w:rPr>
          <w:bCs/>
          <w:lang w:val="en-US"/>
        </w:rPr>
        <w:t>t</w:t>
      </w:r>
      <w:r w:rsidR="000F7862">
        <w:rPr>
          <w:bCs/>
          <w:lang w:val="en-US"/>
        </w:rPr>
        <w:t>o</w:t>
      </w:r>
      <w:r w:rsidR="00255B7D">
        <w:rPr>
          <w:bCs/>
          <w:lang w:val="en-US"/>
        </w:rPr>
        <w:t xml:space="preserve"> dispense monetary aid to those who need it</w:t>
      </w:r>
      <w:r w:rsidR="000F7862">
        <w:rPr>
          <w:bCs/>
          <w:lang w:val="en-US"/>
        </w:rPr>
        <w:t xml:space="preserve">. </w:t>
      </w:r>
      <w:r w:rsidR="00255B7D">
        <w:rPr>
          <w:bCs/>
          <w:lang w:val="en-US"/>
        </w:rPr>
        <w:t xml:space="preserve"> </w:t>
      </w:r>
    </w:p>
    <w:p w14:paraId="6954DCE0" w14:textId="7D8DAEEE" w:rsidR="00255B7D" w:rsidRDefault="003A355A" w:rsidP="00E40E40">
      <w:pPr>
        <w:rPr>
          <w:bCs/>
          <w:lang w:val="en-US"/>
        </w:rPr>
      </w:pPr>
      <w:proofErr w:type="spellStart"/>
      <w:r>
        <w:rPr>
          <w:bCs/>
          <w:lang w:val="en-US"/>
        </w:rPr>
        <w:t>Kaija</w:t>
      </w:r>
      <w:proofErr w:type="spellEnd"/>
      <w:r>
        <w:rPr>
          <w:bCs/>
          <w:lang w:val="en-US"/>
        </w:rPr>
        <w:t xml:space="preserve"> Edwards:</w:t>
      </w:r>
      <w:r w:rsidR="00255B7D">
        <w:rPr>
          <w:bCs/>
          <w:lang w:val="en-US"/>
        </w:rPr>
        <w:t xml:space="preserve"> What</w:t>
      </w:r>
      <w:r w:rsidR="000F7862">
        <w:rPr>
          <w:bCs/>
          <w:lang w:val="en-US"/>
        </w:rPr>
        <w:t>’</w:t>
      </w:r>
      <w:r w:rsidR="00255B7D">
        <w:rPr>
          <w:bCs/>
          <w:lang w:val="en-US"/>
        </w:rPr>
        <w:t>s the time commitment</w:t>
      </w:r>
      <w:r w:rsidR="000F7862">
        <w:rPr>
          <w:bCs/>
          <w:lang w:val="en-US"/>
        </w:rPr>
        <w:t xml:space="preserve"> of the position? </w:t>
      </w:r>
    </w:p>
    <w:p w14:paraId="37458E21" w14:textId="6AAE85D1" w:rsidR="00255B7D" w:rsidRDefault="000F7862" w:rsidP="00E40E40">
      <w:pPr>
        <w:rPr>
          <w:bCs/>
          <w:lang w:val="en-US"/>
        </w:rPr>
      </w:pPr>
      <w:r>
        <w:rPr>
          <w:bCs/>
          <w:lang w:val="en-US"/>
        </w:rPr>
        <w:t>Abbey: It’</w:t>
      </w:r>
      <w:r w:rsidR="00255B7D">
        <w:rPr>
          <w:bCs/>
          <w:lang w:val="en-US"/>
        </w:rPr>
        <w:t xml:space="preserve">s based on the time of year, like at the beginning </w:t>
      </w:r>
      <w:r>
        <w:rPr>
          <w:bCs/>
          <w:lang w:val="en-US"/>
        </w:rPr>
        <w:t xml:space="preserve">of the year when there’s </w:t>
      </w:r>
      <w:r w:rsidR="00255B7D">
        <w:rPr>
          <w:bCs/>
          <w:lang w:val="en-US"/>
        </w:rPr>
        <w:t>frosh week</w:t>
      </w:r>
      <w:r>
        <w:rPr>
          <w:bCs/>
          <w:lang w:val="en-US"/>
        </w:rPr>
        <w:t xml:space="preserve"> it takes more time</w:t>
      </w:r>
      <w:r w:rsidR="00255B7D">
        <w:rPr>
          <w:bCs/>
          <w:lang w:val="en-US"/>
        </w:rPr>
        <w:t>. On</w:t>
      </w:r>
      <w:r>
        <w:rPr>
          <w:bCs/>
          <w:lang w:val="en-US"/>
        </w:rPr>
        <w:t xml:space="preserve"> average, it </w:t>
      </w:r>
      <w:r w:rsidR="00255B7D">
        <w:rPr>
          <w:bCs/>
          <w:lang w:val="en-US"/>
        </w:rPr>
        <w:t>would be an hour or two a week</w:t>
      </w:r>
      <w:r>
        <w:rPr>
          <w:bCs/>
          <w:lang w:val="en-US"/>
        </w:rPr>
        <w:t>.</w:t>
      </w:r>
    </w:p>
    <w:p w14:paraId="7C4689D9" w14:textId="19355485" w:rsidR="00255B7D" w:rsidRDefault="00255B7D" w:rsidP="00E40E40">
      <w:pPr>
        <w:rPr>
          <w:bCs/>
          <w:lang w:val="en-US"/>
        </w:rPr>
      </w:pPr>
      <w:r>
        <w:rPr>
          <w:bCs/>
          <w:lang w:val="en-US"/>
        </w:rPr>
        <w:t xml:space="preserve">Nominations: </w:t>
      </w:r>
    </w:p>
    <w:p w14:paraId="392345B0" w14:textId="2451A187" w:rsidR="00255B7D" w:rsidRDefault="00255B7D" w:rsidP="00255B7D">
      <w:pPr>
        <w:spacing w:line="240" w:lineRule="auto"/>
        <w:rPr>
          <w:bCs/>
          <w:lang w:val="en-US"/>
        </w:rPr>
      </w:pPr>
      <w:r>
        <w:rPr>
          <w:bCs/>
          <w:lang w:val="en-US"/>
        </w:rPr>
        <w:t>David</w:t>
      </w:r>
      <w:r w:rsidR="000F7862">
        <w:rPr>
          <w:bCs/>
          <w:lang w:val="en-US"/>
        </w:rPr>
        <w:t xml:space="preserve"> </w:t>
      </w:r>
      <w:proofErr w:type="spellStart"/>
      <w:r w:rsidR="000F7862">
        <w:rPr>
          <w:bCs/>
          <w:lang w:val="en-US"/>
        </w:rPr>
        <w:t>Flis</w:t>
      </w:r>
      <w:proofErr w:type="spellEnd"/>
    </w:p>
    <w:p w14:paraId="2DF83527" w14:textId="0FD6345F" w:rsidR="00255B7D" w:rsidRDefault="00255B7D" w:rsidP="00255B7D">
      <w:pPr>
        <w:spacing w:line="240" w:lineRule="auto"/>
        <w:rPr>
          <w:bCs/>
          <w:lang w:val="en-US"/>
        </w:rPr>
      </w:pPr>
      <w:r>
        <w:rPr>
          <w:bCs/>
          <w:lang w:val="en-US"/>
        </w:rPr>
        <w:t>Jeremy</w:t>
      </w:r>
      <w:r w:rsidR="000F7862">
        <w:rPr>
          <w:bCs/>
          <w:lang w:val="en-US"/>
        </w:rPr>
        <w:t xml:space="preserve"> Nguyen</w:t>
      </w:r>
    </w:p>
    <w:p w14:paraId="1968E3D9" w14:textId="1F3EA84B" w:rsidR="00255B7D" w:rsidRDefault="00255B7D" w:rsidP="00E40E40">
      <w:pPr>
        <w:rPr>
          <w:bCs/>
          <w:lang w:val="en-US"/>
        </w:rPr>
      </w:pPr>
      <w:r>
        <w:rPr>
          <w:bCs/>
          <w:lang w:val="en-US"/>
        </w:rPr>
        <w:t>Abbey</w:t>
      </w:r>
      <w:r w:rsidR="0004789F">
        <w:rPr>
          <w:bCs/>
          <w:lang w:val="en-US"/>
        </w:rPr>
        <w:t xml:space="preserve"> Ford-King</w:t>
      </w:r>
      <w:r>
        <w:rPr>
          <w:bCs/>
          <w:lang w:val="en-US"/>
        </w:rPr>
        <w:t xml:space="preserve">: </w:t>
      </w:r>
      <w:r w:rsidR="0004789F">
        <w:rPr>
          <w:bCs/>
          <w:lang w:val="en-US"/>
        </w:rPr>
        <w:t>First ques</w:t>
      </w:r>
      <w:r w:rsidR="008A445E">
        <w:rPr>
          <w:bCs/>
          <w:lang w:val="en-US"/>
        </w:rPr>
        <w:t>tion, what m</w:t>
      </w:r>
      <w:r w:rsidR="0004789F">
        <w:rPr>
          <w:bCs/>
          <w:lang w:val="en-US"/>
        </w:rPr>
        <w:t xml:space="preserve">ajor considerations would you </w:t>
      </w:r>
      <w:proofErr w:type="gramStart"/>
      <w:r w:rsidR="0004789F">
        <w:rPr>
          <w:bCs/>
          <w:lang w:val="en-US"/>
        </w:rPr>
        <w:t>take into</w:t>
      </w:r>
      <w:r w:rsidR="008A445E">
        <w:rPr>
          <w:bCs/>
          <w:lang w:val="en-US"/>
        </w:rPr>
        <w:t xml:space="preserve"> account</w:t>
      </w:r>
      <w:proofErr w:type="gramEnd"/>
      <w:r w:rsidR="008A445E">
        <w:rPr>
          <w:bCs/>
          <w:lang w:val="en-US"/>
        </w:rPr>
        <w:t>?</w:t>
      </w:r>
    </w:p>
    <w:p w14:paraId="2BB08BA2" w14:textId="5531E9F7" w:rsidR="008A445E" w:rsidRDefault="008A445E" w:rsidP="00E40E40">
      <w:pPr>
        <w:rPr>
          <w:bCs/>
          <w:lang w:val="en-US"/>
        </w:rPr>
      </w:pPr>
      <w:r>
        <w:rPr>
          <w:bCs/>
          <w:lang w:val="en-US"/>
        </w:rPr>
        <w:t>David</w:t>
      </w:r>
      <w:r w:rsidR="0004789F">
        <w:rPr>
          <w:bCs/>
          <w:lang w:val="en-US"/>
        </w:rPr>
        <w:t xml:space="preserve"> </w:t>
      </w:r>
      <w:proofErr w:type="spellStart"/>
      <w:r w:rsidR="0004789F">
        <w:rPr>
          <w:bCs/>
          <w:lang w:val="en-US"/>
        </w:rPr>
        <w:t>Flis</w:t>
      </w:r>
      <w:proofErr w:type="spellEnd"/>
      <w:r w:rsidR="0004789F">
        <w:rPr>
          <w:bCs/>
          <w:lang w:val="en-US"/>
        </w:rPr>
        <w:t>: I’m an honest guy, I’</w:t>
      </w:r>
      <w:r>
        <w:rPr>
          <w:bCs/>
          <w:lang w:val="en-US"/>
        </w:rPr>
        <w:t>d try and see how honest this person is. I</w:t>
      </w:r>
      <w:r w:rsidR="0004789F">
        <w:rPr>
          <w:bCs/>
          <w:lang w:val="en-US"/>
        </w:rPr>
        <w:t>’</w:t>
      </w:r>
      <w:r>
        <w:rPr>
          <w:bCs/>
          <w:lang w:val="en-US"/>
        </w:rPr>
        <w:t>d treat it like editing an essay and look for triggering words for lies</w:t>
      </w:r>
      <w:r w:rsidR="0004789F">
        <w:rPr>
          <w:bCs/>
          <w:lang w:val="en-US"/>
        </w:rPr>
        <w:t>.</w:t>
      </w:r>
    </w:p>
    <w:p w14:paraId="585B87D7" w14:textId="54C948F1" w:rsidR="008A445E" w:rsidRDefault="008A445E" w:rsidP="00E40E40">
      <w:pPr>
        <w:rPr>
          <w:bCs/>
          <w:lang w:val="en-US"/>
        </w:rPr>
      </w:pPr>
      <w:r>
        <w:rPr>
          <w:bCs/>
          <w:lang w:val="en-US"/>
        </w:rPr>
        <w:t>Jeremey</w:t>
      </w:r>
      <w:r w:rsidR="0004789F">
        <w:rPr>
          <w:bCs/>
          <w:lang w:val="en-US"/>
        </w:rPr>
        <w:t xml:space="preserve"> Nguyen</w:t>
      </w:r>
      <w:r>
        <w:rPr>
          <w:bCs/>
          <w:lang w:val="en-US"/>
        </w:rPr>
        <w:t>: I</w:t>
      </w:r>
      <w:r w:rsidR="0004789F">
        <w:rPr>
          <w:bCs/>
          <w:lang w:val="en-US"/>
        </w:rPr>
        <w:t>’</w:t>
      </w:r>
      <w:r>
        <w:rPr>
          <w:bCs/>
          <w:lang w:val="en-US"/>
        </w:rPr>
        <w:t xml:space="preserve">d like to look at how the </w:t>
      </w:r>
      <w:r w:rsidR="0004789F">
        <w:rPr>
          <w:bCs/>
          <w:lang w:val="en-US"/>
        </w:rPr>
        <w:t>application</w:t>
      </w:r>
      <w:r>
        <w:rPr>
          <w:bCs/>
          <w:lang w:val="en-US"/>
        </w:rPr>
        <w:t xml:space="preserve"> was writt</w:t>
      </w:r>
      <w:r w:rsidR="0004789F">
        <w:rPr>
          <w:bCs/>
          <w:lang w:val="en-US"/>
        </w:rPr>
        <w:t>en, someone who needs it would p</w:t>
      </w:r>
      <w:r>
        <w:rPr>
          <w:bCs/>
          <w:lang w:val="en-US"/>
        </w:rPr>
        <w:t xml:space="preserve">ut </w:t>
      </w:r>
      <w:r w:rsidR="0004789F">
        <w:rPr>
          <w:bCs/>
          <w:lang w:val="en-US"/>
        </w:rPr>
        <w:t xml:space="preserve">a lot </w:t>
      </w:r>
      <w:r>
        <w:rPr>
          <w:bCs/>
          <w:lang w:val="en-US"/>
        </w:rPr>
        <w:t>time and effort into their app</w:t>
      </w:r>
      <w:r w:rsidR="0004789F">
        <w:rPr>
          <w:bCs/>
          <w:lang w:val="en-US"/>
        </w:rPr>
        <w:t>lication, so I would look for that care and passion in the writing</w:t>
      </w:r>
      <w:r>
        <w:rPr>
          <w:bCs/>
          <w:lang w:val="en-US"/>
        </w:rPr>
        <w:t>.</w:t>
      </w:r>
    </w:p>
    <w:p w14:paraId="3768C81F" w14:textId="67E65AC0" w:rsidR="008A445E" w:rsidRDefault="003A355A" w:rsidP="00E40E40">
      <w:pPr>
        <w:rPr>
          <w:bCs/>
          <w:lang w:val="en-US"/>
        </w:rPr>
      </w:pPr>
      <w:proofErr w:type="spellStart"/>
      <w:r>
        <w:rPr>
          <w:bCs/>
          <w:lang w:val="en-US"/>
        </w:rPr>
        <w:t>Kaija</w:t>
      </w:r>
      <w:proofErr w:type="spellEnd"/>
      <w:r>
        <w:rPr>
          <w:bCs/>
          <w:lang w:val="en-US"/>
        </w:rPr>
        <w:t xml:space="preserve"> Edwards:</w:t>
      </w:r>
      <w:r w:rsidR="0004789F">
        <w:rPr>
          <w:bCs/>
          <w:lang w:val="en-US"/>
        </w:rPr>
        <w:t xml:space="preserve"> W</w:t>
      </w:r>
      <w:r w:rsidR="008A445E">
        <w:rPr>
          <w:bCs/>
          <w:lang w:val="en-US"/>
        </w:rPr>
        <w:t xml:space="preserve">e go through </w:t>
      </w:r>
      <w:proofErr w:type="gramStart"/>
      <w:r w:rsidR="008A445E">
        <w:rPr>
          <w:bCs/>
          <w:lang w:val="en-US"/>
        </w:rPr>
        <w:t>a large number of</w:t>
      </w:r>
      <w:proofErr w:type="gramEnd"/>
      <w:r w:rsidR="008A445E">
        <w:rPr>
          <w:bCs/>
          <w:lang w:val="en-US"/>
        </w:rPr>
        <w:t xml:space="preserve"> </w:t>
      </w:r>
      <w:r w:rsidR="0051032D">
        <w:rPr>
          <w:bCs/>
          <w:lang w:val="en-US"/>
        </w:rPr>
        <w:t>reports;</w:t>
      </w:r>
      <w:r w:rsidR="008A445E">
        <w:rPr>
          <w:bCs/>
          <w:lang w:val="en-US"/>
        </w:rPr>
        <w:t xml:space="preserve"> how would you assure that you</w:t>
      </w:r>
      <w:r w:rsidR="0004789F">
        <w:rPr>
          <w:bCs/>
          <w:lang w:val="en-US"/>
        </w:rPr>
        <w:t>’</w:t>
      </w:r>
      <w:r w:rsidR="008A445E">
        <w:rPr>
          <w:bCs/>
          <w:lang w:val="en-US"/>
        </w:rPr>
        <w:t>r</w:t>
      </w:r>
      <w:r w:rsidR="0004789F">
        <w:rPr>
          <w:bCs/>
          <w:lang w:val="en-US"/>
        </w:rPr>
        <w:t>e</w:t>
      </w:r>
      <w:r w:rsidR="008A445E">
        <w:rPr>
          <w:bCs/>
          <w:lang w:val="en-US"/>
        </w:rPr>
        <w:t xml:space="preserve"> evaluating them the same from the first ones to the end ones</w:t>
      </w:r>
      <w:r w:rsidR="0004789F">
        <w:rPr>
          <w:bCs/>
          <w:lang w:val="en-US"/>
        </w:rPr>
        <w:t>.</w:t>
      </w:r>
    </w:p>
    <w:p w14:paraId="134CC16B" w14:textId="6539B3E0" w:rsidR="008A445E" w:rsidRDefault="0004789F" w:rsidP="00E40E40">
      <w:pPr>
        <w:rPr>
          <w:bCs/>
          <w:lang w:val="en-US"/>
        </w:rPr>
      </w:pPr>
      <w:r>
        <w:rPr>
          <w:bCs/>
          <w:lang w:val="en-US"/>
        </w:rPr>
        <w:t>Jeremy: H</w:t>
      </w:r>
      <w:r w:rsidR="008A445E">
        <w:rPr>
          <w:bCs/>
          <w:lang w:val="en-US"/>
        </w:rPr>
        <w:t>aving no bias is important, not looking at who it</w:t>
      </w:r>
      <w:r>
        <w:rPr>
          <w:bCs/>
          <w:lang w:val="en-US"/>
        </w:rPr>
        <w:t xml:space="preserve">’s written by but rather </w:t>
      </w:r>
      <w:r w:rsidR="008A445E">
        <w:rPr>
          <w:bCs/>
          <w:lang w:val="en-US"/>
        </w:rPr>
        <w:t>who it</w:t>
      </w:r>
      <w:r w:rsidR="0051032D">
        <w:rPr>
          <w:bCs/>
          <w:lang w:val="en-US"/>
        </w:rPr>
        <w:t>’</w:t>
      </w:r>
      <w:r w:rsidR="008A445E">
        <w:rPr>
          <w:bCs/>
          <w:lang w:val="en-US"/>
        </w:rPr>
        <w:t>s about.</w:t>
      </w:r>
    </w:p>
    <w:p w14:paraId="7A7F5753" w14:textId="0181F888" w:rsidR="008A445E" w:rsidRDefault="008A445E" w:rsidP="00E40E40">
      <w:pPr>
        <w:rPr>
          <w:bCs/>
          <w:lang w:val="en-US"/>
        </w:rPr>
      </w:pPr>
      <w:r>
        <w:rPr>
          <w:bCs/>
          <w:lang w:val="en-US"/>
        </w:rPr>
        <w:t>David: Making sure your other responsibilities are done</w:t>
      </w:r>
      <w:r w:rsidR="0051032D">
        <w:rPr>
          <w:bCs/>
          <w:lang w:val="en-US"/>
        </w:rPr>
        <w:t xml:space="preserve"> beforehand</w:t>
      </w:r>
      <w:r>
        <w:rPr>
          <w:bCs/>
          <w:lang w:val="en-US"/>
        </w:rPr>
        <w:t xml:space="preserve"> so your </w:t>
      </w:r>
      <w:proofErr w:type="gramStart"/>
      <w:r>
        <w:rPr>
          <w:bCs/>
          <w:lang w:val="en-US"/>
        </w:rPr>
        <w:t>focused, and</w:t>
      </w:r>
      <w:proofErr w:type="gramEnd"/>
      <w:r>
        <w:rPr>
          <w:bCs/>
          <w:lang w:val="en-US"/>
        </w:rPr>
        <w:t xml:space="preserve"> taking breaks throughout to ensure you</w:t>
      </w:r>
      <w:r w:rsidR="0051032D">
        <w:rPr>
          <w:bCs/>
          <w:lang w:val="en-US"/>
        </w:rPr>
        <w:t xml:space="preserve">’re </w:t>
      </w:r>
      <w:r>
        <w:rPr>
          <w:bCs/>
          <w:lang w:val="en-US"/>
        </w:rPr>
        <w:t xml:space="preserve">fresh and giving everyone </w:t>
      </w:r>
      <w:r w:rsidR="0051032D">
        <w:rPr>
          <w:bCs/>
          <w:lang w:val="en-US"/>
        </w:rPr>
        <w:t>a fair shot.</w:t>
      </w:r>
    </w:p>
    <w:p w14:paraId="1349687C" w14:textId="4A1C48E2" w:rsidR="00980EAC" w:rsidRDefault="00980EAC" w:rsidP="00E40E40">
      <w:pPr>
        <w:rPr>
          <w:b/>
          <w:lang w:val="en-US"/>
        </w:rPr>
      </w:pPr>
      <w:r>
        <w:rPr>
          <w:bCs/>
          <w:lang w:val="en-US"/>
        </w:rPr>
        <w:t>Abbey</w:t>
      </w:r>
      <w:r w:rsidR="0051032D">
        <w:rPr>
          <w:bCs/>
          <w:lang w:val="en-US"/>
        </w:rPr>
        <w:t xml:space="preserve"> Ford-King: T</w:t>
      </w:r>
      <w:r>
        <w:rPr>
          <w:bCs/>
          <w:lang w:val="en-US"/>
        </w:rPr>
        <w:t>hanks for your interest</w:t>
      </w:r>
      <w:r w:rsidR="0051032D">
        <w:rPr>
          <w:bCs/>
          <w:lang w:val="en-US"/>
        </w:rPr>
        <w:t>, I’</w:t>
      </w:r>
      <w:r>
        <w:rPr>
          <w:bCs/>
          <w:lang w:val="en-US"/>
        </w:rPr>
        <w:t xml:space="preserve">ll be </w:t>
      </w:r>
      <w:r w:rsidR="0051032D">
        <w:rPr>
          <w:bCs/>
          <w:lang w:val="en-US"/>
        </w:rPr>
        <w:t>contacting you about your email</w:t>
      </w:r>
      <w:r>
        <w:rPr>
          <w:bCs/>
          <w:lang w:val="en-US"/>
        </w:rPr>
        <w:t>.</w:t>
      </w:r>
    </w:p>
    <w:p w14:paraId="09AB4200" w14:textId="77777777" w:rsidR="002D01F4" w:rsidRPr="002D01F4" w:rsidRDefault="002D01F4" w:rsidP="002D01F4">
      <w:pPr>
        <w:pStyle w:val="Heading2"/>
        <w:rPr>
          <w:lang w:val="en-US"/>
        </w:rPr>
      </w:pPr>
    </w:p>
    <w:p w14:paraId="6625956C" w14:textId="6F0DC8C0" w:rsidR="007E1BCE" w:rsidRPr="00A5213C" w:rsidRDefault="007E1BCE" w:rsidP="00B915AC">
      <w:pPr>
        <w:pStyle w:val="Heading5"/>
        <w:spacing w:line="276" w:lineRule="auto"/>
        <w:jc w:val="left"/>
        <w:rPr>
          <w:lang w:val="en-US"/>
        </w:rPr>
      </w:pPr>
      <w:r w:rsidRPr="00A5213C">
        <w:rPr>
          <w:lang w:val="en-US"/>
        </w:rPr>
        <w:t>Motion 1</w:t>
      </w:r>
      <w:r w:rsidR="007E4184">
        <w:rPr>
          <w:lang w:val="en-US"/>
        </w:rPr>
        <w:t>1</w:t>
      </w:r>
      <w:r w:rsidRPr="00A5213C">
        <w:rPr>
          <w:lang w:val="en-US"/>
        </w:rPr>
        <w:t xml:space="preserve"> </w:t>
      </w:r>
    </w:p>
    <w:p w14:paraId="26E19BFA" w14:textId="77777777" w:rsidR="00E40E40" w:rsidRDefault="00E40E40" w:rsidP="00E40E40">
      <w:pPr>
        <w:spacing w:line="276" w:lineRule="auto"/>
        <w:rPr>
          <w:lang w:val="en-US"/>
        </w:rPr>
      </w:pPr>
      <w:r w:rsidRPr="00E40E40">
        <w:rPr>
          <w:lang w:val="en-US"/>
        </w:rPr>
        <w:t xml:space="preserve">Whereas: There are currently three general members on the Committee on Equity; </w:t>
      </w:r>
    </w:p>
    <w:p w14:paraId="2A4D2837" w14:textId="77777777" w:rsidR="00E40E40" w:rsidRPr="00CE2479" w:rsidRDefault="00E40E40" w:rsidP="00E40E40">
      <w:pPr>
        <w:spacing w:line="276" w:lineRule="auto"/>
        <w:rPr>
          <w:lang w:val="en-US"/>
        </w:rPr>
      </w:pPr>
      <w:r w:rsidRPr="00E40E40">
        <w:rPr>
          <w:lang w:val="en-US"/>
        </w:rPr>
        <w:t xml:space="preserve">&amp; whereas: Policy says we </w:t>
      </w:r>
      <w:r w:rsidRPr="00CE2479">
        <w:rPr>
          <w:lang w:val="en-US"/>
        </w:rPr>
        <w:t xml:space="preserve">need two more; </w:t>
      </w:r>
    </w:p>
    <w:p w14:paraId="1428FD55" w14:textId="324B20E4" w:rsidR="00E40E40" w:rsidRDefault="00E40E40" w:rsidP="00E40E40">
      <w:pPr>
        <w:spacing w:line="276" w:lineRule="auto"/>
        <w:rPr>
          <w:lang w:val="en-US"/>
        </w:rPr>
      </w:pPr>
      <w:r w:rsidRPr="00CE2479">
        <w:rPr>
          <w:lang w:val="en-US"/>
        </w:rPr>
        <w:t xml:space="preserve">BE IT RESOLVED THAT: Council elect </w:t>
      </w:r>
      <w:r w:rsidR="00CE2479" w:rsidRPr="00CE2479">
        <w:rPr>
          <w:lang w:val="en-US"/>
        </w:rPr>
        <w:t>Carson Pennington and Noa Wyman</w:t>
      </w:r>
      <w:r w:rsidRPr="00E40E40">
        <w:rPr>
          <w:lang w:val="en-US"/>
        </w:rPr>
        <w:t xml:space="preserve"> to sit on the Committee on Equity. </w:t>
      </w:r>
    </w:p>
    <w:p w14:paraId="14E13EDF" w14:textId="77777777" w:rsidR="00E40E40" w:rsidRDefault="00E40E40" w:rsidP="00E40E40">
      <w:pPr>
        <w:spacing w:line="276" w:lineRule="auto"/>
        <w:jc w:val="right"/>
        <w:rPr>
          <w:lang w:val="en-US"/>
        </w:rPr>
      </w:pPr>
      <w:r w:rsidRPr="00E40E40">
        <w:rPr>
          <w:lang w:val="en-US"/>
        </w:rPr>
        <w:lastRenderedPageBreak/>
        <w:t xml:space="preserve">Moved by: Abbey “What rhymes with Regi” Ford-King </w:t>
      </w:r>
    </w:p>
    <w:p w14:paraId="1B20ACCC" w14:textId="2035A324" w:rsidR="00E40E40" w:rsidRPr="00E40E40" w:rsidRDefault="00E40E40" w:rsidP="00E40E40">
      <w:pPr>
        <w:spacing w:line="276" w:lineRule="auto"/>
        <w:jc w:val="right"/>
        <w:rPr>
          <w:lang w:val="en-US"/>
        </w:rPr>
      </w:pPr>
      <w:r w:rsidRPr="00E40E40">
        <w:rPr>
          <w:lang w:val="en-US"/>
        </w:rPr>
        <w:t xml:space="preserve">Seconded by: Nick “Squeegee” </w:t>
      </w:r>
      <w:proofErr w:type="spellStart"/>
      <w:r w:rsidRPr="00E40E40">
        <w:rPr>
          <w:lang w:val="en-US"/>
        </w:rPr>
        <w:t>Neokleous</w:t>
      </w:r>
      <w:proofErr w:type="spellEnd"/>
    </w:p>
    <w:p w14:paraId="6BFDB5D2" w14:textId="7D11870E" w:rsidR="00302ABE" w:rsidRDefault="00302ABE" w:rsidP="00E40E40">
      <w:pPr>
        <w:spacing w:line="276" w:lineRule="auto"/>
      </w:pPr>
      <w:r>
        <w:t xml:space="preserve"> </w:t>
      </w:r>
    </w:p>
    <w:p w14:paraId="57E538B8" w14:textId="6AEA84B0" w:rsidR="007E1BCE" w:rsidRDefault="007E1BCE" w:rsidP="00E40E40">
      <w:pPr>
        <w:spacing w:line="276" w:lineRule="auto"/>
        <w:rPr>
          <w:b/>
          <w:lang w:val="en-US"/>
        </w:rPr>
      </w:pPr>
      <w:r w:rsidRPr="00E40E40">
        <w:rPr>
          <w:b/>
          <w:lang w:val="en-US"/>
        </w:rPr>
        <w:t>Motion Passes</w:t>
      </w:r>
      <w:r w:rsidR="00E40E40" w:rsidRPr="00E40E40">
        <w:rPr>
          <w:b/>
          <w:lang w:val="en-US"/>
        </w:rPr>
        <w:t xml:space="preserve">, </w:t>
      </w:r>
      <w:r w:rsidR="00980EAC">
        <w:rPr>
          <w:b/>
          <w:lang w:val="en-US"/>
        </w:rPr>
        <w:t>8:45 pm</w:t>
      </w:r>
    </w:p>
    <w:p w14:paraId="6E93EB79" w14:textId="0F0C60DF" w:rsidR="00980EAC" w:rsidRDefault="00980EAC" w:rsidP="00E40E40">
      <w:pPr>
        <w:spacing w:line="276" w:lineRule="auto"/>
        <w:rPr>
          <w:b/>
          <w:lang w:val="en-US"/>
        </w:rPr>
      </w:pPr>
      <w:r>
        <w:rPr>
          <w:b/>
          <w:lang w:val="en-US"/>
        </w:rPr>
        <w:t xml:space="preserve">Noa </w:t>
      </w:r>
      <w:r w:rsidR="00CE2479">
        <w:rPr>
          <w:b/>
          <w:lang w:val="en-US"/>
        </w:rPr>
        <w:t xml:space="preserve">Wyman </w:t>
      </w:r>
      <w:r>
        <w:rPr>
          <w:b/>
          <w:lang w:val="en-US"/>
        </w:rPr>
        <w:t>and Carson</w:t>
      </w:r>
      <w:r w:rsidR="00CE2479">
        <w:rPr>
          <w:b/>
          <w:lang w:val="en-US"/>
        </w:rPr>
        <w:t xml:space="preserve"> Pennington</w:t>
      </w:r>
      <w:r>
        <w:rPr>
          <w:b/>
          <w:lang w:val="en-US"/>
        </w:rPr>
        <w:t xml:space="preserve"> abstain</w:t>
      </w:r>
    </w:p>
    <w:p w14:paraId="4FF49E28" w14:textId="1FFFCDD9" w:rsidR="007E4184" w:rsidRDefault="00E40E40" w:rsidP="00E40E40">
      <w:pPr>
        <w:spacing w:line="276" w:lineRule="auto"/>
        <w:rPr>
          <w:bCs/>
          <w:lang w:val="en-US"/>
        </w:rPr>
      </w:pPr>
      <w:r>
        <w:rPr>
          <w:bCs/>
          <w:lang w:val="en-US"/>
        </w:rPr>
        <w:t xml:space="preserve">Abbey Ford-King: </w:t>
      </w:r>
      <w:r w:rsidR="00CE2479">
        <w:rPr>
          <w:bCs/>
          <w:lang w:val="en-US"/>
        </w:rPr>
        <w:t>T</w:t>
      </w:r>
      <w:r w:rsidR="00980EAC">
        <w:rPr>
          <w:bCs/>
          <w:lang w:val="en-US"/>
        </w:rPr>
        <w:t xml:space="preserve">he </w:t>
      </w:r>
      <w:r w:rsidR="00CE2479">
        <w:rPr>
          <w:bCs/>
          <w:lang w:val="en-US"/>
        </w:rPr>
        <w:t>committee is a group of people</w:t>
      </w:r>
      <w:r w:rsidR="00980EAC">
        <w:rPr>
          <w:bCs/>
          <w:lang w:val="en-US"/>
        </w:rPr>
        <w:t xml:space="preserve"> interested in equity. There are hired members, this is a gen</w:t>
      </w:r>
      <w:r w:rsidR="00CE2479">
        <w:rPr>
          <w:bCs/>
          <w:lang w:val="en-US"/>
        </w:rPr>
        <w:t>eral</w:t>
      </w:r>
      <w:r w:rsidR="00980EAC">
        <w:rPr>
          <w:bCs/>
          <w:lang w:val="en-US"/>
        </w:rPr>
        <w:t xml:space="preserve"> member</w:t>
      </w:r>
      <w:r w:rsidR="00CE2479">
        <w:rPr>
          <w:bCs/>
          <w:lang w:val="en-US"/>
        </w:rPr>
        <w:t xml:space="preserve"> position</w:t>
      </w:r>
      <w:r w:rsidR="00980EAC">
        <w:rPr>
          <w:bCs/>
          <w:lang w:val="en-US"/>
        </w:rPr>
        <w:t xml:space="preserve"> </w:t>
      </w:r>
      <w:r w:rsidR="00CE2479">
        <w:rPr>
          <w:bCs/>
          <w:lang w:val="en-US"/>
        </w:rPr>
        <w:t xml:space="preserve">so </w:t>
      </w:r>
      <w:r w:rsidR="00980EAC">
        <w:rPr>
          <w:bCs/>
          <w:lang w:val="en-US"/>
        </w:rPr>
        <w:t>you can take on whatever projects you</w:t>
      </w:r>
      <w:r w:rsidR="00CE2479">
        <w:rPr>
          <w:bCs/>
          <w:lang w:val="en-US"/>
        </w:rPr>
        <w:t>’</w:t>
      </w:r>
      <w:r w:rsidR="00980EAC">
        <w:rPr>
          <w:bCs/>
          <w:lang w:val="en-US"/>
        </w:rPr>
        <w:t>r</w:t>
      </w:r>
      <w:r w:rsidR="00CE2479">
        <w:rPr>
          <w:bCs/>
          <w:lang w:val="en-US"/>
        </w:rPr>
        <w:t xml:space="preserve">e interested in, for example </w:t>
      </w:r>
      <w:r w:rsidR="00980EAC">
        <w:rPr>
          <w:bCs/>
          <w:lang w:val="en-US"/>
        </w:rPr>
        <w:t>cult</w:t>
      </w:r>
      <w:r w:rsidR="00CE2479">
        <w:rPr>
          <w:bCs/>
          <w:lang w:val="en-US"/>
        </w:rPr>
        <w:t>ural</w:t>
      </w:r>
      <w:r w:rsidR="00980EAC">
        <w:rPr>
          <w:bCs/>
          <w:lang w:val="en-US"/>
        </w:rPr>
        <w:t xml:space="preserve"> div</w:t>
      </w:r>
      <w:r w:rsidR="00CE2479">
        <w:rPr>
          <w:bCs/>
          <w:lang w:val="en-US"/>
        </w:rPr>
        <w:t>ersity</w:t>
      </w:r>
      <w:r w:rsidR="00980EAC">
        <w:rPr>
          <w:bCs/>
          <w:lang w:val="en-US"/>
        </w:rPr>
        <w:t>, gender and sexuality</w:t>
      </w:r>
      <w:r w:rsidR="00CE2479">
        <w:rPr>
          <w:bCs/>
          <w:lang w:val="en-US"/>
        </w:rPr>
        <w:t>,</w:t>
      </w:r>
      <w:r w:rsidR="00980EAC">
        <w:rPr>
          <w:bCs/>
          <w:lang w:val="en-US"/>
        </w:rPr>
        <w:t xml:space="preserve"> but you can base it off whatever</w:t>
      </w:r>
      <w:r w:rsidR="00CE2479">
        <w:rPr>
          <w:bCs/>
          <w:lang w:val="en-US"/>
        </w:rPr>
        <w:t xml:space="preserve"> you’d like. </w:t>
      </w:r>
    </w:p>
    <w:p w14:paraId="61B82DA8" w14:textId="7B73A1A4" w:rsidR="00980EAC" w:rsidRDefault="00980EAC" w:rsidP="00E40E40">
      <w:pPr>
        <w:spacing w:line="276" w:lineRule="auto"/>
        <w:rPr>
          <w:bCs/>
          <w:lang w:val="en-US"/>
        </w:rPr>
      </w:pPr>
      <w:r>
        <w:rPr>
          <w:bCs/>
          <w:lang w:val="en-US"/>
        </w:rPr>
        <w:t>Nick</w:t>
      </w:r>
      <w:r w:rsidR="00CE2479">
        <w:rPr>
          <w:bCs/>
          <w:lang w:val="en-US"/>
        </w:rPr>
        <w:t xml:space="preserve"> </w:t>
      </w:r>
      <w:proofErr w:type="spellStart"/>
      <w:r w:rsidR="00CE2479">
        <w:rPr>
          <w:bCs/>
          <w:lang w:val="en-US"/>
        </w:rPr>
        <w:t>Neokleous</w:t>
      </w:r>
      <w:proofErr w:type="spellEnd"/>
      <w:r w:rsidR="00CE2479">
        <w:rPr>
          <w:bCs/>
          <w:lang w:val="en-US"/>
        </w:rPr>
        <w:t>: What’s</w:t>
      </w:r>
      <w:r>
        <w:rPr>
          <w:bCs/>
          <w:lang w:val="en-US"/>
        </w:rPr>
        <w:t xml:space="preserve"> the time </w:t>
      </w:r>
      <w:r w:rsidR="00CE2479">
        <w:rPr>
          <w:bCs/>
          <w:lang w:val="en-US"/>
        </w:rPr>
        <w:t xml:space="preserve">commitment like? </w:t>
      </w:r>
    </w:p>
    <w:p w14:paraId="2147CD41" w14:textId="51C626C7" w:rsidR="00980EAC" w:rsidRDefault="00CE2479" w:rsidP="00E40E40">
      <w:pPr>
        <w:spacing w:line="276" w:lineRule="auto"/>
        <w:rPr>
          <w:bCs/>
          <w:lang w:val="en-US"/>
        </w:rPr>
      </w:pPr>
      <w:r>
        <w:rPr>
          <w:bCs/>
          <w:lang w:val="en-US"/>
        </w:rPr>
        <w:t>Abbey Ford-King: An</w:t>
      </w:r>
      <w:r w:rsidR="00980EAC">
        <w:rPr>
          <w:bCs/>
          <w:lang w:val="en-US"/>
        </w:rPr>
        <w:t xml:space="preserve"> hour every two weeks, it depends if you</w:t>
      </w:r>
      <w:r>
        <w:rPr>
          <w:bCs/>
          <w:lang w:val="en-US"/>
        </w:rPr>
        <w:t xml:space="preserve">’re </w:t>
      </w:r>
      <w:r w:rsidR="00980EAC">
        <w:rPr>
          <w:bCs/>
          <w:lang w:val="en-US"/>
        </w:rPr>
        <w:t>running a campaign or not</w:t>
      </w:r>
      <w:r>
        <w:rPr>
          <w:bCs/>
          <w:lang w:val="en-US"/>
        </w:rPr>
        <w:t xml:space="preserve"> though,</w:t>
      </w:r>
      <w:r w:rsidR="00980EAC">
        <w:rPr>
          <w:bCs/>
          <w:lang w:val="en-US"/>
        </w:rPr>
        <w:t xml:space="preserve"> which might take more time</w:t>
      </w:r>
      <w:r>
        <w:rPr>
          <w:bCs/>
          <w:lang w:val="en-US"/>
        </w:rPr>
        <w:t xml:space="preserve"> form you. </w:t>
      </w:r>
    </w:p>
    <w:p w14:paraId="5F45D40D" w14:textId="67B2C587" w:rsidR="00980EAC" w:rsidRDefault="003A355A" w:rsidP="00E40E40">
      <w:pPr>
        <w:spacing w:line="276" w:lineRule="auto"/>
        <w:rPr>
          <w:bCs/>
          <w:lang w:val="en-US"/>
        </w:rPr>
      </w:pPr>
      <w:proofErr w:type="spellStart"/>
      <w:r>
        <w:rPr>
          <w:bCs/>
          <w:lang w:val="en-US"/>
        </w:rPr>
        <w:t>Kaija</w:t>
      </w:r>
      <w:proofErr w:type="spellEnd"/>
      <w:r>
        <w:rPr>
          <w:bCs/>
          <w:lang w:val="en-US"/>
        </w:rPr>
        <w:t xml:space="preserve"> Edwards:</w:t>
      </w:r>
      <w:r w:rsidR="00CE2479">
        <w:rPr>
          <w:bCs/>
          <w:lang w:val="en-US"/>
        </w:rPr>
        <w:t xml:space="preserve"> Question</w:t>
      </w:r>
      <w:r w:rsidR="00980EAC">
        <w:rPr>
          <w:bCs/>
          <w:lang w:val="en-US"/>
        </w:rPr>
        <w:t xml:space="preserve"> for the speaker, can I endorse this position?</w:t>
      </w:r>
    </w:p>
    <w:p w14:paraId="43D05E9B" w14:textId="5050B8B0" w:rsidR="00980EAC" w:rsidRDefault="00C214F0" w:rsidP="00E40E40">
      <w:pPr>
        <w:spacing w:line="276" w:lineRule="auto"/>
        <w:rPr>
          <w:bCs/>
          <w:lang w:val="en-US"/>
        </w:rPr>
      </w:pPr>
      <w:r>
        <w:rPr>
          <w:bCs/>
          <w:lang w:val="en-US"/>
        </w:rPr>
        <w:t>Thomas Wright:</w:t>
      </w:r>
      <w:r w:rsidR="00980EAC">
        <w:rPr>
          <w:bCs/>
          <w:lang w:val="en-US"/>
        </w:rPr>
        <w:t xml:space="preserve"> Yes</w:t>
      </w:r>
      <w:r w:rsidR="00CE2479">
        <w:rPr>
          <w:bCs/>
          <w:lang w:val="en-US"/>
        </w:rPr>
        <w:t>.</w:t>
      </w:r>
    </w:p>
    <w:p w14:paraId="5681771F" w14:textId="274054B1" w:rsidR="00980EAC" w:rsidRDefault="00CE2479" w:rsidP="00E40E40">
      <w:pPr>
        <w:spacing w:line="276" w:lineRule="auto"/>
        <w:rPr>
          <w:bCs/>
          <w:lang w:val="en-US"/>
        </w:rPr>
      </w:pPr>
      <w:proofErr w:type="spellStart"/>
      <w:r>
        <w:rPr>
          <w:bCs/>
          <w:lang w:val="en-US"/>
        </w:rPr>
        <w:t>Kaija</w:t>
      </w:r>
      <w:proofErr w:type="spellEnd"/>
      <w:r>
        <w:rPr>
          <w:bCs/>
          <w:lang w:val="en-US"/>
        </w:rPr>
        <w:t xml:space="preserve"> Edwards: </w:t>
      </w:r>
      <w:r w:rsidR="00980EAC">
        <w:rPr>
          <w:bCs/>
          <w:lang w:val="en-US"/>
        </w:rPr>
        <w:t>This is a great opp</w:t>
      </w:r>
      <w:r>
        <w:rPr>
          <w:bCs/>
          <w:lang w:val="en-US"/>
        </w:rPr>
        <w:t>ortunity</w:t>
      </w:r>
      <w:r w:rsidR="00980EAC">
        <w:rPr>
          <w:bCs/>
          <w:lang w:val="en-US"/>
        </w:rPr>
        <w:t xml:space="preserve"> to get involved even if you</w:t>
      </w:r>
      <w:r>
        <w:rPr>
          <w:bCs/>
          <w:lang w:val="en-US"/>
        </w:rPr>
        <w:t>’</w:t>
      </w:r>
      <w:r w:rsidR="00980EAC">
        <w:rPr>
          <w:bCs/>
          <w:lang w:val="en-US"/>
        </w:rPr>
        <w:t>r</w:t>
      </w:r>
      <w:r>
        <w:rPr>
          <w:bCs/>
          <w:lang w:val="en-US"/>
        </w:rPr>
        <w:t>e</w:t>
      </w:r>
      <w:r w:rsidR="00980EAC">
        <w:rPr>
          <w:bCs/>
          <w:lang w:val="en-US"/>
        </w:rPr>
        <w:t xml:space="preserve"> just a gen</w:t>
      </w:r>
      <w:r>
        <w:rPr>
          <w:bCs/>
          <w:lang w:val="en-US"/>
        </w:rPr>
        <w:t>eral</w:t>
      </w:r>
      <w:r w:rsidR="00980EAC">
        <w:rPr>
          <w:bCs/>
          <w:lang w:val="en-US"/>
        </w:rPr>
        <w:t xml:space="preserve"> member</w:t>
      </w:r>
      <w:r>
        <w:rPr>
          <w:bCs/>
          <w:lang w:val="en-US"/>
        </w:rPr>
        <w:t>,</w:t>
      </w:r>
      <w:r w:rsidR="00980EAC">
        <w:rPr>
          <w:bCs/>
          <w:lang w:val="en-US"/>
        </w:rPr>
        <w:t xml:space="preserve"> the commitment is what you put into. You can gain a lot</w:t>
      </w:r>
      <w:r>
        <w:rPr>
          <w:bCs/>
          <w:lang w:val="en-US"/>
        </w:rPr>
        <w:t xml:space="preserve"> if you’re</w:t>
      </w:r>
      <w:r w:rsidR="00980EAC">
        <w:rPr>
          <w:bCs/>
          <w:lang w:val="en-US"/>
        </w:rPr>
        <w:t xml:space="preserve"> passionate</w:t>
      </w:r>
      <w:r>
        <w:rPr>
          <w:bCs/>
          <w:lang w:val="en-US"/>
        </w:rPr>
        <w:t xml:space="preserve"> about the projects you pick up</w:t>
      </w:r>
      <w:r w:rsidR="00980EAC">
        <w:rPr>
          <w:bCs/>
          <w:lang w:val="en-US"/>
        </w:rPr>
        <w:t>, I</w:t>
      </w:r>
      <w:r>
        <w:rPr>
          <w:bCs/>
          <w:lang w:val="en-US"/>
        </w:rPr>
        <w:t xml:space="preserve"> did this last year</w:t>
      </w:r>
      <w:r w:rsidR="00980EAC">
        <w:rPr>
          <w:bCs/>
          <w:lang w:val="en-US"/>
        </w:rPr>
        <w:t xml:space="preserve"> </w:t>
      </w:r>
      <w:r>
        <w:rPr>
          <w:bCs/>
          <w:lang w:val="en-US"/>
        </w:rPr>
        <w:t>and</w:t>
      </w:r>
      <w:r w:rsidR="00980EAC">
        <w:rPr>
          <w:bCs/>
          <w:lang w:val="en-US"/>
        </w:rPr>
        <w:t xml:space="preserve"> loved it</w:t>
      </w:r>
      <w:r>
        <w:rPr>
          <w:bCs/>
          <w:lang w:val="en-US"/>
        </w:rPr>
        <w:t>,</w:t>
      </w:r>
      <w:r w:rsidR="00980EAC">
        <w:rPr>
          <w:bCs/>
          <w:lang w:val="en-US"/>
        </w:rPr>
        <w:t xml:space="preserve"> and it led me to some of my positions this year</w:t>
      </w:r>
      <w:r>
        <w:rPr>
          <w:bCs/>
          <w:lang w:val="en-US"/>
        </w:rPr>
        <w:t>.</w:t>
      </w:r>
    </w:p>
    <w:p w14:paraId="30FF6750" w14:textId="6DA5B594" w:rsidR="00980EAC" w:rsidRDefault="00CE2479" w:rsidP="00E40E40">
      <w:pPr>
        <w:spacing w:line="276" w:lineRule="auto"/>
        <w:rPr>
          <w:bCs/>
          <w:lang w:val="en-US"/>
        </w:rPr>
      </w:pPr>
      <w:r>
        <w:rPr>
          <w:bCs/>
          <w:lang w:val="en-US"/>
        </w:rPr>
        <w:t>Abbey Ford-King: We can hire more member</w:t>
      </w:r>
      <w:r w:rsidR="00980EAC">
        <w:rPr>
          <w:bCs/>
          <w:lang w:val="en-US"/>
        </w:rPr>
        <w:t xml:space="preserve"> if we want, and it</w:t>
      </w:r>
      <w:r>
        <w:rPr>
          <w:bCs/>
          <w:lang w:val="en-US"/>
        </w:rPr>
        <w:t>’</w:t>
      </w:r>
      <w:r w:rsidR="00980EAC">
        <w:rPr>
          <w:bCs/>
          <w:lang w:val="en-US"/>
        </w:rPr>
        <w:t>s open to more than just first years</w:t>
      </w:r>
      <w:r>
        <w:rPr>
          <w:bCs/>
          <w:lang w:val="en-US"/>
        </w:rPr>
        <w:t>.</w:t>
      </w:r>
    </w:p>
    <w:p w14:paraId="66CBEDB8" w14:textId="6F1FD228" w:rsidR="00980EAC" w:rsidRDefault="00980EAC" w:rsidP="00E40E40">
      <w:pPr>
        <w:spacing w:line="276" w:lineRule="auto"/>
        <w:rPr>
          <w:bCs/>
          <w:lang w:val="en-US"/>
        </w:rPr>
      </w:pPr>
      <w:r>
        <w:rPr>
          <w:bCs/>
          <w:lang w:val="en-US"/>
        </w:rPr>
        <w:t xml:space="preserve">Nominations: </w:t>
      </w:r>
    </w:p>
    <w:p w14:paraId="252458EE" w14:textId="6B456A5A" w:rsidR="00980EAC" w:rsidRDefault="00980EAC" w:rsidP="00E40E40">
      <w:pPr>
        <w:spacing w:line="276" w:lineRule="auto"/>
        <w:rPr>
          <w:bCs/>
          <w:lang w:val="en-US"/>
        </w:rPr>
      </w:pPr>
      <w:r>
        <w:rPr>
          <w:bCs/>
          <w:lang w:val="en-US"/>
        </w:rPr>
        <w:t>Noa</w:t>
      </w:r>
      <w:r w:rsidR="00CE2479">
        <w:rPr>
          <w:bCs/>
          <w:lang w:val="en-US"/>
        </w:rPr>
        <w:t xml:space="preserve"> Wyman</w:t>
      </w:r>
    </w:p>
    <w:p w14:paraId="7E746AD7" w14:textId="610DE8B8" w:rsidR="00980EAC" w:rsidRDefault="00980EAC" w:rsidP="00E40E40">
      <w:pPr>
        <w:spacing w:line="276" w:lineRule="auto"/>
        <w:rPr>
          <w:bCs/>
          <w:lang w:val="en-US"/>
        </w:rPr>
      </w:pPr>
      <w:r>
        <w:rPr>
          <w:bCs/>
          <w:lang w:val="en-US"/>
        </w:rPr>
        <w:t>Carson</w:t>
      </w:r>
      <w:r w:rsidR="00CE2479">
        <w:rPr>
          <w:bCs/>
          <w:lang w:val="en-US"/>
        </w:rPr>
        <w:t xml:space="preserve"> Pennington</w:t>
      </w:r>
    </w:p>
    <w:p w14:paraId="74DE506C" w14:textId="1754A0F4" w:rsidR="00980EAC" w:rsidRDefault="00980EAC" w:rsidP="00E40E40">
      <w:pPr>
        <w:spacing w:line="276" w:lineRule="auto"/>
        <w:rPr>
          <w:bCs/>
          <w:lang w:val="en-US"/>
        </w:rPr>
      </w:pPr>
      <w:r>
        <w:rPr>
          <w:bCs/>
          <w:lang w:val="en-US"/>
        </w:rPr>
        <w:t>Abbey</w:t>
      </w:r>
      <w:r w:rsidR="00CE2479">
        <w:rPr>
          <w:bCs/>
          <w:lang w:val="en-US"/>
        </w:rPr>
        <w:t xml:space="preserve"> Ford-King: W</w:t>
      </w:r>
      <w:r>
        <w:rPr>
          <w:bCs/>
          <w:lang w:val="en-US"/>
        </w:rPr>
        <w:t>hat is the</w:t>
      </w:r>
      <w:r w:rsidR="00CE2479">
        <w:rPr>
          <w:bCs/>
          <w:lang w:val="en-US"/>
        </w:rPr>
        <w:t xml:space="preserve"> </w:t>
      </w:r>
      <w:r>
        <w:rPr>
          <w:bCs/>
          <w:lang w:val="en-US"/>
        </w:rPr>
        <w:t>area of equity you</w:t>
      </w:r>
      <w:r w:rsidR="00CE2479">
        <w:rPr>
          <w:bCs/>
          <w:lang w:val="en-US"/>
        </w:rPr>
        <w:t>’</w:t>
      </w:r>
      <w:r>
        <w:rPr>
          <w:bCs/>
          <w:lang w:val="en-US"/>
        </w:rPr>
        <w:t>r</w:t>
      </w:r>
      <w:r w:rsidR="00CE2479">
        <w:rPr>
          <w:bCs/>
          <w:lang w:val="en-US"/>
        </w:rPr>
        <w:t>e</w:t>
      </w:r>
      <w:r>
        <w:rPr>
          <w:bCs/>
          <w:lang w:val="en-US"/>
        </w:rPr>
        <w:t xml:space="preserve"> most interested in</w:t>
      </w:r>
      <w:r w:rsidR="00CE2479">
        <w:rPr>
          <w:bCs/>
          <w:lang w:val="en-US"/>
        </w:rPr>
        <w:t>,</w:t>
      </w:r>
      <w:r>
        <w:rPr>
          <w:bCs/>
          <w:lang w:val="en-US"/>
        </w:rPr>
        <w:t xml:space="preserve"> and what a sample event</w:t>
      </w:r>
      <w:r w:rsidR="00CE2479">
        <w:rPr>
          <w:bCs/>
          <w:lang w:val="en-US"/>
        </w:rPr>
        <w:t xml:space="preserve"> you would hold? </w:t>
      </w:r>
    </w:p>
    <w:p w14:paraId="09720655" w14:textId="4441322B" w:rsidR="00980EAC" w:rsidRDefault="00CE2479" w:rsidP="00E40E40">
      <w:pPr>
        <w:spacing w:line="276" w:lineRule="auto"/>
        <w:rPr>
          <w:bCs/>
          <w:lang w:val="en-US"/>
        </w:rPr>
      </w:pPr>
      <w:r>
        <w:rPr>
          <w:bCs/>
          <w:lang w:val="en-US"/>
        </w:rPr>
        <w:t>Noa Wyman: M</w:t>
      </w:r>
      <w:r w:rsidR="00980EAC">
        <w:rPr>
          <w:bCs/>
          <w:lang w:val="en-US"/>
        </w:rPr>
        <w:t xml:space="preserve">y </w:t>
      </w:r>
      <w:r>
        <w:rPr>
          <w:bCs/>
          <w:lang w:val="en-US"/>
        </w:rPr>
        <w:t>awareness</w:t>
      </w:r>
      <w:r w:rsidR="00980EAC">
        <w:rPr>
          <w:bCs/>
          <w:lang w:val="en-US"/>
        </w:rPr>
        <w:t xml:space="preserve"> personally includes physical </w:t>
      </w:r>
      <w:proofErr w:type="gramStart"/>
      <w:r w:rsidR="00980EAC">
        <w:rPr>
          <w:bCs/>
          <w:lang w:val="en-US"/>
        </w:rPr>
        <w:t>accessibility,</w:t>
      </w:r>
      <w:proofErr w:type="gramEnd"/>
      <w:r w:rsidR="00980EAC">
        <w:rPr>
          <w:bCs/>
          <w:lang w:val="en-US"/>
        </w:rPr>
        <w:t xml:space="preserve"> </w:t>
      </w:r>
      <w:r>
        <w:rPr>
          <w:bCs/>
          <w:lang w:val="en-US"/>
        </w:rPr>
        <w:t xml:space="preserve">I’ve </w:t>
      </w:r>
      <w:r w:rsidR="00980EAC">
        <w:rPr>
          <w:bCs/>
          <w:lang w:val="en-US"/>
        </w:rPr>
        <w:t>personally had to deal with</w:t>
      </w:r>
      <w:r>
        <w:rPr>
          <w:bCs/>
          <w:lang w:val="en-US"/>
        </w:rPr>
        <w:t xml:space="preserve"> struggles regarding accessibility</w:t>
      </w:r>
      <w:r w:rsidR="00980EAC">
        <w:rPr>
          <w:bCs/>
          <w:lang w:val="en-US"/>
        </w:rPr>
        <w:t xml:space="preserve"> in public. It</w:t>
      </w:r>
      <w:r>
        <w:rPr>
          <w:bCs/>
          <w:lang w:val="en-US"/>
        </w:rPr>
        <w:t>’</w:t>
      </w:r>
      <w:r w:rsidR="00980EAC">
        <w:rPr>
          <w:bCs/>
          <w:lang w:val="en-US"/>
        </w:rPr>
        <w:t>s really important that in our society we make our event</w:t>
      </w:r>
      <w:r>
        <w:rPr>
          <w:bCs/>
          <w:lang w:val="en-US"/>
        </w:rPr>
        <w:t>s</w:t>
      </w:r>
      <w:r w:rsidR="00980EAC">
        <w:rPr>
          <w:bCs/>
          <w:lang w:val="en-US"/>
        </w:rPr>
        <w:t xml:space="preserve"> accessible</w:t>
      </w:r>
      <w:r>
        <w:rPr>
          <w:bCs/>
          <w:lang w:val="en-US"/>
        </w:rPr>
        <w:t xml:space="preserve"> to everyone since it’s such a </w:t>
      </w:r>
      <w:proofErr w:type="gramStart"/>
      <w:r>
        <w:rPr>
          <w:bCs/>
          <w:lang w:val="en-US"/>
        </w:rPr>
        <w:t>community based</w:t>
      </w:r>
      <w:proofErr w:type="gramEnd"/>
      <w:r>
        <w:rPr>
          <w:bCs/>
          <w:lang w:val="en-US"/>
        </w:rPr>
        <w:t xml:space="preserve"> society</w:t>
      </w:r>
      <w:r w:rsidR="00980EAC">
        <w:rPr>
          <w:bCs/>
          <w:lang w:val="en-US"/>
        </w:rPr>
        <w:t>. Finding ways to make existing things more accessible would be great</w:t>
      </w:r>
      <w:r>
        <w:rPr>
          <w:bCs/>
          <w:lang w:val="en-US"/>
        </w:rPr>
        <w:t xml:space="preserve"> to me</w:t>
      </w:r>
      <w:r w:rsidR="00980EAC">
        <w:rPr>
          <w:bCs/>
          <w:lang w:val="en-US"/>
        </w:rPr>
        <w:t>.</w:t>
      </w:r>
    </w:p>
    <w:p w14:paraId="39662752" w14:textId="6FB13EAF" w:rsidR="00980EAC" w:rsidRDefault="00CE2479" w:rsidP="00E40E40">
      <w:pPr>
        <w:spacing w:line="276" w:lineRule="auto"/>
        <w:rPr>
          <w:bCs/>
          <w:lang w:val="en-US"/>
        </w:rPr>
      </w:pPr>
      <w:r>
        <w:rPr>
          <w:bCs/>
          <w:lang w:val="en-US"/>
        </w:rPr>
        <w:t>Carson Pennington</w:t>
      </w:r>
      <w:r w:rsidR="00C214F0">
        <w:rPr>
          <w:bCs/>
          <w:lang w:val="en-US"/>
        </w:rPr>
        <w:t>:</w:t>
      </w:r>
      <w:r w:rsidR="00980EAC">
        <w:rPr>
          <w:bCs/>
          <w:lang w:val="en-US"/>
        </w:rPr>
        <w:t xml:space="preserve"> I would choose the gender area, coming from</w:t>
      </w:r>
      <w:r>
        <w:rPr>
          <w:bCs/>
          <w:lang w:val="en-US"/>
        </w:rPr>
        <w:t xml:space="preserve"> a</w:t>
      </w:r>
      <w:r w:rsidR="00980EAC">
        <w:rPr>
          <w:bCs/>
          <w:lang w:val="en-US"/>
        </w:rPr>
        <w:t xml:space="preserve"> </w:t>
      </w:r>
      <w:r>
        <w:rPr>
          <w:bCs/>
          <w:lang w:val="en-US"/>
        </w:rPr>
        <w:t xml:space="preserve">privileged background, </w:t>
      </w:r>
      <w:r w:rsidR="00980EAC">
        <w:rPr>
          <w:bCs/>
          <w:lang w:val="en-US"/>
        </w:rPr>
        <w:t xml:space="preserve">the need for equity has been realized </w:t>
      </w:r>
      <w:r>
        <w:rPr>
          <w:bCs/>
          <w:lang w:val="en-US"/>
        </w:rPr>
        <w:t>v</w:t>
      </w:r>
      <w:r w:rsidR="00980EAC">
        <w:rPr>
          <w:bCs/>
          <w:lang w:val="en-US"/>
        </w:rPr>
        <w:t>ery abruptly</w:t>
      </w:r>
      <w:r>
        <w:rPr>
          <w:bCs/>
          <w:lang w:val="en-US"/>
        </w:rPr>
        <w:t xml:space="preserve"> for me</w:t>
      </w:r>
      <w:r w:rsidR="00980EAC">
        <w:rPr>
          <w:bCs/>
          <w:lang w:val="en-US"/>
        </w:rPr>
        <w:t>. I</w:t>
      </w:r>
      <w:r>
        <w:rPr>
          <w:bCs/>
          <w:lang w:val="en-US"/>
        </w:rPr>
        <w:t>’</w:t>
      </w:r>
      <w:r w:rsidR="00980EAC">
        <w:rPr>
          <w:bCs/>
          <w:lang w:val="en-US"/>
        </w:rPr>
        <w:t>d love to use my experiences to give the same to others</w:t>
      </w:r>
      <w:r>
        <w:rPr>
          <w:bCs/>
          <w:lang w:val="en-US"/>
        </w:rPr>
        <w:t>.</w:t>
      </w:r>
    </w:p>
    <w:p w14:paraId="11304234" w14:textId="49312CFD" w:rsidR="00980EAC" w:rsidRDefault="003A355A" w:rsidP="00E40E40">
      <w:pPr>
        <w:spacing w:line="276" w:lineRule="auto"/>
        <w:rPr>
          <w:bCs/>
          <w:lang w:val="en-US"/>
        </w:rPr>
      </w:pPr>
      <w:proofErr w:type="spellStart"/>
      <w:r>
        <w:rPr>
          <w:bCs/>
          <w:lang w:val="en-US"/>
        </w:rPr>
        <w:t>Kaija</w:t>
      </w:r>
      <w:proofErr w:type="spellEnd"/>
      <w:r>
        <w:rPr>
          <w:bCs/>
          <w:lang w:val="en-US"/>
        </w:rPr>
        <w:t xml:space="preserve"> Edwards:</w:t>
      </w:r>
      <w:r w:rsidR="00CE2479">
        <w:rPr>
          <w:bCs/>
          <w:lang w:val="en-US"/>
        </w:rPr>
        <w:t xml:space="preserve"> Gi</w:t>
      </w:r>
      <w:r w:rsidR="00980EAC">
        <w:rPr>
          <w:bCs/>
          <w:lang w:val="en-US"/>
        </w:rPr>
        <w:t xml:space="preserve">ven </w:t>
      </w:r>
      <w:r w:rsidR="00CE2479">
        <w:rPr>
          <w:bCs/>
          <w:lang w:val="en-US"/>
        </w:rPr>
        <w:t xml:space="preserve">representation in Engineering </w:t>
      </w:r>
      <w:r w:rsidR="00980EAC">
        <w:rPr>
          <w:bCs/>
          <w:lang w:val="en-US"/>
        </w:rPr>
        <w:t>is</w:t>
      </w:r>
      <w:r w:rsidR="00CE2479">
        <w:rPr>
          <w:bCs/>
          <w:lang w:val="en-US"/>
        </w:rPr>
        <w:t xml:space="preserve"> male</w:t>
      </w:r>
      <w:r w:rsidR="00980EAC">
        <w:rPr>
          <w:bCs/>
          <w:lang w:val="en-US"/>
        </w:rPr>
        <w:t xml:space="preserve"> dominated, how could we raise awareness on this issue? </w:t>
      </w:r>
    </w:p>
    <w:p w14:paraId="442BC9A8" w14:textId="05AEB258" w:rsidR="00980EAC" w:rsidRDefault="00CE2479" w:rsidP="00CE2479">
      <w:pPr>
        <w:spacing w:line="276" w:lineRule="auto"/>
        <w:rPr>
          <w:bCs/>
          <w:lang w:val="en-US"/>
        </w:rPr>
      </w:pPr>
      <w:r>
        <w:rPr>
          <w:bCs/>
          <w:lang w:val="en-US"/>
        </w:rPr>
        <w:lastRenderedPageBreak/>
        <w:t>Carson Pennington</w:t>
      </w:r>
      <w:r w:rsidR="00C214F0">
        <w:rPr>
          <w:bCs/>
          <w:lang w:val="en-US"/>
        </w:rPr>
        <w:t>:</w:t>
      </w:r>
      <w:r>
        <w:rPr>
          <w:bCs/>
          <w:lang w:val="en-US"/>
        </w:rPr>
        <w:t xml:space="preserve"> I’</w:t>
      </w:r>
      <w:r w:rsidR="00980EAC">
        <w:rPr>
          <w:bCs/>
          <w:lang w:val="en-US"/>
        </w:rPr>
        <w:t xml:space="preserve">d have to think more on that. </w:t>
      </w:r>
    </w:p>
    <w:p w14:paraId="758E5456" w14:textId="4FC1AA4D" w:rsidR="00980EAC" w:rsidRDefault="00980EAC" w:rsidP="00E40E40">
      <w:pPr>
        <w:spacing w:line="276" w:lineRule="auto"/>
        <w:rPr>
          <w:bCs/>
          <w:lang w:val="en-US"/>
        </w:rPr>
      </w:pPr>
      <w:r>
        <w:rPr>
          <w:bCs/>
          <w:lang w:val="en-US"/>
        </w:rPr>
        <w:t>Noa</w:t>
      </w:r>
      <w:r w:rsidR="00CE2479">
        <w:rPr>
          <w:bCs/>
          <w:lang w:val="en-US"/>
        </w:rPr>
        <w:t xml:space="preserve"> Wyman</w:t>
      </w:r>
      <w:r>
        <w:rPr>
          <w:bCs/>
          <w:lang w:val="en-US"/>
        </w:rPr>
        <w:t>: A big question, something we</w:t>
      </w:r>
      <w:r w:rsidR="00CE2479">
        <w:rPr>
          <w:bCs/>
          <w:lang w:val="en-US"/>
        </w:rPr>
        <w:t>’</w:t>
      </w:r>
      <w:r>
        <w:rPr>
          <w:bCs/>
          <w:lang w:val="en-US"/>
        </w:rPr>
        <w:t>ve been thinking on for a while</w:t>
      </w:r>
      <w:r w:rsidR="00CE2479">
        <w:rPr>
          <w:bCs/>
          <w:lang w:val="en-US"/>
        </w:rPr>
        <w:t xml:space="preserve">. An </w:t>
      </w:r>
      <w:r>
        <w:rPr>
          <w:bCs/>
          <w:lang w:val="en-US"/>
        </w:rPr>
        <w:t>interesting stat</w:t>
      </w:r>
      <w:r w:rsidR="00CE2479">
        <w:rPr>
          <w:bCs/>
          <w:lang w:val="en-US"/>
        </w:rPr>
        <w:t xml:space="preserve">istic I heard is that the women in Engineering </w:t>
      </w:r>
      <w:r>
        <w:rPr>
          <w:bCs/>
          <w:lang w:val="en-US"/>
        </w:rPr>
        <w:t xml:space="preserve">ration has been </w:t>
      </w:r>
      <w:r w:rsidR="00CE2479">
        <w:rPr>
          <w:bCs/>
          <w:lang w:val="en-US"/>
        </w:rPr>
        <w:t>stagnant</w:t>
      </w:r>
      <w:r>
        <w:rPr>
          <w:bCs/>
          <w:lang w:val="en-US"/>
        </w:rPr>
        <w:t xml:space="preserve"> </w:t>
      </w:r>
      <w:r w:rsidR="00CE2479">
        <w:rPr>
          <w:bCs/>
          <w:lang w:val="en-US"/>
        </w:rPr>
        <w:t>since</w:t>
      </w:r>
      <w:r>
        <w:rPr>
          <w:bCs/>
          <w:lang w:val="en-US"/>
        </w:rPr>
        <w:t xml:space="preserve"> the late </w:t>
      </w:r>
      <w:proofErr w:type="spellStart"/>
      <w:r>
        <w:rPr>
          <w:bCs/>
          <w:lang w:val="en-US"/>
        </w:rPr>
        <w:t>80</w:t>
      </w:r>
      <w:r w:rsidR="00CE2479">
        <w:rPr>
          <w:bCs/>
          <w:lang w:val="en-US"/>
        </w:rPr>
        <w:t>’</w:t>
      </w:r>
      <w:r>
        <w:rPr>
          <w:bCs/>
          <w:lang w:val="en-US"/>
        </w:rPr>
        <w:t>s</w:t>
      </w:r>
      <w:proofErr w:type="spellEnd"/>
      <w:r w:rsidR="00CE2479">
        <w:rPr>
          <w:bCs/>
          <w:lang w:val="en-US"/>
        </w:rPr>
        <w:t>,</w:t>
      </w:r>
      <w:r>
        <w:rPr>
          <w:bCs/>
          <w:lang w:val="en-US"/>
        </w:rPr>
        <w:t xml:space="preserve"> which is terrible. Talking</w:t>
      </w:r>
      <w:r w:rsidR="00CE2479">
        <w:rPr>
          <w:bCs/>
          <w:lang w:val="en-US"/>
        </w:rPr>
        <w:t xml:space="preserve"> to students in high school</w:t>
      </w:r>
      <w:r>
        <w:rPr>
          <w:bCs/>
          <w:lang w:val="en-US"/>
        </w:rPr>
        <w:t xml:space="preserve"> about why they should be interested</w:t>
      </w:r>
      <w:r w:rsidR="00CE2479">
        <w:rPr>
          <w:bCs/>
          <w:lang w:val="en-US"/>
        </w:rPr>
        <w:t xml:space="preserve"> in STEM would be</w:t>
      </w:r>
      <w:r>
        <w:rPr>
          <w:bCs/>
          <w:lang w:val="en-US"/>
        </w:rPr>
        <w:t xml:space="preserve"> helpful</w:t>
      </w:r>
      <w:r w:rsidR="00CE2479">
        <w:rPr>
          <w:bCs/>
          <w:lang w:val="en-US"/>
        </w:rPr>
        <w:t>.</w:t>
      </w:r>
    </w:p>
    <w:p w14:paraId="7F6B9DE1" w14:textId="419F4C08" w:rsidR="00980EAC" w:rsidRPr="00E40E40" w:rsidRDefault="00C214F0" w:rsidP="00CE2479">
      <w:pPr>
        <w:spacing w:line="276" w:lineRule="auto"/>
        <w:rPr>
          <w:bCs/>
          <w:lang w:val="en-US"/>
        </w:rPr>
      </w:pPr>
      <w:r>
        <w:rPr>
          <w:bCs/>
          <w:lang w:val="en-US"/>
        </w:rPr>
        <w:t>Carson Cook:</w:t>
      </w:r>
      <w:r w:rsidR="00980EAC">
        <w:rPr>
          <w:bCs/>
          <w:lang w:val="en-US"/>
        </w:rPr>
        <w:t xml:space="preserve"> </w:t>
      </w:r>
      <w:r w:rsidR="00CE2479">
        <w:rPr>
          <w:bCs/>
          <w:lang w:val="en-US"/>
        </w:rPr>
        <w:t>I would focus on normalizing engineering</w:t>
      </w:r>
      <w:r w:rsidR="00980EAC">
        <w:rPr>
          <w:bCs/>
          <w:lang w:val="en-US"/>
        </w:rPr>
        <w:t xml:space="preserve"> in </w:t>
      </w:r>
      <w:r w:rsidR="00CE2479">
        <w:rPr>
          <w:bCs/>
          <w:lang w:val="en-US"/>
        </w:rPr>
        <w:t>the media. Making the discipline</w:t>
      </w:r>
      <w:r w:rsidR="00980EAC">
        <w:rPr>
          <w:bCs/>
          <w:lang w:val="en-US"/>
        </w:rPr>
        <w:t xml:space="preserve"> gender </w:t>
      </w:r>
      <w:r w:rsidR="00CE2479">
        <w:rPr>
          <w:bCs/>
          <w:lang w:val="en-US"/>
        </w:rPr>
        <w:t>neutral</w:t>
      </w:r>
      <w:r w:rsidR="00980EAC">
        <w:rPr>
          <w:bCs/>
          <w:lang w:val="en-US"/>
        </w:rPr>
        <w:t xml:space="preserve"> to make it clear that the </w:t>
      </w:r>
      <w:r w:rsidR="00CE2479">
        <w:rPr>
          <w:bCs/>
          <w:lang w:val="en-US"/>
        </w:rPr>
        <w:t>sciences</w:t>
      </w:r>
      <w:r w:rsidR="00980EAC">
        <w:rPr>
          <w:bCs/>
          <w:lang w:val="en-US"/>
        </w:rPr>
        <w:t xml:space="preserve"> in general are open</w:t>
      </w:r>
      <w:r w:rsidR="00CE2479">
        <w:rPr>
          <w:bCs/>
          <w:lang w:val="en-US"/>
        </w:rPr>
        <w:t xml:space="preserve"> t</w:t>
      </w:r>
      <w:r w:rsidR="00980EAC">
        <w:rPr>
          <w:bCs/>
          <w:lang w:val="en-US"/>
        </w:rPr>
        <w:t>o everyone</w:t>
      </w:r>
      <w:r w:rsidR="00CE2479">
        <w:rPr>
          <w:bCs/>
          <w:lang w:val="en-US"/>
        </w:rPr>
        <w:t>.</w:t>
      </w:r>
    </w:p>
    <w:p w14:paraId="74111000" w14:textId="5AACCA36" w:rsidR="00261C81" w:rsidRPr="00A5213C" w:rsidRDefault="00BA557D" w:rsidP="00B915AC">
      <w:pPr>
        <w:pStyle w:val="Heading1"/>
        <w:spacing w:line="276" w:lineRule="auto"/>
        <w:jc w:val="both"/>
      </w:pPr>
      <w:bookmarkStart w:id="1" w:name="_Hlk19196074"/>
      <w:r w:rsidRPr="00A5213C">
        <w:t>V</w:t>
      </w:r>
      <w:r w:rsidR="004B7AE7" w:rsidRPr="00A5213C">
        <w:t>I</w:t>
      </w:r>
      <w:r w:rsidR="00DE7CC1">
        <w:t>I</w:t>
      </w:r>
      <w:r w:rsidR="004B7AE7" w:rsidRPr="00A5213C">
        <w:t>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06E8A957" w14:textId="224A1C77" w:rsidR="000D2673" w:rsidRPr="00A5213C" w:rsidRDefault="00A76832" w:rsidP="003448B1">
      <w:pPr>
        <w:spacing w:line="276" w:lineRule="auto"/>
        <w:jc w:val="both"/>
      </w:pPr>
      <w:r>
        <w:t xml:space="preserve">Delaney </w:t>
      </w:r>
      <w:r w:rsidR="0068338A">
        <w:t>Ben</w:t>
      </w:r>
      <w:r w:rsidR="003041E6">
        <w:t>oit</w:t>
      </w:r>
      <w:r w:rsidR="007E1BCE" w:rsidRPr="00A5213C">
        <w:t xml:space="preserve">: </w:t>
      </w:r>
      <w:r w:rsidR="003448B1">
        <w:t>I’ve been Doing lots of hiring right now</w:t>
      </w:r>
      <w:r w:rsidR="00980EAC">
        <w:t>, I</w:t>
      </w:r>
      <w:r w:rsidR="003448B1">
        <w:t xml:space="preserve"> want to</w:t>
      </w:r>
      <w:r w:rsidR="00980EAC">
        <w:t xml:space="preserve"> put out for anyone who sent a proxy to last council. There was a nice land </w:t>
      </w:r>
      <w:r w:rsidR="003448B1">
        <w:t>acknowledgement and Get R</w:t>
      </w:r>
      <w:r w:rsidR="00980EAC">
        <w:t>eal talk</w:t>
      </w:r>
      <w:r w:rsidR="003448B1">
        <w:t xml:space="preserve"> done at the end of the last council</w:t>
      </w:r>
      <w:r w:rsidR="00980EAC">
        <w:t xml:space="preserve">, which was very special and was done following the </w:t>
      </w:r>
      <w:proofErr w:type="spellStart"/>
      <w:r w:rsidR="00980EAC">
        <w:t>Chown</w:t>
      </w:r>
      <w:proofErr w:type="spellEnd"/>
      <w:r w:rsidR="00980EAC">
        <w:t xml:space="preserve"> Hall incident. This</w:t>
      </w:r>
      <w:r w:rsidR="003448B1">
        <w:t xml:space="preserve"> week</w:t>
      </w:r>
      <w:r w:rsidR="00980EAC">
        <w:t xml:space="preserve"> is Sci Formal</w:t>
      </w:r>
      <w:r w:rsidR="003448B1">
        <w:t>,</w:t>
      </w:r>
      <w:r w:rsidR="00980EAC">
        <w:t xml:space="preserve"> thanks to the guests who</w:t>
      </w:r>
      <w:r w:rsidR="003448B1">
        <w:t>’</w:t>
      </w:r>
      <w:r w:rsidR="00980EAC">
        <w:t>ve been putting in hours for the</w:t>
      </w:r>
      <w:r w:rsidR="003448B1">
        <w:t xml:space="preserve"> event</w:t>
      </w:r>
      <w:r w:rsidR="00980EAC">
        <w:t xml:space="preserve">, </w:t>
      </w:r>
      <w:r w:rsidR="003448B1">
        <w:t xml:space="preserve">the </w:t>
      </w:r>
      <w:proofErr w:type="spellStart"/>
      <w:r w:rsidR="003448B1">
        <w:t>Eng</w:t>
      </w:r>
      <w:proofErr w:type="spellEnd"/>
      <w:r w:rsidR="003448B1">
        <w:t xml:space="preserve"> reception is tomorrow night.</w:t>
      </w:r>
      <w:r w:rsidR="00980EAC">
        <w:t xml:space="preserve"> </w:t>
      </w:r>
      <w:r w:rsidR="003448B1">
        <w:t>T</w:t>
      </w:r>
      <w:r w:rsidR="000D2673">
        <w:t>he rest is outlined in more</w:t>
      </w:r>
      <w:r w:rsidR="003448B1">
        <w:t xml:space="preserve"> detail in my</w:t>
      </w:r>
      <w:r w:rsidR="000D2673">
        <w:t xml:space="preserve"> report which is long since it’s been the last month. </w:t>
      </w:r>
      <w:r w:rsidR="00A8578D">
        <w:t xml:space="preserve">I’d like to invite the first years to join me in the </w:t>
      </w:r>
      <w:r w:rsidR="003448B1">
        <w:t>engineering</w:t>
      </w:r>
      <w:r w:rsidR="00A8578D">
        <w:t xml:space="preserve"> hymn. </w:t>
      </w:r>
    </w:p>
    <w:p w14:paraId="299C5EE7" w14:textId="416E7E2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382ED7AC" w14:textId="57927A8D" w:rsidR="00F6516C" w:rsidRDefault="00A76832" w:rsidP="00E40E40">
      <w:pPr>
        <w:spacing w:line="276" w:lineRule="auto"/>
        <w:jc w:val="both"/>
      </w:pPr>
      <w:proofErr w:type="spellStart"/>
      <w:r>
        <w:t>Jinho</w:t>
      </w:r>
      <w:proofErr w:type="spellEnd"/>
      <w:r>
        <w:t xml:space="preserve"> Lee</w:t>
      </w:r>
      <w:r w:rsidR="007E1BCE" w:rsidRPr="00A5213C">
        <w:t>:</w:t>
      </w:r>
      <w:r w:rsidR="000E3B9B">
        <w:t xml:space="preserve"> </w:t>
      </w:r>
      <w:r w:rsidR="00A8578D">
        <w:t>I</w:t>
      </w:r>
      <w:r w:rsidR="003448B1">
        <w:t>’</w:t>
      </w:r>
      <w:r w:rsidR="00A8578D">
        <w:t xml:space="preserve">ve been doing a lot of </w:t>
      </w:r>
      <w:r w:rsidR="003448B1">
        <w:t>paperwork;</w:t>
      </w:r>
      <w:r w:rsidR="00A8578D">
        <w:t xml:space="preserve"> October</w:t>
      </w:r>
      <w:r w:rsidR="003448B1">
        <w:t xml:space="preserve"> month end is coming </w:t>
      </w:r>
      <w:proofErr w:type="gramStart"/>
      <w:r w:rsidR="003448B1">
        <w:t>up</w:t>
      </w:r>
      <w:proofErr w:type="gramEnd"/>
      <w:r w:rsidR="003448B1">
        <w:t xml:space="preserve"> so I’</w:t>
      </w:r>
      <w:r w:rsidR="00A8578D">
        <w:t>ll b</w:t>
      </w:r>
      <w:r w:rsidR="003448B1">
        <w:t>e</w:t>
      </w:r>
      <w:r w:rsidR="00A8578D">
        <w:t xml:space="preserve"> doing work with our bank account books. Pretty</w:t>
      </w:r>
      <w:r w:rsidR="003448B1">
        <w:t xml:space="preserve"> much finished hiring for m</w:t>
      </w:r>
      <w:r w:rsidR="00A8578D">
        <w:t xml:space="preserve">y </w:t>
      </w:r>
      <w:r w:rsidR="003448B1">
        <w:t>services</w:t>
      </w:r>
      <w:r w:rsidR="00A8578D">
        <w:t xml:space="preserve"> so if anyone needs help with that l</w:t>
      </w:r>
      <w:r w:rsidR="003448B1">
        <w:t>et me know</w:t>
      </w:r>
      <w:r w:rsidR="00A8578D">
        <w:t xml:space="preserve">. </w:t>
      </w:r>
      <w:r w:rsidR="003448B1">
        <w:t>I’ve been helping Sci Formal with their finances. I’v</w:t>
      </w:r>
      <w:r w:rsidR="00A8578D">
        <w:t>e been dealing with unexpected issues to keep the lights on in the society</w:t>
      </w:r>
      <w:r w:rsidR="003448B1">
        <w:t>, so I’</w:t>
      </w:r>
      <w:r w:rsidR="00A8578D">
        <w:t xml:space="preserve">ll be keeping up with that in the next few weeks. </w:t>
      </w:r>
    </w:p>
    <w:p w14:paraId="37BF2B8E" w14:textId="034E7C24" w:rsidR="0089070B" w:rsidRPr="00A5213C" w:rsidRDefault="00104E58" w:rsidP="00B915AC">
      <w:pPr>
        <w:pStyle w:val="Heading5"/>
        <w:spacing w:line="276" w:lineRule="auto"/>
        <w:jc w:val="both"/>
      </w:pPr>
      <w:r w:rsidRPr="00A5213C">
        <w:t xml:space="preserve">III) </w:t>
      </w:r>
      <w:r w:rsidR="00D8331F" w:rsidRPr="00A5213C">
        <w:t>vice president of student affairs</w:t>
      </w:r>
    </w:p>
    <w:p w14:paraId="457690D6" w14:textId="0EEE3E7F" w:rsidR="007376F7" w:rsidRPr="00A5213C" w:rsidRDefault="00A76832" w:rsidP="00E40E40">
      <w:pPr>
        <w:spacing w:line="276" w:lineRule="auto"/>
        <w:jc w:val="both"/>
      </w:pPr>
      <w:r>
        <w:t>Zaid Kasim</w:t>
      </w:r>
      <w:r w:rsidR="007E1BCE" w:rsidRPr="00A5213C">
        <w:t>:</w:t>
      </w:r>
      <w:r w:rsidR="00F16A4D" w:rsidRPr="00A5213C">
        <w:t xml:space="preserve"> </w:t>
      </w:r>
      <w:r w:rsidR="000676BB">
        <w:t xml:space="preserve"> </w:t>
      </w:r>
      <w:r w:rsidR="00A8578D">
        <w:t>I</w:t>
      </w:r>
      <w:r w:rsidR="003448B1">
        <w:t>’</w:t>
      </w:r>
      <w:r w:rsidR="00A8578D">
        <w:t xml:space="preserve">m feeling </w:t>
      </w:r>
      <w:proofErr w:type="gramStart"/>
      <w:r w:rsidR="00A8578D">
        <w:t>sic</w:t>
      </w:r>
      <w:r w:rsidR="003448B1">
        <w:t>k</w:t>
      </w:r>
      <w:proofErr w:type="gramEnd"/>
      <w:r w:rsidR="003448B1">
        <w:t xml:space="preserve"> so I’ll keep this brief, </w:t>
      </w:r>
      <w:r w:rsidR="00A8578D">
        <w:t>last month I</w:t>
      </w:r>
      <w:r w:rsidR="003448B1">
        <w:t>’</w:t>
      </w:r>
      <w:r w:rsidR="00A8578D">
        <w:t>ve been working wi</w:t>
      </w:r>
      <w:r w:rsidR="003448B1">
        <w:t>th</w:t>
      </w:r>
      <w:r w:rsidR="00A8578D">
        <w:t xml:space="preserve"> des</w:t>
      </w:r>
      <w:r w:rsidR="003448B1">
        <w:t>ign</w:t>
      </w:r>
      <w:r w:rsidR="00A8578D">
        <w:t xml:space="preserve"> team</w:t>
      </w:r>
      <w:r w:rsidR="003448B1">
        <w:t>s,</w:t>
      </w:r>
      <w:r w:rsidR="00A8578D">
        <w:t xml:space="preserve"> club</w:t>
      </w:r>
      <w:r w:rsidR="003448B1">
        <w:t>s, and</w:t>
      </w:r>
      <w:r w:rsidR="00A8578D">
        <w:t xml:space="preserve"> conferences</w:t>
      </w:r>
      <w:r w:rsidR="003448B1">
        <w:t>. The</w:t>
      </w:r>
      <w:r w:rsidR="00A8578D">
        <w:t xml:space="preserve"> </w:t>
      </w:r>
      <w:proofErr w:type="spellStart"/>
      <w:r w:rsidR="00A8578D">
        <w:t>QEC</w:t>
      </w:r>
      <w:proofErr w:type="spellEnd"/>
      <w:r w:rsidR="00A8578D">
        <w:t xml:space="preserve"> happened</w:t>
      </w:r>
      <w:r w:rsidR="003448B1">
        <w:t>, we</w:t>
      </w:r>
      <w:r w:rsidR="00A8578D">
        <w:t xml:space="preserve"> hired </w:t>
      </w:r>
      <w:r w:rsidR="003448B1">
        <w:t xml:space="preserve">Chief </w:t>
      </w:r>
      <w:proofErr w:type="spellStart"/>
      <w:r w:rsidR="003448B1">
        <w:t>Frec</w:t>
      </w:r>
      <w:proofErr w:type="spellEnd"/>
      <w:r w:rsidR="003448B1">
        <w:t>, I’ll be helping Ally and little Chief</w:t>
      </w:r>
      <w:r w:rsidR="00A8578D">
        <w:t xml:space="preserve"> hir</w:t>
      </w:r>
      <w:r w:rsidR="003448B1">
        <w:t>e</w:t>
      </w:r>
      <w:r w:rsidR="00A8578D">
        <w:t xml:space="preserve"> FC</w:t>
      </w:r>
      <w:r w:rsidR="003448B1">
        <w:t xml:space="preserve"> soon. I’ve been w</w:t>
      </w:r>
      <w:r w:rsidR="00A8578D">
        <w:t xml:space="preserve">orking hard with </w:t>
      </w:r>
      <w:r w:rsidR="003448B1">
        <w:t>Christina on the Dean’s R</w:t>
      </w:r>
      <w:r w:rsidR="00A8578D">
        <w:t>eception. That’s been a lot of effort. One</w:t>
      </w:r>
      <w:r w:rsidR="003448B1">
        <w:t xml:space="preserve"> thing, I just want to</w:t>
      </w:r>
      <w:r w:rsidR="00A8578D">
        <w:t xml:space="preserve"> note that missing council the day of</w:t>
      </w:r>
      <w:r w:rsidR="003448B1">
        <w:t>,</w:t>
      </w:r>
      <w:r w:rsidR="00A8578D">
        <w:t xml:space="preserve"> please let Ben know if you’re a voting member. It</w:t>
      </w:r>
      <w:r w:rsidR="003448B1">
        <w:t>’</w:t>
      </w:r>
      <w:r w:rsidR="00A8578D">
        <w:t xml:space="preserve">s really inconvenient to have to reorganize all of council. We didn’t reach </w:t>
      </w:r>
      <w:r w:rsidR="003448B1">
        <w:t>quorum</w:t>
      </w:r>
      <w:r w:rsidR="00A8578D">
        <w:t xml:space="preserve"> last time, please be more responsible. </w:t>
      </w:r>
    </w:p>
    <w:p w14:paraId="66AAF4A4" w14:textId="71FFA933" w:rsidR="004479C4" w:rsidRPr="00A5213C" w:rsidRDefault="00DE7CC1" w:rsidP="00B915AC">
      <w:pPr>
        <w:pStyle w:val="Heading1"/>
        <w:spacing w:line="276" w:lineRule="auto"/>
        <w:jc w:val="both"/>
      </w:pPr>
      <w:r>
        <w:t>I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D3D8110" w14:textId="16A2CEBB" w:rsidR="007E1BCE" w:rsidRPr="00A5213C" w:rsidRDefault="00A76832" w:rsidP="00EE540B">
      <w:pPr>
        <w:spacing w:line="276" w:lineRule="auto"/>
        <w:jc w:val="both"/>
      </w:pPr>
      <w:r>
        <w:lastRenderedPageBreak/>
        <w:t>Helen Rotenberg</w:t>
      </w:r>
      <w:r w:rsidR="007E1BCE" w:rsidRPr="00A5213C">
        <w:t xml:space="preserve">: </w:t>
      </w:r>
      <w:r w:rsidR="003448B1">
        <w:t xml:space="preserve">Hi council, </w:t>
      </w:r>
      <w:proofErr w:type="spellStart"/>
      <w:r w:rsidR="00A8578D">
        <w:t>Englinks</w:t>
      </w:r>
      <w:proofErr w:type="spellEnd"/>
      <w:r w:rsidR="003448B1">
        <w:t xml:space="preserve"> had a</w:t>
      </w:r>
      <w:r w:rsidR="00A8578D">
        <w:t xml:space="preserve"> full team meeting, </w:t>
      </w:r>
      <w:r w:rsidR="003448B1">
        <w:t>they’re setting up</w:t>
      </w:r>
      <w:r w:rsidR="00A8578D">
        <w:t xml:space="preserve"> feedback systems, </w:t>
      </w:r>
      <w:r w:rsidR="003448B1">
        <w:t xml:space="preserve">the </w:t>
      </w:r>
      <w:proofErr w:type="gramStart"/>
      <w:r w:rsidR="00EE540B">
        <w:t>111 workshop</w:t>
      </w:r>
      <w:proofErr w:type="gramEnd"/>
      <w:r w:rsidR="003448B1">
        <w:t xml:space="preserve"> had </w:t>
      </w:r>
      <w:r w:rsidR="00A8578D">
        <w:t>low attendance with thanksgiving,</w:t>
      </w:r>
      <w:r w:rsidR="003448B1">
        <w:t xml:space="preserve"> the</w:t>
      </w:r>
      <w:r w:rsidR="00A8578D">
        <w:t xml:space="preserve"> 221 tutorial</w:t>
      </w:r>
      <w:r w:rsidR="003448B1">
        <w:t xml:space="preserve"> went well</w:t>
      </w:r>
      <w:r w:rsidR="00A8578D">
        <w:t xml:space="preserve">. </w:t>
      </w:r>
      <w:proofErr w:type="spellStart"/>
      <w:r w:rsidR="003448B1">
        <w:t>FYPCO</w:t>
      </w:r>
      <w:proofErr w:type="spellEnd"/>
      <w:r w:rsidR="00A8578D">
        <w:t xml:space="preserve"> project is starting up. </w:t>
      </w:r>
      <w:r w:rsidR="003448B1">
        <w:t xml:space="preserve">I met with the head manager of </w:t>
      </w:r>
      <w:proofErr w:type="spellStart"/>
      <w:r w:rsidR="003448B1">
        <w:t>iCons</w:t>
      </w:r>
      <w:proofErr w:type="spellEnd"/>
      <w:r w:rsidR="003448B1">
        <w:t xml:space="preserve">, they’re working away and his </w:t>
      </w:r>
      <w:proofErr w:type="spellStart"/>
      <w:r w:rsidR="003448B1">
        <w:t>FYPCO</w:t>
      </w:r>
      <w:proofErr w:type="spellEnd"/>
      <w:r w:rsidR="00A8578D">
        <w:t xml:space="preserve"> is great. Met with the D</w:t>
      </w:r>
      <w:r w:rsidR="003448B1">
        <w:t>irector of D</w:t>
      </w:r>
      <w:r w:rsidR="00D92359">
        <w:t xml:space="preserve">evelopment in the faculty for </w:t>
      </w:r>
      <w:proofErr w:type="spellStart"/>
      <w:r w:rsidR="00D92359">
        <w:t>BEDfund</w:t>
      </w:r>
      <w:proofErr w:type="spellEnd"/>
      <w:r w:rsidR="00A8578D">
        <w:t>. Looking to low</w:t>
      </w:r>
      <w:r w:rsidR="00D92359">
        <w:t>er</w:t>
      </w:r>
      <w:r w:rsidR="00A8578D">
        <w:t xml:space="preserve"> or elim</w:t>
      </w:r>
      <w:r w:rsidR="00D92359">
        <w:t xml:space="preserve">inate the </w:t>
      </w:r>
      <w:proofErr w:type="spellStart"/>
      <w:r w:rsidR="00D92359">
        <w:t>BED</w:t>
      </w:r>
      <w:r w:rsidR="00A8578D">
        <w:t>fun</w:t>
      </w:r>
      <w:r w:rsidR="00D92359">
        <w:t>d</w:t>
      </w:r>
      <w:proofErr w:type="spellEnd"/>
      <w:r w:rsidR="00A8578D">
        <w:t xml:space="preserve"> fee. There is a lot of money in the bank saved up and </w:t>
      </w:r>
      <w:r w:rsidR="00D92359">
        <w:t xml:space="preserve">there </w:t>
      </w:r>
      <w:r w:rsidR="00A8578D">
        <w:t>might be enough so that the inter</w:t>
      </w:r>
      <w:r w:rsidR="00D92359">
        <w:t>e</w:t>
      </w:r>
      <w:r w:rsidR="00A8578D">
        <w:t>st is the same as the donations, financial p</w:t>
      </w:r>
      <w:r w:rsidR="00D92359">
        <w:t>eo</w:t>
      </w:r>
      <w:r w:rsidR="00A8578D">
        <w:t>pl</w:t>
      </w:r>
      <w:r w:rsidR="00D92359">
        <w:t>e</w:t>
      </w:r>
      <w:r w:rsidR="00A8578D">
        <w:t xml:space="preserve"> are running the numbers, e</w:t>
      </w:r>
      <w:r w:rsidR="00D92359">
        <w:t xml:space="preserve">xpect a motion on that soon. The </w:t>
      </w:r>
      <w:proofErr w:type="spellStart"/>
      <w:r w:rsidR="00D92359">
        <w:t>Eng</w:t>
      </w:r>
      <w:proofErr w:type="spellEnd"/>
      <w:r w:rsidR="00D92359">
        <w:t xml:space="preserve"> P</w:t>
      </w:r>
      <w:r w:rsidR="00A8578D">
        <w:t>hys council is running an e</w:t>
      </w:r>
      <w:r w:rsidR="00D92359">
        <w:t>vent to</w:t>
      </w:r>
      <w:r w:rsidR="00A8578D">
        <w:t xml:space="preserve"> come up with ideas,</w:t>
      </w:r>
      <w:r w:rsidR="00D92359">
        <w:t xml:space="preserve"> </w:t>
      </w:r>
      <w:r w:rsidR="00A8578D">
        <w:t>if you put an idea in their idea box</w:t>
      </w:r>
      <w:r w:rsidR="00EE540B">
        <w:t xml:space="preserve"> you could win a 10$ </w:t>
      </w:r>
      <w:proofErr w:type="gramStart"/>
      <w:r w:rsidR="00EE540B">
        <w:t>tea room</w:t>
      </w:r>
      <w:proofErr w:type="gramEnd"/>
      <w:r w:rsidR="00EE540B">
        <w:t xml:space="preserve"> gift card</w:t>
      </w:r>
      <w:r w:rsidR="00A8578D">
        <w:t xml:space="preserve">. </w:t>
      </w:r>
      <w:r w:rsidR="00EE540B">
        <w:t>The first-</w:t>
      </w:r>
      <w:r w:rsidR="00A8578D">
        <w:t>year caucus went great</w:t>
      </w:r>
      <w:r w:rsidR="00EE540B">
        <w:t>,</w:t>
      </w:r>
      <w:r w:rsidR="00A8578D">
        <w:t xml:space="preserve"> thanks to everyone who came. </w:t>
      </w:r>
      <w:r w:rsidR="00EE540B">
        <w:t>I’m w</w:t>
      </w:r>
      <w:r w:rsidR="00A8578D">
        <w:t>orking</w:t>
      </w:r>
      <w:r w:rsidR="00EE540B">
        <w:t xml:space="preserve"> with my </w:t>
      </w:r>
      <w:proofErr w:type="spellStart"/>
      <w:r w:rsidR="00EE540B">
        <w:t>FYPCO</w:t>
      </w:r>
      <w:proofErr w:type="spellEnd"/>
      <w:r w:rsidR="00EE540B">
        <w:t>,</w:t>
      </w:r>
      <w:r w:rsidR="00A8578D">
        <w:t xml:space="preserve"> she</w:t>
      </w:r>
      <w:r w:rsidR="00704B2B">
        <w:t>’</w:t>
      </w:r>
      <w:r w:rsidR="00A8578D">
        <w:t>s creating a bank of exchange experiences, to eliminate the bias that engineers can</w:t>
      </w:r>
      <w:r w:rsidR="00704B2B">
        <w:t>’</w:t>
      </w:r>
      <w:r w:rsidR="00A8578D">
        <w:t>t go on exchange. We</w:t>
      </w:r>
      <w:r w:rsidR="00704B2B">
        <w:t>’</w:t>
      </w:r>
      <w:r w:rsidR="00A8578D">
        <w:t>ll be se</w:t>
      </w:r>
      <w:r w:rsidR="00704B2B">
        <w:t xml:space="preserve">nding out an email </w:t>
      </w:r>
      <w:proofErr w:type="gramStart"/>
      <w:r w:rsidR="00704B2B">
        <w:t>soon, but</w:t>
      </w:r>
      <w:proofErr w:type="gramEnd"/>
      <w:r w:rsidR="00704B2B">
        <w:t xml:space="preserve"> let me know</w:t>
      </w:r>
      <w:r w:rsidR="00A8578D">
        <w:t xml:space="preserve"> if you know anyone who could contribute to that.</w:t>
      </w:r>
    </w:p>
    <w:p w14:paraId="2B8D1828" w14:textId="77777777" w:rsidR="007E1BCE" w:rsidRPr="00A5213C" w:rsidRDefault="007E1BCE"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43C88F88" w:rsidR="0062546B" w:rsidRPr="00A5213C" w:rsidRDefault="00A76832" w:rsidP="00E40E40">
      <w:pPr>
        <w:spacing w:line="276" w:lineRule="auto"/>
        <w:jc w:val="both"/>
      </w:pPr>
      <w:r>
        <w:t xml:space="preserve">Ally </w:t>
      </w:r>
      <w:proofErr w:type="spellStart"/>
      <w:r>
        <w:t>Shikaze</w:t>
      </w:r>
      <w:proofErr w:type="spellEnd"/>
      <w:r w:rsidR="00F379D9" w:rsidRPr="00A5213C">
        <w:t>:</w:t>
      </w:r>
      <w:r w:rsidR="000106F2" w:rsidRPr="00A5213C">
        <w:t xml:space="preserve"> </w:t>
      </w:r>
      <w:r w:rsidR="00D42D3B">
        <w:t>Last month I worked with t</w:t>
      </w:r>
      <w:r w:rsidR="00A8578D">
        <w:t>h</w:t>
      </w:r>
      <w:r w:rsidR="00D42D3B">
        <w:t xml:space="preserve">e communications </w:t>
      </w:r>
      <w:r w:rsidR="00A8578D">
        <w:t>team</w:t>
      </w:r>
      <w:r w:rsidR="00D42D3B">
        <w:t>, the</w:t>
      </w:r>
      <w:r w:rsidR="00A8578D">
        <w:t xml:space="preserve"> </w:t>
      </w:r>
      <w:r w:rsidR="00D42D3B">
        <w:t>photographers,</w:t>
      </w:r>
      <w:r w:rsidR="00A8578D">
        <w:t xml:space="preserve"> </w:t>
      </w:r>
      <w:r w:rsidR="00D42D3B">
        <w:t xml:space="preserve">videographers, and </w:t>
      </w:r>
      <w:r w:rsidR="00A8578D">
        <w:t>graphi</w:t>
      </w:r>
      <w:r w:rsidR="00D42D3B">
        <w:t>cs</w:t>
      </w:r>
      <w:r w:rsidR="00A8578D">
        <w:t xml:space="preserve"> team. Anyone interested in those services we have form</w:t>
      </w:r>
      <w:r w:rsidR="00D42D3B">
        <w:t xml:space="preserve">s </w:t>
      </w:r>
      <w:r w:rsidR="00A8578D">
        <w:t xml:space="preserve">on our website to fill out. </w:t>
      </w:r>
      <w:r w:rsidR="00D42D3B">
        <w:t>That i</w:t>
      </w:r>
      <w:r w:rsidR="00A8578D">
        <w:t>nclude</w:t>
      </w:r>
      <w:r w:rsidR="00D42D3B">
        <w:t>s</w:t>
      </w:r>
      <w:r w:rsidR="00A8578D">
        <w:t xml:space="preserve"> headshots</w:t>
      </w:r>
      <w:r w:rsidR="00D42D3B">
        <w:t>,</w:t>
      </w:r>
      <w:r w:rsidR="00A8578D">
        <w:t xml:space="preserve"> poster</w:t>
      </w:r>
      <w:r w:rsidR="00D42D3B">
        <w:t>s</w:t>
      </w:r>
      <w:r w:rsidR="00A8578D">
        <w:t xml:space="preserve"> or graphics design</w:t>
      </w:r>
      <w:r w:rsidR="00D42D3B">
        <w:t>s, promotional videos, et cetera</w:t>
      </w:r>
      <w:r w:rsidR="00A8578D">
        <w:t>. We posted the frosh week video, s</w:t>
      </w:r>
      <w:r w:rsidR="00D42D3B">
        <w:t>hout out to D</w:t>
      </w:r>
      <w:r w:rsidR="00A8578D">
        <w:t xml:space="preserve">an </w:t>
      </w:r>
      <w:r w:rsidR="00D42D3B">
        <w:t xml:space="preserve">our </w:t>
      </w:r>
      <w:r w:rsidR="00A8578D">
        <w:t>video manager</w:t>
      </w:r>
      <w:r w:rsidR="00D42D3B">
        <w:t xml:space="preserve"> for that</w:t>
      </w:r>
      <w:r w:rsidR="00A8578D">
        <w:t xml:space="preserve">. </w:t>
      </w:r>
      <w:r w:rsidR="00D42D3B">
        <w:t>We s</w:t>
      </w:r>
      <w:r w:rsidR="00A8578D">
        <w:t xml:space="preserve">tarted </w:t>
      </w:r>
      <w:r w:rsidR="00D42D3B">
        <w:t xml:space="preserve">up the humans of the ILC series </w:t>
      </w:r>
      <w:r w:rsidR="00A8578D">
        <w:t xml:space="preserve">on the </w:t>
      </w:r>
      <w:r w:rsidR="00D42D3B">
        <w:t>Instagram</w:t>
      </w:r>
      <w:r w:rsidR="00A8578D">
        <w:t xml:space="preserve"> page</w:t>
      </w:r>
      <w:r w:rsidR="00D42D3B">
        <w:t>, shout out to Melissa Y</w:t>
      </w:r>
      <w:r w:rsidR="00A8578D">
        <w:t xml:space="preserve">oung for that. </w:t>
      </w:r>
      <w:r w:rsidR="00D42D3B">
        <w:t>We’ll be doing a s</w:t>
      </w:r>
      <w:r w:rsidR="00A8578D">
        <w:t>pecial</w:t>
      </w:r>
      <w:r w:rsidR="00D42D3B">
        <w:t xml:space="preserve"> seri</w:t>
      </w:r>
      <w:r w:rsidR="00A8578D">
        <w:t>es highlighting me</w:t>
      </w:r>
      <w:r w:rsidR="00D42D3B">
        <w:t>m</w:t>
      </w:r>
      <w:r w:rsidR="00A8578D">
        <w:t xml:space="preserve">bers of the community coming soon. If you haven’t </w:t>
      </w:r>
      <w:proofErr w:type="gramStart"/>
      <w:r w:rsidR="00A8578D">
        <w:t>watch</w:t>
      </w:r>
      <w:proofErr w:type="gramEnd"/>
      <w:r w:rsidR="00A8578D">
        <w:t xml:space="preserve"> </w:t>
      </w:r>
      <w:r w:rsidR="00D42D3B">
        <w:t xml:space="preserve">the </w:t>
      </w:r>
      <w:r w:rsidR="00A8578D">
        <w:t>week 8 video</w:t>
      </w:r>
      <w:r w:rsidR="00D42D3B">
        <w:t>,</w:t>
      </w:r>
      <w:r w:rsidR="00A8578D">
        <w:t xml:space="preserve"> I highly recommend. S</w:t>
      </w:r>
      <w:r w:rsidR="00D42D3B">
        <w:t>hout out to</w:t>
      </w:r>
      <w:r w:rsidR="00A8578D">
        <w:t xml:space="preserve"> the ph</w:t>
      </w:r>
      <w:r w:rsidR="00D42D3B">
        <w:t>oto team for organizing the LinkedIn</w:t>
      </w:r>
      <w:r w:rsidR="00A8578D">
        <w:t xml:space="preserve"> headshot session. If you</w:t>
      </w:r>
      <w:r w:rsidR="00D42D3B">
        <w:t>’re</w:t>
      </w:r>
      <w:r w:rsidR="00A8578D">
        <w:t xml:space="preserve"> interested it</w:t>
      </w:r>
      <w:r w:rsidR="00D42D3B">
        <w:t>’</w:t>
      </w:r>
      <w:r w:rsidR="00A8578D">
        <w:t xml:space="preserve">s completely free. </w:t>
      </w:r>
    </w:p>
    <w:p w14:paraId="6B97F142" w14:textId="77777777" w:rsidR="00110A4C" w:rsidRPr="00A5213C" w:rsidRDefault="00110A4C" w:rsidP="00B915AC">
      <w:pPr>
        <w:pBdr>
          <w:bottom w:val="single" w:sz="6" w:space="1" w:color="auto"/>
        </w:pBdr>
        <w:spacing w:line="276" w:lineRule="auto"/>
        <w:jc w:val="both"/>
      </w:pPr>
    </w:p>
    <w:p w14:paraId="3F0F711B" w14:textId="4896EE86" w:rsidR="00110A4C" w:rsidRPr="00A5213C" w:rsidRDefault="00110A4C" w:rsidP="00B915AC">
      <w:pPr>
        <w:pStyle w:val="Heading5"/>
        <w:spacing w:line="276" w:lineRule="auto"/>
        <w:jc w:val="both"/>
      </w:pPr>
      <w:r w:rsidRPr="00A5213C">
        <w:t>i</w:t>
      </w:r>
      <w:r w:rsidR="002068F4" w:rsidRPr="00A5213C">
        <w:t>II</w:t>
      </w:r>
      <w:r w:rsidRPr="00A5213C">
        <w:t xml:space="preserve">) conferences </w:t>
      </w:r>
    </w:p>
    <w:p w14:paraId="367EC70F" w14:textId="297C0A79" w:rsidR="0089070B" w:rsidRPr="00A5213C" w:rsidRDefault="00A76832" w:rsidP="00E40E40">
      <w:pPr>
        <w:pBdr>
          <w:bottom w:val="single" w:sz="6" w:space="1" w:color="auto"/>
        </w:pBdr>
        <w:spacing w:line="276" w:lineRule="auto"/>
        <w:jc w:val="both"/>
      </w:pPr>
      <w:r>
        <w:t>Allison Finer</w:t>
      </w:r>
      <w:r w:rsidR="007E1BCE" w:rsidRPr="00A5213C">
        <w:t xml:space="preserve">: </w:t>
      </w:r>
      <w:r w:rsidR="00A8578D">
        <w:t>I</w:t>
      </w:r>
      <w:r w:rsidR="00D42D3B">
        <w:t xml:space="preserve"> </w:t>
      </w:r>
      <w:r w:rsidR="00A8578D">
        <w:t>met w</w:t>
      </w:r>
      <w:r w:rsidR="00D42D3B">
        <w:t xml:space="preserve">ith co-chairs and </w:t>
      </w:r>
      <w:r w:rsidR="00A8578D">
        <w:t xml:space="preserve">got updates, </w:t>
      </w:r>
      <w:r w:rsidR="00D42D3B">
        <w:t xml:space="preserve">I worked with the </w:t>
      </w:r>
      <w:r w:rsidR="00A8578D">
        <w:t>conference officers worki</w:t>
      </w:r>
      <w:r w:rsidR="00D42D3B">
        <w:t>ng on their summer plans and hel</w:t>
      </w:r>
      <w:r w:rsidR="00A8578D">
        <w:t>ping them dev</w:t>
      </w:r>
      <w:r w:rsidR="00D42D3B">
        <w:t>elop</w:t>
      </w:r>
      <w:r w:rsidR="00A8578D">
        <w:t xml:space="preserve"> their knowledge. </w:t>
      </w:r>
      <w:r w:rsidR="00D42D3B">
        <w:t xml:space="preserve">I had a meeting </w:t>
      </w:r>
      <w:r w:rsidR="00A8578D">
        <w:t xml:space="preserve">with </w:t>
      </w:r>
      <w:r w:rsidR="00D42D3B">
        <w:t>the E</w:t>
      </w:r>
      <w:r w:rsidR="00A8578D">
        <w:t>ng</w:t>
      </w:r>
      <w:r w:rsidR="00D42D3B">
        <w:t>ineering Society</w:t>
      </w:r>
      <w:r w:rsidR="00A8578D">
        <w:t xml:space="preserve"> rati</w:t>
      </w:r>
      <w:r w:rsidR="00D42D3B">
        <w:t>fied</w:t>
      </w:r>
      <w:r w:rsidR="00A8578D">
        <w:t xml:space="preserve"> clubs to see where they</w:t>
      </w:r>
      <w:r w:rsidR="00D42D3B">
        <w:t>’re at</w:t>
      </w:r>
      <w:r w:rsidR="00A8578D">
        <w:t xml:space="preserve"> and </w:t>
      </w:r>
      <w:r w:rsidR="00D42D3B">
        <w:t xml:space="preserve">to </w:t>
      </w:r>
      <w:r w:rsidR="00A8578D">
        <w:t>comm</w:t>
      </w:r>
      <w:r w:rsidR="00D42D3B">
        <w:t>unicate</w:t>
      </w:r>
      <w:r w:rsidR="00A8578D">
        <w:t xml:space="preserve"> info</w:t>
      </w:r>
      <w:r w:rsidR="00D42D3B">
        <w:t>rmation</w:t>
      </w:r>
      <w:r w:rsidR="00A8578D">
        <w:t xml:space="preserve"> to them. </w:t>
      </w:r>
      <w:r w:rsidR="00D42D3B">
        <w:t>I m</w:t>
      </w:r>
      <w:r w:rsidR="00A8578D">
        <w:t>et with</w:t>
      </w:r>
      <w:r w:rsidR="00D42D3B">
        <w:t xml:space="preserve"> my </w:t>
      </w:r>
      <w:proofErr w:type="spellStart"/>
      <w:r w:rsidR="00D42D3B">
        <w:t>FYPCO</w:t>
      </w:r>
      <w:proofErr w:type="spellEnd"/>
      <w:r w:rsidR="00D42D3B">
        <w:t xml:space="preserve"> and</w:t>
      </w:r>
      <w:r w:rsidR="00A8578D">
        <w:t xml:space="preserve"> </w:t>
      </w:r>
      <w:r w:rsidR="00D42D3B">
        <w:t>explained</w:t>
      </w:r>
      <w:r w:rsidR="00A8578D">
        <w:t xml:space="preserve"> </w:t>
      </w:r>
      <w:proofErr w:type="gramStart"/>
      <w:r w:rsidR="00A8578D">
        <w:t>conferences, and</w:t>
      </w:r>
      <w:proofErr w:type="gramEnd"/>
      <w:r w:rsidR="00A8578D">
        <w:t xml:space="preserve"> got her started on her first project. </w:t>
      </w:r>
      <w:r w:rsidR="00D42D3B">
        <w:t>I j</w:t>
      </w:r>
      <w:r w:rsidR="00A8578D">
        <w:t xml:space="preserve">udged the </w:t>
      </w:r>
      <w:proofErr w:type="spellStart"/>
      <w:r w:rsidR="00A8578D">
        <w:t>QEC</w:t>
      </w:r>
      <w:proofErr w:type="spellEnd"/>
      <w:r w:rsidR="00A8578D">
        <w:t xml:space="preserve"> junior </w:t>
      </w:r>
      <w:r w:rsidR="00D42D3B">
        <w:t>design</w:t>
      </w:r>
      <w:r w:rsidR="00A8578D">
        <w:t xml:space="preserve"> comp</w:t>
      </w:r>
      <w:r w:rsidR="00D42D3B">
        <w:t>etition</w:t>
      </w:r>
      <w:r w:rsidR="00A8578D">
        <w:t xml:space="preserve">. </w:t>
      </w:r>
      <w:r w:rsidR="00D42D3B">
        <w:t>I o</w:t>
      </w:r>
      <w:r w:rsidR="00A8578D">
        <w:t xml:space="preserve">rganized the </w:t>
      </w:r>
      <w:r w:rsidR="00D42D3B">
        <w:t>conferences</w:t>
      </w:r>
      <w:r w:rsidR="00A8578D">
        <w:t xml:space="preserve"> round table, </w:t>
      </w:r>
      <w:r w:rsidR="00D42D3B">
        <w:t xml:space="preserve">where a </w:t>
      </w:r>
      <w:r w:rsidR="00A8578D">
        <w:t>lot of feedback and info</w:t>
      </w:r>
      <w:r w:rsidR="00D42D3B">
        <w:t>rmation was</w:t>
      </w:r>
      <w:r w:rsidR="00A8578D">
        <w:t xml:space="preserve"> distributed efficiently. </w:t>
      </w:r>
      <w:r w:rsidR="00D42D3B">
        <w:t>I’m going to continue</w:t>
      </w:r>
      <w:r w:rsidR="00A8578D">
        <w:t xml:space="preserve"> meeting with conferences and clubs regularly</w:t>
      </w:r>
      <w:r w:rsidR="00D42D3B">
        <w:t>.</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297424C" w14:textId="46CA8AF6" w:rsidR="00B34146" w:rsidRPr="00B34146" w:rsidRDefault="00A76832" w:rsidP="00B34146">
      <w:pPr>
        <w:pBdr>
          <w:bottom w:val="single" w:sz="6" w:space="1" w:color="auto"/>
        </w:pBdr>
        <w:spacing w:after="0" w:line="276" w:lineRule="auto"/>
        <w:jc w:val="both"/>
        <w:rPr>
          <w:rFonts w:eastAsia="Times New Roman" w:cs="Times New Roman"/>
          <w:lang w:val="en-US"/>
        </w:rPr>
      </w:pPr>
      <w:r>
        <w:rPr>
          <w:rFonts w:eastAsia="Times New Roman" w:cs="Times New Roman"/>
          <w:lang w:val="en-US"/>
        </w:rPr>
        <w:t xml:space="preserve">Max </w:t>
      </w:r>
      <w:proofErr w:type="spellStart"/>
      <w:r>
        <w:rPr>
          <w:rFonts w:eastAsia="Times New Roman" w:cs="Times New Roman"/>
          <w:lang w:val="en-US"/>
        </w:rPr>
        <w:t>Bigioni</w:t>
      </w:r>
      <w:proofErr w:type="spellEnd"/>
      <w:r w:rsidR="002068F4" w:rsidRPr="00A5213C">
        <w:rPr>
          <w:rFonts w:eastAsia="Times New Roman" w:cs="Times New Roman"/>
          <w:lang w:val="en-US"/>
        </w:rPr>
        <w:t xml:space="preserve">: </w:t>
      </w:r>
      <w:r w:rsidR="00D42D3B">
        <w:rPr>
          <w:rFonts w:eastAsia="Times New Roman" w:cs="Times New Roman"/>
          <w:lang w:val="en-US"/>
        </w:rPr>
        <w:t>I’ve been working</w:t>
      </w:r>
      <w:r w:rsidR="00B34146">
        <w:rPr>
          <w:rFonts w:eastAsia="Times New Roman" w:cs="Times New Roman"/>
          <w:lang w:val="en-US"/>
        </w:rPr>
        <w:t xml:space="preserve"> on FOB acces</w:t>
      </w:r>
      <w:r w:rsidR="00D42D3B">
        <w:rPr>
          <w:rFonts w:eastAsia="Times New Roman" w:cs="Times New Roman"/>
          <w:lang w:val="en-US"/>
        </w:rPr>
        <w:t>s</w:t>
      </w:r>
      <w:r w:rsidR="00B34146">
        <w:rPr>
          <w:rFonts w:eastAsia="Times New Roman" w:cs="Times New Roman"/>
          <w:lang w:val="en-US"/>
        </w:rPr>
        <w:t xml:space="preserve"> for the tea</w:t>
      </w:r>
      <w:r w:rsidR="00D42D3B">
        <w:rPr>
          <w:rFonts w:eastAsia="Times New Roman" w:cs="Times New Roman"/>
          <w:lang w:val="en-US"/>
        </w:rPr>
        <w:t>ms, it never stops people</w:t>
      </w:r>
      <w:r w:rsidR="00B34146">
        <w:rPr>
          <w:rFonts w:eastAsia="Times New Roman" w:cs="Times New Roman"/>
          <w:lang w:val="en-US"/>
        </w:rPr>
        <w:t xml:space="preserve"> always forget</w:t>
      </w:r>
      <w:r w:rsidR="00D42D3B">
        <w:rPr>
          <w:rFonts w:eastAsia="Times New Roman" w:cs="Times New Roman"/>
          <w:lang w:val="en-US"/>
        </w:rPr>
        <w:t xml:space="preserve"> they have more managers that need access</w:t>
      </w:r>
      <w:r w:rsidR="00B34146">
        <w:rPr>
          <w:rFonts w:eastAsia="Times New Roman" w:cs="Times New Roman"/>
          <w:lang w:val="en-US"/>
        </w:rPr>
        <w:t xml:space="preserve">. </w:t>
      </w:r>
      <w:r w:rsidR="00D42D3B">
        <w:rPr>
          <w:rFonts w:eastAsia="Times New Roman" w:cs="Times New Roman"/>
          <w:lang w:val="en-US"/>
        </w:rPr>
        <w:t>I read through and approved re-</w:t>
      </w:r>
      <w:r w:rsidR="00B34146">
        <w:rPr>
          <w:rFonts w:eastAsia="Times New Roman" w:cs="Times New Roman"/>
          <w:lang w:val="en-US"/>
        </w:rPr>
        <w:t>rati</w:t>
      </w:r>
      <w:r w:rsidR="00D42D3B">
        <w:rPr>
          <w:rFonts w:eastAsia="Times New Roman" w:cs="Times New Roman"/>
          <w:lang w:val="en-US"/>
        </w:rPr>
        <w:t>fication</w:t>
      </w:r>
      <w:r w:rsidR="00B34146">
        <w:rPr>
          <w:rFonts w:eastAsia="Times New Roman" w:cs="Times New Roman"/>
          <w:lang w:val="en-US"/>
        </w:rPr>
        <w:t xml:space="preserve"> </w:t>
      </w:r>
      <w:proofErr w:type="gramStart"/>
      <w:r w:rsidR="00B34146">
        <w:rPr>
          <w:rFonts w:eastAsia="Times New Roman" w:cs="Times New Roman"/>
          <w:lang w:val="en-US"/>
        </w:rPr>
        <w:t>forms,</w:t>
      </w:r>
      <w:proofErr w:type="gramEnd"/>
      <w:r w:rsidR="00B34146">
        <w:rPr>
          <w:rFonts w:eastAsia="Times New Roman" w:cs="Times New Roman"/>
          <w:lang w:val="en-US"/>
        </w:rPr>
        <w:t xml:space="preserve"> it went really well. If p</w:t>
      </w:r>
      <w:r w:rsidR="00D42D3B">
        <w:rPr>
          <w:rFonts w:eastAsia="Times New Roman" w:cs="Times New Roman"/>
          <w:lang w:val="en-US"/>
        </w:rPr>
        <w:t>eo</w:t>
      </w:r>
      <w:r w:rsidR="00B34146">
        <w:rPr>
          <w:rFonts w:eastAsia="Times New Roman" w:cs="Times New Roman"/>
          <w:lang w:val="en-US"/>
        </w:rPr>
        <w:t>pl</w:t>
      </w:r>
      <w:r w:rsidR="00D42D3B">
        <w:rPr>
          <w:rFonts w:eastAsia="Times New Roman" w:cs="Times New Roman"/>
          <w:lang w:val="en-US"/>
        </w:rPr>
        <w:t>e</w:t>
      </w:r>
      <w:r w:rsidR="00B34146">
        <w:rPr>
          <w:rFonts w:eastAsia="Times New Roman" w:cs="Times New Roman"/>
          <w:lang w:val="en-US"/>
        </w:rPr>
        <w:t xml:space="preserve"> are still interested in those forms and reports, they</w:t>
      </w:r>
      <w:r w:rsidR="00D42D3B">
        <w:rPr>
          <w:rFonts w:eastAsia="Times New Roman" w:cs="Times New Roman"/>
          <w:lang w:val="en-US"/>
        </w:rPr>
        <w:t>’re</w:t>
      </w:r>
      <w:r w:rsidR="00B34146">
        <w:rPr>
          <w:rFonts w:eastAsia="Times New Roman" w:cs="Times New Roman"/>
          <w:lang w:val="en-US"/>
        </w:rPr>
        <w:t xml:space="preserve"> on the website. </w:t>
      </w:r>
      <w:r w:rsidR="00D42D3B">
        <w:rPr>
          <w:rFonts w:eastAsia="Times New Roman" w:cs="Times New Roman"/>
          <w:lang w:val="en-US"/>
        </w:rPr>
        <w:t>I worked</w:t>
      </w:r>
      <w:r w:rsidR="00B34146">
        <w:rPr>
          <w:rFonts w:eastAsia="Times New Roman" w:cs="Times New Roman"/>
          <w:lang w:val="en-US"/>
        </w:rPr>
        <w:t xml:space="preserve"> with the club and team here on their ratification</w:t>
      </w:r>
      <w:r w:rsidR="00D42D3B">
        <w:rPr>
          <w:rFonts w:eastAsia="Times New Roman" w:cs="Times New Roman"/>
          <w:lang w:val="en-US"/>
        </w:rPr>
        <w:t xml:space="preserve"> process</w:t>
      </w:r>
      <w:r w:rsidR="00B34146">
        <w:rPr>
          <w:rFonts w:eastAsia="Times New Roman" w:cs="Times New Roman"/>
          <w:lang w:val="en-US"/>
        </w:rPr>
        <w:t xml:space="preserve">. I need to read over some plans, </w:t>
      </w:r>
      <w:r w:rsidR="00D42D3B">
        <w:rPr>
          <w:rFonts w:eastAsia="Times New Roman" w:cs="Times New Roman"/>
          <w:lang w:val="en-US"/>
        </w:rPr>
        <w:t xml:space="preserve">I’m </w:t>
      </w:r>
      <w:r w:rsidR="00B34146">
        <w:rPr>
          <w:rFonts w:eastAsia="Times New Roman" w:cs="Times New Roman"/>
          <w:lang w:val="en-US"/>
        </w:rPr>
        <w:t>working on the fall preview this weekend. Looking for feedback on the new design team policy.</w:t>
      </w: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15A6BE80" w14:textId="313AB8AA" w:rsidR="00B22052" w:rsidRPr="00A5213C" w:rsidRDefault="00A76832" w:rsidP="00E40E40">
      <w:pPr>
        <w:spacing w:line="276" w:lineRule="auto"/>
      </w:pPr>
      <w:r>
        <w:t xml:space="preserve">Christina </w:t>
      </w:r>
      <w:proofErr w:type="spellStart"/>
      <w:r>
        <w:t>Bisol</w:t>
      </w:r>
      <w:proofErr w:type="spellEnd"/>
      <w:r w:rsidR="00332426" w:rsidRPr="00A5213C">
        <w:t xml:space="preserve">: </w:t>
      </w:r>
      <w:proofErr w:type="spellStart"/>
      <w:r w:rsidR="00B34146">
        <w:t>EngVents</w:t>
      </w:r>
      <w:proofErr w:type="spellEnd"/>
      <w:r w:rsidR="00B34146">
        <w:t xml:space="preserve"> hired their team</w:t>
      </w:r>
      <w:r w:rsidR="00D42D3B">
        <w:t xml:space="preserve"> and </w:t>
      </w:r>
      <w:r w:rsidR="00B34146">
        <w:t xml:space="preserve">updated the logo, </w:t>
      </w:r>
      <w:r w:rsidR="00D42D3B">
        <w:t xml:space="preserve">they’re planning </w:t>
      </w:r>
      <w:proofErr w:type="spellStart"/>
      <w:r w:rsidR="00D42D3B">
        <w:t>Thunderballz</w:t>
      </w:r>
      <w:proofErr w:type="spellEnd"/>
      <w:r w:rsidR="00B34146">
        <w:t xml:space="preserve"> </w:t>
      </w:r>
      <w:r w:rsidR="00D42D3B">
        <w:t>for November</w:t>
      </w:r>
      <w:r w:rsidR="00B34146">
        <w:t xml:space="preserve"> 16. </w:t>
      </w:r>
      <w:r w:rsidR="00D42D3B">
        <w:t xml:space="preserve">The </w:t>
      </w:r>
      <w:proofErr w:type="spellStart"/>
      <w:r w:rsidR="00B34146">
        <w:t>Imaginus</w:t>
      </w:r>
      <w:proofErr w:type="spellEnd"/>
      <w:r w:rsidR="00B34146">
        <w:t xml:space="preserve"> poster sale</w:t>
      </w:r>
      <w:r w:rsidR="00D42D3B">
        <w:t xml:space="preserve"> happened</w:t>
      </w:r>
      <w:r w:rsidR="00B34146">
        <w:t>,</w:t>
      </w:r>
      <w:r w:rsidR="00D42D3B">
        <w:t xml:space="preserve"> we’re getting people </w:t>
      </w:r>
      <w:r w:rsidR="00B34146">
        <w:t xml:space="preserve">paid </w:t>
      </w:r>
      <w:r w:rsidR="00D42D3B">
        <w:t>for that</w:t>
      </w:r>
      <w:r w:rsidR="00B34146">
        <w:t xml:space="preserve">. </w:t>
      </w:r>
      <w:proofErr w:type="spellStart"/>
      <w:r w:rsidR="00B34146">
        <w:t>Movember</w:t>
      </w:r>
      <w:proofErr w:type="spellEnd"/>
      <w:r w:rsidR="00B34146">
        <w:t xml:space="preserve"> team </w:t>
      </w:r>
      <w:r w:rsidR="00D42D3B">
        <w:t xml:space="preserve">has been </w:t>
      </w:r>
      <w:r w:rsidR="00B34146">
        <w:t xml:space="preserve">hired, </w:t>
      </w:r>
      <w:r w:rsidR="00D42D3B">
        <w:t>they’re holding their ARC kickoff t</w:t>
      </w:r>
      <w:r w:rsidR="00B34146">
        <w:t>o</w:t>
      </w:r>
      <w:r w:rsidR="00D42D3B">
        <w:t>morrow</w:t>
      </w:r>
      <w:r w:rsidR="00B34146">
        <w:t>, and</w:t>
      </w:r>
      <w:r w:rsidR="00230CD1">
        <w:t xml:space="preserve"> event</w:t>
      </w:r>
      <w:r w:rsidR="00B34146">
        <w:t>s</w:t>
      </w:r>
      <w:r w:rsidR="00230CD1">
        <w:t xml:space="preserve"> like yoga throughout the month</w:t>
      </w:r>
      <w:r w:rsidR="00B34146">
        <w:t>. Sign up and contribute through the website. Planning our gingerbread bridge building comp</w:t>
      </w:r>
      <w:r w:rsidR="00230CD1">
        <w:t>etition for</w:t>
      </w:r>
      <w:r w:rsidR="00B34146">
        <w:t xml:space="preserve"> Dec</w:t>
      </w:r>
      <w:r w:rsidR="00230CD1">
        <w:t xml:space="preserve">ember 6, I’ve </w:t>
      </w:r>
      <w:r w:rsidR="00B34146">
        <w:t>met with the coordinator</w:t>
      </w:r>
      <w:r w:rsidR="00230CD1">
        <w:t xml:space="preserve"> and caterer’s</w:t>
      </w:r>
      <w:r w:rsidR="00B34146">
        <w:t xml:space="preserve">. </w:t>
      </w:r>
      <w:r w:rsidR="00230CD1">
        <w:t xml:space="preserve">Regarding the </w:t>
      </w:r>
      <w:r w:rsidR="00B34146">
        <w:t>Fest</w:t>
      </w:r>
      <w:r w:rsidR="00230CD1">
        <w:t>ival of Cheer,</w:t>
      </w:r>
      <w:r w:rsidR="00B34146">
        <w:t xml:space="preserve"> you guys know</w:t>
      </w:r>
      <w:r w:rsidR="00230CD1">
        <w:t xml:space="preserve"> what going on</w:t>
      </w:r>
      <w:r w:rsidR="00B34146">
        <w:t xml:space="preserve">. </w:t>
      </w:r>
      <w:r w:rsidR="00230CD1">
        <w:t xml:space="preserve">The </w:t>
      </w:r>
      <w:r w:rsidR="00B34146">
        <w:t>Dean</w:t>
      </w:r>
      <w:r w:rsidR="00230CD1">
        <w:t>’s R</w:t>
      </w:r>
      <w:r w:rsidR="00B34146">
        <w:t>ec</w:t>
      </w:r>
      <w:r w:rsidR="00230CD1">
        <w:t xml:space="preserve">eption has been taking up a lot </w:t>
      </w:r>
      <w:r w:rsidR="00B34146">
        <w:t xml:space="preserve">of time, that’s </w:t>
      </w:r>
      <w:r w:rsidR="00230CD1">
        <w:t>tomorrow. We’re o</w:t>
      </w:r>
      <w:r w:rsidR="00B34146">
        <w:t>rganizing to keep the lounge open for fall preview, and</w:t>
      </w:r>
      <w:r w:rsidR="00230CD1">
        <w:t xml:space="preserve"> I got a </w:t>
      </w:r>
      <w:proofErr w:type="spellStart"/>
      <w:r w:rsidR="00230CD1">
        <w:t>FYPCO</w:t>
      </w:r>
      <w:proofErr w:type="spellEnd"/>
      <w:r w:rsidR="00B34146">
        <w:t xml:space="preserve">. </w:t>
      </w:r>
      <w:r w:rsidR="00230CD1">
        <w:t>In the next few weeks I’ll be doing b</w:t>
      </w:r>
      <w:r w:rsidR="00B34146">
        <w:t>udget updates</w:t>
      </w:r>
      <w:r w:rsidR="00230CD1">
        <w:t xml:space="preserve"> and</w:t>
      </w:r>
      <w:r w:rsidR="00B34146">
        <w:t xml:space="preserve"> keeping in touch with the team and overseeing. </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0E91784F" w14:textId="5ECB2A5A" w:rsidR="002068F4" w:rsidRPr="00A5213C" w:rsidRDefault="00A76832" w:rsidP="00E0460A">
      <w:pPr>
        <w:spacing w:line="276" w:lineRule="auto"/>
      </w:pPr>
      <w:r>
        <w:t>Jonah Opler:</w:t>
      </w:r>
      <w:r w:rsidR="002068F4" w:rsidRPr="00A5213C">
        <w:t xml:space="preserve"> </w:t>
      </w:r>
      <w:r w:rsidR="00C61D29">
        <w:t xml:space="preserve"> </w:t>
      </w:r>
      <w:r w:rsidR="00230CD1">
        <w:t>O</w:t>
      </w:r>
      <w:r w:rsidR="00B34146">
        <w:t xml:space="preserve">ver the </w:t>
      </w:r>
      <w:r w:rsidR="00230CD1">
        <w:t>past five weeks, we hired the External Communications Committee officer, Daniel</w:t>
      </w:r>
      <w:r w:rsidR="00B34146">
        <w:t xml:space="preserve"> is doing a great job. </w:t>
      </w:r>
      <w:r w:rsidR="00230CD1">
        <w:t xml:space="preserve">I had External Communications Committee </w:t>
      </w:r>
      <w:proofErr w:type="gramStart"/>
      <w:r w:rsidR="00B34146">
        <w:t>meetings,</w:t>
      </w:r>
      <w:proofErr w:type="gramEnd"/>
      <w:r w:rsidR="00230CD1">
        <w:t xml:space="preserve"> we’re</w:t>
      </w:r>
      <w:r w:rsidR="00B34146">
        <w:t xml:space="preserve"> getting the ball rolling. Fix</w:t>
      </w:r>
      <w:r w:rsidR="00230CD1">
        <w:t xml:space="preserve"> ’</w:t>
      </w:r>
      <w:r w:rsidR="00B34146">
        <w:t>n</w:t>
      </w:r>
      <w:r w:rsidR="00230CD1">
        <w:t>’ C</w:t>
      </w:r>
      <w:r w:rsidR="00B34146">
        <w:t xml:space="preserve">lean happened and it was great, </w:t>
      </w:r>
      <w:r w:rsidR="00230CD1">
        <w:t xml:space="preserve">I got </w:t>
      </w:r>
      <w:r w:rsidR="00B34146">
        <w:t>lots of</w:t>
      </w:r>
      <w:r w:rsidR="00230CD1">
        <w:t xml:space="preserve"> positive call from clients. We actually </w:t>
      </w:r>
      <w:r w:rsidR="00B34146">
        <w:t>had to turn</w:t>
      </w:r>
      <w:r w:rsidR="00E0460A">
        <w:t xml:space="preserve"> a lot of</w:t>
      </w:r>
      <w:r w:rsidR="00B34146">
        <w:t xml:space="preserve"> clients away unfortunately</w:t>
      </w:r>
      <w:r w:rsidR="00E0460A">
        <w:t>,</w:t>
      </w:r>
      <w:r w:rsidR="00B34146">
        <w:t xml:space="preserve"> b</w:t>
      </w:r>
      <w:r w:rsidR="00E0460A">
        <w:t>e</w:t>
      </w:r>
      <w:r w:rsidR="00B34146">
        <w:t>c</w:t>
      </w:r>
      <w:r w:rsidR="00E0460A">
        <w:t>ause</w:t>
      </w:r>
      <w:r w:rsidR="00B34146">
        <w:t xml:space="preserve"> there was so much interest. Outreach</w:t>
      </w:r>
      <w:r w:rsidR="00E0460A">
        <w:t xml:space="preserve"> team did </w:t>
      </w:r>
      <w:proofErr w:type="spellStart"/>
      <w:r w:rsidR="00E0460A">
        <w:t>T</w:t>
      </w:r>
      <w:r w:rsidR="00B34146">
        <w:t>hundercanz</w:t>
      </w:r>
      <w:proofErr w:type="spellEnd"/>
      <w:r w:rsidR="00E0460A">
        <w:t>, and those goods will be dropped off soon. Th</w:t>
      </w:r>
      <w:r w:rsidR="00B34146">
        <w:t>ey</w:t>
      </w:r>
      <w:r w:rsidR="00E0460A">
        <w:t>’</w:t>
      </w:r>
      <w:r w:rsidR="00B34146">
        <w:t>re worki</w:t>
      </w:r>
      <w:r w:rsidR="00E0460A">
        <w:t>ng on having an event with the n</w:t>
      </w:r>
      <w:r w:rsidR="00B34146">
        <w:t>ursing society, that may be a little delayed. I</w:t>
      </w:r>
      <w:r w:rsidR="00E0460A">
        <w:t xml:space="preserve"> have 2 </w:t>
      </w:r>
      <w:proofErr w:type="spellStart"/>
      <w:r w:rsidR="00E0460A">
        <w:t>FYPCOs</w:t>
      </w:r>
      <w:proofErr w:type="spellEnd"/>
      <w:r w:rsidR="00B34146">
        <w:t>, I won</w:t>
      </w:r>
      <w:r w:rsidR="00E0460A">
        <w:t>’</w:t>
      </w:r>
      <w:r w:rsidR="00B34146">
        <w:t>t talk about our pr</w:t>
      </w:r>
      <w:r w:rsidR="00E0460A">
        <w:t>oject yet. The President’s Meeting</w:t>
      </w:r>
      <w:r w:rsidR="00B34146">
        <w:t xml:space="preserve"> went well as I spoke of. I</w:t>
      </w:r>
      <w:r w:rsidR="00E0460A">
        <w:t>’</w:t>
      </w:r>
      <w:r w:rsidR="00B34146">
        <w:t>ll continue working with the outreach team</w:t>
      </w:r>
      <w:r w:rsidR="00E0460A">
        <w:t>. The next b</w:t>
      </w:r>
      <w:r w:rsidR="00B34146">
        <w:t xml:space="preserve">lood donation trip is on Tuesday. </w:t>
      </w:r>
    </w:p>
    <w:p w14:paraId="27791149" w14:textId="77777777" w:rsidR="002068F4" w:rsidRPr="00A5213C" w:rsidRDefault="002068F4"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t>vi</w:t>
      </w:r>
      <w:r w:rsidR="007E1BCE" w:rsidRPr="00A5213C">
        <w:t>I</w:t>
      </w:r>
      <w:r w:rsidRPr="00A5213C">
        <w:t xml:space="preserve">) Finance   </w:t>
      </w:r>
      <w:r w:rsidR="00B22052" w:rsidRPr="00A5213C">
        <w:t xml:space="preserve"> </w:t>
      </w:r>
    </w:p>
    <w:p w14:paraId="6BEF5346" w14:textId="3799CD41" w:rsidR="00B22052" w:rsidRPr="00A5213C" w:rsidRDefault="00B34146" w:rsidP="00E40E40">
      <w:pPr>
        <w:spacing w:line="276" w:lineRule="auto"/>
      </w:pPr>
      <w:proofErr w:type="spellStart"/>
      <w:r>
        <w:t>Jinho</w:t>
      </w:r>
      <w:proofErr w:type="spellEnd"/>
      <w:r w:rsidR="00E0460A">
        <w:t xml:space="preserve"> Lee</w:t>
      </w:r>
      <w:r>
        <w:t xml:space="preserve">: </w:t>
      </w:r>
      <w:r w:rsidR="00E0460A">
        <w:t xml:space="preserve">I’ll be doing this for Liam. The </w:t>
      </w:r>
      <w:r>
        <w:t>AMS m</w:t>
      </w:r>
      <w:r w:rsidR="00E0460A">
        <w:t>eeting went well to check paper</w:t>
      </w:r>
      <w:r>
        <w:t xml:space="preserve">work, </w:t>
      </w:r>
      <w:r w:rsidR="00E0460A">
        <w:t>we’ve cut down</w:t>
      </w:r>
      <w:r>
        <w:t xml:space="preserve"> cheque requisition </w:t>
      </w:r>
      <w:r w:rsidR="00E0460A">
        <w:t xml:space="preserve">times </w:t>
      </w:r>
      <w:r>
        <w:t xml:space="preserve">from 2 weeks to 4 business days which is awesome. </w:t>
      </w:r>
      <w:r w:rsidR="00E0460A">
        <w:t>He’s been h</w:t>
      </w:r>
      <w:r>
        <w:t>elping with conferences, as well as design teams getting on our banking platform. Send</w:t>
      </w:r>
      <w:r w:rsidR="00E0460A">
        <w:t xml:space="preserve"> L</w:t>
      </w:r>
      <w:r>
        <w:t>iam an email if you</w:t>
      </w:r>
      <w:r w:rsidR="00E0460A">
        <w:t>’</w:t>
      </w:r>
      <w:r>
        <w:t>r</w:t>
      </w:r>
      <w:r w:rsidR="00E0460A">
        <w:t>e</w:t>
      </w:r>
      <w:r>
        <w:t xml:space="preserve"> not familiar with the banking website. If you’re a rep</w:t>
      </w:r>
      <w:r w:rsidR="00E0460A">
        <w:t>resentative</w:t>
      </w:r>
      <w:r>
        <w:t xml:space="preserve"> of an aff</w:t>
      </w:r>
      <w:r w:rsidR="00E0460A">
        <w:t>iliated</w:t>
      </w:r>
      <w:r>
        <w:t xml:space="preserve"> group, we</w:t>
      </w:r>
      <w:r w:rsidR="00E0460A">
        <w:t>’</w:t>
      </w:r>
      <w:r>
        <w:t>ve done the aff</w:t>
      </w:r>
      <w:r w:rsidR="00E0460A">
        <w:t>iliated</w:t>
      </w:r>
      <w:r>
        <w:t xml:space="preserve"> group contract, if you haven’t received a contract pl</w:t>
      </w:r>
      <w:r w:rsidR="00E0460A">
        <w:t>ea</w:t>
      </w:r>
      <w:r>
        <w:t>s</w:t>
      </w:r>
      <w:r w:rsidR="00E0460A">
        <w:t>e</w:t>
      </w:r>
      <w:r>
        <w:t xml:space="preserve"> give someone who</w:t>
      </w:r>
      <w:r w:rsidR="00E0460A">
        <w:t>’</w:t>
      </w:r>
      <w:r>
        <w:t xml:space="preserve">s a witness an email. </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2A5BD028" w14:textId="3188A648" w:rsidR="000C3EDE" w:rsidRDefault="00A76832" w:rsidP="00D804EC">
      <w:pPr>
        <w:pBdr>
          <w:bottom w:val="single" w:sz="6" w:space="1" w:color="auto"/>
        </w:pBdr>
        <w:spacing w:line="276" w:lineRule="auto"/>
        <w:jc w:val="both"/>
      </w:pPr>
      <w:r w:rsidRPr="00A76832">
        <w:t xml:space="preserve">Nick </w:t>
      </w:r>
      <w:proofErr w:type="spellStart"/>
      <w:r w:rsidRPr="00A76832">
        <w:t>Neokleous</w:t>
      </w:r>
      <w:proofErr w:type="spellEnd"/>
      <w:r>
        <w:t>:</w:t>
      </w:r>
      <w:r w:rsidR="00116C02">
        <w:t xml:space="preserve"> </w:t>
      </w:r>
      <w:proofErr w:type="spellStart"/>
      <w:r w:rsidR="00E0460A">
        <w:t>FYPCOs</w:t>
      </w:r>
      <w:proofErr w:type="spellEnd"/>
      <w:r w:rsidR="00E0460A">
        <w:t xml:space="preserve"> have been hired and distributed, we’ve got all the</w:t>
      </w:r>
      <w:r w:rsidR="00B34146">
        <w:t xml:space="preserve"> first years at council</w:t>
      </w:r>
      <w:r w:rsidR="00E0460A">
        <w:t xml:space="preserve"> todays so shout out</w:t>
      </w:r>
      <w:r w:rsidR="00B34146">
        <w:t xml:space="preserve"> to all them</w:t>
      </w:r>
      <w:r w:rsidR="00E0460A">
        <w:t xml:space="preserve">. It’s </w:t>
      </w:r>
      <w:r w:rsidR="00B34146">
        <w:t>Halloween council too so that’s great. P</w:t>
      </w:r>
      <w:r w:rsidR="00E0460A">
        <w:t>h</w:t>
      </w:r>
      <w:r w:rsidR="00B34146">
        <w:t xml:space="preserve">ysics cookies were handed out, next batch is coming up soon. </w:t>
      </w:r>
      <w:r w:rsidR="00E0460A">
        <w:t>On a m</w:t>
      </w:r>
      <w:r w:rsidR="00B34146">
        <w:t>ore serious</w:t>
      </w:r>
      <w:r w:rsidR="00E0460A">
        <w:t xml:space="preserve"> note, over T</w:t>
      </w:r>
      <w:r w:rsidR="00B34146">
        <w:t>hank</w:t>
      </w:r>
      <w:r w:rsidR="00E0460A">
        <w:t>s</w:t>
      </w:r>
      <w:r w:rsidR="00B34146">
        <w:t xml:space="preserve">giving, I opened the lounge, in light of the </w:t>
      </w:r>
      <w:proofErr w:type="spellStart"/>
      <w:r w:rsidR="00E0460A">
        <w:lastRenderedPageBreak/>
        <w:t>Chown</w:t>
      </w:r>
      <w:proofErr w:type="spellEnd"/>
      <w:r w:rsidR="00E0460A">
        <w:t xml:space="preserve"> Hall incident</w:t>
      </w:r>
      <w:r w:rsidR="00B34146">
        <w:t xml:space="preserve"> to create a safe space. I’d like to look into seeing if we can ke</w:t>
      </w:r>
      <w:r w:rsidR="00E0460A">
        <w:t>ep that going in following years</w:t>
      </w:r>
      <w:r w:rsidR="00B34146">
        <w:t xml:space="preserve">. </w:t>
      </w:r>
      <w:r w:rsidR="00D804EC">
        <w:t>I w</w:t>
      </w:r>
      <w:r w:rsidR="00B34146">
        <w:t>ent to Halifax for a conference, tal</w:t>
      </w:r>
      <w:r w:rsidR="00D804EC">
        <w:t>ked abou</w:t>
      </w:r>
      <w:r w:rsidR="00B34146">
        <w:t>t jacket pickup and slam, and jacket council is looking like it</w:t>
      </w:r>
      <w:r w:rsidR="00D804EC">
        <w:t>’</w:t>
      </w:r>
      <w:r w:rsidR="00B34146">
        <w:t>ll be Nov</w:t>
      </w:r>
      <w:r w:rsidR="00D804EC">
        <w:t>ember</w:t>
      </w:r>
      <w:r w:rsidR="00B34146">
        <w:t xml:space="preserve"> 18</w:t>
      </w:r>
      <w:r w:rsidR="00B34146" w:rsidRPr="00B34146">
        <w:rPr>
          <w:vertAlign w:val="superscript"/>
        </w:rPr>
        <w:t>th</w:t>
      </w:r>
      <w:r w:rsidR="00D804EC">
        <w:t>,</w:t>
      </w:r>
      <w:r w:rsidR="00B34146">
        <w:t xml:space="preserve"> t</w:t>
      </w:r>
      <w:r w:rsidR="00D804EC">
        <w:t>h</w:t>
      </w:r>
      <w:r w:rsidR="00B34146">
        <w:t>at</w:t>
      </w:r>
      <w:r w:rsidR="00D804EC">
        <w:t>’s up and coming. I’ve been trying to keep</w:t>
      </w:r>
      <w:r w:rsidR="00B34146">
        <w:t xml:space="preserve"> up comm</w:t>
      </w:r>
      <w:r w:rsidR="00D804EC">
        <w:t>unication with the first year</w:t>
      </w:r>
      <w:r w:rsidR="00B34146">
        <w:t>s. Next</w:t>
      </w:r>
      <w:r w:rsidR="00D804EC">
        <w:t xml:space="preserve"> wee</w:t>
      </w:r>
      <w:r w:rsidR="00B34146">
        <w:t xml:space="preserve">k </w:t>
      </w:r>
      <w:r w:rsidR="00D804EC">
        <w:t xml:space="preserve">will be keeping first years updated, I’d like to </w:t>
      </w:r>
      <w:r w:rsidR="00B34146">
        <w:t xml:space="preserve">do more with </w:t>
      </w:r>
      <w:r w:rsidR="00D804EC">
        <w:t>super section representatives</w:t>
      </w:r>
      <w:r w:rsidR="00B34146">
        <w:t xml:space="preserve">, and do more in person </w:t>
      </w:r>
      <w:r w:rsidR="00D804EC">
        <w:t>interaction with the first years</w:t>
      </w:r>
      <w:r w:rsidR="00B34146">
        <w:t xml:space="preserve">. </w:t>
      </w:r>
      <w:r w:rsidR="00D804EC">
        <w:t>I’ll also m</w:t>
      </w:r>
      <w:r w:rsidR="00B34146">
        <w:t>eet with the rest</w:t>
      </w:r>
      <w:r w:rsidR="00D804EC">
        <w:t xml:space="preserve"> of my team to facilitate events</w:t>
      </w:r>
      <w:r w:rsidR="00B34146">
        <w:t xml:space="preserve">. </w:t>
      </w:r>
      <w:r w:rsidR="00D15085">
        <w:t xml:space="preserve">Almost done first term so stay strong. </w:t>
      </w:r>
    </w:p>
    <w:p w14:paraId="593C9C1D" w14:textId="77777777" w:rsidR="00A76832" w:rsidRPr="00A5213C" w:rsidRDefault="00A76832"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37635A8F" w14:textId="5A714F63" w:rsidR="00116C02" w:rsidRPr="005B2CCA" w:rsidRDefault="00D15085" w:rsidP="00E40E40">
      <w:pPr>
        <w:pBdr>
          <w:bottom w:val="single" w:sz="6" w:space="1" w:color="auto"/>
        </w:pBdr>
        <w:spacing w:after="0" w:line="276" w:lineRule="auto"/>
        <w:jc w:val="both"/>
      </w:pPr>
      <w:r>
        <w:t>Zaid</w:t>
      </w:r>
      <w:r w:rsidR="00D804EC">
        <w:t xml:space="preserve"> Kasim:</w:t>
      </w:r>
      <w:r>
        <w:t xml:space="preserve"> Bethany is helping with Sci </w:t>
      </w:r>
      <w:proofErr w:type="gramStart"/>
      <w:r>
        <w:t>Formal</w:t>
      </w:r>
      <w:proofErr w:type="gramEnd"/>
      <w:r w:rsidR="00D804EC">
        <w:t xml:space="preserve"> so I’ll do her report</w:t>
      </w:r>
      <w:r>
        <w:t>, she</w:t>
      </w:r>
      <w:r w:rsidR="00D804EC">
        <w:t>’</w:t>
      </w:r>
      <w:r>
        <w:t xml:space="preserve">s been doing </w:t>
      </w:r>
      <w:r w:rsidR="00D804EC">
        <w:t>lots of hiring, we’re s</w:t>
      </w:r>
      <w:r>
        <w:t>till</w:t>
      </w:r>
      <w:r w:rsidR="00D804EC">
        <w:t xml:space="preserve"> in the</w:t>
      </w:r>
      <w:r>
        <w:t xml:space="preserve"> fall </w:t>
      </w:r>
      <w:r w:rsidR="00D804EC">
        <w:t>hiring rush. She’s been working on</w:t>
      </w:r>
      <w:r>
        <w:t xml:space="preserve"> documentation, </w:t>
      </w:r>
      <w:r w:rsidR="00D804EC">
        <w:t xml:space="preserve">the </w:t>
      </w:r>
      <w:r>
        <w:t xml:space="preserve">internal feedback </w:t>
      </w:r>
      <w:r w:rsidR="00D804EC">
        <w:t>survey</w:t>
      </w:r>
      <w:r>
        <w:t>, specific feedback surveys for team</w:t>
      </w:r>
      <w:r w:rsidR="00D804EC">
        <w:t>s,</w:t>
      </w:r>
      <w:r>
        <w:t xml:space="preserve"> clubs</w:t>
      </w:r>
      <w:r w:rsidR="00D804EC">
        <w:t>, and</w:t>
      </w:r>
      <w:r>
        <w:t xml:space="preserve"> conferences. </w:t>
      </w:r>
      <w:r w:rsidR="00D804EC">
        <w:t>She’s pla</w:t>
      </w:r>
      <w:r>
        <w:t xml:space="preserve">nning an international student </w:t>
      </w:r>
      <w:proofErr w:type="gramStart"/>
      <w:r>
        <w:t>event,</w:t>
      </w:r>
      <w:r w:rsidR="00D804EC">
        <w:t xml:space="preserve"> and</w:t>
      </w:r>
      <w:proofErr w:type="gramEnd"/>
      <w:r w:rsidR="00D804EC">
        <w:t xml:space="preserve"> </w:t>
      </w:r>
      <w:r>
        <w:t>working wit</w:t>
      </w:r>
      <w:r w:rsidR="00D804EC">
        <w:t>h a training officer to</w:t>
      </w:r>
      <w:r>
        <w:t xml:space="preserve"> develop more relevant training. </w:t>
      </w:r>
    </w:p>
    <w:p w14:paraId="131B1591" w14:textId="77777777" w:rsidR="00A76832" w:rsidRPr="00A5213C" w:rsidRDefault="00A76832"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231FDCC7" w14:textId="5573D0C6" w:rsidR="00F72794" w:rsidRDefault="00A76832" w:rsidP="00D804EC">
      <w:pPr>
        <w:pBdr>
          <w:bottom w:val="single" w:sz="6" w:space="1" w:color="auto"/>
        </w:pBdr>
        <w:spacing w:line="276" w:lineRule="auto"/>
        <w:jc w:val="both"/>
      </w:pPr>
      <w:r w:rsidRPr="00A76832">
        <w:t>Andrew Farley</w:t>
      </w:r>
      <w:r>
        <w:t xml:space="preserve">: </w:t>
      </w:r>
      <w:r w:rsidR="00D15085">
        <w:t>Most</w:t>
      </w:r>
      <w:r w:rsidR="00D804EC">
        <w:t xml:space="preserve"> of it is</w:t>
      </w:r>
      <w:r w:rsidR="00D15085">
        <w:t xml:space="preserve"> in the report, </w:t>
      </w:r>
      <w:r w:rsidR="00D804EC">
        <w:t xml:space="preserve">the </w:t>
      </w:r>
      <w:r w:rsidR="00D15085">
        <w:t>biggest thin</w:t>
      </w:r>
      <w:r w:rsidR="00D804EC">
        <w:t>g</w:t>
      </w:r>
      <w:r w:rsidR="00D15085">
        <w:t xml:space="preserve"> is the </w:t>
      </w:r>
      <w:r w:rsidR="00D804EC">
        <w:t>that the Engineering Society’s servers</w:t>
      </w:r>
      <w:r w:rsidR="00D15085">
        <w:t xml:space="preserve"> got hacked. No</w:t>
      </w:r>
      <w:r w:rsidR="00D804EC">
        <w:t xml:space="preserve"> sen</w:t>
      </w:r>
      <w:r w:rsidR="00D15085">
        <w:t>sit</w:t>
      </w:r>
      <w:r w:rsidR="00D804EC">
        <w:t>i</w:t>
      </w:r>
      <w:r w:rsidR="00D15085">
        <w:t xml:space="preserve">ve data was stolen, just hackers trying to get to other websites. That was fixed, </w:t>
      </w:r>
      <w:r w:rsidR="00D804EC">
        <w:t>one of our servers had to be delet</w:t>
      </w:r>
      <w:r w:rsidR="00D15085">
        <w:t>ed</w:t>
      </w:r>
      <w:r w:rsidR="00D804EC">
        <w:t xml:space="preserve"> though</w:t>
      </w:r>
      <w:r w:rsidR="00D15085">
        <w:t xml:space="preserve">. </w:t>
      </w:r>
    </w:p>
    <w:p w14:paraId="0C89228B" w14:textId="77777777" w:rsidR="00A76832" w:rsidRPr="00A5213C" w:rsidRDefault="00A76832"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3104C562" w14:textId="1661D981" w:rsidR="009D6E6E" w:rsidRDefault="0068338A" w:rsidP="00E40E40">
      <w:pPr>
        <w:pBdr>
          <w:bottom w:val="single" w:sz="6" w:space="1" w:color="auto"/>
        </w:pBdr>
        <w:spacing w:line="276" w:lineRule="auto"/>
        <w:jc w:val="both"/>
      </w:pPr>
      <w:r>
        <w:t>Ben Zarichny</w:t>
      </w:r>
      <w:r w:rsidR="00A76832">
        <w:t xml:space="preserve">: </w:t>
      </w:r>
      <w:r w:rsidR="00D15085">
        <w:t xml:space="preserve">I have a new pizza deal with dominoes, instead of </w:t>
      </w:r>
      <w:r w:rsidR="007170FB">
        <w:t xml:space="preserve">$18 a pizza, </w:t>
      </w:r>
      <w:r w:rsidR="00D15085">
        <w:t>it</w:t>
      </w:r>
      <w:r w:rsidR="007170FB">
        <w:t>’</w:t>
      </w:r>
      <w:r w:rsidR="00D15085">
        <w:t>s now 5.95 plus tax. We also get veggie piz</w:t>
      </w:r>
      <w:r w:rsidR="007170FB">
        <w:t>z</w:t>
      </w:r>
      <w:r w:rsidR="00D15085">
        <w:t>a now</w:t>
      </w:r>
      <w:r w:rsidR="007170FB">
        <w:t>, and the cheese pizza has been upgraded to</w:t>
      </w:r>
      <w:r w:rsidR="00D15085">
        <w:t xml:space="preserve"> double cheese. </w:t>
      </w:r>
      <w:r w:rsidR="007170FB">
        <w:t>The e</w:t>
      </w:r>
      <w:r w:rsidR="00D15085">
        <w:t>lections committee met. My</w:t>
      </w:r>
      <w:r w:rsidR="007170FB">
        <w:t xml:space="preserve"> </w:t>
      </w:r>
      <w:proofErr w:type="spellStart"/>
      <w:r w:rsidR="007170FB">
        <w:t>FYPCO</w:t>
      </w:r>
      <w:proofErr w:type="spellEnd"/>
      <w:r w:rsidR="007170FB">
        <w:t>, I</w:t>
      </w:r>
      <w:r w:rsidR="00D15085">
        <w:t xml:space="preserve"> met with him, looking for how we can advertise</w:t>
      </w:r>
      <w:r w:rsidR="007170FB">
        <w:t xml:space="preserve"> council re</w:t>
      </w:r>
      <w:r w:rsidR="00D15085">
        <w:t>l</w:t>
      </w:r>
      <w:r w:rsidR="007170FB">
        <w:t>at</w:t>
      </w:r>
      <w:r w:rsidR="00D15085">
        <w:t xml:space="preserve">ed things. </w:t>
      </w:r>
      <w:r w:rsidR="007170FB">
        <w:t>I’ll be s</w:t>
      </w:r>
      <w:r w:rsidR="00D15085">
        <w:t>ending an email to council remind</w:t>
      </w:r>
      <w:r w:rsidR="007170FB">
        <w:t xml:space="preserve">ing you about the consequences of no </w:t>
      </w:r>
      <w:r w:rsidR="00D15085">
        <w:t xml:space="preserve">attending council. </w:t>
      </w:r>
    </w:p>
    <w:p w14:paraId="7D57E9E3" w14:textId="77777777" w:rsidR="00A76832" w:rsidRPr="00A5213C" w:rsidRDefault="00A76832"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t>xi</w:t>
      </w:r>
      <w:r w:rsidR="007E1BCE" w:rsidRPr="00A5213C">
        <w:t>I</w:t>
      </w:r>
      <w:r w:rsidRPr="00A5213C">
        <w:t>) Professional</w:t>
      </w:r>
      <w:r w:rsidR="009847DE" w:rsidRPr="00A5213C">
        <w:t xml:space="preserve"> Development   </w:t>
      </w:r>
    </w:p>
    <w:p w14:paraId="1E7C7B77" w14:textId="085ED5D0" w:rsidR="00C5162B" w:rsidRPr="00A5213C" w:rsidRDefault="00A76832" w:rsidP="007170FB">
      <w:pPr>
        <w:pBdr>
          <w:bottom w:val="single" w:sz="6" w:space="1" w:color="auto"/>
        </w:pBdr>
        <w:spacing w:line="276" w:lineRule="auto"/>
        <w:jc w:val="both"/>
      </w:pPr>
      <w:r w:rsidRPr="00A76832">
        <w:t>Liam Hough</w:t>
      </w:r>
      <w:r w:rsidR="002068F4" w:rsidRPr="00A5213C">
        <w:t>:</w:t>
      </w:r>
      <w:r w:rsidR="00843ACC">
        <w:t xml:space="preserve"> </w:t>
      </w:r>
      <w:r w:rsidR="007170FB">
        <w:t>W</w:t>
      </w:r>
      <w:r w:rsidR="00D15085">
        <w:t>e</w:t>
      </w:r>
      <w:r w:rsidR="007170FB">
        <w:t>’</w:t>
      </w:r>
      <w:r w:rsidR="00D15085">
        <w:t>ve had job shadowing happening which is a gr</w:t>
      </w:r>
      <w:r w:rsidR="007170FB">
        <w:t>e</w:t>
      </w:r>
      <w:r w:rsidR="00D15085">
        <w:t>at learning exp</w:t>
      </w:r>
      <w:r w:rsidR="007170FB">
        <w:t>erience</w:t>
      </w:r>
      <w:r w:rsidR="00D15085">
        <w:t xml:space="preserve">. Homecoming happened, great </w:t>
      </w:r>
      <w:r w:rsidR="007170FB">
        <w:t>opportunity</w:t>
      </w:r>
      <w:r w:rsidR="00D15085">
        <w:t xml:space="preserve"> to meet </w:t>
      </w:r>
      <w:r w:rsidR="007170FB">
        <w:t>alumni and connect with cool people</w:t>
      </w:r>
      <w:r w:rsidR="00D15085">
        <w:t xml:space="preserve">. </w:t>
      </w:r>
      <w:r w:rsidR="007170FB">
        <w:t>I’ve been w</w:t>
      </w:r>
      <w:r w:rsidR="00D15085">
        <w:t>orking with faulty to set up more info</w:t>
      </w:r>
      <w:r w:rsidR="007170FB">
        <w:t>rmation sessions on campus. The next Tea R</w:t>
      </w:r>
      <w:r w:rsidR="00D15085">
        <w:t>oom event for women in eng</w:t>
      </w:r>
      <w:r w:rsidR="007170FB">
        <w:t>ineering is coming up</w:t>
      </w:r>
      <w:r w:rsidR="00D15085">
        <w:t>, alum</w:t>
      </w:r>
      <w:r w:rsidR="007170FB">
        <w:t>ni are coming back to speak</w:t>
      </w:r>
      <w:r w:rsidR="00D15085">
        <w:t xml:space="preserve"> </w:t>
      </w:r>
      <w:r w:rsidR="007170FB">
        <w:t>for it on N</w:t>
      </w:r>
      <w:r w:rsidR="00D15085">
        <w:t>ov</w:t>
      </w:r>
      <w:r w:rsidR="007170FB">
        <w:t>ember</w:t>
      </w:r>
      <w:r w:rsidR="00D15085">
        <w:t xml:space="preserve"> 16</w:t>
      </w:r>
      <w:r w:rsidR="007170FB" w:rsidRPr="007170FB">
        <w:rPr>
          <w:vertAlign w:val="superscript"/>
        </w:rPr>
        <w:t>th</w:t>
      </w:r>
      <w:r w:rsidR="007170FB">
        <w:t>, tick</w:t>
      </w:r>
      <w:r w:rsidR="00D15085">
        <w:t xml:space="preserve">ets are 5$. </w:t>
      </w:r>
      <w:r w:rsidR="007170FB">
        <w:t>I m</w:t>
      </w:r>
      <w:r w:rsidR="00D15085">
        <w:t>et with</w:t>
      </w:r>
      <w:r w:rsidR="007170FB">
        <w:t xml:space="preserve"> me</w:t>
      </w:r>
      <w:r w:rsidR="00D15085">
        <w:t xml:space="preserve"> </w:t>
      </w:r>
      <w:proofErr w:type="spellStart"/>
      <w:r w:rsidR="007170FB">
        <w:t>FYPCO</w:t>
      </w:r>
      <w:proofErr w:type="spellEnd"/>
      <w:r w:rsidR="007170FB">
        <w:t xml:space="preserve">, we’re </w:t>
      </w:r>
      <w:r w:rsidR="00D15085">
        <w:t xml:space="preserve">planning a resource book with them. </w:t>
      </w:r>
      <w:r w:rsidR="007170FB">
        <w:t>I’m prepping more workshops with clubs to get more opportunities</w:t>
      </w:r>
      <w:r w:rsidR="00D15085">
        <w:t xml:space="preserve"> for students.</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lastRenderedPageBreak/>
        <w:t>xii</w:t>
      </w:r>
      <w:r w:rsidR="007E1BCE" w:rsidRPr="00A5213C">
        <w:t>I</w:t>
      </w:r>
      <w:r w:rsidRPr="00A5213C">
        <w:t>) Services  </w:t>
      </w:r>
    </w:p>
    <w:p w14:paraId="70EFA79E" w14:textId="63FEB224" w:rsidR="00F16A4D" w:rsidRDefault="00D15085" w:rsidP="007170FB">
      <w:pPr>
        <w:spacing w:line="276" w:lineRule="auto"/>
      </w:pPr>
      <w:proofErr w:type="spellStart"/>
      <w:r>
        <w:t>Jinho</w:t>
      </w:r>
      <w:proofErr w:type="spellEnd"/>
      <w:r w:rsidR="007170FB">
        <w:t xml:space="preserve"> Lee: Sarah is working on Sci </w:t>
      </w:r>
      <w:proofErr w:type="gramStart"/>
      <w:r>
        <w:t>Formal</w:t>
      </w:r>
      <w:proofErr w:type="gramEnd"/>
      <w:r w:rsidR="007170FB">
        <w:t xml:space="preserve"> so I’ll be doing her report</w:t>
      </w:r>
      <w:r>
        <w:t xml:space="preserve">, </w:t>
      </w:r>
      <w:r w:rsidR="007170FB">
        <w:t xml:space="preserve">she’s had </w:t>
      </w:r>
      <w:r>
        <w:t>lots of meetings with the s</w:t>
      </w:r>
      <w:r w:rsidR="007170FB">
        <w:t>ervice managers, we wrapped up H</w:t>
      </w:r>
      <w:r>
        <w:t>omecoming, and we</w:t>
      </w:r>
      <w:r w:rsidR="007170FB">
        <w:t>’re preparing</w:t>
      </w:r>
      <w:r>
        <w:t xml:space="preserve"> for the paperwork that’s</w:t>
      </w:r>
      <w:r w:rsidR="007170FB">
        <w:t xml:space="preserve"> after </w:t>
      </w:r>
      <w:proofErr w:type="spellStart"/>
      <w:r w:rsidR="007170FB">
        <w:t>hoco</w:t>
      </w:r>
      <w:proofErr w:type="spellEnd"/>
      <w:r w:rsidR="007170FB">
        <w:t xml:space="preserve">. There’s lots of events coming up </w:t>
      </w:r>
      <w:r>
        <w:t xml:space="preserve">at the </w:t>
      </w:r>
      <w:r w:rsidR="007170FB">
        <w:t>services, live music at Clarke</w:t>
      </w:r>
      <w:r>
        <w:t xml:space="preserve">, </w:t>
      </w:r>
      <w:r w:rsidR="007170FB">
        <w:t xml:space="preserve">a </w:t>
      </w:r>
      <w:r>
        <w:t>s</w:t>
      </w:r>
      <w:r w:rsidR="007170FB">
        <w:t>atirical writing workshop from G</w:t>
      </w:r>
      <w:r>
        <w:t>olden</w:t>
      </w:r>
      <w:r w:rsidR="007170FB">
        <w:t xml:space="preserve"> Words, and R</w:t>
      </w:r>
      <w:r>
        <w:t>itual</w:t>
      </w:r>
      <w:r w:rsidR="007170FB">
        <w:t xml:space="preserve"> of course</w:t>
      </w:r>
      <w:r>
        <w:t xml:space="preserve">. </w:t>
      </w:r>
      <w:r w:rsidR="002068F4" w:rsidRPr="00A5213C">
        <w:t xml:space="preserve"> </w:t>
      </w:r>
    </w:p>
    <w:p w14:paraId="5840B813" w14:textId="76F5BD98" w:rsidR="00843ACC" w:rsidRDefault="006F6D18" w:rsidP="006F6D18">
      <w:pPr>
        <w:pStyle w:val="Heading5"/>
        <w:jc w:val="left"/>
      </w:pPr>
      <w:r>
        <w:t>xiv) social issues</w:t>
      </w:r>
    </w:p>
    <w:p w14:paraId="038AF193" w14:textId="746023F4" w:rsidR="00843ACC" w:rsidRPr="00A5213C" w:rsidRDefault="002E42AD" w:rsidP="007170FB">
      <w:pPr>
        <w:spacing w:line="276" w:lineRule="auto"/>
      </w:pPr>
      <w:r>
        <w:t>Abbey Ford-King:</w:t>
      </w:r>
      <w:r w:rsidR="00843ACC">
        <w:t xml:space="preserve"> </w:t>
      </w:r>
      <w:r w:rsidR="00D15085">
        <w:t>I worked</w:t>
      </w:r>
      <w:r w:rsidR="007170FB">
        <w:t xml:space="preserve"> with my </w:t>
      </w:r>
      <w:proofErr w:type="spellStart"/>
      <w:r w:rsidR="007170FB">
        <w:t>FYPCO</w:t>
      </w:r>
      <w:proofErr w:type="spellEnd"/>
      <w:r w:rsidR="00D15085">
        <w:t xml:space="preserve"> on equity feedback stuff</w:t>
      </w:r>
      <w:r w:rsidR="007170FB">
        <w:t>,</w:t>
      </w:r>
      <w:r w:rsidR="00D15085">
        <w:t xml:space="preserve"> which will be available </w:t>
      </w:r>
      <w:r w:rsidR="007170FB">
        <w:t>both year-</w:t>
      </w:r>
      <w:r w:rsidR="00D15085">
        <w:t xml:space="preserve">round and one for each semester. </w:t>
      </w:r>
      <w:r w:rsidR="007170FB">
        <w:t xml:space="preserve">We have an event coming up which is multicultural trivia at </w:t>
      </w:r>
      <w:proofErr w:type="spellStart"/>
      <w:r w:rsidR="007170FB">
        <w:t>QP</w:t>
      </w:r>
      <w:proofErr w:type="spellEnd"/>
      <w:r w:rsidR="007170FB">
        <w:t>, Sci F</w:t>
      </w:r>
      <w:r w:rsidR="00D15085">
        <w:t>ormal bursaries</w:t>
      </w:r>
      <w:r w:rsidR="007170FB">
        <w:t xml:space="preserve"> has been worked through, we’re working on resource </w:t>
      </w:r>
      <w:r w:rsidR="00D15085">
        <w:t>posters for mental health in collab</w:t>
      </w:r>
      <w:r w:rsidR="007170FB">
        <w:t>oration</w:t>
      </w:r>
      <w:r w:rsidR="00D15085">
        <w:t xml:space="preserve"> with the w</w:t>
      </w:r>
      <w:r w:rsidR="007170FB">
        <w:t>ellness centre. Meeting with people</w:t>
      </w:r>
      <w:r w:rsidR="00D15085">
        <w:t xml:space="preserve"> regarding getting the wellness centre back up and running. In the next bit, </w:t>
      </w:r>
      <w:r w:rsidR="007170FB">
        <w:t xml:space="preserve">we’ll be doing an </w:t>
      </w:r>
      <w:r w:rsidR="00D15085">
        <w:t>info</w:t>
      </w:r>
      <w:r w:rsidR="007170FB">
        <w:t>rmation</w:t>
      </w:r>
      <w:r w:rsidR="00D15085">
        <w:t xml:space="preserve"> session on bu</w:t>
      </w:r>
      <w:r w:rsidR="007170FB">
        <w:t>r</w:t>
      </w:r>
      <w:r w:rsidR="00D15085">
        <w:t xml:space="preserve">saries, contact me about that. </w:t>
      </w:r>
      <w:r w:rsidR="007170FB">
        <w:t>I’m going to be attending the conference on</w:t>
      </w:r>
      <w:r w:rsidR="00D15085">
        <w:t xml:space="preserve"> diversity</w:t>
      </w:r>
      <w:r w:rsidR="007170FB">
        <w:t xml:space="preserve"> in engineering</w:t>
      </w:r>
      <w:r w:rsidR="00D15085">
        <w:t xml:space="preserve"> and </w:t>
      </w:r>
      <w:r w:rsidR="007170FB">
        <w:t xml:space="preserve">I’m </w:t>
      </w:r>
      <w:r w:rsidR="00D15085">
        <w:t>exci</w:t>
      </w:r>
      <w:r w:rsidR="007170FB">
        <w:t>t</w:t>
      </w:r>
      <w:r w:rsidR="00D15085">
        <w:t xml:space="preserve">ed for that. </w:t>
      </w:r>
    </w:p>
    <w:p w14:paraId="76212F01" w14:textId="780AF559"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5E27BF15" w14:textId="21743EBB" w:rsidR="003E02E4" w:rsidRDefault="00D15085" w:rsidP="00E40E40">
      <w:pPr>
        <w:spacing w:line="276" w:lineRule="auto"/>
      </w:pPr>
      <w:proofErr w:type="spellStart"/>
      <w:r>
        <w:t>Jinho</w:t>
      </w:r>
      <w:proofErr w:type="spellEnd"/>
      <w:r w:rsidR="007170FB">
        <w:t xml:space="preserve"> Lee</w:t>
      </w:r>
      <w:r>
        <w:t xml:space="preserve">: </w:t>
      </w:r>
      <w:r w:rsidR="007170FB">
        <w:t xml:space="preserve">I forgot to mention in Liam’s report, there’s going to be </w:t>
      </w:r>
      <w:r>
        <w:t xml:space="preserve">financial literacy </w:t>
      </w:r>
      <w:r w:rsidR="007170FB">
        <w:t>workshops</w:t>
      </w:r>
      <w:r>
        <w:t xml:space="preserve"> happening Monday</w:t>
      </w:r>
      <w:r w:rsidR="007170FB">
        <w:t xml:space="preserve">, </w:t>
      </w:r>
      <w:r>
        <w:t>Wednesday</w:t>
      </w:r>
      <w:r w:rsidR="007170FB">
        <w:t>, and</w:t>
      </w:r>
      <w:r>
        <w:t xml:space="preserve"> Friday every week next month. There will be a lot of things that will help in the real world</w:t>
      </w:r>
      <w:r w:rsidR="007170FB">
        <w:t>.</w:t>
      </w:r>
    </w:p>
    <w:p w14:paraId="39F02703" w14:textId="0DCDF98B" w:rsidR="00D15085" w:rsidRDefault="003A355A" w:rsidP="00E40E40">
      <w:pPr>
        <w:spacing w:line="276" w:lineRule="auto"/>
      </w:pPr>
      <w:r>
        <w:t xml:space="preserve">Peter Matthews: </w:t>
      </w:r>
      <w:r w:rsidR="007170FB">
        <w:t xml:space="preserve"> W</w:t>
      </w:r>
      <w:r w:rsidR="00D15085">
        <w:t>hat was</w:t>
      </w:r>
      <w:r w:rsidR="007170FB">
        <w:t xml:space="preserve"> the opt out rate for the Engineering Society</w:t>
      </w:r>
      <w:r w:rsidR="00D15085">
        <w:t xml:space="preserve"> fee?</w:t>
      </w:r>
    </w:p>
    <w:p w14:paraId="246D728B" w14:textId="3CA40B83" w:rsidR="00D15085" w:rsidRDefault="00C214F0" w:rsidP="00E40E40">
      <w:pPr>
        <w:spacing w:line="276" w:lineRule="auto"/>
      </w:pPr>
      <w:r>
        <w:t>Carson Cook:</w:t>
      </w:r>
      <w:r w:rsidR="00D15085">
        <w:t xml:space="preserve"> 14.5% opted out. </w:t>
      </w:r>
    </w:p>
    <w:p w14:paraId="26085E53" w14:textId="3B64173A" w:rsidR="00D15085" w:rsidRDefault="0091347C" w:rsidP="00E40E40">
      <w:pPr>
        <w:spacing w:line="276" w:lineRule="auto"/>
      </w:pPr>
      <w:r>
        <w:t>Felix LeClair:</w:t>
      </w:r>
      <w:r w:rsidR="007170FB">
        <w:t xml:space="preserve"> Do we h</w:t>
      </w:r>
      <w:r w:rsidR="00D15085">
        <w:t>ave updates for council on what</w:t>
      </w:r>
      <w:r w:rsidR="007170FB">
        <w:t>’</w:t>
      </w:r>
      <w:r w:rsidR="00D15085">
        <w:t>s happening on jacket purpling</w:t>
      </w:r>
      <w:r w:rsidR="007170FB">
        <w:t>?</w:t>
      </w:r>
    </w:p>
    <w:p w14:paraId="2EA378EA" w14:textId="67F4463E" w:rsidR="00D15085" w:rsidRDefault="0091347C" w:rsidP="00E40E40">
      <w:pPr>
        <w:spacing w:line="276" w:lineRule="auto"/>
      </w:pPr>
      <w:r>
        <w:t>Delaney Benoit:</w:t>
      </w:r>
      <w:r w:rsidR="007170FB">
        <w:t xml:space="preserve"> O</w:t>
      </w:r>
      <w:r w:rsidR="00D15085">
        <w:t xml:space="preserve">ur </w:t>
      </w:r>
      <w:r w:rsidR="007170FB">
        <w:t xml:space="preserve">manager of CEO has been on the </w:t>
      </w:r>
      <w:r w:rsidR="00D15085">
        <w:t>p</w:t>
      </w:r>
      <w:r w:rsidR="007170FB">
        <w:t>h</w:t>
      </w:r>
      <w:r w:rsidR="00D15085">
        <w:t>one a lot working on th</w:t>
      </w:r>
      <w:r w:rsidR="007170FB">
        <w:t>a</w:t>
      </w:r>
      <w:r w:rsidR="00D15085">
        <w:t>t, trying to coordinate with a company to make sure ther</w:t>
      </w:r>
      <w:r w:rsidR="007170FB">
        <w:t>e’</w:t>
      </w:r>
      <w:r w:rsidR="00D15085">
        <w:t>s something</w:t>
      </w:r>
      <w:r w:rsidR="007170FB">
        <w:t xml:space="preserve"> </w:t>
      </w:r>
      <w:r w:rsidR="00D15085">
        <w:t>for them to dy</w:t>
      </w:r>
      <w:r w:rsidR="007170FB">
        <w:t xml:space="preserve">e their </w:t>
      </w:r>
      <w:r w:rsidR="00D15085">
        <w:t>jackets</w:t>
      </w:r>
      <w:r w:rsidR="007170FB">
        <w:t xml:space="preserve"> with</w:t>
      </w:r>
      <w:r w:rsidR="00D15085">
        <w:t xml:space="preserve">. No definitive answer for you on that yet, lots of </w:t>
      </w:r>
      <w:r w:rsidR="007170FB">
        <w:t>talk and</w:t>
      </w:r>
      <w:r w:rsidR="00D15085">
        <w:t xml:space="preserve"> plan</w:t>
      </w:r>
      <w:r w:rsidR="007170FB">
        <w:t>s,</w:t>
      </w:r>
      <w:r w:rsidR="00D15085">
        <w:t xml:space="preserve"> but I can</w:t>
      </w:r>
      <w:r w:rsidR="007170FB">
        <w:t>’</w:t>
      </w:r>
      <w:r w:rsidR="00D15085">
        <w:t xml:space="preserve">t share them 100% yet. </w:t>
      </w:r>
    </w:p>
    <w:p w14:paraId="0294246C" w14:textId="7FFDEFFA" w:rsidR="00D15085" w:rsidRDefault="0091347C" w:rsidP="00E40E40">
      <w:pPr>
        <w:spacing w:line="276" w:lineRule="auto"/>
      </w:pPr>
      <w:r>
        <w:t>Felix LeClair:</w:t>
      </w:r>
      <w:r w:rsidR="007170FB">
        <w:t xml:space="preserve"> For the Director of Communications, you </w:t>
      </w:r>
      <w:r w:rsidR="00D15085">
        <w:t xml:space="preserve">mentioned the services you had </w:t>
      </w:r>
      <w:r w:rsidR="007170FB">
        <w:t>available,</w:t>
      </w:r>
      <w:r w:rsidR="00D15085">
        <w:t xml:space="preserve"> are those only for engineering students? Or can others use the services free of charge?</w:t>
      </w:r>
    </w:p>
    <w:p w14:paraId="702FCAA1" w14:textId="49258C0D" w:rsidR="00D15085" w:rsidRDefault="007170FB" w:rsidP="00E40E40">
      <w:pPr>
        <w:spacing w:line="276" w:lineRule="auto"/>
      </w:pPr>
      <w:r>
        <w:t xml:space="preserve">Ally </w:t>
      </w:r>
      <w:proofErr w:type="spellStart"/>
      <w:r>
        <w:t>Shikaze</w:t>
      </w:r>
      <w:proofErr w:type="spellEnd"/>
      <w:r>
        <w:t>: There a</w:t>
      </w:r>
      <w:r w:rsidR="00D15085">
        <w:t>re no limitations, design teams and clubs are welcome to ask for our services. Please give us ample notice if you</w:t>
      </w:r>
      <w:r>
        <w:t>’</w:t>
      </w:r>
      <w:r w:rsidR="00D15085">
        <w:t>d like to request services for the events</w:t>
      </w:r>
    </w:p>
    <w:p w14:paraId="2D1DB44B" w14:textId="25BE5D4B" w:rsidR="00D15085" w:rsidRPr="00A5213C" w:rsidRDefault="00D15085" w:rsidP="007170FB">
      <w:pPr>
        <w:spacing w:line="276" w:lineRule="auto"/>
      </w:pPr>
      <w:r>
        <w:t>Max: I</w:t>
      </w:r>
      <w:r w:rsidR="007170FB">
        <w:t>’</w:t>
      </w:r>
      <w:r>
        <w:t>ve had teams contact me thanking the comm</w:t>
      </w:r>
      <w:r w:rsidR="007170FB">
        <w:t>unication team, and I’</w:t>
      </w:r>
      <w:r>
        <w:t xml:space="preserve">ve been trying to let people know to give more time to book </w:t>
      </w:r>
      <w:r w:rsidR="007170FB">
        <w:t>services</w:t>
      </w:r>
      <w:r>
        <w:t xml:space="preserve">. </w:t>
      </w:r>
    </w:p>
    <w:p w14:paraId="12ECAED1" w14:textId="57733FDB" w:rsidR="00530A7E" w:rsidRPr="00A5213C" w:rsidRDefault="00D30935" w:rsidP="00B915AC">
      <w:pPr>
        <w:pStyle w:val="Heading1"/>
        <w:spacing w:line="276" w:lineRule="auto"/>
        <w:jc w:val="both"/>
      </w:pPr>
      <w:r w:rsidRPr="00A5213C">
        <w:t>X</w:t>
      </w:r>
      <w:r w:rsidR="00DE7CC1">
        <w:t>I</w:t>
      </w:r>
      <w:r w:rsidR="004479C4" w:rsidRPr="00A5213C">
        <w:t xml:space="preserve">. Faculty Board </w:t>
      </w:r>
      <w:r w:rsidR="009847DE" w:rsidRPr="00A5213C">
        <w:t>Report  </w:t>
      </w:r>
      <w:r w:rsidR="00530A7E" w:rsidRPr="00A5213C">
        <w:t xml:space="preserve">    </w:t>
      </w:r>
    </w:p>
    <w:p w14:paraId="21F943CC" w14:textId="67774184" w:rsidR="00530A7E" w:rsidRDefault="00D15085" w:rsidP="00E40E40">
      <w:pPr>
        <w:spacing w:line="276" w:lineRule="auto"/>
      </w:pPr>
      <w:r>
        <w:lastRenderedPageBreak/>
        <w:t>Miranda</w:t>
      </w:r>
      <w:r w:rsidR="007170FB">
        <w:t xml:space="preserve"> </w:t>
      </w:r>
      <w:proofErr w:type="spellStart"/>
      <w:r w:rsidR="007170FB">
        <w:t>Bundgard</w:t>
      </w:r>
      <w:proofErr w:type="spellEnd"/>
      <w:r>
        <w:t xml:space="preserve">: </w:t>
      </w:r>
      <w:r w:rsidR="007170FB">
        <w:t>Our first me</w:t>
      </w:r>
      <w:r w:rsidR="00FD7A2E">
        <w:t>eting</w:t>
      </w:r>
      <w:r w:rsidR="007170FB">
        <w:t xml:space="preserve"> was in October</w:t>
      </w:r>
      <w:r w:rsidR="00FD7A2E">
        <w:t>, nothing major reported,</w:t>
      </w:r>
      <w:r w:rsidR="007170FB">
        <w:t xml:space="preserve"> there was a </w:t>
      </w:r>
      <w:r w:rsidR="00FD7A2E">
        <w:t>res</w:t>
      </w:r>
      <w:r w:rsidR="007170FB">
        <w:t xml:space="preserve">earch symposium that went well. They’re </w:t>
      </w:r>
      <w:r w:rsidR="00FD7A2E">
        <w:t>looking for a female rep</w:t>
      </w:r>
      <w:r w:rsidR="007170FB">
        <w:t>resentative from the Polytech</w:t>
      </w:r>
      <w:r w:rsidR="00FD7A2E">
        <w:t xml:space="preserve"> year,</w:t>
      </w:r>
      <w:r w:rsidR="007170FB">
        <w:t xml:space="preserve"> but are</w:t>
      </w:r>
      <w:r w:rsidR="00FD7A2E">
        <w:t xml:space="preserve"> still finalizing that. </w:t>
      </w:r>
      <w:r w:rsidR="007170FB">
        <w:t xml:space="preserve">The </w:t>
      </w:r>
      <w:r w:rsidR="00FD7A2E">
        <w:t>Dean repor</w:t>
      </w:r>
      <w:r w:rsidR="007170FB">
        <w:t>ted on Sci F</w:t>
      </w:r>
      <w:r w:rsidR="00FD7A2E">
        <w:t>ormal. As of last meeting, they</w:t>
      </w:r>
      <w:r w:rsidR="007170FB">
        <w:t>’</w:t>
      </w:r>
      <w:r w:rsidR="00FD7A2E">
        <w:t>re proposing a ne</w:t>
      </w:r>
      <w:r w:rsidR="007170FB">
        <w:t>w direct entry undergrad stream</w:t>
      </w:r>
      <w:r w:rsidR="00FD7A2E">
        <w:t>, which is a mechatronics and robotics stream. Only proposed right now</w:t>
      </w:r>
      <w:r w:rsidR="007170FB">
        <w:t>, nothing is confirmed yet</w:t>
      </w:r>
      <w:r w:rsidR="00FD7A2E">
        <w:t xml:space="preserve">. A lot of </w:t>
      </w:r>
      <w:r w:rsidR="007170FB">
        <w:t>universities</w:t>
      </w:r>
      <w:r w:rsidR="00FD7A2E">
        <w:t xml:space="preserve"> have this sort of program, our</w:t>
      </w:r>
      <w:r w:rsidR="001A49BA">
        <w:t>s</w:t>
      </w:r>
      <w:r w:rsidR="00FD7A2E">
        <w:t xml:space="preserve"> would be unique in combining mechatronics and robotics. </w:t>
      </w:r>
      <w:r w:rsidR="001A49BA">
        <w:t>It would include</w:t>
      </w:r>
      <w:r w:rsidR="00FD7A2E">
        <w:t xml:space="preserve"> couple new courses for them in first year, they’d call it </w:t>
      </w:r>
      <w:proofErr w:type="spellStart"/>
      <w:r w:rsidR="00FD7A2E">
        <w:t>MRE</w:t>
      </w:r>
      <w:proofErr w:type="spellEnd"/>
      <w:r w:rsidR="00FD7A2E">
        <w:t xml:space="preserve">. </w:t>
      </w:r>
      <w:r w:rsidR="001A49BA">
        <w:t xml:space="preserve">The </w:t>
      </w:r>
      <w:r w:rsidR="00FD7A2E">
        <w:t>Dean also made a m</w:t>
      </w:r>
      <w:r w:rsidR="001A49BA">
        <w:t>o</w:t>
      </w:r>
      <w:r w:rsidR="00FD7A2E">
        <w:t xml:space="preserve">tion to move the faculty forward to establish a faculty chair for women. They also established a new </w:t>
      </w:r>
      <w:r w:rsidR="001A49BA">
        <w:t>in-depth</w:t>
      </w:r>
      <w:r w:rsidR="00FD7A2E">
        <w:t xml:space="preserve"> faculty p</w:t>
      </w:r>
      <w:r w:rsidR="001A49BA">
        <w:t>rofessorship to hire a member wh</w:t>
      </w:r>
      <w:r w:rsidR="00FD7A2E">
        <w:t>o</w:t>
      </w:r>
      <w:r w:rsidR="001A49BA">
        <w:t>’</w:t>
      </w:r>
      <w:r w:rsidR="00FD7A2E">
        <w:t>d work with th</w:t>
      </w:r>
      <w:r w:rsidR="001A49BA">
        <w:t>is funding on something within E</w:t>
      </w:r>
      <w:r w:rsidR="00FD7A2E">
        <w:t>ng</w:t>
      </w:r>
      <w:r w:rsidR="001A49BA">
        <w:t>ineering C</w:t>
      </w:r>
      <w:r w:rsidR="00FD7A2E">
        <w:t>hem</w:t>
      </w:r>
      <w:r w:rsidR="001A49BA">
        <w:t>istry</w:t>
      </w:r>
      <w:r w:rsidR="00FD7A2E">
        <w:t xml:space="preserve">. </w:t>
      </w:r>
    </w:p>
    <w:p w14:paraId="18F5931C" w14:textId="6A23414B" w:rsidR="00FD7A2E" w:rsidRDefault="003A355A" w:rsidP="001A49BA">
      <w:pPr>
        <w:spacing w:line="276" w:lineRule="auto"/>
      </w:pPr>
      <w:proofErr w:type="spellStart"/>
      <w:r>
        <w:t>Kaija</w:t>
      </w:r>
      <w:proofErr w:type="spellEnd"/>
      <w:r>
        <w:t xml:space="preserve"> Edwards:</w:t>
      </w:r>
      <w:r w:rsidR="00FD7A2E">
        <w:t xml:space="preserve"> </w:t>
      </w:r>
      <w:r w:rsidR="001A49BA">
        <w:t>T</w:t>
      </w:r>
      <w:r w:rsidR="00FD7A2E">
        <w:t>his was just a notice of the motion coming forward, if you have questions be sure to let someone on Faculty Board know. The</w:t>
      </w:r>
      <w:r w:rsidR="001A49BA">
        <w:t xml:space="preserve"> Dean also said Homecoming</w:t>
      </w:r>
      <w:r w:rsidR="00FD7A2E">
        <w:t xml:space="preserve"> went well, but he wasn’t</w:t>
      </w:r>
      <w:r w:rsidR="001A49BA">
        <w:t xml:space="preserve"> pleased with Engineering’s </w:t>
      </w:r>
      <w:r w:rsidR="00FD7A2E">
        <w:t>negative publicity.</w:t>
      </w:r>
    </w:p>
    <w:p w14:paraId="5178196C" w14:textId="3BF78C8F" w:rsidR="00FD7A2E" w:rsidRPr="00A5213C" w:rsidRDefault="001A49BA" w:rsidP="00E40E40">
      <w:pPr>
        <w:spacing w:line="276" w:lineRule="auto"/>
      </w:pPr>
      <w:r>
        <w:t>Melissa Young</w:t>
      </w:r>
      <w:r w:rsidR="00FD7A2E">
        <w:t>: I</w:t>
      </w:r>
      <w:r>
        <w:t>’</w:t>
      </w:r>
      <w:r w:rsidR="00FD7A2E">
        <w:t>ve been aware of the mechatronics stream being an upcoming thing. I have more info</w:t>
      </w:r>
      <w:r>
        <w:t>rmation about that. T</w:t>
      </w:r>
      <w:r w:rsidR="00FD7A2E">
        <w:t>hey</w:t>
      </w:r>
      <w:r>
        <w:t>’</w:t>
      </w:r>
      <w:r w:rsidR="00FD7A2E">
        <w:t xml:space="preserve">re hoping to have it the following fall, feel free to ask me about that if you have questions. </w:t>
      </w:r>
    </w:p>
    <w:p w14:paraId="3F3569EB" w14:textId="7B659D61" w:rsidR="00146332" w:rsidRPr="00A5213C" w:rsidRDefault="00182FF0" w:rsidP="00B915AC">
      <w:pPr>
        <w:pStyle w:val="Heading1"/>
        <w:spacing w:line="276" w:lineRule="auto"/>
        <w:jc w:val="both"/>
      </w:pPr>
      <w:r w:rsidRPr="00A5213C">
        <w:t>X</w:t>
      </w:r>
      <w:r w:rsidR="00DE7CC1">
        <w:t>I</w:t>
      </w:r>
      <w:r w:rsidR="00605F27" w:rsidRPr="00A5213C">
        <w:t>i</w:t>
      </w:r>
      <w:r w:rsidR="004479C4" w:rsidRPr="00A5213C">
        <w:t xml:space="preserve">. Alma Mater Society </w:t>
      </w:r>
      <w:r w:rsidR="009847DE" w:rsidRPr="00A5213C">
        <w:t>Report  </w:t>
      </w:r>
      <w:r w:rsidR="00573B12" w:rsidRPr="00A5213C">
        <w:t xml:space="preserve"> </w:t>
      </w:r>
    </w:p>
    <w:p w14:paraId="17BA9BEC" w14:textId="13748242" w:rsidR="00A91D44" w:rsidRDefault="00FD7A2E" w:rsidP="00FD7A2E">
      <w:pPr>
        <w:spacing w:line="276" w:lineRule="auto"/>
        <w:jc w:val="both"/>
      </w:pPr>
      <w:r>
        <w:t>Carson Cook</w:t>
      </w:r>
      <w:r w:rsidR="001A49BA">
        <w:t>: Quorum</w:t>
      </w:r>
      <w:r>
        <w:t xml:space="preserve"> wasn’t reached, there was a sexual violence policy pres</w:t>
      </w:r>
      <w:r w:rsidR="001A49BA">
        <w:t>entation</w:t>
      </w:r>
      <w:r>
        <w:t>,</w:t>
      </w:r>
      <w:r w:rsidR="001A49BA">
        <w:t xml:space="preserve"> changes were done to give people better support and to</w:t>
      </w:r>
      <w:r>
        <w:t xml:space="preserve"> remove neg</w:t>
      </w:r>
      <w:r w:rsidR="001A49BA">
        <w:t>ative patterns. Now the contact</w:t>
      </w:r>
      <w:r>
        <w:t>s</w:t>
      </w:r>
      <w:r w:rsidR="001A49BA">
        <w:t xml:space="preserve"> </w:t>
      </w:r>
      <w:r>
        <w:t xml:space="preserve">do not need to provide names. </w:t>
      </w:r>
    </w:p>
    <w:p w14:paraId="2FEE6301" w14:textId="650BA2DC" w:rsidR="00FD7A2E" w:rsidRPr="00A5213C" w:rsidRDefault="0091347C" w:rsidP="00FD7A2E">
      <w:pPr>
        <w:spacing w:line="276" w:lineRule="auto"/>
        <w:jc w:val="both"/>
      </w:pPr>
      <w:r>
        <w:t>Delaney Benoit:</w:t>
      </w:r>
      <w:r w:rsidR="001A49BA">
        <w:t xml:space="preserve"> T</w:t>
      </w:r>
      <w:r w:rsidR="00FD7A2E">
        <w:t>hey didn’t disclose all their fees, some were hit harder than others. It was said that those who grouped their fees like we did saw much lower opt out. We</w:t>
      </w:r>
      <w:r w:rsidR="001A49BA">
        <w:t>’re going to</w:t>
      </w:r>
      <w:r w:rsidR="00FD7A2E">
        <w:t xml:space="preserve"> look into that b</w:t>
      </w:r>
      <w:r w:rsidR="001A49BA">
        <w:t>ecause</w:t>
      </w:r>
      <w:r w:rsidR="00FD7A2E">
        <w:t xml:space="preserve"> it</w:t>
      </w:r>
      <w:r w:rsidR="001A49BA">
        <w:t>’</w:t>
      </w:r>
      <w:r w:rsidR="00FD7A2E">
        <w:t>s interesting</w:t>
      </w:r>
      <w:r w:rsidR="001A49BA">
        <w:t>. There was a s</w:t>
      </w:r>
      <w:r w:rsidR="00FD7A2E">
        <w:t xml:space="preserve">econd reading of the constitutional change, that changed 2 words in the </w:t>
      </w:r>
      <w:r w:rsidR="001A49BA">
        <w:t>definition</w:t>
      </w:r>
      <w:r w:rsidR="00FD7A2E">
        <w:t xml:space="preserve"> of membership. We voiced your concerns from last time, your voices were heard. We convinced </w:t>
      </w:r>
      <w:r w:rsidR="001A49BA">
        <w:t>nursing</w:t>
      </w:r>
      <w:r w:rsidR="00FD7A2E">
        <w:t xml:space="preserve"> to vote no. </w:t>
      </w:r>
    </w:p>
    <w:p w14:paraId="0537BF46" w14:textId="045396DE" w:rsidR="006C21C4" w:rsidRPr="00A5213C" w:rsidRDefault="00D30935" w:rsidP="00B915AC">
      <w:pPr>
        <w:pStyle w:val="Heading1"/>
        <w:spacing w:line="276" w:lineRule="auto"/>
        <w:jc w:val="both"/>
      </w:pPr>
      <w:r w:rsidRPr="00A5213C">
        <w:t>X</w:t>
      </w:r>
      <w:r w:rsidR="00B2016A" w:rsidRPr="00A5213C">
        <w:t>I</w:t>
      </w:r>
      <w:r w:rsidR="00DE7CC1">
        <w:t>I</w:t>
      </w:r>
      <w:r w:rsidR="005E56C4" w:rsidRPr="00A5213C">
        <w:t>I</w:t>
      </w:r>
      <w:r w:rsidR="004479C4" w:rsidRPr="00A5213C">
        <w:t xml:space="preserve">. Senate </w:t>
      </w:r>
      <w:r w:rsidR="009847DE" w:rsidRPr="00A5213C">
        <w:t>Report  </w:t>
      </w:r>
    </w:p>
    <w:p w14:paraId="75E2F55B" w14:textId="554822C4" w:rsidR="00557B99" w:rsidRDefault="005B5BA8" w:rsidP="00E40E40">
      <w:pPr>
        <w:spacing w:line="276" w:lineRule="auto"/>
        <w:jc w:val="both"/>
      </w:pPr>
      <w:r>
        <w:t>Peter Mathews:</w:t>
      </w:r>
      <w:r w:rsidR="003E02E4">
        <w:t xml:space="preserve"> </w:t>
      </w:r>
      <w:r w:rsidR="001A49BA">
        <w:t>T</w:t>
      </w:r>
      <w:r w:rsidR="00FD7A2E">
        <w:t>here</w:t>
      </w:r>
      <w:r w:rsidR="001A49BA">
        <w:t>’s</w:t>
      </w:r>
      <w:r w:rsidR="00FD7A2E">
        <w:t xml:space="preserve"> been 2 meetings. On</w:t>
      </w:r>
      <w:r w:rsidR="001A49BA">
        <w:t xml:space="preserve"> October</w:t>
      </w:r>
      <w:r w:rsidR="00FD7A2E">
        <w:t xml:space="preserve"> 1</w:t>
      </w:r>
      <w:r w:rsidR="001A49BA" w:rsidRPr="001A49BA">
        <w:rPr>
          <w:vertAlign w:val="superscript"/>
        </w:rPr>
        <w:t>st</w:t>
      </w:r>
      <w:r w:rsidR="001A49BA">
        <w:t>, we were given lots of statistics about Q</w:t>
      </w:r>
      <w:r w:rsidR="00FD7A2E">
        <w:t>ueen</w:t>
      </w:r>
      <w:r w:rsidR="001A49BA">
        <w:t xml:space="preserve">’s students and </w:t>
      </w:r>
      <w:proofErr w:type="spellStart"/>
      <w:r w:rsidR="001A49BA">
        <w:t>OSAP</w:t>
      </w:r>
      <w:proofErr w:type="spellEnd"/>
      <w:r w:rsidR="00FD7A2E">
        <w:t>, there was a 17</w:t>
      </w:r>
      <w:r w:rsidR="001A49BA">
        <w:t>-</w:t>
      </w:r>
      <w:r w:rsidR="00FD7A2E">
        <w:t>mill</w:t>
      </w:r>
      <w:r w:rsidR="001A49BA">
        <w:t>ion-dollar de</w:t>
      </w:r>
      <w:r w:rsidR="00FD7A2E">
        <w:t>crea</w:t>
      </w:r>
      <w:r w:rsidR="001A49BA">
        <w:t>s</w:t>
      </w:r>
      <w:r w:rsidR="00FD7A2E">
        <w:t>e</w:t>
      </w:r>
      <w:r w:rsidR="001A49BA">
        <w:t xml:space="preserve"> in </w:t>
      </w:r>
      <w:proofErr w:type="spellStart"/>
      <w:r w:rsidR="001A49BA">
        <w:t>OSAP</w:t>
      </w:r>
      <w:proofErr w:type="spellEnd"/>
      <w:r w:rsidR="001A49BA">
        <w:t xml:space="preserve"> here</w:t>
      </w:r>
      <w:r w:rsidR="00FD7A2E">
        <w:t xml:space="preserve">. That was a </w:t>
      </w:r>
      <w:r w:rsidR="001A49BA">
        <w:t>20-million-dollar</w:t>
      </w:r>
      <w:r w:rsidR="00FD7A2E">
        <w:t xml:space="preserve"> grant decrease and </w:t>
      </w:r>
      <w:r w:rsidR="001A49BA">
        <w:t>3-million-dollar</w:t>
      </w:r>
      <w:r w:rsidR="00FD7A2E">
        <w:t xml:space="preserve"> loan increase. Queen</w:t>
      </w:r>
      <w:r w:rsidR="001A49BA">
        <w:t>’</w:t>
      </w:r>
      <w:r w:rsidR="00FD7A2E">
        <w:t>s in response</w:t>
      </w:r>
      <w:r w:rsidR="001A49BA">
        <w:t xml:space="preserve"> is trying to give a</w:t>
      </w:r>
      <w:r w:rsidR="00FD7A2E">
        <w:t>w</w:t>
      </w:r>
      <w:r w:rsidR="001A49BA">
        <w:t>a</w:t>
      </w:r>
      <w:r w:rsidR="00FD7A2E">
        <w:t xml:space="preserve">y more </w:t>
      </w:r>
      <w:r w:rsidR="001A49BA">
        <w:t>bursaries</w:t>
      </w:r>
      <w:r w:rsidR="00FD7A2E">
        <w:t xml:space="preserve">, attempting to redirect </w:t>
      </w:r>
      <w:proofErr w:type="gramStart"/>
      <w:r w:rsidR="00FD7A2E">
        <w:t>merit based</w:t>
      </w:r>
      <w:proofErr w:type="gramEnd"/>
      <w:r w:rsidR="00FD7A2E">
        <w:t xml:space="preserve"> scholarships into need based </w:t>
      </w:r>
      <w:r w:rsidR="001A49BA">
        <w:t>bursaries. Arts and N</w:t>
      </w:r>
      <w:r w:rsidR="00FD7A2E">
        <w:t>ursing students saw the largest decrease re</w:t>
      </w:r>
      <w:r w:rsidR="001A49BA">
        <w:t>lative to tuition decrease, so Q</w:t>
      </w:r>
      <w:r w:rsidR="00FD7A2E">
        <w:t>ueen</w:t>
      </w:r>
      <w:r w:rsidR="001A49BA">
        <w:t>’</w:t>
      </w:r>
      <w:r w:rsidR="00FD7A2E">
        <w:t>s is trying to direct more towards them, which from a perc</w:t>
      </w:r>
      <w:r w:rsidR="001A49BA">
        <w:t>entage point makes sense, but Engineering and C</w:t>
      </w:r>
      <w:r w:rsidR="00FD7A2E">
        <w:t>omm</w:t>
      </w:r>
      <w:r w:rsidR="001A49BA">
        <w:t>erce</w:t>
      </w:r>
      <w:r w:rsidR="00FD7A2E">
        <w:t xml:space="preserve"> have higher in general costs. </w:t>
      </w:r>
    </w:p>
    <w:p w14:paraId="1500FBFD" w14:textId="2329E7C6" w:rsidR="00FD7A2E" w:rsidRDefault="00FD7A2E" w:rsidP="00E40E40">
      <w:pPr>
        <w:spacing w:line="276" w:lineRule="auto"/>
        <w:jc w:val="both"/>
      </w:pPr>
      <w:r>
        <w:t>Sam</w:t>
      </w:r>
      <w:r w:rsidR="001A49BA">
        <w:t xml:space="preserve"> White: T</w:t>
      </w:r>
      <w:r>
        <w:t>hey we</w:t>
      </w:r>
      <w:r w:rsidR="001A49BA">
        <w:t>re going to look into it more, Arts and N</w:t>
      </w:r>
      <w:r>
        <w:t>ursing student wer</w:t>
      </w:r>
      <w:r w:rsidR="001A49BA">
        <w:t>e</w:t>
      </w:r>
      <w:r>
        <w:t xml:space="preserve"> still </w:t>
      </w:r>
      <w:r w:rsidR="001A49BA">
        <w:t>a</w:t>
      </w:r>
      <w:r>
        <w:t>t a surplus af</w:t>
      </w:r>
      <w:r w:rsidR="001A49BA">
        <w:t>ter grants, but Engineering and C</w:t>
      </w:r>
      <w:r>
        <w:t>ommerce were still in the negative. I told him the percentage wasn’t the best way to look into that, they</w:t>
      </w:r>
      <w:r w:rsidR="001A49BA">
        <w:t>’</w:t>
      </w:r>
      <w:r>
        <w:t>re looking for a better way to calculate who</w:t>
      </w:r>
      <w:r w:rsidR="001A49BA">
        <w:t>’</w:t>
      </w:r>
      <w:r>
        <w:t>s in more need</w:t>
      </w:r>
      <w:r w:rsidR="001A49BA">
        <w:t>.</w:t>
      </w:r>
    </w:p>
    <w:p w14:paraId="179729BB" w14:textId="21A690DF" w:rsidR="00FD7A2E" w:rsidRPr="00A5213C" w:rsidRDefault="001A49BA" w:rsidP="00E40E40">
      <w:pPr>
        <w:spacing w:line="276" w:lineRule="auto"/>
        <w:jc w:val="both"/>
      </w:pPr>
      <w:r>
        <w:lastRenderedPageBreak/>
        <w:t>Peter Matthews:</w:t>
      </w:r>
      <w:r w:rsidR="00FD7A2E">
        <w:t xml:space="preserve"> </w:t>
      </w:r>
      <w:r>
        <w:t>On October</w:t>
      </w:r>
      <w:r w:rsidR="00FD7A2E">
        <w:t xml:space="preserve"> 29</w:t>
      </w:r>
      <w:r w:rsidRPr="001A49BA">
        <w:rPr>
          <w:vertAlign w:val="superscript"/>
        </w:rPr>
        <w:t>th</w:t>
      </w:r>
      <w:r>
        <w:t xml:space="preserve">, </w:t>
      </w:r>
      <w:r w:rsidR="00FD7A2E">
        <w:t xml:space="preserve">the main thing </w:t>
      </w:r>
      <w:r>
        <w:t xml:space="preserve">was </w:t>
      </w:r>
      <w:r w:rsidR="00FD7A2E">
        <w:t>a presentation on a f</w:t>
      </w:r>
      <w:r>
        <w:t>unding model for universities</w:t>
      </w:r>
      <w:r w:rsidR="00FD7A2E">
        <w:t xml:space="preserve">, </w:t>
      </w:r>
      <w:r>
        <w:t xml:space="preserve">the </w:t>
      </w:r>
      <w:r w:rsidR="00FD7A2E">
        <w:t xml:space="preserve">province is transitioning to a model based on </w:t>
      </w:r>
      <w:r>
        <w:t>performance</w:t>
      </w:r>
      <w:r w:rsidR="00FD7A2E">
        <w:t>. They</w:t>
      </w:r>
      <w:r>
        <w:t xml:space="preserve"> evaluate the universities</w:t>
      </w:r>
      <w:r w:rsidR="00FD7A2E">
        <w:t xml:space="preserve"> perf</w:t>
      </w:r>
      <w:r>
        <w:t>ormance</w:t>
      </w:r>
      <w:r w:rsidR="00FD7A2E">
        <w:t xml:space="preserve"> based on metrics rather than t</w:t>
      </w:r>
      <w:r>
        <w:t>h</w:t>
      </w:r>
      <w:r w:rsidR="00FD7A2E">
        <w:t xml:space="preserve">e </w:t>
      </w:r>
      <w:r>
        <w:t>number</w:t>
      </w:r>
      <w:r w:rsidR="00FD7A2E">
        <w:t xml:space="preserve"> of students there. The uni</w:t>
      </w:r>
      <w:r>
        <w:t>versity</w:t>
      </w:r>
      <w:r w:rsidR="00FD7A2E">
        <w:t xml:space="preserve"> </w:t>
      </w:r>
      <w:r>
        <w:t xml:space="preserve">isn’t completely happy about this because </w:t>
      </w:r>
      <w:r w:rsidR="00FD7A2E">
        <w:t>they don’t like the metrics and don’t</w:t>
      </w:r>
      <w:r>
        <w:t xml:space="preserve"> feel they’re</w:t>
      </w:r>
      <w:r w:rsidR="00FD7A2E">
        <w:t xml:space="preserve"> fully encompassing, bu</w:t>
      </w:r>
      <w:r>
        <w:t>t</w:t>
      </w:r>
      <w:r w:rsidR="00FD7A2E">
        <w:t xml:space="preserve"> the </w:t>
      </w:r>
      <w:r>
        <w:t>funding should be relatively stabl</w:t>
      </w:r>
      <w:r w:rsidR="00FD7A2E">
        <w:t xml:space="preserve">e. </w:t>
      </w:r>
    </w:p>
    <w:p w14:paraId="2766E73A" w14:textId="547DAF8D" w:rsidR="006C21C4" w:rsidRPr="00A5213C" w:rsidRDefault="00C3588E" w:rsidP="00B915AC">
      <w:pPr>
        <w:pStyle w:val="Heading1"/>
        <w:spacing w:line="276" w:lineRule="auto"/>
        <w:jc w:val="both"/>
      </w:pPr>
      <w:r w:rsidRPr="00A5213C">
        <w:t>X</w:t>
      </w:r>
      <w:r w:rsidR="002E7C2E" w:rsidRPr="00A5213C">
        <w:t>I</w:t>
      </w:r>
      <w:r w:rsidR="00DE7CC1">
        <w:t>V</w:t>
      </w:r>
      <w:r w:rsidR="004479C4" w:rsidRPr="00A5213C">
        <w:t xml:space="preserve">. Engineering Review Board </w:t>
      </w:r>
      <w:r w:rsidR="009847DE" w:rsidRPr="00A5213C">
        <w:t xml:space="preserve">Report </w:t>
      </w:r>
    </w:p>
    <w:p w14:paraId="68AC1BD0" w14:textId="058683A7" w:rsidR="000C3EDE" w:rsidRPr="00A5213C" w:rsidRDefault="00B30A15" w:rsidP="00E40E40">
      <w:pPr>
        <w:spacing w:line="276" w:lineRule="auto"/>
        <w:jc w:val="both"/>
      </w:pPr>
      <w:bookmarkStart w:id="2" w:name="_Hlk19196137"/>
      <w:r>
        <w:t>David Hoskin:</w:t>
      </w:r>
      <w:r w:rsidR="002137F1">
        <w:t xml:space="preserve"> </w:t>
      </w:r>
      <w:r w:rsidR="001A49BA">
        <w:t xml:space="preserve">We hired our </w:t>
      </w:r>
      <w:proofErr w:type="gramStart"/>
      <w:r w:rsidR="001A49BA">
        <w:t>one yea</w:t>
      </w:r>
      <w:r w:rsidR="00005992">
        <w:t>r</w:t>
      </w:r>
      <w:proofErr w:type="gramEnd"/>
      <w:r w:rsidR="00005992">
        <w:t xml:space="preserve"> members, </w:t>
      </w:r>
      <w:r w:rsidR="001A49BA">
        <w:t xml:space="preserve">so we’ve got a </w:t>
      </w:r>
      <w:r w:rsidR="00005992">
        <w:t>full board going,</w:t>
      </w:r>
      <w:r w:rsidR="001A49BA">
        <w:t xml:space="preserve"> the</w:t>
      </w:r>
      <w:r w:rsidR="00005992">
        <w:t xml:space="preserve"> junior chair</w:t>
      </w:r>
      <w:r w:rsidR="001A49BA">
        <w:t xml:space="preserve"> was</w:t>
      </w:r>
      <w:r w:rsidR="00005992">
        <w:t xml:space="preserve"> elected. If anyone</w:t>
      </w:r>
      <w:r w:rsidR="001A49BA">
        <w:t>’</w:t>
      </w:r>
      <w:r w:rsidR="00005992">
        <w:t>s looking to bring changes to policy and would like help writing and review</w:t>
      </w:r>
      <w:r w:rsidR="001A49BA">
        <w:t>ing their motion</w:t>
      </w:r>
      <w:r w:rsidR="00005992">
        <w:t>, we’d be happy to help!</w:t>
      </w:r>
    </w:p>
    <w:p w14:paraId="657F0132" w14:textId="74C4972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01A8FA2B" w14:textId="49B25005" w:rsidR="004A7CA3" w:rsidRDefault="002E42AD" w:rsidP="00E40E40">
      <w:pPr>
        <w:spacing w:line="276" w:lineRule="auto"/>
        <w:jc w:val="both"/>
      </w:pPr>
      <w:r>
        <w:t>Carson Cook:</w:t>
      </w:r>
      <w:r w:rsidR="000A6F3B">
        <w:t xml:space="preserve"> </w:t>
      </w:r>
      <w:r w:rsidR="001A49BA">
        <w:t>W</w:t>
      </w:r>
      <w:r w:rsidR="00005992">
        <w:t>e met twice. We</w:t>
      </w:r>
      <w:r w:rsidR="001A49BA">
        <w:t xml:space="preserve"> heard a post-mortem report on Orientation W</w:t>
      </w:r>
      <w:r w:rsidR="00005992">
        <w:t xml:space="preserve">eek, </w:t>
      </w:r>
      <w:r w:rsidR="001A49BA">
        <w:t xml:space="preserve">which </w:t>
      </w:r>
      <w:r w:rsidR="00005992">
        <w:t>went well. Board talked about the af</w:t>
      </w:r>
      <w:r w:rsidR="001A49BA">
        <w:t>filiated</w:t>
      </w:r>
      <w:r w:rsidR="00005992">
        <w:t xml:space="preserve"> groups contract, in general </w:t>
      </w:r>
      <w:r w:rsidR="001A49BA">
        <w:t xml:space="preserve">the board was for the contract </w:t>
      </w:r>
      <w:r w:rsidR="00005992">
        <w:t>t</w:t>
      </w:r>
      <w:r w:rsidR="001A49BA">
        <w:t>o</w:t>
      </w:r>
      <w:r w:rsidR="00005992">
        <w:t xml:space="preserve"> hold groups more accountable. </w:t>
      </w:r>
    </w:p>
    <w:p w14:paraId="28CC9320" w14:textId="27B0C1DD" w:rsidR="00005992" w:rsidRDefault="00005992" w:rsidP="00E40E40">
      <w:pPr>
        <w:spacing w:line="276" w:lineRule="auto"/>
        <w:jc w:val="both"/>
      </w:pPr>
      <w:r>
        <w:t>Zaid</w:t>
      </w:r>
      <w:r w:rsidR="001A49BA">
        <w:t xml:space="preserve"> Kasim</w:t>
      </w:r>
      <w:r>
        <w:t xml:space="preserve">: </w:t>
      </w:r>
      <w:r w:rsidR="001A49BA">
        <w:t xml:space="preserve">We’re </w:t>
      </w:r>
      <w:r>
        <w:t>adding to the aff</w:t>
      </w:r>
      <w:r w:rsidR="001A49BA">
        <w:t>iliated</w:t>
      </w:r>
      <w:r>
        <w:t xml:space="preserve"> groups, I know we spoke of it. Lots of changes were made and that is the contract that’s been signed. They’ll a</w:t>
      </w:r>
      <w:r w:rsidR="001A49BA">
        <w:t>l</w:t>
      </w:r>
      <w:r>
        <w:t>l have a chance to read that</w:t>
      </w:r>
      <w:r w:rsidR="001A49BA">
        <w:t>.</w:t>
      </w:r>
    </w:p>
    <w:p w14:paraId="7CFFC028" w14:textId="661D2B72" w:rsidR="00005992" w:rsidRPr="00A5213C" w:rsidRDefault="00005992" w:rsidP="00E40E40">
      <w:pPr>
        <w:spacing w:line="276" w:lineRule="auto"/>
        <w:jc w:val="both"/>
      </w:pPr>
      <w:proofErr w:type="spellStart"/>
      <w:r>
        <w:t>Jinho</w:t>
      </w:r>
      <w:proofErr w:type="spellEnd"/>
      <w:r w:rsidR="001A49BA">
        <w:t xml:space="preserve"> Lee: lots of people</w:t>
      </w:r>
      <w:r>
        <w:t xml:space="preserve"> are asking for a signed copy, they’ll be uploaded to the </w:t>
      </w:r>
      <w:r w:rsidR="001A49BA">
        <w:t>SharePoint</w:t>
      </w:r>
      <w:r>
        <w:t xml:space="preserve">. </w:t>
      </w:r>
    </w:p>
    <w:p w14:paraId="2B2C2B12" w14:textId="0FE6FEC7" w:rsidR="00884BD4" w:rsidRPr="00A5213C" w:rsidRDefault="00D30935" w:rsidP="00B915AC">
      <w:pPr>
        <w:pStyle w:val="Heading1"/>
        <w:spacing w:line="276" w:lineRule="auto"/>
        <w:jc w:val="both"/>
      </w:pPr>
      <w:r w:rsidRPr="00A5213C">
        <w:t>XV</w:t>
      </w:r>
      <w:r w:rsidR="00121C2F" w:rsidRPr="00A5213C">
        <w:t>I</w:t>
      </w:r>
      <w:r w:rsidR="004479C4" w:rsidRPr="00A5213C">
        <w:t xml:space="preserve">. Club </w:t>
      </w:r>
      <w:r w:rsidR="009847DE" w:rsidRPr="00A5213C">
        <w:t>Reports</w:t>
      </w:r>
    </w:p>
    <w:p w14:paraId="587D13D9" w14:textId="74436A33" w:rsidR="00C3588E" w:rsidRDefault="00F3054C" w:rsidP="00E40E40">
      <w:pPr>
        <w:pStyle w:val="Heading5"/>
        <w:spacing w:line="276" w:lineRule="auto"/>
        <w:jc w:val="both"/>
      </w:pPr>
      <w:r w:rsidRPr="00A5213C">
        <w:t xml:space="preserve">I) </w:t>
      </w:r>
      <w:proofErr w:type="spellStart"/>
      <w:r w:rsidR="003D596C">
        <w:t>Eng</w:t>
      </w:r>
      <w:proofErr w:type="spellEnd"/>
      <w:r w:rsidR="003D596C">
        <w:t xml:space="preserve"> Phys</w:t>
      </w:r>
      <w:r w:rsidR="003E02E4">
        <w:t xml:space="preserve"> </w:t>
      </w:r>
    </w:p>
    <w:p w14:paraId="0770420F" w14:textId="3014816F" w:rsidR="00A91D44" w:rsidRPr="00A5213C" w:rsidRDefault="000F0E2E" w:rsidP="00005992">
      <w:r>
        <w:t xml:space="preserve">Ally </w:t>
      </w:r>
      <w:proofErr w:type="spellStart"/>
      <w:r>
        <w:t>Eastmure</w:t>
      </w:r>
      <w:proofErr w:type="spellEnd"/>
      <w:r>
        <w:t>:</w:t>
      </w:r>
      <w:r w:rsidR="00005992">
        <w:t xml:space="preserve"> A few things, had our first merch orders, had a </w:t>
      </w:r>
      <w:r w:rsidR="001A49BA">
        <w:t>speaker’s</w:t>
      </w:r>
      <w:r w:rsidR="00005992">
        <w:t xml:space="preserve"> night, </w:t>
      </w:r>
      <w:r w:rsidR="001A49BA">
        <w:t>and a mentorship night where everyone who wanted one was paired</w:t>
      </w:r>
      <w:r w:rsidR="00005992">
        <w:t xml:space="preserve">. </w:t>
      </w:r>
      <w:r w:rsidR="001A49BA">
        <w:t>This u</w:t>
      </w:r>
      <w:r w:rsidR="00005992">
        <w:t xml:space="preserve">pcoming week we have pool with </w:t>
      </w:r>
      <w:proofErr w:type="gramStart"/>
      <w:r w:rsidR="00005992">
        <w:t>profs</w:t>
      </w:r>
      <w:r w:rsidR="001A49BA">
        <w:t>,</w:t>
      </w:r>
      <w:r w:rsidR="00005992">
        <w:t xml:space="preserve"> and</w:t>
      </w:r>
      <w:proofErr w:type="gramEnd"/>
      <w:r w:rsidR="00005992">
        <w:t xml:space="preserve"> are planning a wellness week for week 11. </w:t>
      </w:r>
    </w:p>
    <w:p w14:paraId="29E168AF" w14:textId="77777777" w:rsidR="00D30935" w:rsidRPr="00A5213C" w:rsidRDefault="00D30935" w:rsidP="00B915AC">
      <w:pPr>
        <w:pBdr>
          <w:bottom w:val="single" w:sz="6" w:space="1" w:color="auto"/>
        </w:pBdr>
        <w:spacing w:after="0" w:line="276" w:lineRule="auto"/>
        <w:jc w:val="both"/>
      </w:pPr>
    </w:p>
    <w:p w14:paraId="3923575E" w14:textId="3EE2110A" w:rsidR="006C21C4" w:rsidRPr="00A5213C" w:rsidRDefault="00A02E67" w:rsidP="00B915AC">
      <w:pPr>
        <w:pStyle w:val="Heading5"/>
        <w:spacing w:line="276" w:lineRule="auto"/>
        <w:jc w:val="both"/>
      </w:pPr>
      <w:r w:rsidRPr="00A5213C">
        <w:t xml:space="preserve">ii) </w:t>
      </w:r>
      <w:proofErr w:type="spellStart"/>
      <w:r w:rsidR="001D1D9E" w:rsidRPr="00A5213C">
        <w:t>ece</w:t>
      </w:r>
      <w:proofErr w:type="spellEnd"/>
    </w:p>
    <w:p w14:paraId="4779D32C" w14:textId="20743DF9" w:rsidR="00D30935" w:rsidRPr="00A5213C" w:rsidRDefault="00005992" w:rsidP="00005992">
      <w:pPr>
        <w:pBdr>
          <w:bottom w:val="single" w:sz="6" w:space="1" w:color="auto"/>
        </w:pBdr>
        <w:spacing w:after="0" w:line="276" w:lineRule="auto"/>
        <w:jc w:val="both"/>
      </w:pPr>
      <w:r>
        <w:t>Eric</w:t>
      </w:r>
      <w:r w:rsidR="001A49BA">
        <w:t xml:space="preserve"> Zhu</w:t>
      </w:r>
      <w:r>
        <w:t xml:space="preserve">: </w:t>
      </w:r>
      <w:r w:rsidR="001A49BA">
        <w:t>We’re preparing</w:t>
      </w:r>
      <w:r>
        <w:t xml:space="preserve"> for </w:t>
      </w:r>
      <w:r w:rsidR="001A49BA">
        <w:t>our wine and cheese night at Agnes</w:t>
      </w:r>
      <w:r>
        <w:t xml:space="preserve">. </w:t>
      </w:r>
    </w:p>
    <w:p w14:paraId="5EAEE9E6" w14:textId="77777777" w:rsidR="0019630F" w:rsidRPr="00A5213C" w:rsidRDefault="0019630F" w:rsidP="00B915AC">
      <w:pPr>
        <w:pBdr>
          <w:bottom w:val="single" w:sz="6" w:space="1" w:color="auto"/>
        </w:pBdr>
        <w:spacing w:after="0" w:line="276" w:lineRule="auto"/>
        <w:jc w:val="both"/>
      </w:pPr>
    </w:p>
    <w:p w14:paraId="7484CAC1" w14:textId="3F9D5598" w:rsidR="00A82AE4" w:rsidRPr="00A5213C" w:rsidRDefault="00A02E67" w:rsidP="00B915AC">
      <w:pPr>
        <w:pStyle w:val="Heading5"/>
        <w:spacing w:line="276" w:lineRule="auto"/>
        <w:jc w:val="both"/>
      </w:pPr>
      <w:r w:rsidRPr="00A5213C">
        <w:t>iii</w:t>
      </w:r>
      <w:r w:rsidR="004479C4" w:rsidRPr="00A5213C">
        <w:t xml:space="preserve">) </w:t>
      </w:r>
      <w:r w:rsidR="003D596C">
        <w:t xml:space="preserve">MEchanical </w:t>
      </w:r>
    </w:p>
    <w:p w14:paraId="64F43FD3" w14:textId="77777777" w:rsidR="001A49BA" w:rsidRDefault="000F0E2E" w:rsidP="001A49BA">
      <w:pPr>
        <w:pBdr>
          <w:bottom w:val="single" w:sz="6" w:space="1" w:color="auto"/>
        </w:pBdr>
        <w:spacing w:line="276" w:lineRule="auto"/>
        <w:jc w:val="both"/>
      </w:pPr>
      <w:r>
        <w:t xml:space="preserve">Tyson </w:t>
      </w:r>
      <w:proofErr w:type="spellStart"/>
      <w:r>
        <w:t>Wilkins</w:t>
      </w:r>
      <w:proofErr w:type="spellEnd"/>
      <w:r>
        <w:t>:</w:t>
      </w:r>
      <w:r w:rsidR="003E02E4">
        <w:t xml:space="preserve"> </w:t>
      </w:r>
      <w:r w:rsidR="001A49BA">
        <w:t>We’</w:t>
      </w:r>
      <w:r w:rsidR="00005992">
        <w:t xml:space="preserve">re also planning a wine and cheese </w:t>
      </w:r>
      <w:proofErr w:type="gramStart"/>
      <w:r w:rsidR="00005992">
        <w:t xml:space="preserve">night, </w:t>
      </w:r>
      <w:r w:rsidR="001A49BA">
        <w:t>and</w:t>
      </w:r>
      <w:proofErr w:type="gramEnd"/>
      <w:r w:rsidR="001A49BA">
        <w:t xml:space="preserve"> </w:t>
      </w:r>
      <w:r w:rsidR="00005992">
        <w:t xml:space="preserve">planning an event that will take place with profs. We did academics </w:t>
      </w:r>
      <w:proofErr w:type="gramStart"/>
      <w:r w:rsidR="00005992">
        <w:t xml:space="preserve">forms, </w:t>
      </w:r>
      <w:r w:rsidR="001A49BA">
        <w:t>and</w:t>
      </w:r>
      <w:proofErr w:type="gramEnd"/>
      <w:r w:rsidR="001A49BA">
        <w:t xml:space="preserve"> </w:t>
      </w:r>
      <w:r w:rsidR="00005992">
        <w:t xml:space="preserve">got lots of </w:t>
      </w:r>
      <w:r w:rsidR="001A49BA">
        <w:t>useful</w:t>
      </w:r>
      <w:r w:rsidR="00005992">
        <w:t xml:space="preserve"> feedback.</w:t>
      </w:r>
    </w:p>
    <w:p w14:paraId="77BB2865" w14:textId="09417439" w:rsidR="00005992" w:rsidRPr="00A5213C" w:rsidRDefault="00C214F0" w:rsidP="001A49BA">
      <w:pPr>
        <w:pBdr>
          <w:bottom w:val="single" w:sz="6" w:space="1" w:color="auto"/>
        </w:pBdr>
        <w:spacing w:line="276" w:lineRule="auto"/>
        <w:jc w:val="both"/>
      </w:pPr>
      <w:r>
        <w:lastRenderedPageBreak/>
        <w:t>Thomas Wright:</w:t>
      </w:r>
      <w:r w:rsidR="00005992">
        <w:t xml:space="preserve"> I have lots of merch sources.</w:t>
      </w:r>
    </w:p>
    <w:p w14:paraId="1C284470" w14:textId="7EB8D79E" w:rsidR="00A91D44" w:rsidRPr="00A5213C" w:rsidRDefault="00A91D44" w:rsidP="00B915AC">
      <w:pPr>
        <w:pBdr>
          <w:bottom w:val="single" w:sz="6" w:space="1" w:color="auto"/>
        </w:pBdr>
        <w:spacing w:line="276" w:lineRule="auto"/>
        <w:jc w:val="both"/>
      </w:pPr>
    </w:p>
    <w:p w14:paraId="66AED2B2" w14:textId="2BC8C780" w:rsidR="00472B5B" w:rsidRPr="00A5213C" w:rsidRDefault="00A02E67" w:rsidP="00B915AC">
      <w:pPr>
        <w:pStyle w:val="Heading5"/>
        <w:spacing w:line="276" w:lineRule="auto"/>
        <w:jc w:val="both"/>
      </w:pPr>
      <w:r w:rsidRPr="00A5213C">
        <w:t xml:space="preserve">iv) </w:t>
      </w:r>
      <w:r w:rsidR="001D1D9E" w:rsidRPr="00A5213C">
        <w:t xml:space="preserve">Mining </w:t>
      </w:r>
    </w:p>
    <w:p w14:paraId="0019DDA3" w14:textId="02C0788E" w:rsidR="00A91D44" w:rsidRDefault="001A49BA" w:rsidP="00005992">
      <w:pPr>
        <w:spacing w:line="276" w:lineRule="auto"/>
      </w:pPr>
      <w:r>
        <w:t>Car</w:t>
      </w:r>
      <w:r w:rsidR="00077348">
        <w:t>ter</w:t>
      </w:r>
      <w:r w:rsidR="00005992">
        <w:t>:</w:t>
      </w:r>
      <w:r w:rsidR="00077348">
        <w:t xml:space="preserve"> The biggest thing we have is the</w:t>
      </w:r>
      <w:r w:rsidR="00005992">
        <w:t xml:space="preserve"> wine and cheese</w:t>
      </w:r>
      <w:r w:rsidR="00077348">
        <w:t xml:space="preserve"> night with C</w:t>
      </w:r>
      <w:r w:rsidR="00005992">
        <w:t>ivil and</w:t>
      </w:r>
      <w:r w:rsidR="00077348">
        <w:t xml:space="preserve"> Chem on Satur</w:t>
      </w:r>
      <w:r w:rsidR="00005992">
        <w:t>day. Outside of that we</w:t>
      </w:r>
      <w:r w:rsidR="00077348">
        <w:t>’</w:t>
      </w:r>
      <w:r w:rsidR="00005992">
        <w:t>ve been raising fund</w:t>
      </w:r>
      <w:r w:rsidR="00077348">
        <w:t>s for our CMG competition in H</w:t>
      </w:r>
      <w:r w:rsidR="00005992">
        <w:t>alifax</w:t>
      </w:r>
      <w:r w:rsidR="00077348">
        <w:t>.</w:t>
      </w:r>
    </w:p>
    <w:p w14:paraId="53469915" w14:textId="77777777" w:rsidR="00E40E40" w:rsidRPr="00A5213C" w:rsidRDefault="00E40E40" w:rsidP="00E40E40">
      <w:pPr>
        <w:pBdr>
          <w:bottom w:val="single" w:sz="6" w:space="1" w:color="auto"/>
        </w:pBdr>
        <w:spacing w:line="276" w:lineRule="auto"/>
        <w:jc w:val="both"/>
      </w:pPr>
    </w:p>
    <w:p w14:paraId="566BA5DA" w14:textId="2E3B21B8" w:rsidR="00E40E40" w:rsidRPr="00A5213C" w:rsidRDefault="00E40E40" w:rsidP="00E40E40">
      <w:pPr>
        <w:pStyle w:val="Heading5"/>
        <w:spacing w:line="276" w:lineRule="auto"/>
        <w:jc w:val="both"/>
      </w:pPr>
      <w:r>
        <w:t>V</w:t>
      </w:r>
      <w:r w:rsidRPr="00A5213C">
        <w:t xml:space="preserve">) </w:t>
      </w:r>
      <w:r>
        <w:t>GEological</w:t>
      </w:r>
    </w:p>
    <w:p w14:paraId="7AC67342" w14:textId="163EFA78" w:rsidR="00E40E40" w:rsidRDefault="00077348" w:rsidP="00005992">
      <w:pPr>
        <w:spacing w:line="276" w:lineRule="auto"/>
      </w:pPr>
      <w:r>
        <w:t>Sarah: W</w:t>
      </w:r>
      <w:r w:rsidR="00005992">
        <w:t>e ran</w:t>
      </w:r>
      <w:r>
        <w:t xml:space="preserve"> </w:t>
      </w:r>
      <w:r w:rsidR="00005992">
        <w:t xml:space="preserve">a really big </w:t>
      </w:r>
      <w:r>
        <w:t>bake sale that ra</w:t>
      </w:r>
      <w:r w:rsidR="00005992">
        <w:t>i</w:t>
      </w:r>
      <w:r>
        <w:t>s</w:t>
      </w:r>
      <w:r w:rsidR="00005992">
        <w:t>e</w:t>
      </w:r>
      <w:r>
        <w:t>d</w:t>
      </w:r>
      <w:r w:rsidR="00005992">
        <w:t xml:space="preserve"> a couple hundred </w:t>
      </w:r>
      <w:proofErr w:type="gramStart"/>
      <w:r w:rsidR="00005992">
        <w:t>dollars, and</w:t>
      </w:r>
      <w:proofErr w:type="gramEnd"/>
      <w:r w:rsidR="00005992">
        <w:t xml:space="preserve"> had a wilderness safety course. </w:t>
      </w:r>
    </w:p>
    <w:p w14:paraId="0C5D481A" w14:textId="77777777" w:rsidR="00E40E40" w:rsidRPr="00A5213C" w:rsidRDefault="00E40E40" w:rsidP="00E40E40">
      <w:pPr>
        <w:pBdr>
          <w:bottom w:val="single" w:sz="6" w:space="1" w:color="auto"/>
        </w:pBdr>
        <w:spacing w:line="276" w:lineRule="auto"/>
        <w:jc w:val="both"/>
      </w:pPr>
    </w:p>
    <w:p w14:paraId="71A3C963" w14:textId="61B8A943" w:rsidR="00E40E40" w:rsidRPr="00A5213C" w:rsidRDefault="00E40E40" w:rsidP="00E40E40">
      <w:pPr>
        <w:pStyle w:val="Heading5"/>
        <w:spacing w:line="276" w:lineRule="auto"/>
        <w:jc w:val="both"/>
      </w:pPr>
      <w:r>
        <w:t xml:space="preserve">Vi) Chem </w:t>
      </w:r>
      <w:proofErr w:type="spellStart"/>
      <w:r>
        <w:t>EngChem</w:t>
      </w:r>
      <w:proofErr w:type="spellEnd"/>
      <w:r w:rsidRPr="00A5213C">
        <w:t xml:space="preserve"> </w:t>
      </w:r>
    </w:p>
    <w:p w14:paraId="026AC86F" w14:textId="32247698" w:rsidR="00E40E40" w:rsidRDefault="00005992" w:rsidP="00E40E40">
      <w:pPr>
        <w:pBdr>
          <w:bottom w:val="single" w:sz="6" w:space="1" w:color="auto"/>
        </w:pBdr>
        <w:spacing w:line="276" w:lineRule="auto"/>
        <w:jc w:val="both"/>
      </w:pPr>
      <w:r>
        <w:t>No report</w:t>
      </w:r>
    </w:p>
    <w:p w14:paraId="5D3AC1AA" w14:textId="77777777" w:rsidR="00005992" w:rsidRPr="00A5213C" w:rsidRDefault="00005992" w:rsidP="00E40E40">
      <w:pPr>
        <w:pBdr>
          <w:bottom w:val="single" w:sz="6" w:space="1" w:color="auto"/>
        </w:pBdr>
        <w:spacing w:line="276" w:lineRule="auto"/>
        <w:jc w:val="both"/>
      </w:pPr>
    </w:p>
    <w:p w14:paraId="5597F0E9" w14:textId="0F86910C" w:rsidR="00E40E40" w:rsidRPr="00A5213C" w:rsidRDefault="00E40E40" w:rsidP="00E40E40">
      <w:pPr>
        <w:pStyle w:val="Heading5"/>
        <w:spacing w:line="276" w:lineRule="auto"/>
        <w:jc w:val="both"/>
      </w:pPr>
      <w:r>
        <w:t>vii</w:t>
      </w:r>
      <w:r w:rsidRPr="00A5213C">
        <w:t xml:space="preserve">) </w:t>
      </w:r>
      <w:r>
        <w:t xml:space="preserve">Applied </w:t>
      </w:r>
      <w:proofErr w:type="spellStart"/>
      <w:r>
        <w:t>Mathmatics</w:t>
      </w:r>
      <w:proofErr w:type="spellEnd"/>
      <w:r w:rsidRPr="00A5213C">
        <w:t xml:space="preserve"> </w:t>
      </w:r>
    </w:p>
    <w:p w14:paraId="41020964" w14:textId="24D7DA0F" w:rsidR="00E40E40" w:rsidRDefault="00E40E40" w:rsidP="00E40E40">
      <w:pPr>
        <w:spacing w:line="276" w:lineRule="auto"/>
      </w:pPr>
      <w:r>
        <w:t xml:space="preserve">David Hoskin: </w:t>
      </w:r>
      <w:r w:rsidR="00005992">
        <w:t>Had our first talk in the apple math speaker series, everyone seemed to enjoy it and we</w:t>
      </w:r>
      <w:r w:rsidR="00077348">
        <w:t>’</w:t>
      </w:r>
      <w:r w:rsidR="00005992">
        <w:t>re looking to schedule another one. Merch orders are going in soon, wine an</w:t>
      </w:r>
      <w:r w:rsidR="00077348">
        <w:t>d cheese going on. Having a town</w:t>
      </w:r>
      <w:r w:rsidR="00005992">
        <w:t xml:space="preserve"> hall on some of our courses</w:t>
      </w:r>
      <w:r w:rsidR="00077348">
        <w:t xml:space="preserve"> soon to get feedback. </w:t>
      </w:r>
    </w:p>
    <w:p w14:paraId="7E538CFA" w14:textId="77777777" w:rsidR="00E40E40" w:rsidRPr="00A5213C" w:rsidRDefault="00E40E40" w:rsidP="00E40E40">
      <w:pPr>
        <w:pBdr>
          <w:bottom w:val="single" w:sz="6" w:space="1" w:color="auto"/>
        </w:pBdr>
        <w:spacing w:line="276" w:lineRule="auto"/>
        <w:jc w:val="both"/>
      </w:pPr>
    </w:p>
    <w:p w14:paraId="66544FB9" w14:textId="5C1E5341" w:rsidR="00E40E40" w:rsidRPr="00A5213C" w:rsidRDefault="00E40E40" w:rsidP="00E40E40">
      <w:pPr>
        <w:pStyle w:val="Heading5"/>
        <w:spacing w:line="276" w:lineRule="auto"/>
        <w:jc w:val="both"/>
      </w:pPr>
      <w:r>
        <w:t>viii</w:t>
      </w:r>
      <w:r w:rsidRPr="00A5213C">
        <w:t xml:space="preserve">) </w:t>
      </w:r>
      <w:r>
        <w:t>Civil</w:t>
      </w:r>
      <w:r w:rsidRPr="00A5213C">
        <w:t xml:space="preserve"> </w:t>
      </w:r>
    </w:p>
    <w:p w14:paraId="266D02E4" w14:textId="6758E898" w:rsidR="00E40E40" w:rsidRPr="00A5213C" w:rsidRDefault="00E40E40" w:rsidP="00E40E40">
      <w:pPr>
        <w:spacing w:line="276" w:lineRule="auto"/>
      </w:pPr>
      <w:r>
        <w:t xml:space="preserve">Coleen </w:t>
      </w:r>
      <w:proofErr w:type="spellStart"/>
      <w:r>
        <w:t>Galang</w:t>
      </w:r>
      <w:proofErr w:type="spellEnd"/>
      <w:r>
        <w:t xml:space="preserve">: </w:t>
      </w:r>
      <w:r w:rsidR="00077348">
        <w:t xml:space="preserve">Our </w:t>
      </w:r>
      <w:r w:rsidR="00005992">
        <w:t>budget</w:t>
      </w:r>
      <w:r w:rsidR="00077348">
        <w:t xml:space="preserve"> was</w:t>
      </w:r>
      <w:r w:rsidR="00005992">
        <w:t xml:space="preserve"> approved, </w:t>
      </w:r>
      <w:r w:rsidR="00077348">
        <w:t xml:space="preserve">we’re </w:t>
      </w:r>
      <w:r w:rsidR="00005992">
        <w:t xml:space="preserve">ordering merchandise, </w:t>
      </w:r>
      <w:r w:rsidR="00077348">
        <w:t>and planning a Sci Formal event</w:t>
      </w:r>
      <w:r w:rsidR="00005992">
        <w:t xml:space="preserve"> for mining and civil</w:t>
      </w:r>
      <w:r w:rsidR="00077348">
        <w:t xml:space="preserve">. </w:t>
      </w:r>
    </w:p>
    <w:p w14:paraId="232407E9" w14:textId="450FF635" w:rsidR="004479C4" w:rsidRPr="00A5213C" w:rsidRDefault="00D30935" w:rsidP="00B915AC">
      <w:pPr>
        <w:pStyle w:val="Heading1"/>
        <w:spacing w:line="276" w:lineRule="auto"/>
        <w:jc w:val="both"/>
      </w:pPr>
      <w:r w:rsidRPr="00A5213C">
        <w:t>XV</w:t>
      </w:r>
      <w:r w:rsidR="004479C4" w:rsidRPr="00A5213C">
        <w:t>I</w:t>
      </w:r>
      <w:r w:rsidR="00DE7CC1">
        <w:t>I</w:t>
      </w:r>
      <w:r w:rsidR="004479C4" w:rsidRPr="00A5213C">
        <w:t xml:space="preserve">. Year </w:t>
      </w:r>
      <w:r w:rsidR="009847DE" w:rsidRPr="00A5213C">
        <w:t xml:space="preserve">Reports   </w:t>
      </w:r>
    </w:p>
    <w:p w14:paraId="28C1FDC0" w14:textId="028EF980" w:rsidR="006841F5" w:rsidRPr="00005992" w:rsidRDefault="00C45A3B" w:rsidP="00B915AC">
      <w:pPr>
        <w:pStyle w:val="Heading5"/>
        <w:spacing w:line="276" w:lineRule="auto"/>
        <w:jc w:val="both"/>
        <w:rPr>
          <w:lang w:val="en-US"/>
        </w:rPr>
      </w:pPr>
      <w:r w:rsidRPr="00005992">
        <w:rPr>
          <w:lang w:val="en-US"/>
        </w:rPr>
        <w:t>I</w:t>
      </w:r>
      <w:r w:rsidR="00B818C3" w:rsidRPr="00005992">
        <w:rPr>
          <w:lang w:val="en-US"/>
        </w:rPr>
        <w:t xml:space="preserve">) </w:t>
      </w:r>
      <w:proofErr w:type="spellStart"/>
      <w:r w:rsidR="00B818C3" w:rsidRPr="00005992">
        <w:rPr>
          <w:lang w:val="en-US"/>
        </w:rPr>
        <w:t>Sci’</w:t>
      </w:r>
      <w:r w:rsidR="00A76832" w:rsidRPr="00005992">
        <w:rPr>
          <w:lang w:val="en-US"/>
        </w:rPr>
        <w:t>20</w:t>
      </w:r>
      <w:proofErr w:type="spellEnd"/>
    </w:p>
    <w:p w14:paraId="78FE10A9" w14:textId="47725F68" w:rsidR="00454748" w:rsidRPr="00005992" w:rsidRDefault="00A91D44" w:rsidP="00E40E40">
      <w:pPr>
        <w:spacing w:line="276" w:lineRule="auto"/>
        <w:jc w:val="both"/>
        <w:rPr>
          <w:lang w:val="en-US"/>
        </w:rPr>
      </w:pPr>
      <w:r w:rsidRPr="00005992">
        <w:rPr>
          <w:lang w:val="en-US"/>
        </w:rPr>
        <w:t xml:space="preserve"> </w:t>
      </w:r>
      <w:r w:rsidR="002E42AD" w:rsidRPr="00005992">
        <w:rPr>
          <w:lang w:val="en-US"/>
        </w:rPr>
        <w:t>Melissa Young:</w:t>
      </w:r>
      <w:r w:rsidR="000F0E2E" w:rsidRPr="00005992">
        <w:rPr>
          <w:lang w:val="en-US"/>
        </w:rPr>
        <w:t xml:space="preserve"> </w:t>
      </w:r>
      <w:r w:rsidR="00077348">
        <w:rPr>
          <w:lang w:val="en-US"/>
        </w:rPr>
        <w:t>W</w:t>
      </w:r>
      <w:r w:rsidR="00005992" w:rsidRPr="00005992">
        <w:rPr>
          <w:lang w:val="en-US"/>
        </w:rPr>
        <w:t>e aren</w:t>
      </w:r>
      <w:r w:rsidR="00077348">
        <w:rPr>
          <w:lang w:val="en-US"/>
        </w:rPr>
        <w:t>’t doing a ton were busy with Sci Formal and C</w:t>
      </w:r>
      <w:r w:rsidR="00005992" w:rsidRPr="00005992">
        <w:rPr>
          <w:lang w:val="en-US"/>
        </w:rPr>
        <w:t>apstone</w:t>
      </w:r>
      <w:r w:rsidR="00077348">
        <w:rPr>
          <w:lang w:val="en-US"/>
        </w:rPr>
        <w:t xml:space="preserve"> projects</w:t>
      </w:r>
      <w:r w:rsidR="00005992" w:rsidRPr="00005992">
        <w:rPr>
          <w:lang w:val="en-US"/>
        </w:rPr>
        <w:t>, we still don</w:t>
      </w:r>
      <w:r w:rsidR="00077348">
        <w:rPr>
          <w:lang w:val="en-US"/>
        </w:rPr>
        <w:t>’</w:t>
      </w:r>
      <w:r w:rsidR="00005992" w:rsidRPr="00005992">
        <w:rPr>
          <w:lang w:val="en-US"/>
        </w:rPr>
        <w:t>t have a faculty rep</w:t>
      </w:r>
      <w:r w:rsidR="00077348">
        <w:rPr>
          <w:lang w:val="en-US"/>
        </w:rPr>
        <w:t>resentative</w:t>
      </w:r>
      <w:r w:rsidR="00005992" w:rsidRPr="00005992">
        <w:rPr>
          <w:lang w:val="en-US"/>
        </w:rPr>
        <w:t xml:space="preserve">. </w:t>
      </w:r>
    </w:p>
    <w:p w14:paraId="01D20880" w14:textId="77777777" w:rsidR="00886BB9" w:rsidRPr="00005992" w:rsidRDefault="00886BB9" w:rsidP="00B915AC">
      <w:pPr>
        <w:pBdr>
          <w:bottom w:val="single" w:sz="6" w:space="1" w:color="auto"/>
        </w:pBdr>
        <w:spacing w:after="0" w:line="276" w:lineRule="auto"/>
        <w:jc w:val="both"/>
        <w:rPr>
          <w:lang w:val="en-US"/>
        </w:rPr>
      </w:pPr>
    </w:p>
    <w:p w14:paraId="09C4118A" w14:textId="09B935B0" w:rsidR="00030F5E" w:rsidRPr="00C63A48" w:rsidRDefault="00030F5E" w:rsidP="00B915AC">
      <w:pPr>
        <w:pStyle w:val="Heading5"/>
        <w:spacing w:line="276" w:lineRule="auto"/>
        <w:jc w:val="both"/>
        <w:rPr>
          <w:lang w:val="en-US"/>
        </w:rPr>
      </w:pPr>
      <w:r w:rsidRPr="00C63A48">
        <w:rPr>
          <w:lang w:val="en-US"/>
        </w:rPr>
        <w:lastRenderedPageBreak/>
        <w:t xml:space="preserve">II) </w:t>
      </w:r>
      <w:proofErr w:type="spellStart"/>
      <w:r w:rsidRPr="00C63A48">
        <w:rPr>
          <w:lang w:val="en-US"/>
        </w:rPr>
        <w:t>Sci’</w:t>
      </w:r>
      <w:r w:rsidR="002068F4" w:rsidRPr="00C63A48">
        <w:rPr>
          <w:lang w:val="en-US"/>
        </w:rPr>
        <w:t>2</w:t>
      </w:r>
      <w:r w:rsidR="00A76832" w:rsidRPr="00C63A48">
        <w:rPr>
          <w:lang w:val="en-US"/>
        </w:rPr>
        <w:t>1</w:t>
      </w:r>
      <w:proofErr w:type="spellEnd"/>
    </w:p>
    <w:p w14:paraId="41F96086" w14:textId="02FE6746" w:rsidR="00A91D44" w:rsidRPr="004433EE" w:rsidRDefault="003E02E4" w:rsidP="00E40E40">
      <w:pPr>
        <w:spacing w:line="276" w:lineRule="auto"/>
        <w:jc w:val="both"/>
        <w:rPr>
          <w:lang w:val="en-US"/>
        </w:rPr>
      </w:pPr>
      <w:r w:rsidRPr="004433EE">
        <w:rPr>
          <w:lang w:val="en-US"/>
        </w:rPr>
        <w:t xml:space="preserve">Matt </w:t>
      </w:r>
      <w:proofErr w:type="spellStart"/>
      <w:r w:rsidRPr="004433EE">
        <w:rPr>
          <w:lang w:val="en-US"/>
        </w:rPr>
        <w:t>J</w:t>
      </w:r>
      <w:r w:rsidR="002E42AD" w:rsidRPr="004433EE">
        <w:rPr>
          <w:lang w:val="en-US"/>
        </w:rPr>
        <w:t>ulseth</w:t>
      </w:r>
      <w:proofErr w:type="spellEnd"/>
      <w:r w:rsidRPr="004433EE">
        <w:rPr>
          <w:lang w:val="en-US"/>
        </w:rPr>
        <w:t xml:space="preserve">: </w:t>
      </w:r>
      <w:r w:rsidR="00077348">
        <w:rPr>
          <w:lang w:val="en-US"/>
        </w:rPr>
        <w:t>W</w:t>
      </w:r>
      <w:r w:rsidR="004433EE" w:rsidRPr="004433EE">
        <w:rPr>
          <w:lang w:val="en-US"/>
        </w:rPr>
        <w:t>e haven</w:t>
      </w:r>
      <w:r w:rsidR="00077348">
        <w:rPr>
          <w:lang w:val="en-US"/>
        </w:rPr>
        <w:t>’t done a who</w:t>
      </w:r>
      <w:r w:rsidR="004433EE" w:rsidRPr="004433EE">
        <w:rPr>
          <w:lang w:val="en-US"/>
        </w:rPr>
        <w:t>l</w:t>
      </w:r>
      <w:r w:rsidR="00077348">
        <w:rPr>
          <w:lang w:val="en-US"/>
        </w:rPr>
        <w:t>e lot sinc</w:t>
      </w:r>
      <w:r w:rsidR="004433EE" w:rsidRPr="004433EE">
        <w:rPr>
          <w:lang w:val="en-US"/>
        </w:rPr>
        <w:t>e last council.</w:t>
      </w:r>
      <w:r w:rsidR="00077348">
        <w:rPr>
          <w:lang w:val="en-US"/>
        </w:rPr>
        <w:t xml:space="preserve"> We’re l</w:t>
      </w:r>
      <w:r w:rsidR="004433EE" w:rsidRPr="004433EE">
        <w:rPr>
          <w:lang w:val="en-US"/>
        </w:rPr>
        <w:t xml:space="preserve">ooking </w:t>
      </w:r>
      <w:r w:rsidR="004433EE">
        <w:rPr>
          <w:lang w:val="en-US"/>
        </w:rPr>
        <w:t xml:space="preserve">to putting on an </w:t>
      </w:r>
      <w:r w:rsidR="00077348">
        <w:rPr>
          <w:lang w:val="en-US"/>
        </w:rPr>
        <w:t>event together   at Clarke</w:t>
      </w:r>
      <w:r w:rsidR="004433EE">
        <w:rPr>
          <w:lang w:val="en-US"/>
        </w:rPr>
        <w:t xml:space="preserve">. </w:t>
      </w:r>
    </w:p>
    <w:p w14:paraId="04C70CBF" w14:textId="77777777" w:rsidR="00030F5E" w:rsidRPr="004433EE" w:rsidRDefault="00030F5E" w:rsidP="00B915AC">
      <w:pPr>
        <w:pBdr>
          <w:bottom w:val="single" w:sz="6" w:space="1" w:color="auto"/>
        </w:pBdr>
        <w:spacing w:after="0" w:line="276" w:lineRule="auto"/>
        <w:jc w:val="both"/>
        <w:rPr>
          <w:lang w:val="en-US"/>
        </w:rPr>
      </w:pPr>
    </w:p>
    <w:p w14:paraId="30A44CFB" w14:textId="75783A89" w:rsidR="00030F5E" w:rsidRPr="00C63A48" w:rsidRDefault="00030F5E" w:rsidP="00B915AC">
      <w:pPr>
        <w:pStyle w:val="Heading5"/>
        <w:spacing w:line="276" w:lineRule="auto"/>
        <w:jc w:val="both"/>
        <w:rPr>
          <w:lang w:val="en-US"/>
        </w:rPr>
      </w:pPr>
      <w:r w:rsidRPr="00C63A48">
        <w:rPr>
          <w:lang w:val="en-US"/>
        </w:rPr>
        <w:t xml:space="preserve">III) </w:t>
      </w:r>
      <w:proofErr w:type="spellStart"/>
      <w:r w:rsidRPr="00C63A48">
        <w:rPr>
          <w:lang w:val="en-US"/>
        </w:rPr>
        <w:t>Sci’2</w:t>
      </w:r>
      <w:r w:rsidR="00A76832" w:rsidRPr="00C63A48">
        <w:rPr>
          <w:lang w:val="en-US"/>
        </w:rPr>
        <w:t>2</w:t>
      </w:r>
      <w:proofErr w:type="spellEnd"/>
    </w:p>
    <w:p w14:paraId="0DBA7F12" w14:textId="4A8C1A58" w:rsidR="00A92E1E" w:rsidRDefault="000F0E2E" w:rsidP="00E40E40">
      <w:pPr>
        <w:spacing w:line="276" w:lineRule="auto"/>
        <w:jc w:val="both"/>
        <w:rPr>
          <w:lang w:val="en-US"/>
        </w:rPr>
      </w:pPr>
      <w:r w:rsidRPr="004433EE">
        <w:rPr>
          <w:lang w:val="en-US"/>
        </w:rPr>
        <w:t xml:space="preserve">Julia </w:t>
      </w:r>
      <w:proofErr w:type="spellStart"/>
      <w:r w:rsidRPr="004433EE">
        <w:rPr>
          <w:lang w:val="en-US"/>
        </w:rPr>
        <w:t>Takitmoto</w:t>
      </w:r>
      <w:proofErr w:type="spellEnd"/>
      <w:r w:rsidRPr="004433EE">
        <w:rPr>
          <w:lang w:val="en-US"/>
        </w:rPr>
        <w:t>:</w:t>
      </w:r>
      <w:r w:rsidR="003E02E4" w:rsidRPr="004433EE">
        <w:rPr>
          <w:lang w:val="en-US"/>
        </w:rPr>
        <w:t xml:space="preserve"> </w:t>
      </w:r>
      <w:r w:rsidR="00077348">
        <w:rPr>
          <w:lang w:val="en-US"/>
        </w:rPr>
        <w:t>W</w:t>
      </w:r>
      <w:r w:rsidR="004433EE" w:rsidRPr="004433EE">
        <w:rPr>
          <w:lang w:val="en-US"/>
        </w:rPr>
        <w:t>e are starting to make merch, were looking at socks</w:t>
      </w:r>
      <w:r w:rsidR="00077348">
        <w:rPr>
          <w:lang w:val="en-US"/>
        </w:rPr>
        <w:t>, tiny cup,</w:t>
      </w:r>
      <w:r w:rsidR="004433EE" w:rsidRPr="004433EE">
        <w:rPr>
          <w:lang w:val="en-US"/>
        </w:rPr>
        <w:t xml:space="preserve"> and stickers.</w:t>
      </w:r>
      <w:r w:rsidR="00077348">
        <w:rPr>
          <w:lang w:val="en-US"/>
        </w:rPr>
        <w:t xml:space="preserve"> We also want to look</w:t>
      </w:r>
      <w:r w:rsidR="004433EE">
        <w:rPr>
          <w:lang w:val="en-US"/>
        </w:rPr>
        <w:t xml:space="preserve"> at updating our website. </w:t>
      </w:r>
    </w:p>
    <w:p w14:paraId="2BC1CD22" w14:textId="56913D6E" w:rsidR="004433EE" w:rsidRPr="004433EE" w:rsidRDefault="004433EE" w:rsidP="004433EE">
      <w:pPr>
        <w:pStyle w:val="Heading5"/>
        <w:spacing w:line="276" w:lineRule="auto"/>
        <w:jc w:val="both"/>
        <w:rPr>
          <w:lang w:val="en-US"/>
        </w:rPr>
      </w:pPr>
      <w:r>
        <w:rPr>
          <w:lang w:val="en-US"/>
        </w:rPr>
        <w:t>IV</w:t>
      </w:r>
      <w:r w:rsidRPr="004433EE">
        <w:rPr>
          <w:lang w:val="en-US"/>
        </w:rPr>
        <w:t xml:space="preserve">) </w:t>
      </w:r>
      <w:proofErr w:type="spellStart"/>
      <w:r w:rsidRPr="004433EE">
        <w:rPr>
          <w:lang w:val="en-US"/>
        </w:rPr>
        <w:t>Sci’2</w:t>
      </w:r>
      <w:r>
        <w:rPr>
          <w:lang w:val="en-US"/>
        </w:rPr>
        <w:t>3</w:t>
      </w:r>
      <w:proofErr w:type="spellEnd"/>
    </w:p>
    <w:p w14:paraId="44E760B3" w14:textId="7675BC27" w:rsidR="004433EE" w:rsidRDefault="00077348" w:rsidP="004433EE">
      <w:pPr>
        <w:spacing w:line="276" w:lineRule="auto"/>
        <w:jc w:val="both"/>
        <w:rPr>
          <w:lang w:val="en-US"/>
        </w:rPr>
      </w:pPr>
      <w:r>
        <w:rPr>
          <w:lang w:val="en-US"/>
        </w:rPr>
        <w:t xml:space="preserve">David </w:t>
      </w:r>
      <w:proofErr w:type="spellStart"/>
      <w:r>
        <w:rPr>
          <w:lang w:val="en-US"/>
        </w:rPr>
        <w:t>Flis</w:t>
      </w:r>
      <w:proofErr w:type="spellEnd"/>
      <w:r>
        <w:rPr>
          <w:lang w:val="en-US"/>
        </w:rPr>
        <w:t>: W</w:t>
      </w:r>
      <w:r w:rsidR="004433EE">
        <w:rPr>
          <w:lang w:val="en-US"/>
        </w:rPr>
        <w:t>e painted our year crest, and we</w:t>
      </w:r>
      <w:r>
        <w:rPr>
          <w:lang w:val="en-US"/>
        </w:rPr>
        <w:t>’</w:t>
      </w:r>
      <w:r w:rsidR="004433EE">
        <w:rPr>
          <w:lang w:val="en-US"/>
        </w:rPr>
        <w:t>re planning on doing</w:t>
      </w:r>
      <w:r>
        <w:rPr>
          <w:lang w:val="en-US"/>
        </w:rPr>
        <w:t xml:space="preserve"> a transition party with the S</w:t>
      </w:r>
      <w:r w:rsidR="004433EE">
        <w:rPr>
          <w:lang w:val="en-US"/>
        </w:rPr>
        <w:t>ci</w:t>
      </w:r>
      <w:r>
        <w:rPr>
          <w:lang w:val="en-US"/>
        </w:rPr>
        <w:t>’</w:t>
      </w:r>
      <w:r w:rsidR="004433EE">
        <w:rPr>
          <w:lang w:val="en-US"/>
        </w:rPr>
        <w:t xml:space="preserve"> </w:t>
      </w:r>
      <w:proofErr w:type="gramStart"/>
      <w:r w:rsidR="004433EE">
        <w:rPr>
          <w:lang w:val="en-US"/>
        </w:rPr>
        <w:t>22</w:t>
      </w:r>
      <w:r>
        <w:rPr>
          <w:lang w:val="en-US"/>
        </w:rPr>
        <w:t xml:space="preserve"> year</w:t>
      </w:r>
      <w:proofErr w:type="gramEnd"/>
      <w:r>
        <w:rPr>
          <w:lang w:val="en-US"/>
        </w:rPr>
        <w:t xml:space="preserve"> executives</w:t>
      </w:r>
      <w:r w:rsidR="004433EE">
        <w:rPr>
          <w:lang w:val="en-US"/>
        </w:rPr>
        <w:t xml:space="preserve">. </w:t>
      </w:r>
      <w:r>
        <w:rPr>
          <w:lang w:val="en-US"/>
        </w:rPr>
        <w:t xml:space="preserve">We’re making </w:t>
      </w:r>
      <w:r w:rsidR="004433EE">
        <w:rPr>
          <w:lang w:val="en-US"/>
        </w:rPr>
        <w:t>merch</w:t>
      </w:r>
      <w:r>
        <w:rPr>
          <w:lang w:val="en-US"/>
        </w:rPr>
        <w:t>andise</w:t>
      </w:r>
      <w:r w:rsidR="004433EE">
        <w:rPr>
          <w:lang w:val="en-US"/>
        </w:rPr>
        <w:t xml:space="preserve"> and planning for our year website. </w:t>
      </w:r>
      <w:r>
        <w:rPr>
          <w:lang w:val="en-US"/>
        </w:rPr>
        <w:t>We also want to remove</w:t>
      </w:r>
      <w:r w:rsidR="004433EE">
        <w:rPr>
          <w:lang w:val="en-US"/>
        </w:rPr>
        <w:t xml:space="preserve"> the fake meme pages and making</w:t>
      </w:r>
      <w:r>
        <w:rPr>
          <w:lang w:val="en-US"/>
        </w:rPr>
        <w:t xml:space="preserve"> an official S</w:t>
      </w:r>
      <w:r w:rsidR="004433EE">
        <w:rPr>
          <w:lang w:val="en-US"/>
        </w:rPr>
        <w:t>ci</w:t>
      </w:r>
      <w:r>
        <w:rPr>
          <w:lang w:val="en-US"/>
        </w:rPr>
        <w:t>’</w:t>
      </w:r>
      <w:r w:rsidR="004433EE">
        <w:rPr>
          <w:lang w:val="en-US"/>
        </w:rPr>
        <w:t xml:space="preserve"> 23 meme </w:t>
      </w:r>
      <w:proofErr w:type="gramStart"/>
      <w:r w:rsidR="004433EE">
        <w:rPr>
          <w:lang w:val="en-US"/>
        </w:rPr>
        <w:t>page</w:t>
      </w:r>
      <w:proofErr w:type="gramEnd"/>
      <w:r w:rsidR="004433EE">
        <w:rPr>
          <w:lang w:val="en-US"/>
        </w:rPr>
        <w:t xml:space="preserve">. </w:t>
      </w:r>
    </w:p>
    <w:p w14:paraId="170B68D7" w14:textId="77777777" w:rsidR="004433EE" w:rsidRDefault="004433EE" w:rsidP="00E40E40">
      <w:pPr>
        <w:spacing w:line="276" w:lineRule="auto"/>
        <w:jc w:val="both"/>
        <w:rPr>
          <w:lang w:val="en-US"/>
        </w:rPr>
      </w:pPr>
    </w:p>
    <w:p w14:paraId="09C47C1D" w14:textId="77777777" w:rsidR="004433EE" w:rsidRPr="004433EE" w:rsidRDefault="004433EE" w:rsidP="00E40E40">
      <w:pPr>
        <w:spacing w:line="276" w:lineRule="auto"/>
        <w:jc w:val="both"/>
        <w:rPr>
          <w:lang w:val="en-US"/>
        </w:rPr>
      </w:pPr>
    </w:p>
    <w:p w14:paraId="12ABC29C" w14:textId="260663DD" w:rsidR="00176931" w:rsidRDefault="00900F3A" w:rsidP="003E02E4">
      <w:pPr>
        <w:pStyle w:val="Heading1"/>
        <w:spacing w:line="276" w:lineRule="auto"/>
        <w:jc w:val="both"/>
      </w:pPr>
      <w:r w:rsidRPr="00A5213C">
        <w:t>X</w:t>
      </w:r>
      <w:r w:rsidR="00176931">
        <w:t>VIII</w:t>
      </w:r>
      <w:r w:rsidR="004479C4" w:rsidRPr="00A5213C">
        <w:t>. Statements and Questions by Members  </w:t>
      </w:r>
    </w:p>
    <w:p w14:paraId="37938B24" w14:textId="1DC01A68" w:rsidR="003E02E4" w:rsidRDefault="0091347C" w:rsidP="004433EE">
      <w:r>
        <w:t>Delaney Benoit:</w:t>
      </w:r>
      <w:r w:rsidR="004433EE">
        <w:t xml:space="preserve"> Can you outline the ten metrics</w:t>
      </w:r>
      <w:r w:rsidR="00077348">
        <w:t xml:space="preserve"> that were going to be used in the new system? </w:t>
      </w:r>
    </w:p>
    <w:p w14:paraId="3BE62C6A" w14:textId="4955E16D" w:rsidR="004433EE" w:rsidRDefault="003A355A" w:rsidP="004433EE">
      <w:r>
        <w:t xml:space="preserve">Peter Matthews: </w:t>
      </w:r>
      <w:r w:rsidR="004433EE">
        <w:t xml:space="preserve"> I don’t</w:t>
      </w:r>
      <w:r w:rsidR="00077348">
        <w:t xml:space="preserve"> know wh</w:t>
      </w:r>
      <w:r w:rsidR="004433EE">
        <w:t xml:space="preserve">at each of them are, they in 2 larger </w:t>
      </w:r>
      <w:r w:rsidR="00077348">
        <w:t>categories. Th</w:t>
      </w:r>
      <w:r w:rsidR="004433EE">
        <w:t>e first is skil</w:t>
      </w:r>
      <w:r w:rsidR="00077348">
        <w:t>l</w:t>
      </w:r>
      <w:r w:rsidR="004433EE">
        <w:t>s and jo</w:t>
      </w:r>
      <w:r w:rsidR="00077348">
        <w:t>b</w:t>
      </w:r>
      <w:r w:rsidR="004433EE">
        <w:t>s, and the next is economic and community impact. They</w:t>
      </w:r>
      <w:r w:rsidR="00077348">
        <w:t xml:space="preserve"> want to see that </w:t>
      </w:r>
      <w:r w:rsidR="004433EE">
        <w:t xml:space="preserve">the degrees can actually be used, and that </w:t>
      </w:r>
      <w:r w:rsidR="00077348">
        <w:t>universities</w:t>
      </w:r>
      <w:r w:rsidR="004433EE">
        <w:t xml:space="preserve"> are stimulating the local economies</w:t>
      </w:r>
      <w:r w:rsidR="00077348">
        <w:t>.</w:t>
      </w:r>
    </w:p>
    <w:p w14:paraId="2F08EA75" w14:textId="79BCA00C" w:rsidR="004433EE" w:rsidRDefault="004433EE" w:rsidP="004433EE">
      <w:r>
        <w:t>Sam</w:t>
      </w:r>
      <w:r w:rsidR="0091347C">
        <w:t xml:space="preserve"> White</w:t>
      </w:r>
      <w:r w:rsidR="00077348">
        <w:t xml:space="preserve">: Back to the </w:t>
      </w:r>
      <w:proofErr w:type="spellStart"/>
      <w:r w:rsidR="00077348">
        <w:t>OSAP</w:t>
      </w:r>
      <w:proofErr w:type="spellEnd"/>
      <w:r>
        <w:t xml:space="preserve"> thing,</w:t>
      </w:r>
      <w:r w:rsidR="00077348">
        <w:t xml:space="preserve"> </w:t>
      </w:r>
      <w:r>
        <w:t xml:space="preserve">they admitted a </w:t>
      </w:r>
      <w:proofErr w:type="gramStart"/>
      <w:r>
        <w:t>lot</w:t>
      </w:r>
      <w:proofErr w:type="gramEnd"/>
      <w:r>
        <w:t xml:space="preserve"> more international </w:t>
      </w:r>
      <w:r w:rsidR="00077348">
        <w:t>students this year</w:t>
      </w:r>
      <w:r>
        <w:t>, basically we don’t have enough support for the international student here</w:t>
      </w:r>
      <w:r w:rsidR="00077348">
        <w:t>, which I’</w:t>
      </w:r>
      <w:r>
        <w:t>m not about</w:t>
      </w:r>
      <w:r w:rsidR="00077348">
        <w:t>.</w:t>
      </w:r>
    </w:p>
    <w:p w14:paraId="6BAE1294" w14:textId="3BAE1910" w:rsidR="004433EE" w:rsidRDefault="004433EE" w:rsidP="004433EE">
      <w:r>
        <w:t>Matt</w:t>
      </w:r>
      <w:r w:rsidR="0091347C">
        <w:t xml:space="preserve"> </w:t>
      </w:r>
      <w:proofErr w:type="spellStart"/>
      <w:r w:rsidR="0091347C">
        <w:t>Julseth</w:t>
      </w:r>
      <w:proofErr w:type="spellEnd"/>
      <w:r>
        <w:t>: I</w:t>
      </w:r>
      <w:r w:rsidR="00077348">
        <w:t>’</w:t>
      </w:r>
      <w:r>
        <w:t xml:space="preserve">ll be doing </w:t>
      </w:r>
      <w:proofErr w:type="spellStart"/>
      <w:r>
        <w:t>Movember</w:t>
      </w:r>
      <w:proofErr w:type="spellEnd"/>
      <w:r>
        <w:t>, I raised 250</w:t>
      </w:r>
      <w:r w:rsidR="00077348">
        <w:t>$</w:t>
      </w:r>
      <w:r>
        <w:t xml:space="preserve"> last year, and if you</w:t>
      </w:r>
      <w:r w:rsidR="00077348">
        <w:t>’</w:t>
      </w:r>
      <w:r>
        <w:t>d like to donate please contact</w:t>
      </w:r>
      <w:r w:rsidR="00077348">
        <w:t xml:space="preserve"> me</w:t>
      </w:r>
      <w:r>
        <w:t xml:space="preserve">. </w:t>
      </w:r>
    </w:p>
    <w:p w14:paraId="05F4DE24" w14:textId="52E3F571" w:rsidR="004433EE" w:rsidRDefault="004433EE" w:rsidP="004433EE">
      <w:r>
        <w:t>Christina</w:t>
      </w:r>
      <w:r w:rsidR="0091347C">
        <w:t xml:space="preserve"> </w:t>
      </w:r>
      <w:proofErr w:type="spellStart"/>
      <w:r w:rsidR="0091347C">
        <w:t>Bisol</w:t>
      </w:r>
      <w:proofErr w:type="spellEnd"/>
      <w:r w:rsidR="00077348">
        <w:t>: A</w:t>
      </w:r>
      <w:r>
        <w:t xml:space="preserve">re you with the Queen’s </w:t>
      </w:r>
      <w:proofErr w:type="spellStart"/>
      <w:r>
        <w:t>Movember</w:t>
      </w:r>
      <w:proofErr w:type="spellEnd"/>
      <w:r>
        <w:t xml:space="preserve"> or is it your own?</w:t>
      </w:r>
    </w:p>
    <w:p w14:paraId="65201A9F" w14:textId="7D5D7550" w:rsidR="004433EE" w:rsidRDefault="004433EE" w:rsidP="004433EE">
      <w:r>
        <w:t>Matt</w:t>
      </w:r>
      <w:r w:rsidR="0091347C">
        <w:t xml:space="preserve"> </w:t>
      </w:r>
      <w:proofErr w:type="spellStart"/>
      <w:r w:rsidR="0091347C">
        <w:t>Julseth</w:t>
      </w:r>
      <w:proofErr w:type="spellEnd"/>
      <w:r w:rsidR="00077348">
        <w:t>: I</w:t>
      </w:r>
      <w:r>
        <w:t>t</w:t>
      </w:r>
      <w:r w:rsidR="00077348">
        <w:t>’</w:t>
      </w:r>
      <w:r>
        <w:t>s mine</w:t>
      </w:r>
      <w:r w:rsidR="00077348">
        <w:t>.</w:t>
      </w:r>
    </w:p>
    <w:p w14:paraId="6C9DB07F" w14:textId="2858D7B7" w:rsidR="004433EE" w:rsidRDefault="004433EE" w:rsidP="006963D3">
      <w:r>
        <w:t>Ally</w:t>
      </w:r>
      <w:r w:rsidR="0091347C">
        <w:t xml:space="preserve"> </w:t>
      </w:r>
      <w:proofErr w:type="spellStart"/>
      <w:r w:rsidR="0091347C">
        <w:t>Shikaze</w:t>
      </w:r>
      <w:proofErr w:type="spellEnd"/>
      <w:r>
        <w:t xml:space="preserve">: </w:t>
      </w:r>
      <w:r w:rsidR="006963D3">
        <w:t xml:space="preserve">I just wanted to give a </w:t>
      </w:r>
      <w:r>
        <w:t xml:space="preserve">general </w:t>
      </w:r>
      <w:r w:rsidR="006963D3">
        <w:t>shout out</w:t>
      </w:r>
      <w:r>
        <w:t xml:space="preserve"> to the first years for coming to your very first </w:t>
      </w:r>
      <w:r w:rsidR="006963D3">
        <w:t>council!</w:t>
      </w:r>
    </w:p>
    <w:p w14:paraId="3757AAAD" w14:textId="1B4EA006" w:rsidR="004433EE" w:rsidRDefault="00C214F0" w:rsidP="004433EE">
      <w:r>
        <w:t>Carson Cook:</w:t>
      </w:r>
      <w:r w:rsidR="00374734">
        <w:t xml:space="preserve"> Okay so w</w:t>
      </w:r>
      <w:r w:rsidR="004433EE">
        <w:t>e</w:t>
      </w:r>
      <w:r w:rsidR="00374734">
        <w:t xml:space="preserve"> just</w:t>
      </w:r>
      <w:r w:rsidR="004433EE">
        <w:t xml:space="preserve"> saw the Sci 21</w:t>
      </w:r>
      <w:r w:rsidR="00374734">
        <w:t>’</w:t>
      </w:r>
      <w:r w:rsidR="004433EE">
        <w:t xml:space="preserve"> song</w:t>
      </w:r>
      <w:r w:rsidR="00077348">
        <w:t xml:space="preserve"> be su</w:t>
      </w:r>
      <w:r w:rsidR="00374734">
        <w:t>ng, I’d</w:t>
      </w:r>
      <w:r w:rsidR="004433EE">
        <w:t xml:space="preserve"> like to point out its takes over a minute to sing</w:t>
      </w:r>
      <w:r w:rsidR="006963D3">
        <w:t xml:space="preserve"> the whole thing. It may</w:t>
      </w:r>
      <w:r w:rsidR="004433EE">
        <w:t xml:space="preserve"> be </w:t>
      </w:r>
      <w:r w:rsidR="00077348">
        <w:t>t</w:t>
      </w:r>
      <w:r w:rsidR="004433EE">
        <w:t>edious</w:t>
      </w:r>
      <w:r w:rsidR="00077348">
        <w:t xml:space="preserve"> to do so every time</w:t>
      </w:r>
      <w:r w:rsidR="004433EE">
        <w:t>. I won</w:t>
      </w:r>
      <w:r w:rsidR="00077348">
        <w:t>’t make a motion myself, i</w:t>
      </w:r>
      <w:r w:rsidR="004433EE">
        <w:t>s</w:t>
      </w:r>
      <w:r w:rsidR="00077348">
        <w:t xml:space="preserve"> it</w:t>
      </w:r>
      <w:r w:rsidR="004433EE">
        <w:t xml:space="preserve"> possible to move to reconsider a vote made a previous council</w:t>
      </w:r>
      <w:r w:rsidR="00077348">
        <w:t xml:space="preserve">? </w:t>
      </w:r>
    </w:p>
    <w:p w14:paraId="23E17C08" w14:textId="3B94DFF9" w:rsidR="004433EE" w:rsidRDefault="0091347C" w:rsidP="004433EE">
      <w:r>
        <w:t>Felix LeClair:</w:t>
      </w:r>
      <w:r w:rsidR="00077348">
        <w:t xml:space="preserve"> T</w:t>
      </w:r>
      <w:r w:rsidR="004433EE">
        <w:t>he speaker already has the right to choose</w:t>
      </w:r>
      <w:r w:rsidR="00077348">
        <w:t xml:space="preserve"> to do it or not. </w:t>
      </w:r>
    </w:p>
    <w:p w14:paraId="1C6013CD" w14:textId="7E9C60A0" w:rsidR="004433EE" w:rsidRDefault="0091347C" w:rsidP="00077348">
      <w:r>
        <w:lastRenderedPageBreak/>
        <w:t>Me</w:t>
      </w:r>
      <w:r w:rsidR="004433EE">
        <w:t>lissa</w:t>
      </w:r>
      <w:r>
        <w:t xml:space="preserve"> Young</w:t>
      </w:r>
      <w:r w:rsidR="004433EE">
        <w:t xml:space="preserve">: </w:t>
      </w:r>
      <w:r w:rsidR="00077348">
        <w:t xml:space="preserve">The speaker only has the right to choose when we’re in extended council. </w:t>
      </w:r>
    </w:p>
    <w:p w14:paraId="7364BE84" w14:textId="5E31CD08" w:rsidR="005C1DD1" w:rsidRPr="00A5213C" w:rsidRDefault="00295255" w:rsidP="00B915AC">
      <w:pPr>
        <w:pStyle w:val="Heading5"/>
        <w:spacing w:line="276" w:lineRule="auto"/>
        <w:jc w:val="both"/>
      </w:pPr>
      <w:r w:rsidRPr="00A5213C">
        <w:t>Motion to Close:</w:t>
      </w:r>
    </w:p>
    <w:p w14:paraId="7AEDB547" w14:textId="6D81D874" w:rsidR="00295255" w:rsidRPr="00A5213C" w:rsidRDefault="00D25881" w:rsidP="00D25881">
      <w:pPr>
        <w:spacing w:after="0" w:line="276" w:lineRule="auto"/>
        <w:jc w:val="both"/>
      </w:pPr>
      <w:r>
        <w:t>Moved by</w:t>
      </w:r>
      <w:r w:rsidR="0091347C">
        <w:t xml:space="preserve"> Andrew </w:t>
      </w:r>
      <w:proofErr w:type="spellStart"/>
      <w:r w:rsidR="0091347C">
        <w:t>Va</w:t>
      </w:r>
      <w:r w:rsidR="004433EE">
        <w:t>s</w:t>
      </w:r>
      <w:r w:rsidR="0091347C">
        <w:t>i</w:t>
      </w:r>
      <w:r w:rsidR="004433EE">
        <w:t>la</w:t>
      </w:r>
      <w:proofErr w:type="spellEnd"/>
    </w:p>
    <w:p w14:paraId="0C505138" w14:textId="5AF3E214" w:rsidR="00437EED" w:rsidRPr="00A5213C" w:rsidRDefault="00D25881" w:rsidP="00D25881">
      <w:pPr>
        <w:spacing w:after="0" w:line="276" w:lineRule="auto"/>
        <w:jc w:val="both"/>
      </w:pPr>
      <w:r>
        <w:t>Seconded by</w:t>
      </w:r>
      <w:r w:rsidR="004433EE">
        <w:t xml:space="preserve"> Helen Rotenberg</w:t>
      </w:r>
    </w:p>
    <w:p w14:paraId="00487E88" w14:textId="77777777" w:rsidR="00BE7763" w:rsidRPr="00A5213C" w:rsidRDefault="00BE7763" w:rsidP="00B915AC">
      <w:pPr>
        <w:spacing w:after="0" w:line="276" w:lineRule="auto"/>
        <w:jc w:val="both"/>
      </w:pPr>
    </w:p>
    <w:p w14:paraId="65D8AEEB" w14:textId="2959D061"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1"/>
      <w:r w:rsidRPr="00A5213C">
        <w:rPr>
          <w:rFonts w:cs="Times New Roman"/>
          <w:b/>
        </w:rPr>
        <w:t>Passes</w:t>
      </w:r>
      <w:bookmarkEnd w:id="2"/>
      <w:r w:rsidR="00D25881">
        <w:rPr>
          <w:rFonts w:cs="Times New Roman"/>
          <w:b/>
        </w:rPr>
        <w:t xml:space="preserve">, </w:t>
      </w:r>
      <w:r w:rsidR="004433EE">
        <w:rPr>
          <w:rFonts w:cs="Times New Roman"/>
          <w:b/>
        </w:rPr>
        <w:t>9:45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0D9B6" w14:textId="77777777" w:rsidR="00396043" w:rsidRDefault="00396043" w:rsidP="00A926C5">
      <w:pPr>
        <w:spacing w:after="0" w:line="240" w:lineRule="auto"/>
      </w:pPr>
      <w:r>
        <w:separator/>
      </w:r>
    </w:p>
  </w:endnote>
  <w:endnote w:type="continuationSeparator" w:id="0">
    <w:p w14:paraId="355D63AE" w14:textId="77777777" w:rsidR="00396043" w:rsidRDefault="00396043"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D42D3B" w:rsidRDefault="00D42D3B"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D42D3B" w:rsidRDefault="00D42D3B"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D42D3B" w:rsidRDefault="00D42D3B"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55F2C">
      <w:rPr>
        <w:rStyle w:val="PageNumber"/>
        <w:noProof/>
      </w:rPr>
      <w:t>8</w:t>
    </w:r>
    <w:r>
      <w:rPr>
        <w:rStyle w:val="PageNumber"/>
      </w:rPr>
      <w:fldChar w:fldCharType="end"/>
    </w:r>
  </w:p>
  <w:p w14:paraId="7B09E8CB" w14:textId="4EBBC676" w:rsidR="00D42D3B" w:rsidRDefault="00D42D3B"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9CF2E" w14:textId="77777777" w:rsidR="00396043" w:rsidRDefault="00396043" w:rsidP="00A926C5">
      <w:pPr>
        <w:spacing w:after="0" w:line="240" w:lineRule="auto"/>
      </w:pPr>
      <w:r>
        <w:separator/>
      </w:r>
    </w:p>
  </w:footnote>
  <w:footnote w:type="continuationSeparator" w:id="0">
    <w:p w14:paraId="0C9E6B26" w14:textId="77777777" w:rsidR="00396043" w:rsidRDefault="00396043"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D42D3B" w:rsidRDefault="00D42D3B">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3DF"/>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2673"/>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B42"/>
    <w:rsid w:val="00260C88"/>
    <w:rsid w:val="00260E38"/>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516"/>
    <w:rsid w:val="002B7765"/>
    <w:rsid w:val="002B790F"/>
    <w:rsid w:val="002B7BDC"/>
    <w:rsid w:val="002B7F53"/>
    <w:rsid w:val="002B7F55"/>
    <w:rsid w:val="002C02D5"/>
    <w:rsid w:val="002C05FB"/>
    <w:rsid w:val="002C06A7"/>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3080"/>
    <w:rsid w:val="00343415"/>
    <w:rsid w:val="003437F8"/>
    <w:rsid w:val="003439D3"/>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1315"/>
    <w:rsid w:val="0037144A"/>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043"/>
    <w:rsid w:val="003961BA"/>
    <w:rsid w:val="0039689B"/>
    <w:rsid w:val="00396B1A"/>
    <w:rsid w:val="00397588"/>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4C6"/>
    <w:rsid w:val="00474906"/>
    <w:rsid w:val="00474BC8"/>
    <w:rsid w:val="00475A09"/>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0D5"/>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8A4"/>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F94"/>
    <w:rsid w:val="005A0062"/>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DA"/>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5E79"/>
    <w:rsid w:val="006B6237"/>
    <w:rsid w:val="006B6280"/>
    <w:rsid w:val="006B6503"/>
    <w:rsid w:val="006B6AB5"/>
    <w:rsid w:val="006B6C8E"/>
    <w:rsid w:val="006B6E31"/>
    <w:rsid w:val="006B756F"/>
    <w:rsid w:val="006B7A8B"/>
    <w:rsid w:val="006B7C25"/>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C0C"/>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88D"/>
    <w:rsid w:val="00724DE0"/>
    <w:rsid w:val="00725003"/>
    <w:rsid w:val="0072529B"/>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B8F"/>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30101"/>
    <w:rsid w:val="009302D7"/>
    <w:rsid w:val="00930476"/>
    <w:rsid w:val="009304FC"/>
    <w:rsid w:val="009305CB"/>
    <w:rsid w:val="00930A07"/>
    <w:rsid w:val="00930E42"/>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C29"/>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A0B"/>
    <w:rsid w:val="00970BA6"/>
    <w:rsid w:val="00970FC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EAC"/>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78D"/>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945"/>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30D3"/>
    <w:rsid w:val="00B3350E"/>
    <w:rsid w:val="00B337A9"/>
    <w:rsid w:val="00B338C7"/>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DF4"/>
    <w:rsid w:val="00B92FBB"/>
    <w:rsid w:val="00B9378D"/>
    <w:rsid w:val="00B93E1F"/>
    <w:rsid w:val="00B95031"/>
    <w:rsid w:val="00B95093"/>
    <w:rsid w:val="00B954F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957"/>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085"/>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359"/>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1E62"/>
    <w:rsid w:val="00E526CD"/>
    <w:rsid w:val="00E527E7"/>
    <w:rsid w:val="00E5293B"/>
    <w:rsid w:val="00E52E82"/>
    <w:rsid w:val="00E53FCC"/>
    <w:rsid w:val="00E544D2"/>
    <w:rsid w:val="00E54682"/>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3E75"/>
    <w:rsid w:val="00EF440F"/>
    <w:rsid w:val="00EF4790"/>
    <w:rsid w:val="00EF47FA"/>
    <w:rsid w:val="00EF4B4C"/>
    <w:rsid w:val="00EF55FB"/>
    <w:rsid w:val="00EF686F"/>
    <w:rsid w:val="00EF695A"/>
    <w:rsid w:val="00EF7595"/>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6</Pages>
  <Words>8538</Words>
  <Characters>4867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Ben Zarichny</cp:lastModifiedBy>
  <cp:revision>2</cp:revision>
  <dcterms:created xsi:type="dcterms:W3CDTF">2019-11-10T22:15:00Z</dcterms:created>
  <dcterms:modified xsi:type="dcterms:W3CDTF">2019-11-10T22:15:00Z</dcterms:modified>
</cp:coreProperties>
</file>